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B252A35"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3A00AA">
        <w:rPr>
          <w:rFonts w:ascii="Arial" w:eastAsia="Arial" w:hAnsi="Arial" w:cs="Arial"/>
          <w:sz w:val="28"/>
          <w:szCs w:val="28"/>
        </w:rPr>
        <w:t>8</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BE24389"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A00AA">
        <w:rPr>
          <w:rFonts w:ascii="Arial" w:eastAsia="Arial" w:hAnsi="Arial" w:cs="Arial"/>
          <w:sz w:val="24"/>
          <w:szCs w:val="24"/>
        </w:rPr>
        <w:t>10</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3A00AA">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0F85D6A6" w:rsidR="0057779B" w:rsidRPr="003A00AA" w:rsidRDefault="00EB19CC" w:rsidP="00394069">
      <w:pPr>
        <w:widowControl/>
        <w:spacing w:after="0" w:line="240" w:lineRule="auto"/>
        <w:contextualSpacing/>
        <w:jc w:val="both"/>
        <w:rPr>
          <w:rFonts w:ascii="Arial" w:eastAsia="Arial" w:hAnsi="Arial" w:cs="Arial"/>
          <w:b/>
          <w:sz w:val="24"/>
          <w:szCs w:val="24"/>
        </w:rPr>
      </w:pPr>
      <w:r w:rsidRPr="003A00AA">
        <w:rPr>
          <w:rFonts w:ascii="Arial" w:eastAsia="Arial" w:hAnsi="Arial" w:cs="Arial"/>
          <w:sz w:val="24"/>
          <w:szCs w:val="24"/>
        </w:rPr>
        <w:t>As</w:t>
      </w:r>
      <w:r w:rsidR="00D16141" w:rsidRPr="003A00AA">
        <w:rPr>
          <w:rFonts w:ascii="Arial" w:eastAsia="Arial" w:hAnsi="Arial" w:cs="Arial"/>
          <w:sz w:val="24"/>
          <w:szCs w:val="24"/>
        </w:rPr>
        <w:t xml:space="preserve"> </w:t>
      </w:r>
      <w:r w:rsidRPr="003A00AA">
        <w:rPr>
          <w:rFonts w:ascii="Arial" w:eastAsia="Arial" w:hAnsi="Arial" w:cs="Arial"/>
          <w:sz w:val="24"/>
          <w:szCs w:val="24"/>
        </w:rPr>
        <w:t>of</w:t>
      </w:r>
      <w:r w:rsidR="00D16141" w:rsidRPr="003A00AA">
        <w:rPr>
          <w:rFonts w:ascii="Arial" w:eastAsia="Arial" w:hAnsi="Arial" w:cs="Arial"/>
          <w:sz w:val="24"/>
          <w:szCs w:val="24"/>
        </w:rPr>
        <w:t xml:space="preserve"> </w:t>
      </w:r>
      <w:r w:rsidR="005C1406" w:rsidRPr="003A00AA">
        <w:rPr>
          <w:rFonts w:ascii="Arial" w:eastAsia="Arial" w:hAnsi="Arial" w:cs="Arial"/>
          <w:b/>
          <w:sz w:val="24"/>
          <w:szCs w:val="24"/>
        </w:rPr>
        <w:t>0</w:t>
      </w:r>
      <w:r w:rsidR="00DE2C1C" w:rsidRPr="003A00AA">
        <w:rPr>
          <w:rFonts w:ascii="Arial" w:eastAsia="Arial" w:hAnsi="Arial" w:cs="Arial"/>
          <w:b/>
          <w:sz w:val="24"/>
          <w:szCs w:val="24"/>
        </w:rPr>
        <w:t>9</w:t>
      </w:r>
      <w:r w:rsidR="00D16141" w:rsidRPr="003A00AA">
        <w:rPr>
          <w:rFonts w:ascii="Arial" w:eastAsia="Arial" w:hAnsi="Arial" w:cs="Arial"/>
          <w:b/>
          <w:sz w:val="24"/>
          <w:szCs w:val="24"/>
        </w:rPr>
        <w:t xml:space="preserve"> </w:t>
      </w:r>
      <w:r w:rsidR="00020077" w:rsidRPr="003A00AA">
        <w:rPr>
          <w:rFonts w:ascii="Arial" w:eastAsia="Arial" w:hAnsi="Arial" w:cs="Arial"/>
          <w:b/>
          <w:sz w:val="24"/>
          <w:szCs w:val="24"/>
        </w:rPr>
        <w:t>Dec</w:t>
      </w:r>
      <w:r w:rsidR="00C55046" w:rsidRPr="003A00AA">
        <w:rPr>
          <w:rFonts w:ascii="Arial" w:eastAsia="Arial" w:hAnsi="Arial" w:cs="Arial"/>
          <w:b/>
          <w:sz w:val="24"/>
          <w:szCs w:val="24"/>
        </w:rPr>
        <w:t>ember</w:t>
      </w:r>
      <w:r w:rsidR="00D16141" w:rsidRPr="003A00AA">
        <w:rPr>
          <w:rFonts w:ascii="Arial" w:eastAsia="Arial" w:hAnsi="Arial" w:cs="Arial"/>
          <w:b/>
          <w:sz w:val="24"/>
          <w:szCs w:val="24"/>
        </w:rPr>
        <w:t xml:space="preserve"> </w:t>
      </w:r>
      <w:r w:rsidR="00C55046" w:rsidRPr="003A00AA">
        <w:rPr>
          <w:rFonts w:ascii="Arial" w:eastAsia="Arial" w:hAnsi="Arial" w:cs="Arial"/>
          <w:b/>
          <w:sz w:val="24"/>
          <w:szCs w:val="24"/>
        </w:rPr>
        <w:t>2020,</w:t>
      </w:r>
      <w:r w:rsidR="00D16141" w:rsidRPr="003A00AA">
        <w:rPr>
          <w:rFonts w:ascii="Arial" w:eastAsia="Arial" w:hAnsi="Arial" w:cs="Arial"/>
          <w:b/>
          <w:sz w:val="24"/>
          <w:szCs w:val="24"/>
        </w:rPr>
        <w:t xml:space="preserve"> </w:t>
      </w:r>
      <w:r w:rsidR="00C55046" w:rsidRPr="003A00AA">
        <w:rPr>
          <w:rFonts w:ascii="Arial" w:eastAsia="Arial" w:hAnsi="Arial" w:cs="Arial"/>
          <w:b/>
          <w:sz w:val="24"/>
          <w:szCs w:val="24"/>
        </w:rPr>
        <w:t>4PM</w:t>
      </w:r>
      <w:r w:rsidRPr="003A00AA">
        <w:rPr>
          <w:rFonts w:ascii="Arial" w:eastAsia="Arial" w:hAnsi="Arial" w:cs="Arial"/>
          <w:sz w:val="24"/>
          <w:szCs w:val="24"/>
        </w:rPr>
        <w:t>,</w:t>
      </w:r>
      <w:r w:rsidR="00D16141" w:rsidRPr="003A00AA">
        <w:rPr>
          <w:rFonts w:ascii="Arial" w:eastAsia="Arial" w:hAnsi="Arial" w:cs="Arial"/>
          <w:sz w:val="24"/>
          <w:szCs w:val="24"/>
        </w:rPr>
        <w:t xml:space="preserve"> </w:t>
      </w:r>
      <w:r w:rsidRPr="003A00AA">
        <w:rPr>
          <w:rFonts w:ascii="Arial" w:eastAsia="Arial" w:hAnsi="Arial" w:cs="Arial"/>
          <w:sz w:val="24"/>
          <w:szCs w:val="24"/>
        </w:rPr>
        <w:t>the</w:t>
      </w:r>
      <w:r w:rsidR="00D16141" w:rsidRPr="003A00AA">
        <w:rPr>
          <w:rFonts w:ascii="Arial" w:eastAsia="Arial" w:hAnsi="Arial" w:cs="Arial"/>
          <w:sz w:val="24"/>
          <w:szCs w:val="24"/>
        </w:rPr>
        <w:t xml:space="preserve"> </w:t>
      </w:r>
      <w:r w:rsidRPr="003A00AA">
        <w:rPr>
          <w:rFonts w:ascii="Arial" w:eastAsia="Arial" w:hAnsi="Arial" w:cs="Arial"/>
          <w:sz w:val="24"/>
          <w:szCs w:val="24"/>
        </w:rPr>
        <w:t>Department</w:t>
      </w:r>
      <w:r w:rsidR="00D16141" w:rsidRPr="003A00AA">
        <w:rPr>
          <w:rFonts w:ascii="Arial" w:eastAsia="Arial" w:hAnsi="Arial" w:cs="Arial"/>
          <w:sz w:val="24"/>
          <w:szCs w:val="24"/>
        </w:rPr>
        <w:t xml:space="preserve"> </w:t>
      </w:r>
      <w:r w:rsidRPr="003A00AA">
        <w:rPr>
          <w:rFonts w:ascii="Arial" w:eastAsia="Arial" w:hAnsi="Arial" w:cs="Arial"/>
          <w:sz w:val="24"/>
          <w:szCs w:val="24"/>
        </w:rPr>
        <w:t>of</w:t>
      </w:r>
      <w:r w:rsidR="00D16141" w:rsidRPr="003A00AA">
        <w:rPr>
          <w:rFonts w:ascii="Arial" w:eastAsia="Arial" w:hAnsi="Arial" w:cs="Arial"/>
          <w:sz w:val="24"/>
          <w:szCs w:val="24"/>
        </w:rPr>
        <w:t xml:space="preserve"> </w:t>
      </w:r>
      <w:r w:rsidRPr="003A00AA">
        <w:rPr>
          <w:rFonts w:ascii="Arial" w:eastAsia="Arial" w:hAnsi="Arial" w:cs="Arial"/>
          <w:sz w:val="24"/>
          <w:szCs w:val="24"/>
        </w:rPr>
        <w:t>Health</w:t>
      </w:r>
      <w:r w:rsidR="00D16141" w:rsidRPr="003A00AA">
        <w:rPr>
          <w:rFonts w:ascii="Arial" w:eastAsia="Arial" w:hAnsi="Arial" w:cs="Arial"/>
          <w:sz w:val="24"/>
          <w:szCs w:val="24"/>
        </w:rPr>
        <w:t xml:space="preserve"> </w:t>
      </w:r>
      <w:r w:rsidRPr="003A00AA">
        <w:rPr>
          <w:rFonts w:ascii="Arial" w:eastAsia="Arial" w:hAnsi="Arial" w:cs="Arial"/>
          <w:sz w:val="24"/>
          <w:szCs w:val="24"/>
        </w:rPr>
        <w:t>(DOH)</w:t>
      </w:r>
      <w:r w:rsidR="00D16141" w:rsidRPr="003A00AA">
        <w:rPr>
          <w:rFonts w:ascii="Arial" w:eastAsia="Arial" w:hAnsi="Arial" w:cs="Arial"/>
          <w:sz w:val="24"/>
          <w:szCs w:val="24"/>
        </w:rPr>
        <w:t xml:space="preserve"> </w:t>
      </w:r>
      <w:r w:rsidRPr="003A00AA">
        <w:rPr>
          <w:rFonts w:ascii="Arial" w:eastAsia="Arial" w:hAnsi="Arial" w:cs="Arial"/>
          <w:sz w:val="24"/>
          <w:szCs w:val="24"/>
        </w:rPr>
        <w:t>has</w:t>
      </w:r>
      <w:r w:rsidR="00D16141" w:rsidRPr="003A00AA">
        <w:rPr>
          <w:rFonts w:ascii="Arial" w:eastAsia="Arial" w:hAnsi="Arial" w:cs="Arial"/>
          <w:sz w:val="24"/>
          <w:szCs w:val="24"/>
        </w:rPr>
        <w:t xml:space="preserve"> </w:t>
      </w:r>
      <w:r w:rsidRPr="003A00AA">
        <w:rPr>
          <w:rFonts w:ascii="Arial" w:eastAsia="Arial" w:hAnsi="Arial" w:cs="Arial"/>
          <w:sz w:val="24"/>
          <w:szCs w:val="24"/>
        </w:rPr>
        <w:t>recorded</w:t>
      </w:r>
      <w:r w:rsidR="00D16141" w:rsidRPr="003A00AA">
        <w:rPr>
          <w:rFonts w:ascii="Arial" w:eastAsia="Arial" w:hAnsi="Arial" w:cs="Arial"/>
          <w:sz w:val="24"/>
          <w:szCs w:val="24"/>
        </w:rPr>
        <w:t xml:space="preserve"> </w:t>
      </w:r>
      <w:r w:rsidRPr="003A00AA">
        <w:rPr>
          <w:rFonts w:ascii="Arial" w:eastAsia="Arial" w:hAnsi="Arial" w:cs="Arial"/>
          <w:sz w:val="24"/>
          <w:szCs w:val="24"/>
        </w:rPr>
        <w:t>a</w:t>
      </w:r>
      <w:r w:rsidR="00D16141" w:rsidRPr="003A00AA">
        <w:rPr>
          <w:rFonts w:ascii="Arial" w:eastAsia="Arial" w:hAnsi="Arial" w:cs="Arial"/>
          <w:sz w:val="24"/>
          <w:szCs w:val="24"/>
        </w:rPr>
        <w:t xml:space="preserve"> </w:t>
      </w:r>
      <w:r w:rsidRPr="003A00AA">
        <w:rPr>
          <w:rFonts w:ascii="Arial" w:eastAsia="Arial" w:hAnsi="Arial" w:cs="Arial"/>
          <w:sz w:val="24"/>
          <w:szCs w:val="24"/>
        </w:rPr>
        <w:t>total</w:t>
      </w:r>
      <w:r w:rsidR="00D16141" w:rsidRPr="003A00AA">
        <w:rPr>
          <w:rFonts w:ascii="Arial" w:eastAsia="Arial" w:hAnsi="Arial" w:cs="Arial"/>
          <w:sz w:val="24"/>
          <w:szCs w:val="24"/>
        </w:rPr>
        <w:t xml:space="preserve"> </w:t>
      </w:r>
      <w:r w:rsidRPr="003A00AA">
        <w:rPr>
          <w:rFonts w:ascii="Arial" w:eastAsia="Arial" w:hAnsi="Arial" w:cs="Arial"/>
          <w:sz w:val="24"/>
          <w:szCs w:val="24"/>
        </w:rPr>
        <w:t>of</w:t>
      </w:r>
      <w:r w:rsidR="00D16141" w:rsidRPr="003A00AA">
        <w:rPr>
          <w:rFonts w:ascii="Arial" w:eastAsia="Arial" w:hAnsi="Arial" w:cs="Arial"/>
          <w:sz w:val="24"/>
          <w:szCs w:val="24"/>
        </w:rPr>
        <w:t xml:space="preserve"> </w:t>
      </w:r>
      <w:r w:rsidR="00BC6C49" w:rsidRPr="003A00AA">
        <w:rPr>
          <w:rFonts w:ascii="Arial" w:eastAsia="Arial" w:hAnsi="Arial" w:cs="Arial"/>
          <w:b/>
          <w:sz w:val="24"/>
          <w:szCs w:val="24"/>
        </w:rPr>
        <w:t>4</w:t>
      </w:r>
      <w:r w:rsidR="00F813F9" w:rsidRPr="003A00AA">
        <w:rPr>
          <w:rFonts w:ascii="Arial" w:eastAsia="Arial" w:hAnsi="Arial" w:cs="Arial"/>
          <w:b/>
          <w:sz w:val="24"/>
          <w:szCs w:val="24"/>
        </w:rPr>
        <w:t>4</w:t>
      </w:r>
      <w:r w:rsidR="00DE2C1C" w:rsidRPr="003A00AA">
        <w:rPr>
          <w:rFonts w:ascii="Arial" w:eastAsia="Arial" w:hAnsi="Arial" w:cs="Arial"/>
          <w:b/>
          <w:sz w:val="24"/>
          <w:szCs w:val="24"/>
        </w:rPr>
        <w:t>4</w:t>
      </w:r>
      <w:r w:rsidR="0026234F" w:rsidRPr="003A00AA">
        <w:rPr>
          <w:rFonts w:ascii="Arial" w:eastAsia="Arial" w:hAnsi="Arial" w:cs="Arial"/>
          <w:b/>
          <w:sz w:val="24"/>
          <w:szCs w:val="24"/>
        </w:rPr>
        <w:t>,</w:t>
      </w:r>
      <w:r w:rsidR="00DE2C1C" w:rsidRPr="003A00AA">
        <w:rPr>
          <w:rFonts w:ascii="Arial" w:eastAsia="Arial" w:hAnsi="Arial" w:cs="Arial"/>
          <w:b/>
          <w:sz w:val="24"/>
          <w:szCs w:val="24"/>
        </w:rPr>
        <w:t>164</w:t>
      </w:r>
      <w:r w:rsidR="0026234F" w:rsidRPr="003A00AA">
        <w:rPr>
          <w:rFonts w:ascii="Arial" w:eastAsia="Arial" w:hAnsi="Arial" w:cs="Arial"/>
          <w:b/>
          <w:sz w:val="24"/>
          <w:szCs w:val="24"/>
        </w:rPr>
        <w:t xml:space="preserve"> </w:t>
      </w:r>
      <w:r w:rsidR="00FD6C15" w:rsidRPr="003A00AA">
        <w:rPr>
          <w:rFonts w:ascii="Arial" w:eastAsia="Arial" w:hAnsi="Arial" w:cs="Arial"/>
          <w:b/>
          <w:sz w:val="24"/>
          <w:szCs w:val="24"/>
        </w:rPr>
        <w:t>co</w:t>
      </w:r>
      <w:r w:rsidRPr="003A00AA">
        <w:rPr>
          <w:rFonts w:ascii="Arial" w:eastAsia="Arial" w:hAnsi="Arial" w:cs="Arial"/>
          <w:b/>
          <w:sz w:val="24"/>
          <w:szCs w:val="24"/>
        </w:rPr>
        <w:t>nfirmed</w:t>
      </w:r>
      <w:r w:rsidR="00D16141" w:rsidRPr="003A00AA">
        <w:rPr>
          <w:rFonts w:ascii="Arial" w:eastAsia="Arial" w:hAnsi="Arial" w:cs="Arial"/>
          <w:b/>
          <w:sz w:val="24"/>
          <w:szCs w:val="24"/>
        </w:rPr>
        <w:t xml:space="preserve"> </w:t>
      </w:r>
      <w:r w:rsidRPr="003A00AA">
        <w:rPr>
          <w:rFonts w:ascii="Arial" w:eastAsia="Arial" w:hAnsi="Arial" w:cs="Arial"/>
          <w:b/>
          <w:sz w:val="24"/>
          <w:szCs w:val="24"/>
        </w:rPr>
        <w:t>cases</w:t>
      </w:r>
      <w:r w:rsidRPr="003A00AA">
        <w:rPr>
          <w:rFonts w:ascii="Arial" w:eastAsia="Arial" w:hAnsi="Arial" w:cs="Arial"/>
          <w:sz w:val="24"/>
          <w:szCs w:val="24"/>
        </w:rPr>
        <w:t>;</w:t>
      </w:r>
      <w:r w:rsidR="00D16141" w:rsidRPr="003A00AA">
        <w:rPr>
          <w:rFonts w:ascii="Arial" w:eastAsia="Arial" w:hAnsi="Arial" w:cs="Arial"/>
          <w:sz w:val="24"/>
          <w:szCs w:val="24"/>
        </w:rPr>
        <w:t xml:space="preserve"> </w:t>
      </w:r>
      <w:r w:rsidRPr="003A00AA">
        <w:rPr>
          <w:rFonts w:ascii="Arial" w:eastAsia="Arial" w:hAnsi="Arial" w:cs="Arial"/>
          <w:sz w:val="24"/>
          <w:szCs w:val="24"/>
        </w:rPr>
        <w:t>of</w:t>
      </w:r>
      <w:r w:rsidR="00D16141" w:rsidRPr="003A00AA">
        <w:rPr>
          <w:rFonts w:ascii="Arial" w:eastAsia="Arial" w:hAnsi="Arial" w:cs="Arial"/>
          <w:sz w:val="24"/>
          <w:szCs w:val="24"/>
        </w:rPr>
        <w:t xml:space="preserve"> </w:t>
      </w:r>
      <w:r w:rsidRPr="003A00AA">
        <w:rPr>
          <w:rFonts w:ascii="Arial" w:eastAsia="Arial" w:hAnsi="Arial" w:cs="Arial"/>
          <w:sz w:val="24"/>
          <w:szCs w:val="24"/>
        </w:rPr>
        <w:t>which,</w:t>
      </w:r>
      <w:r w:rsidR="00D16141" w:rsidRPr="003A00AA">
        <w:rPr>
          <w:rFonts w:ascii="Arial" w:eastAsia="Arial" w:hAnsi="Arial" w:cs="Arial"/>
          <w:sz w:val="24"/>
          <w:szCs w:val="24"/>
        </w:rPr>
        <w:t xml:space="preserve"> </w:t>
      </w:r>
      <w:r w:rsidR="0026234F" w:rsidRPr="003A00AA">
        <w:rPr>
          <w:rFonts w:ascii="Arial" w:eastAsia="Arial" w:hAnsi="Arial" w:cs="Arial"/>
          <w:b/>
          <w:sz w:val="24"/>
          <w:szCs w:val="24"/>
        </w:rPr>
        <w:t>2</w:t>
      </w:r>
      <w:r w:rsidR="00DE2C1C" w:rsidRPr="003A00AA">
        <w:rPr>
          <w:rFonts w:ascii="Arial" w:eastAsia="Arial" w:hAnsi="Arial" w:cs="Arial"/>
          <w:b/>
          <w:sz w:val="24"/>
          <w:szCs w:val="24"/>
        </w:rPr>
        <w:t>6</w:t>
      </w:r>
      <w:r w:rsidR="0026234F" w:rsidRPr="003A00AA">
        <w:rPr>
          <w:rFonts w:ascii="Arial" w:eastAsia="Arial" w:hAnsi="Arial" w:cs="Arial"/>
          <w:b/>
          <w:sz w:val="24"/>
          <w:szCs w:val="24"/>
        </w:rPr>
        <w:t>,</w:t>
      </w:r>
      <w:r w:rsidR="00DE2C1C" w:rsidRPr="003A00AA">
        <w:rPr>
          <w:rFonts w:ascii="Arial" w:eastAsia="Arial" w:hAnsi="Arial" w:cs="Arial"/>
          <w:b/>
          <w:sz w:val="24"/>
          <w:szCs w:val="24"/>
        </w:rPr>
        <w:t>545</w:t>
      </w:r>
      <w:r w:rsidR="00D16141" w:rsidRPr="003A00AA">
        <w:rPr>
          <w:rFonts w:ascii="Arial" w:eastAsia="Arial" w:hAnsi="Arial" w:cs="Arial"/>
          <w:b/>
          <w:sz w:val="24"/>
          <w:szCs w:val="24"/>
        </w:rPr>
        <w:t xml:space="preserve"> </w:t>
      </w:r>
      <w:r w:rsidRPr="003A00AA">
        <w:rPr>
          <w:rFonts w:ascii="Arial" w:eastAsia="Arial" w:hAnsi="Arial" w:cs="Arial"/>
          <w:sz w:val="24"/>
          <w:szCs w:val="24"/>
        </w:rPr>
        <w:t>are</w:t>
      </w:r>
      <w:r w:rsidR="00D16141" w:rsidRPr="003A00AA">
        <w:rPr>
          <w:rFonts w:ascii="Arial" w:eastAsia="Arial" w:hAnsi="Arial" w:cs="Arial"/>
          <w:sz w:val="24"/>
          <w:szCs w:val="24"/>
        </w:rPr>
        <w:t xml:space="preserve"> </w:t>
      </w:r>
      <w:r w:rsidRPr="003A00AA">
        <w:rPr>
          <w:rFonts w:ascii="Arial" w:eastAsia="Arial" w:hAnsi="Arial" w:cs="Arial"/>
          <w:b/>
          <w:sz w:val="24"/>
          <w:szCs w:val="24"/>
        </w:rPr>
        <w:t>active</w:t>
      </w:r>
      <w:r w:rsidRPr="003A00AA">
        <w:rPr>
          <w:rFonts w:ascii="Arial" w:eastAsia="Arial" w:hAnsi="Arial" w:cs="Arial"/>
          <w:sz w:val="24"/>
          <w:szCs w:val="24"/>
        </w:rPr>
        <w:t>,</w:t>
      </w:r>
      <w:r w:rsidR="00D16141" w:rsidRPr="003A00AA">
        <w:rPr>
          <w:rFonts w:ascii="Arial" w:eastAsia="Arial" w:hAnsi="Arial" w:cs="Arial"/>
          <w:sz w:val="24"/>
          <w:szCs w:val="24"/>
        </w:rPr>
        <w:t xml:space="preserve"> </w:t>
      </w:r>
      <w:r w:rsidR="0026234F" w:rsidRPr="003A00AA">
        <w:rPr>
          <w:rFonts w:ascii="Arial" w:eastAsia="Arial" w:hAnsi="Arial" w:cs="Arial"/>
          <w:b/>
          <w:sz w:val="24"/>
          <w:szCs w:val="24"/>
        </w:rPr>
        <w:t>408,</w:t>
      </w:r>
      <w:r w:rsidR="00DE2C1C" w:rsidRPr="003A00AA">
        <w:rPr>
          <w:rFonts w:ascii="Arial" w:eastAsia="Arial" w:hAnsi="Arial" w:cs="Arial"/>
          <w:b/>
          <w:sz w:val="24"/>
          <w:szCs w:val="24"/>
        </w:rPr>
        <w:t>942</w:t>
      </w:r>
      <w:r w:rsidR="00D73E80" w:rsidRPr="003A00AA">
        <w:rPr>
          <w:rFonts w:ascii="Arial" w:eastAsia="Arial" w:hAnsi="Arial" w:cs="Arial"/>
          <w:b/>
          <w:sz w:val="24"/>
          <w:szCs w:val="24"/>
        </w:rPr>
        <w:t xml:space="preserve"> </w:t>
      </w:r>
      <w:r w:rsidRPr="003A00AA">
        <w:rPr>
          <w:rFonts w:ascii="Arial" w:eastAsia="Arial" w:hAnsi="Arial" w:cs="Arial"/>
          <w:sz w:val="24"/>
          <w:szCs w:val="24"/>
        </w:rPr>
        <w:t>have</w:t>
      </w:r>
      <w:r w:rsidR="00D16141" w:rsidRPr="003A00AA">
        <w:rPr>
          <w:rFonts w:ascii="Arial" w:eastAsia="Arial" w:hAnsi="Arial" w:cs="Arial"/>
          <w:sz w:val="24"/>
          <w:szCs w:val="24"/>
        </w:rPr>
        <w:t xml:space="preserve"> </w:t>
      </w:r>
      <w:r w:rsidRPr="003A00AA">
        <w:rPr>
          <w:rFonts w:ascii="Arial" w:eastAsia="Arial" w:hAnsi="Arial" w:cs="Arial"/>
          <w:b/>
          <w:sz w:val="24"/>
          <w:szCs w:val="24"/>
        </w:rPr>
        <w:t>recovered</w:t>
      </w:r>
      <w:r w:rsidR="00D16141" w:rsidRPr="003A00AA">
        <w:rPr>
          <w:rFonts w:ascii="Arial" w:eastAsia="Arial" w:hAnsi="Arial" w:cs="Arial"/>
          <w:sz w:val="24"/>
          <w:szCs w:val="24"/>
        </w:rPr>
        <w:t xml:space="preserve"> </w:t>
      </w:r>
      <w:r w:rsidRPr="003A00AA">
        <w:rPr>
          <w:rFonts w:ascii="Arial" w:eastAsia="Arial" w:hAnsi="Arial" w:cs="Arial"/>
          <w:sz w:val="24"/>
          <w:szCs w:val="24"/>
        </w:rPr>
        <w:t>and</w:t>
      </w:r>
      <w:r w:rsidR="00D16141" w:rsidRPr="003A00AA">
        <w:rPr>
          <w:rFonts w:ascii="Arial" w:eastAsia="Arial" w:hAnsi="Arial" w:cs="Arial"/>
          <w:sz w:val="24"/>
          <w:szCs w:val="24"/>
        </w:rPr>
        <w:t xml:space="preserve"> </w:t>
      </w:r>
      <w:r w:rsidR="00D72724" w:rsidRPr="003A00AA">
        <w:rPr>
          <w:rFonts w:ascii="Arial" w:eastAsia="Arial" w:hAnsi="Arial" w:cs="Arial"/>
          <w:b/>
          <w:sz w:val="24"/>
          <w:szCs w:val="24"/>
        </w:rPr>
        <w:t>8,</w:t>
      </w:r>
      <w:r w:rsidR="00B86808" w:rsidRPr="003A00AA">
        <w:rPr>
          <w:rFonts w:ascii="Arial" w:eastAsia="Arial" w:hAnsi="Arial" w:cs="Arial"/>
          <w:b/>
          <w:sz w:val="24"/>
          <w:szCs w:val="24"/>
        </w:rPr>
        <w:t>67</w:t>
      </w:r>
      <w:r w:rsidR="00DE2C1C" w:rsidRPr="003A00AA">
        <w:rPr>
          <w:rFonts w:ascii="Arial" w:eastAsia="Arial" w:hAnsi="Arial" w:cs="Arial"/>
          <w:b/>
          <w:sz w:val="24"/>
          <w:szCs w:val="24"/>
        </w:rPr>
        <w:t>7</w:t>
      </w:r>
      <w:r w:rsidR="00D044DF" w:rsidRPr="003A00AA">
        <w:rPr>
          <w:rFonts w:ascii="Arial" w:eastAsia="Arial" w:hAnsi="Arial" w:cs="Arial"/>
          <w:b/>
          <w:sz w:val="24"/>
          <w:szCs w:val="24"/>
        </w:rPr>
        <w:t xml:space="preserve"> </w:t>
      </w:r>
      <w:r w:rsidR="00D74F68" w:rsidRPr="003A00AA">
        <w:rPr>
          <w:rFonts w:ascii="Arial" w:eastAsia="Arial" w:hAnsi="Arial" w:cs="Arial"/>
          <w:b/>
          <w:sz w:val="24"/>
          <w:szCs w:val="24"/>
        </w:rPr>
        <w:t>death</w:t>
      </w:r>
      <w:r w:rsidR="0057779B" w:rsidRPr="003A00AA">
        <w:rPr>
          <w:rFonts w:ascii="Arial" w:eastAsia="Arial" w:hAnsi="Arial" w:cs="Arial"/>
          <w:b/>
          <w:sz w:val="24"/>
          <w:szCs w:val="24"/>
        </w:rPr>
        <w:t>s</w:t>
      </w:r>
      <w:r w:rsidR="0057779B" w:rsidRPr="003A00AA">
        <w:rPr>
          <w:rFonts w:ascii="Arial" w:eastAsia="Arial" w:hAnsi="Arial" w:cs="Arial"/>
          <w:sz w:val="24"/>
          <w:szCs w:val="24"/>
        </w:rPr>
        <w:t>.</w:t>
      </w:r>
    </w:p>
    <w:p w14:paraId="22E235F4" w14:textId="1B21DD68"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0</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4CF6272"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B64112" w:rsidRPr="00B64112">
        <w:rPr>
          <w:rFonts w:ascii="Arial" w:eastAsia="Arial" w:hAnsi="Arial" w:cs="Arial"/>
          <w:b/>
          <w:bCs/>
          <w:color w:val="0070C0"/>
          <w:sz w:val="24"/>
          <w:szCs w:val="24"/>
        </w:rPr>
        <w:t>1,828,231,017.77</w:t>
      </w:r>
      <w:r w:rsidR="00B64112">
        <w:rPr>
          <w:rFonts w:ascii="Arial" w:eastAsia="Arial" w:hAnsi="Arial" w:cs="Arial"/>
          <w:b/>
          <w:bCs/>
          <w:color w:val="0070C0"/>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B64112" w:rsidRPr="00B64112">
        <w:rPr>
          <w:rFonts w:ascii="Arial" w:eastAsia="Arial" w:hAnsi="Arial" w:cs="Arial"/>
          <w:b/>
          <w:bCs/>
          <w:color w:val="0070C0"/>
          <w:sz w:val="24"/>
          <w:szCs w:val="24"/>
        </w:rPr>
        <w:t>1,316,252,649.68</w:t>
      </w:r>
      <w:r w:rsidR="00B64112">
        <w:rPr>
          <w:rFonts w:ascii="Arial" w:eastAsia="Arial" w:hAnsi="Arial" w:cs="Arial"/>
          <w:b/>
          <w:bCs/>
          <w:color w:val="0070C0"/>
          <w:sz w:val="24"/>
          <w:szCs w:val="24"/>
        </w:rPr>
        <w:t xml:space="preserve"> </w:t>
      </w:r>
      <w:bookmarkStart w:id="1" w:name="_GoBack"/>
      <w:bookmarkEnd w:id="1"/>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36"/>
        <w:gridCol w:w="3166"/>
        <w:gridCol w:w="1721"/>
        <w:gridCol w:w="1565"/>
        <w:gridCol w:w="1432"/>
        <w:gridCol w:w="1723"/>
      </w:tblGrid>
      <w:tr w:rsidR="00B64112" w:rsidRPr="00B64112" w14:paraId="1D66EBBE" w14:textId="77777777" w:rsidTr="00B64112">
        <w:trPr>
          <w:trHeight w:hRule="exact" w:val="227"/>
          <w:tblHeader/>
        </w:trPr>
        <w:tc>
          <w:tcPr>
            <w:tcW w:w="1695"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39CC7A55" w14:textId="70163917" w:rsidR="00B64112" w:rsidRPr="00B64112" w:rsidRDefault="00B64112" w:rsidP="00B64112">
            <w:pPr>
              <w:widowControl/>
              <w:spacing w:after="0" w:line="240" w:lineRule="auto"/>
              <w:ind w:right="57"/>
              <w:jc w:val="center"/>
              <w:rPr>
                <w:rFonts w:ascii="Arial Narrow" w:eastAsia="Times New Roman" w:hAnsi="Arial Narrow"/>
                <w:b/>
                <w:bCs/>
                <w:color w:val="000000"/>
                <w:sz w:val="18"/>
                <w:szCs w:val="20"/>
              </w:rPr>
            </w:pPr>
            <w:r w:rsidRPr="00B64112">
              <w:rPr>
                <w:rFonts w:ascii="Arial Narrow" w:hAnsi="Arial Narrow"/>
                <w:b/>
                <w:bCs/>
                <w:color w:val="000000"/>
                <w:sz w:val="18"/>
                <w:szCs w:val="20"/>
              </w:rPr>
              <w:t>REGION / PROVINCE / MUNICIPALITY</w:t>
            </w:r>
          </w:p>
        </w:tc>
        <w:tc>
          <w:tcPr>
            <w:tcW w:w="3305"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47DE92A" w14:textId="4F702336" w:rsidR="00B64112" w:rsidRPr="00B64112" w:rsidRDefault="00B64112" w:rsidP="00B64112">
            <w:pPr>
              <w:ind w:right="57"/>
              <w:jc w:val="center"/>
              <w:rPr>
                <w:rFonts w:ascii="Arial Narrow" w:hAnsi="Arial Narrow"/>
                <w:b/>
                <w:bCs/>
                <w:color w:val="000000"/>
                <w:sz w:val="18"/>
                <w:szCs w:val="20"/>
              </w:rPr>
            </w:pPr>
            <w:r w:rsidRPr="00B64112">
              <w:rPr>
                <w:rFonts w:ascii="Arial Narrow" w:hAnsi="Arial Narrow"/>
                <w:b/>
                <w:bCs/>
                <w:color w:val="000000"/>
                <w:sz w:val="18"/>
                <w:szCs w:val="20"/>
              </w:rPr>
              <w:t>COST OF ASSISTANCE</w:t>
            </w:r>
          </w:p>
        </w:tc>
      </w:tr>
      <w:tr w:rsidR="00B64112" w:rsidRPr="00B64112" w14:paraId="47B983EE" w14:textId="77777777" w:rsidTr="00B64112">
        <w:trPr>
          <w:trHeight w:hRule="exact" w:val="227"/>
          <w:tblHeader/>
        </w:trPr>
        <w:tc>
          <w:tcPr>
            <w:tcW w:w="1695" w:type="pct"/>
            <w:gridSpan w:val="2"/>
            <w:vMerge/>
            <w:tcBorders>
              <w:top w:val="single" w:sz="4" w:space="0" w:color="000000"/>
              <w:left w:val="single" w:sz="4" w:space="0" w:color="000000"/>
              <w:bottom w:val="nil"/>
              <w:right w:val="single" w:sz="4" w:space="0" w:color="000000"/>
            </w:tcBorders>
            <w:vAlign w:val="center"/>
            <w:hideMark/>
          </w:tcPr>
          <w:p w14:paraId="106E98B1" w14:textId="77777777" w:rsidR="00B64112" w:rsidRPr="00B64112" w:rsidRDefault="00B64112" w:rsidP="00B64112">
            <w:pPr>
              <w:ind w:right="57"/>
              <w:jc w:val="center"/>
              <w:rPr>
                <w:rFonts w:ascii="Arial Narrow" w:hAnsi="Arial Narrow"/>
                <w:b/>
                <w:bCs/>
                <w:color w:val="000000"/>
                <w:sz w:val="18"/>
                <w:szCs w:val="20"/>
              </w:rPr>
            </w:pPr>
          </w:p>
        </w:tc>
        <w:tc>
          <w:tcPr>
            <w:tcW w:w="883" w:type="pct"/>
            <w:tcBorders>
              <w:top w:val="nil"/>
              <w:left w:val="nil"/>
              <w:bottom w:val="nil"/>
              <w:right w:val="single" w:sz="4" w:space="0" w:color="000000"/>
            </w:tcBorders>
            <w:shd w:val="clear" w:color="808080" w:fill="808080"/>
            <w:tcMar>
              <w:top w:w="15" w:type="dxa"/>
              <w:left w:w="15" w:type="dxa"/>
              <w:bottom w:w="0" w:type="dxa"/>
              <w:right w:w="15" w:type="dxa"/>
            </w:tcMar>
            <w:vAlign w:val="center"/>
            <w:hideMark/>
          </w:tcPr>
          <w:p w14:paraId="7DE46868" w14:textId="572556DA" w:rsidR="00B64112" w:rsidRPr="00B64112" w:rsidRDefault="00B64112" w:rsidP="00B64112">
            <w:pPr>
              <w:ind w:right="57"/>
              <w:jc w:val="center"/>
              <w:rPr>
                <w:rFonts w:ascii="Arial Narrow" w:hAnsi="Arial Narrow"/>
                <w:b/>
                <w:bCs/>
                <w:color w:val="000000"/>
                <w:sz w:val="18"/>
                <w:szCs w:val="20"/>
              </w:rPr>
            </w:pPr>
            <w:r w:rsidRPr="00B64112">
              <w:rPr>
                <w:rFonts w:ascii="Arial Narrow" w:hAnsi="Arial Narrow"/>
                <w:b/>
                <w:bCs/>
                <w:color w:val="000000"/>
                <w:sz w:val="18"/>
                <w:szCs w:val="20"/>
              </w:rPr>
              <w:t>DSWD</w:t>
            </w:r>
          </w:p>
        </w:tc>
        <w:tc>
          <w:tcPr>
            <w:tcW w:w="80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E866122" w14:textId="6326E1CF" w:rsidR="00B64112" w:rsidRPr="00B64112" w:rsidRDefault="00B64112" w:rsidP="00B64112">
            <w:pPr>
              <w:ind w:right="57"/>
              <w:jc w:val="center"/>
              <w:rPr>
                <w:rFonts w:ascii="Arial Narrow" w:hAnsi="Arial Narrow"/>
                <w:b/>
                <w:bCs/>
                <w:color w:val="000000"/>
                <w:sz w:val="18"/>
                <w:szCs w:val="20"/>
              </w:rPr>
            </w:pPr>
            <w:r w:rsidRPr="00B64112">
              <w:rPr>
                <w:rFonts w:ascii="Arial Narrow" w:hAnsi="Arial Narrow"/>
                <w:b/>
                <w:bCs/>
                <w:color w:val="000000"/>
                <w:sz w:val="18"/>
                <w:szCs w:val="20"/>
              </w:rPr>
              <w:t>NGOs</w:t>
            </w:r>
          </w:p>
        </w:tc>
        <w:tc>
          <w:tcPr>
            <w:tcW w:w="735"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44918DD" w14:textId="6ECC62FA" w:rsidR="00B64112" w:rsidRPr="00B64112" w:rsidRDefault="00B64112" w:rsidP="00B64112">
            <w:pPr>
              <w:ind w:right="57"/>
              <w:jc w:val="center"/>
              <w:rPr>
                <w:rFonts w:ascii="Arial Narrow" w:hAnsi="Arial Narrow"/>
                <w:b/>
                <w:bCs/>
                <w:color w:val="000000"/>
                <w:sz w:val="18"/>
                <w:szCs w:val="20"/>
              </w:rPr>
            </w:pPr>
            <w:r w:rsidRPr="00B64112">
              <w:rPr>
                <w:rFonts w:ascii="Arial Narrow" w:hAnsi="Arial Narrow"/>
                <w:b/>
                <w:bCs/>
                <w:color w:val="000000"/>
                <w:sz w:val="18"/>
                <w:szCs w:val="20"/>
              </w:rPr>
              <w:t>OTHERS</w:t>
            </w:r>
          </w:p>
        </w:tc>
        <w:tc>
          <w:tcPr>
            <w:tcW w:w="88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34BA303" w14:textId="783C633D" w:rsidR="00B64112" w:rsidRPr="00B64112" w:rsidRDefault="00B64112" w:rsidP="00B64112">
            <w:pPr>
              <w:ind w:right="57"/>
              <w:jc w:val="center"/>
              <w:rPr>
                <w:rFonts w:ascii="Arial Narrow" w:hAnsi="Arial Narrow"/>
                <w:b/>
                <w:bCs/>
                <w:color w:val="000000"/>
                <w:sz w:val="18"/>
                <w:szCs w:val="20"/>
              </w:rPr>
            </w:pPr>
            <w:r w:rsidRPr="00B64112">
              <w:rPr>
                <w:rFonts w:ascii="Arial Narrow" w:hAnsi="Arial Narrow"/>
                <w:b/>
                <w:bCs/>
                <w:color w:val="000000"/>
                <w:sz w:val="18"/>
                <w:szCs w:val="20"/>
              </w:rPr>
              <w:t>GRAND TOTAL</w:t>
            </w:r>
          </w:p>
        </w:tc>
      </w:tr>
      <w:tr w:rsidR="00B64112" w:rsidRPr="00B64112" w14:paraId="1AC84A7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3071322"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GRAND TOTAL</w:t>
            </w:r>
          </w:p>
        </w:tc>
        <w:tc>
          <w:tcPr>
            <w:tcW w:w="883" w:type="pct"/>
            <w:tcBorders>
              <w:top w:val="single" w:sz="4" w:space="0" w:color="000000"/>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75D8BE" w14:textId="1654A13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316,252,649.68</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08BF40" w14:textId="38D3885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80,134,958.53</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79DC601" w14:textId="79E65EB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1,843,409.56</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AC1E058" w14:textId="526F015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828,231,017.77</w:t>
            </w:r>
          </w:p>
        </w:tc>
      </w:tr>
      <w:tr w:rsidR="00B64112" w:rsidRPr="00B64112" w14:paraId="1409ACC5"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0DE71EF"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NCR</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0C58D1B" w14:textId="3B74950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9,200,681.45</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5C30FE2" w14:textId="78B9CC4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65,410,000.00</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7455174" w14:textId="3615926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952AED4" w14:textId="0A51745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74,610,681.45</w:t>
            </w:r>
          </w:p>
        </w:tc>
      </w:tr>
      <w:tr w:rsidR="00B64112" w:rsidRPr="00B64112" w14:paraId="6D6A98E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5CC6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etro Mani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01051" w14:textId="7A7A95D8"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45,391,634.2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EDF66" w14:textId="08046735"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D1C28" w14:textId="64BCFEE8"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DE4AE" w14:textId="33A372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391,634.29</w:t>
            </w:r>
          </w:p>
        </w:tc>
      </w:tr>
      <w:tr w:rsidR="00B64112" w:rsidRPr="00B64112" w14:paraId="7637A23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826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ooc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203D5" w14:textId="02F2D0D2"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16,024,029.3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9FBEA" w14:textId="4A071FD2"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42,10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0B76" w14:textId="11841CA5"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E8457" w14:textId="352C59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124,029.36</w:t>
            </w:r>
          </w:p>
        </w:tc>
      </w:tr>
      <w:tr w:rsidR="00B64112" w:rsidRPr="00B64112" w14:paraId="7DF65AA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81DE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s Pin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04818" w14:textId="6CC874C1"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3,007,4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A6909" w14:textId="20D984F6"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14,625,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C271C" w14:textId="37E76051"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5276D" w14:textId="00995B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632,450.00</w:t>
            </w:r>
          </w:p>
        </w:tc>
      </w:tr>
      <w:tr w:rsidR="00B64112" w:rsidRPr="00B64112" w14:paraId="59B8453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0EBF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kati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97C90" w14:textId="1691F610"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7,851,27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C5058" w14:textId="328F12F9"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6,25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30402" w14:textId="2F3818C4"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D7182" w14:textId="201461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01,278.00</w:t>
            </w:r>
          </w:p>
        </w:tc>
      </w:tr>
      <w:tr w:rsidR="00B64112" w:rsidRPr="00B64112" w14:paraId="23227084"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449A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abo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9D952" w14:textId="17B6BAFE"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7,671,879.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2CFDE" w14:textId="53841F55"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36,507,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D5083" w14:textId="7F31AFAF"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69BC3" w14:textId="67130B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179,379.10</w:t>
            </w:r>
          </w:p>
        </w:tc>
      </w:tr>
      <w:tr w:rsidR="00B64112" w:rsidRPr="00B64112" w14:paraId="6B64D3B9"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3485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daluyong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B7AB6" w14:textId="7084EB20"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6,62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F860A" w14:textId="6313FF2C"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28,392,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5F305" w14:textId="26822B97"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8C1EF" w14:textId="21372B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017,500.00</w:t>
            </w:r>
          </w:p>
        </w:tc>
      </w:tr>
      <w:tr w:rsidR="00B64112" w:rsidRPr="00B64112" w14:paraId="2CE4581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B619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il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C6BD3" w14:textId="235863BF"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21,313,13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14270" w14:textId="7C7A16B1"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37,442,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E92CA" w14:textId="1D9EA471"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20987" w14:textId="198214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755,638.00</w:t>
            </w:r>
          </w:p>
        </w:tc>
      </w:tr>
      <w:tr w:rsidR="00B64112" w:rsidRPr="00B64112" w14:paraId="57A24B7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407E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ikin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F0BF1" w14:textId="07C5A71E"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10,883,9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A0825" w14:textId="1C5B87E5"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76D59" w14:textId="08B37E42"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ADD8D" w14:textId="278E7E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83,960.00</w:t>
            </w:r>
          </w:p>
        </w:tc>
      </w:tr>
      <w:tr w:rsidR="00B64112" w:rsidRPr="00B64112" w14:paraId="4754BCD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367EA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untinlup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6C09D" w14:textId="3334EC6F"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4,739,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813FC" w14:textId="2E738685"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3994B" w14:textId="0DFD88D9"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C97B4" w14:textId="52FA40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39,000.00</w:t>
            </w:r>
          </w:p>
        </w:tc>
      </w:tr>
      <w:tr w:rsidR="00B64112" w:rsidRPr="00B64112" w14:paraId="4CA31C3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D660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vot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0509F" w14:textId="02C0E150"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4,659,3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1A613" w14:textId="0C7F1089"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11,915,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CF739" w14:textId="71D7B491"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5469F" w14:textId="0B63A9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574,300.00</w:t>
            </w:r>
          </w:p>
        </w:tc>
      </w:tr>
      <w:tr w:rsidR="00B64112" w:rsidRPr="00B64112" w14:paraId="15D5DB8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DB39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ranaque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39E9" w14:textId="2F82CA1E"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12,673,9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D973B" w14:textId="12E91DE9"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F8861" w14:textId="2273AB3F"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FB1D4" w14:textId="46B5A8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73,980.00</w:t>
            </w:r>
          </w:p>
        </w:tc>
      </w:tr>
      <w:tr w:rsidR="00B64112" w:rsidRPr="00B64112" w14:paraId="5A745EF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35E6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say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A3EA9" w14:textId="4D331F71"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5,037,48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2A2AD" w14:textId="5ACE517C"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20,722,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930D" w14:textId="2E285496"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12925" w14:textId="60B3F8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59,984.00</w:t>
            </w:r>
          </w:p>
        </w:tc>
      </w:tr>
      <w:tr w:rsidR="00B64112" w:rsidRPr="00B64112" w14:paraId="5DFCA0B4"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BDA3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sig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F1119" w14:textId="5845AE2E"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6,782,5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FD0DD" w14:textId="743179EC"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C6D9A" w14:textId="315057DA"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57314" w14:textId="2957DC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782,540.00</w:t>
            </w:r>
          </w:p>
        </w:tc>
      </w:tr>
      <w:tr w:rsidR="00B64112" w:rsidRPr="00B64112" w14:paraId="26419C1F"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DFC72" w14:textId="2AB1ECE5"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ter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A8034" w14:textId="6B8D489C"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4,910,763.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4F5C0" w14:textId="520ED556"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6,50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49CB1" w14:textId="120775AC"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C1940" w14:textId="261AB5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10,763.60</w:t>
            </w:r>
          </w:p>
        </w:tc>
      </w:tr>
      <w:tr w:rsidR="00B64112" w:rsidRPr="00B64112" w14:paraId="7CF37DE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F0C0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uig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C6BC9" w14:textId="1D65A5EE"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16,195,385.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FEDAA" w14:textId="648EFA97"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25,485,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D5EF6" w14:textId="46879CFB"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0D2CC" w14:textId="5A6AE9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680,385.80</w:t>
            </w:r>
          </w:p>
        </w:tc>
      </w:tr>
      <w:tr w:rsidR="00B64112" w:rsidRPr="00B64112" w14:paraId="7B54782D"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1DDB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Quezo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2699A" w14:textId="340F018F"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23,736,799.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A096B" w14:textId="3B77BB8D"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58,85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82ADC" w14:textId="1E49C783"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0FD5B" w14:textId="7B9AB9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586,799.30</w:t>
            </w:r>
          </w:p>
        </w:tc>
      </w:tr>
      <w:tr w:rsidR="00B64112" w:rsidRPr="00B64112" w14:paraId="62AF0055"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35AA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u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A49EF" w14:textId="35850A17"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3,702,2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31A63" w14:textId="0F7AC1B3"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7,50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80329" w14:textId="2068F911"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E0267" w14:textId="70498E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202,260.00</w:t>
            </w:r>
          </w:p>
        </w:tc>
      </w:tr>
      <w:tr w:rsidR="00B64112" w:rsidRPr="00B64112" w14:paraId="7F8FBDF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CB1B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alenzuel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9B3F5" w14:textId="79E082DC"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7,994,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9A422" w14:textId="3C5EECC0"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69,12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A7601" w14:textId="343831B2"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DF369" w14:textId="5E4FD4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7,114,800.00</w:t>
            </w:r>
          </w:p>
        </w:tc>
      </w:tr>
      <w:tr w:rsidR="00B64112" w:rsidRPr="00B64112" w14:paraId="17C99CE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87776C2"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I</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A13DC00" w14:textId="2AD2D85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2,765,384.77</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6EBB893" w14:textId="5E912A9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724,418.03</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14D1AB" w14:textId="16F620E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931,692.56</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5BC6709" w14:textId="0C79A47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7,421,495.36</w:t>
            </w:r>
          </w:p>
        </w:tc>
      </w:tr>
      <w:tr w:rsidR="00B64112" w:rsidRPr="00B64112" w14:paraId="123A368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956BEA"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Ilocos Nor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59BE9B" w14:textId="57CD56E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418,905.38</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F22EE7" w14:textId="4775C7A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496,678.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FE31A8" w14:textId="7DE2EF5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FC3B66B" w14:textId="199405B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915,583.38</w:t>
            </w:r>
          </w:p>
        </w:tc>
      </w:tr>
      <w:tr w:rsidR="00B64112" w:rsidRPr="00B64112" w14:paraId="40F9052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9FB02" w14:textId="5EAC843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F572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dam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ECAA2" w14:textId="1DFF69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3,092.4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0786C" w14:textId="0A5BB9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8C3B1" w14:textId="47F48F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82BE6" w14:textId="7CBEA6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3,092.45</w:t>
            </w:r>
          </w:p>
        </w:tc>
      </w:tr>
      <w:tr w:rsidR="00B64112" w:rsidRPr="00B64112" w14:paraId="18012C6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7608B" w14:textId="3918CA4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F70E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ar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A9DBE" w14:textId="387A80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23D5E" w14:textId="3BD9C6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91398" w14:textId="7383F3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17CE4" w14:textId="6A6840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r>
      <w:tr w:rsidR="00B64112" w:rsidRPr="00B64112" w14:paraId="339442E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0D1F2" w14:textId="3C6DC78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2EDA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d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511F7" w14:textId="7B9FC4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295.5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F0B78" w14:textId="3E93AD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7D329" w14:textId="64365D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C9A33" w14:textId="785446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295.58</w:t>
            </w:r>
          </w:p>
        </w:tc>
      </w:tr>
      <w:tr w:rsidR="00B64112" w:rsidRPr="00B64112" w14:paraId="269F62C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6C652" w14:textId="5423980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3190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gu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4B25C" w14:textId="539DF3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6,299.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B3476" w14:textId="7D1061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85FD2" w14:textId="0932D1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0C3AB" w14:textId="76D9F4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6,299.20</w:t>
            </w:r>
          </w:p>
        </w:tc>
      </w:tr>
      <w:tr w:rsidR="00B64112" w:rsidRPr="00B64112" w14:paraId="17017BB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DE042" w14:textId="2287A47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12E0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na (Espiritu)</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E90A9" w14:textId="137FE8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09B5C" w14:textId="2C957D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4DB7B" w14:textId="05DADE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4ED53" w14:textId="75515B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r>
      <w:tr w:rsidR="00B64112" w:rsidRPr="00B64112" w14:paraId="14E3570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41158" w14:textId="4D33BB4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A2C1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BAT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A675E" w14:textId="5FDAC7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C420A" w14:textId="4A4795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E38A6" w14:textId="074543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008ED" w14:textId="2FCE78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r>
      <w:tr w:rsidR="00B64112" w:rsidRPr="00B64112" w14:paraId="7BC0D4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E3C5F" w14:textId="1EEFE91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EF56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rg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88798" w14:textId="3877F1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6A7A3" w14:textId="327A79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25,238.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9F4BF" w14:textId="4B0F67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F501B" w14:textId="7A51E3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68,551.20</w:t>
            </w:r>
          </w:p>
        </w:tc>
      </w:tr>
      <w:tr w:rsidR="00B64112" w:rsidRPr="00B64112" w14:paraId="1FCF809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4ECEA" w14:textId="32948B3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1AB5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as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71CBE" w14:textId="08C1C1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3,092.4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693D8" w14:textId="3039AE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291D3" w14:textId="1BBCB2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102A6" w14:textId="192AA6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092.45</w:t>
            </w:r>
          </w:p>
        </w:tc>
      </w:tr>
      <w:tr w:rsidR="00B64112" w:rsidRPr="00B64112" w14:paraId="218DE0C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4ABB8" w14:textId="1450440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C98A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urrim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8D3E0" w14:textId="6ECDA7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4FB5C" w14:textId="1C7CE0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BE118" w14:textId="58FEDD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74C7B" w14:textId="06AB9C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r>
      <w:tr w:rsidR="00B64112" w:rsidRPr="00B64112" w14:paraId="740980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F500D1" w14:textId="008F9EE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D39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ngr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5B814" w14:textId="408C48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1,247.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3B9A6" w14:textId="76C879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5DBBC" w14:textId="68050F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BB19C" w14:textId="7D1B29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1,247.70</w:t>
            </w:r>
          </w:p>
        </w:tc>
      </w:tr>
      <w:tr w:rsidR="00B64112" w:rsidRPr="00B64112" w14:paraId="637F758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9AACF" w14:textId="160884D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A8A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malne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CB55D" w14:textId="59E19C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1,304.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674BF" w14:textId="0158EE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9938F" w14:textId="253F27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EBC6C" w14:textId="6CE2F8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1,304.70</w:t>
            </w:r>
          </w:p>
        </w:tc>
      </w:tr>
      <w:tr w:rsidR="00B64112" w:rsidRPr="00B64112" w14:paraId="58A680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C3394" w14:textId="5A59C6F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37A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OAG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D64C5" w14:textId="4214C8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96,280.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FAEFC" w14:textId="09B334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8D616" w14:textId="7F03CA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9C9FB" w14:textId="5147A2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96,280.50</w:t>
            </w:r>
          </w:p>
        </w:tc>
      </w:tr>
      <w:tr w:rsidR="00B64112" w:rsidRPr="00B64112" w14:paraId="14F07F0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2FBD6" w14:textId="4422C2B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400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c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FC449" w14:textId="60BB89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6,945.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A227A" w14:textId="23510D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22,44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962D6" w14:textId="1E7F65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16E48" w14:textId="3B35E9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9,385.70</w:t>
            </w:r>
          </w:p>
        </w:tc>
      </w:tr>
      <w:tr w:rsidR="00B64112" w:rsidRPr="00B64112" w14:paraId="07EDBDE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5CBDD" w14:textId="1E430C0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AD0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ueva E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BAC95" w14:textId="12E96D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6,33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8C40B" w14:textId="5B94B1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5B3D7" w14:textId="10345B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0EA6A" w14:textId="063A05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1,333.20</w:t>
            </w:r>
          </w:p>
        </w:tc>
      </w:tr>
      <w:tr w:rsidR="00B64112" w:rsidRPr="00B64112" w14:paraId="0950342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AEEC8" w14:textId="7AE7A01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73A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gudpu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89A1F" w14:textId="427A24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1,187.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D7824" w14:textId="668EA8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6F7F7" w14:textId="16E85E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36E04" w14:textId="345205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1,187.20</w:t>
            </w:r>
          </w:p>
        </w:tc>
      </w:tr>
      <w:tr w:rsidR="00B64112" w:rsidRPr="00B64112" w14:paraId="35D6473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E2F9C" w14:textId="49BC662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5534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o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8C24F" w14:textId="40E1CF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2F950" w14:textId="1057B7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336C6" w14:textId="536EAE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91E91" w14:textId="302FFA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r>
      <w:tr w:rsidR="00B64112" w:rsidRPr="00B64112" w14:paraId="1BFD0A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75426" w14:textId="3BBA26B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427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suqu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555D3" w14:textId="28A37F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A3BBF" w14:textId="135D46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2DBCB" w14:textId="534504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6A035" w14:textId="2D2F87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r>
      <w:tr w:rsidR="00B64112" w:rsidRPr="00B64112" w14:paraId="3BF392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B1313" w14:textId="135C7EB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794C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dd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4283B" w14:textId="57188A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83C45" w14:textId="4EB577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CFEEE" w14:textId="06B6DE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CBE77" w14:textId="73FF39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r>
      <w:tr w:rsidR="00B64112" w:rsidRPr="00B64112" w14:paraId="773622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7E19C" w14:textId="2157CA2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6D71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nil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58642" w14:textId="6A1170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C7F12" w14:textId="21D118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3C15C" w14:textId="02B5AD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DCEDF" w14:textId="183787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r>
      <w:tr w:rsidR="00B64112" w:rsidRPr="00B64112" w14:paraId="09431B9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1A13B" w14:textId="25666B1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34C6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Nicol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69131" w14:textId="47C020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CB7C1" w14:textId="3360F0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22E60" w14:textId="3E200C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9C263" w14:textId="29F34B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13.20</w:t>
            </w:r>
          </w:p>
        </w:tc>
      </w:tr>
      <w:tr w:rsidR="00B64112" w:rsidRPr="00B64112" w14:paraId="2CDAF41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58515" w14:textId="75A43BA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F56B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rr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D72AE" w14:textId="367C44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453.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567C3" w14:textId="551023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A628F" w14:textId="13A446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BCB4" w14:textId="7A5981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453.20</w:t>
            </w:r>
          </w:p>
        </w:tc>
      </w:tr>
      <w:tr w:rsidR="00B64112" w:rsidRPr="00B64112" w14:paraId="420E486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23698" w14:textId="56DC91D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85602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ols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77AF5" w14:textId="624033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0,578.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4F654" w14:textId="201961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AA898" w14:textId="40995C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28BE9" w14:textId="68F73B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0,578.20</w:t>
            </w:r>
          </w:p>
        </w:tc>
      </w:tr>
      <w:tr w:rsidR="00B64112" w:rsidRPr="00B64112" w14:paraId="26922FE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D752F" w14:textId="6FAEDFD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5620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nt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E1A68" w14:textId="3884591D"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405,009.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7D16F" w14:textId="7BA45130"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A7E5F" w14:textId="43F0A6FB"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EBD55" w14:textId="5919CB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009.70</w:t>
            </w:r>
          </w:p>
        </w:tc>
      </w:tr>
      <w:tr w:rsidR="00B64112" w:rsidRPr="00B64112" w14:paraId="5F009CE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44D9C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Ilocos Su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649DB5" w14:textId="2404F9C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904,405.83</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031BD9" w14:textId="5F0F13C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500750" w14:textId="1EFFCCB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35335F" w14:textId="653ED7F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904,405.83</w:t>
            </w:r>
          </w:p>
        </w:tc>
      </w:tr>
      <w:tr w:rsidR="00B64112" w:rsidRPr="00B64112" w14:paraId="327FAAD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901825" w14:textId="36EF181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B0F3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ile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2BD25" w14:textId="61A141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1,574.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EEF1D" w14:textId="00287E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7E7A1" w14:textId="103A36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DE464" w14:textId="248368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1,574.25</w:t>
            </w:r>
          </w:p>
        </w:tc>
      </w:tr>
      <w:tr w:rsidR="00B64112" w:rsidRPr="00B64112" w14:paraId="7FF97C6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9E421" w14:textId="6053079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1A0A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ayoy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CF843" w14:textId="632BBC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860.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D1B20" w14:textId="622D85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66CF8" w14:textId="04CE41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F57D5" w14:textId="68B211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860.50</w:t>
            </w:r>
          </w:p>
        </w:tc>
      </w:tr>
      <w:tr w:rsidR="00B64112" w:rsidRPr="00B64112" w14:paraId="203224B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5E564" w14:textId="1253E3E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DF7E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t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B68AC" w14:textId="3D62AB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B8AF0" w14:textId="3684E1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E0E26" w14:textId="39CF26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1B679" w14:textId="0D7D59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r>
      <w:tr w:rsidR="00B64112" w:rsidRPr="00B64112" w14:paraId="54F2DDE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825E6" w14:textId="1CD912E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2CE15" w14:textId="4EB71FE1"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rg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8DA30" w14:textId="042170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0,28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7461F" w14:textId="3743FE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9CF35" w14:textId="557F92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EE3B8" w14:textId="34F16A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0,285.00</w:t>
            </w:r>
          </w:p>
        </w:tc>
      </w:tr>
      <w:tr w:rsidR="00B64112" w:rsidRPr="00B64112" w14:paraId="143AE8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82C35" w14:textId="2C82778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4AAB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u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54668" w14:textId="5DC58B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3,620.8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AD23B" w14:textId="5EE391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00217" w14:textId="1BDE07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D127B" w14:textId="5975F1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3,620.82</w:t>
            </w:r>
          </w:p>
        </w:tc>
      </w:tr>
      <w:tr w:rsidR="00B64112" w:rsidRPr="00B64112" w14:paraId="57F4910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B2A5A" w14:textId="1CBF920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48B9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CAND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B47D1" w14:textId="421CD0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1.4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EE65C" w14:textId="12F9EB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80B32" w14:textId="7698A6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26AB5" w14:textId="743039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1.42</w:t>
            </w:r>
          </w:p>
        </w:tc>
      </w:tr>
      <w:tr w:rsidR="00B64112" w:rsidRPr="00B64112" w14:paraId="7DBA290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C62FA" w14:textId="7916DB4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DFBD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o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26974" w14:textId="3563BD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1.4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44987" w14:textId="2C86D9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59755" w14:textId="61041C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B892D" w14:textId="30FE2B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1.42</w:t>
            </w:r>
          </w:p>
        </w:tc>
      </w:tr>
      <w:tr w:rsidR="00B64112" w:rsidRPr="00B64112" w14:paraId="61706F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5261E" w14:textId="21D4161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443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ervant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A4026" w14:textId="0B41C7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9,950.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BFDD8" w14:textId="328A58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6340A" w14:textId="262295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74509" w14:textId="7E9B3D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9,950.25</w:t>
            </w:r>
          </w:p>
        </w:tc>
      </w:tr>
      <w:tr w:rsidR="00B64112" w:rsidRPr="00B64112" w14:paraId="150F3F8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4ECE9" w14:textId="24A2D36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17B5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alimuy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48FA4" w14:textId="5FC2B8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9,893.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76FDB" w14:textId="63625D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DFE6" w14:textId="30F6C7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C755D" w14:textId="0B1F6E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9,893.25</w:t>
            </w:r>
          </w:p>
        </w:tc>
      </w:tr>
      <w:tr w:rsidR="00B64112" w:rsidRPr="00B64112" w14:paraId="5728B3E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540F1" w14:textId="4FD5673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990CA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regorio del Pilar (Concepci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852B7" w14:textId="4B344C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2,015.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A18B6" w14:textId="4DA968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2DCFB" w14:textId="348949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43B03" w14:textId="02F7AD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2,015.75</w:t>
            </w:r>
          </w:p>
        </w:tc>
      </w:tr>
      <w:tr w:rsidR="00B64112" w:rsidRPr="00B64112" w14:paraId="47B8C32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AD8F8" w14:textId="72C255B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28E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dlid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F518E" w14:textId="21E20F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0,007.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87986" w14:textId="60C1B1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AC15A" w14:textId="3272C8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871F7" w14:textId="313CA5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0,007.25</w:t>
            </w:r>
          </w:p>
        </w:tc>
      </w:tr>
      <w:tr w:rsidR="00B64112" w:rsidRPr="00B64112" w14:paraId="43E1CC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3B8BD" w14:textId="7E9C991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2F10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sing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515CD" w14:textId="031527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065.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209F4" w14:textId="610125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49D1F" w14:textId="4BAFB6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C930B" w14:textId="3305EA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065.92</w:t>
            </w:r>
          </w:p>
        </w:tc>
      </w:tr>
      <w:tr w:rsidR="00B64112" w:rsidRPr="00B64112" w14:paraId="3BF75B6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4FF53" w14:textId="050B6D2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3F1B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gbuk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CB5CC" w14:textId="5C625B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3,161.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7356B" w14:textId="736A15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90955" w14:textId="57F614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7FC50" w14:textId="1FBA45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3,161.78</w:t>
            </w:r>
          </w:p>
        </w:tc>
      </w:tr>
      <w:tr w:rsidR="00B64112" w:rsidRPr="00B64112" w14:paraId="3D26C6C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A9686" w14:textId="4810670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D622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rvac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C4DD6" w14:textId="04FF1E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8,724.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2DD62" w14:textId="2AF496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40638" w14:textId="211DFF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F5182" w14:textId="785F1D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8,724.48</w:t>
            </w:r>
          </w:p>
        </w:tc>
      </w:tr>
      <w:tr w:rsidR="00B64112" w:rsidRPr="00B64112" w14:paraId="0E5CE5F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4EFB4" w14:textId="73F61F1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C885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Quirino (Angkak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70AB4" w14:textId="2561D7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43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295D3" w14:textId="2CFC0F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A91D8" w14:textId="1665C9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A15A3" w14:textId="17C693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436.00</w:t>
            </w:r>
          </w:p>
        </w:tc>
      </w:tr>
      <w:tr w:rsidR="00B64112" w:rsidRPr="00B64112" w14:paraId="42749E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EB662" w14:textId="380AB87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780E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lcedo (Baug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9EE32" w14:textId="0FE53F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43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3D5CB" w14:textId="765348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DC096" w14:textId="205341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20D4A" w14:textId="29FF4A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436.00</w:t>
            </w:r>
          </w:p>
        </w:tc>
      </w:tr>
      <w:tr w:rsidR="00B64112" w:rsidRPr="00B64112" w14:paraId="3164C4C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962E5" w14:textId="41E4E4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3963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Emil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60667" w14:textId="57183C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799.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0A27D" w14:textId="61EA3B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68607" w14:textId="7E27BC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094AE" w14:textId="72C131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799.25</w:t>
            </w:r>
          </w:p>
        </w:tc>
      </w:tr>
      <w:tr w:rsidR="00B64112" w:rsidRPr="00B64112" w14:paraId="26F48B8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D0F63" w14:textId="789A239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3F25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Este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43E2F" w14:textId="2F0401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42.0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26E5D" w14:textId="3DDD7F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09EBC" w14:textId="53A51A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64792" w14:textId="370FFB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42.03</w:t>
            </w:r>
          </w:p>
        </w:tc>
      </w:tr>
      <w:tr w:rsidR="00B64112" w:rsidRPr="00B64112" w14:paraId="54F414E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870B7" w14:textId="7B26A85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8CD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uan (Lap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A2033" w14:textId="53D4A2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895.3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23B11" w14:textId="239C72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0BC70" w14:textId="010902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9F68C" w14:textId="5496E2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895.34</w:t>
            </w:r>
          </w:p>
        </w:tc>
      </w:tr>
      <w:tr w:rsidR="00B64112" w:rsidRPr="00B64112" w14:paraId="7FBEBBB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1C22C" w14:textId="3B7C3A7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2E1E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Vicen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26065" w14:textId="361FEE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628.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8E2F9" w14:textId="172C3D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853F5" w14:textId="5225DB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9AE42" w14:textId="709ECC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628.40</w:t>
            </w:r>
          </w:p>
        </w:tc>
      </w:tr>
      <w:tr w:rsidR="00B64112" w:rsidRPr="00B64112" w14:paraId="62FDE00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36B77" w14:textId="1717207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E847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D2AC4" w14:textId="38A6B3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9,281.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E7127" w14:textId="487576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7B7BD" w14:textId="31D1D0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0ADF1" w14:textId="561DCF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9,281.75</w:t>
            </w:r>
          </w:p>
        </w:tc>
      </w:tr>
      <w:tr w:rsidR="00B64112" w:rsidRPr="00B64112" w14:paraId="49DD4E8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922F9" w14:textId="50AACF4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F728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Catali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9E7EF" w14:textId="516D25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38076" w14:textId="1CE673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3F108" w14:textId="6D8875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2824A" w14:textId="251F31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r>
      <w:tr w:rsidR="00B64112" w:rsidRPr="00B64112" w14:paraId="685755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1ACF23" w14:textId="38CB2FA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944B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Cru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EC408" w14:textId="487082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381.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31151" w14:textId="340DEC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C2E6C" w14:textId="235883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DCD3C" w14:textId="0E57D2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381.56</w:t>
            </w:r>
          </w:p>
        </w:tc>
      </w:tr>
      <w:tr w:rsidR="00B64112" w:rsidRPr="00B64112" w14:paraId="65C9768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69C720" w14:textId="5A381DD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9054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CF306" w14:textId="6BBF9B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412C9" w14:textId="315177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1682F" w14:textId="5F5CF8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6B1A2" w14:textId="3504E7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r>
      <w:tr w:rsidR="00B64112" w:rsidRPr="00B64112" w14:paraId="222120E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521C9" w14:textId="18418B2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E08D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ia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509E0" w14:textId="4E1344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8A8F1" w14:textId="1A5770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2C32" w14:textId="35EDE0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A63BD" w14:textId="798765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r>
      <w:tr w:rsidR="00B64112" w:rsidRPr="00B64112" w14:paraId="292A9D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71BB2" w14:textId="5A4C41A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E723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Domin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FF627" w14:textId="45EDCD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3,788.8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31807" w14:textId="400499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D9790" w14:textId="6C6A87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C530C" w14:textId="1DDC4D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3,788.89</w:t>
            </w:r>
          </w:p>
        </w:tc>
      </w:tr>
      <w:tr w:rsidR="00B64112" w:rsidRPr="00B64112" w14:paraId="770FFF0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36110" w14:textId="278E184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F7C2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g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9C53E" w14:textId="28A482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4,166.0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0D1C3" w14:textId="0403FD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BF197" w14:textId="41084B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02032" w14:textId="4D294A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4,166.03</w:t>
            </w:r>
          </w:p>
        </w:tc>
      </w:tr>
      <w:tr w:rsidR="00B64112" w:rsidRPr="00B64112" w14:paraId="4509534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843E1" w14:textId="44114F3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0E46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na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64EAE" w14:textId="5ED648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4.2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54333" w14:textId="5E32D1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FDB23" w14:textId="56F7BD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69EDD" w14:textId="553263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4.28</w:t>
            </w:r>
          </w:p>
        </w:tc>
      </w:tr>
      <w:tr w:rsidR="00B64112" w:rsidRPr="00B64112" w14:paraId="13DFD42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BF60D" w14:textId="090D8E4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B19D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ugp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BA4D3" w14:textId="61D1EC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9,451.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F0A51" w14:textId="4E8014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BB332" w14:textId="385EA3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662FA" w14:textId="286BC4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9,451.75</w:t>
            </w:r>
          </w:p>
        </w:tc>
      </w:tr>
      <w:tr w:rsidR="00B64112" w:rsidRPr="00B64112" w14:paraId="03D9EF5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BCDDE" w14:textId="4960277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5795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ud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DDC13" w14:textId="604089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2,0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07EF9" w14:textId="075532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3E788" w14:textId="2094D1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61469" w14:textId="6B2733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2,040.00</w:t>
            </w:r>
          </w:p>
        </w:tc>
      </w:tr>
      <w:tr w:rsidR="00B64112" w:rsidRPr="00B64112" w14:paraId="4F87562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FA55C" w14:textId="59FF237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7A29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VI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A750" w14:textId="30A75B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29,873.9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36D99" w14:textId="4E6AE4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04FA4" w14:textId="759F97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BFDE1" w14:textId="2AAE32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29,873.90</w:t>
            </w:r>
          </w:p>
        </w:tc>
      </w:tr>
      <w:tr w:rsidR="00B64112" w:rsidRPr="00B64112" w14:paraId="7928559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01504B"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La Unio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720837" w14:textId="5DA681C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9,665,191.5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B1FDF2" w14:textId="0A6A9A7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11,54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681031" w14:textId="2C4E5DE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905,771.64</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E421B90" w14:textId="63B3CE4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782,503.14</w:t>
            </w:r>
          </w:p>
        </w:tc>
      </w:tr>
      <w:tr w:rsidR="00B64112" w:rsidRPr="00B64112" w14:paraId="633559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7E8C2" w14:textId="03FDF19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913C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go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9513B" w14:textId="1A27C2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3,830.5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DE8EC" w14:textId="587931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D912F" w14:textId="6D8C2F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78C12" w14:textId="3BA447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3,830.57</w:t>
            </w:r>
          </w:p>
        </w:tc>
      </w:tr>
      <w:tr w:rsidR="00B64112" w:rsidRPr="00B64112" w14:paraId="0863449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19C22" w14:textId="285D231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F75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ring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5F5F5" w14:textId="441DF5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654.0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98002" w14:textId="7FF2A6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0BBEB" w14:textId="68418E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6157D" w14:textId="59531D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654.03</w:t>
            </w:r>
          </w:p>
        </w:tc>
      </w:tr>
      <w:tr w:rsidR="00B64112" w:rsidRPr="00B64112" w14:paraId="7EACE54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A0E5E" w14:textId="649515A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625F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not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BF55D" w14:textId="2EBEB7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9,877.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0A8D5" w14:textId="1B1FA8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9C820" w14:textId="31798D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F37D0" w14:textId="4BF287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9,877.16</w:t>
            </w:r>
          </w:p>
        </w:tc>
      </w:tr>
      <w:tr w:rsidR="00B64112" w:rsidRPr="00B64112" w14:paraId="1DDCE29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4AFE8" w14:textId="323DC46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3D2C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gul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A4C35" w14:textId="4E2C7D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14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A8836" w14:textId="2F9235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85C4E" w14:textId="5E7D0A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9EA43" w14:textId="40E612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142.50</w:t>
            </w:r>
          </w:p>
        </w:tc>
      </w:tr>
      <w:tr w:rsidR="00B64112" w:rsidRPr="00B64112" w14:paraId="5A26D4D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D4A97" w14:textId="555B173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3623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a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CA0C4" w14:textId="19F4F1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05A8A" w14:textId="7422E0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E4A15" w14:textId="247B36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CDB53" w14:textId="6930BA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r>
      <w:tr w:rsidR="00B64112" w:rsidRPr="00B64112" w14:paraId="3A4AEF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C14110" w14:textId="0D7DCC8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9B25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g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AAD68" w14:textId="71F21B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8,11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B62D8" w14:textId="6B0E53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BE03F" w14:textId="165041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69A51" w14:textId="0C015C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8,117.14</w:t>
            </w:r>
          </w:p>
        </w:tc>
      </w:tr>
      <w:tr w:rsidR="00B64112" w:rsidRPr="00B64112" w14:paraId="6270E7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554DB" w14:textId="2B3D20E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544D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u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E48BC" w14:textId="75ED75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0,737.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95EB0" w14:textId="2EF26C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272A8" w14:textId="13FC05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58660" w14:textId="46E56E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0,737.75</w:t>
            </w:r>
          </w:p>
        </w:tc>
      </w:tr>
      <w:tr w:rsidR="00B64112" w:rsidRPr="00B64112" w14:paraId="0DD5F28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08596" w14:textId="6AC50E0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1922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rg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0A0A8" w14:textId="703271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2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0399B" w14:textId="15A931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EAA6E" w14:textId="2B5C9C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135.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CFD81" w14:textId="52B6A9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400.00</w:t>
            </w:r>
          </w:p>
        </w:tc>
      </w:tr>
      <w:tr w:rsidR="00B64112" w:rsidRPr="00B64112" w14:paraId="3BB80B5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66635" w14:textId="44925D5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BE36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0ED8A" w14:textId="0BA480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56,798.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5CDA0" w14:textId="0AD336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E751F" w14:textId="1DB094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02C15" w14:textId="20501A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56,798.14</w:t>
            </w:r>
          </w:p>
        </w:tc>
      </w:tr>
      <w:tr w:rsidR="00B64112" w:rsidRPr="00B64112" w14:paraId="239D09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9860DA" w14:textId="3C18B6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846E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54FEE" w14:textId="3576D1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1,5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83DE5" w14:textId="400D1F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B4B44" w14:textId="66D9D6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337B6" w14:textId="44C34D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1,530.00</w:t>
            </w:r>
          </w:p>
        </w:tc>
      </w:tr>
      <w:tr w:rsidR="00B64112" w:rsidRPr="00B64112" w14:paraId="69BEA8F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37808" w14:textId="13821A4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0B30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guil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20C5C" w14:textId="04318D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2,856.9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0EAF4" w14:textId="04026D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28210" w14:textId="79ECDA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4571C" w14:textId="260D3B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2,856.98</w:t>
            </w:r>
          </w:p>
        </w:tc>
      </w:tr>
      <w:tr w:rsidR="00B64112" w:rsidRPr="00B64112" w14:paraId="6D14765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4AC66" w14:textId="649DF39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6A66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u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9FBED" w14:textId="345B25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9,06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2BCE5" w14:textId="3D4891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5522A" w14:textId="2BCB75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DFF35" w14:textId="292BB8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9,067.50</w:t>
            </w:r>
          </w:p>
        </w:tc>
      </w:tr>
      <w:tr w:rsidR="00B64112" w:rsidRPr="00B64112" w14:paraId="02CDEE0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C923D" w14:textId="0D60DD1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315A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sar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1E223" w14:textId="6A0789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8,398.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D1CFA" w14:textId="1FD64F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2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D6880" w14:textId="78E705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EF3DA" w14:textId="10C916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2,598.20</w:t>
            </w:r>
          </w:p>
        </w:tc>
      </w:tr>
      <w:tr w:rsidR="00B64112" w:rsidRPr="00B64112" w14:paraId="1EA503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324C4E" w14:textId="0D78B0C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60F2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SAN FERNA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0FCBB" w14:textId="591548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54,162.4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3B38" w14:textId="52F996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8B068" w14:textId="302D64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45030" w14:textId="04F274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54,162.47</w:t>
            </w:r>
          </w:p>
        </w:tc>
      </w:tr>
      <w:tr w:rsidR="00B64112" w:rsidRPr="00B64112" w14:paraId="1E9F251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73CE3D" w14:textId="645BACA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BC7E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Gabri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20A7F" w14:textId="46A7F7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7,855.5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9687A" w14:textId="7C5C44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9EEF5" w14:textId="5C6D89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0F04A" w14:textId="371D87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7,855.53</w:t>
            </w:r>
          </w:p>
        </w:tc>
      </w:tr>
      <w:tr w:rsidR="00B64112" w:rsidRPr="00B64112" w14:paraId="7724211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DE360" w14:textId="02E0865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8D0C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E92FA" w14:textId="1D25BD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8,486.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4022" w14:textId="63C419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E44D9" w14:textId="352478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41345" w14:textId="32334F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8,486.50</w:t>
            </w:r>
          </w:p>
        </w:tc>
      </w:tr>
      <w:tr w:rsidR="00B64112" w:rsidRPr="00B64112" w14:paraId="383513E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7810C" w14:textId="7570A5E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E7AA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Tom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45BF2" w14:textId="76568A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894.2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80F62" w14:textId="771600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2EC7C" w14:textId="55B025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7,636.64</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70846" w14:textId="25812B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5,530.92</w:t>
            </w:r>
          </w:p>
        </w:tc>
      </w:tr>
      <w:tr w:rsidR="00B64112" w:rsidRPr="00B64112" w14:paraId="4176288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8B69E" w14:textId="6780B4F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2AC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AFA8B" w14:textId="1DB99D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713.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A9E74" w14:textId="5CB23C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DC100" w14:textId="447906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1F663" w14:textId="14F63A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713.75</w:t>
            </w:r>
          </w:p>
        </w:tc>
      </w:tr>
      <w:tr w:rsidR="00B64112" w:rsidRPr="00B64112" w14:paraId="37926FA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E9B56" w14:textId="451C49F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A249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udip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A4928" w14:textId="67BEFA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8,611.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58C6D" w14:textId="5B8401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9060B" w14:textId="53AD82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9A2AB" w14:textId="0220D0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8,611.25</w:t>
            </w:r>
          </w:p>
        </w:tc>
      </w:tr>
      <w:tr w:rsidR="00B64112" w:rsidRPr="00B64112" w14:paraId="6E81E83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D36631" w14:textId="3FEEC3A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4229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EFA6E" w14:textId="1B7753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052.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A1B0F" w14:textId="11DD1A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34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D0B21" w14:textId="336067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0D46C" w14:textId="7C2825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6,392.75</w:t>
            </w:r>
          </w:p>
        </w:tc>
      </w:tr>
      <w:tr w:rsidR="00B64112" w:rsidRPr="00B64112" w14:paraId="116801B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B62335"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Pangasina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7155BC" w14:textId="21C79E0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776,882.06</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F2F0F3" w14:textId="4B2249E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200.03</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128A72" w14:textId="7617C10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025,920.92</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560E1B" w14:textId="2EEB621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6,819,003.01</w:t>
            </w:r>
          </w:p>
        </w:tc>
      </w:tr>
      <w:tr w:rsidR="00B64112" w:rsidRPr="00B64112" w14:paraId="0715C2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16B680" w14:textId="171F294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431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Pangasi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63645" w14:textId="0E8468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0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CB01D" w14:textId="2ABD4E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D011A" w14:textId="4665ED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047F7" w14:textId="4CDD1E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050.00</w:t>
            </w:r>
          </w:p>
        </w:tc>
      </w:tr>
      <w:tr w:rsidR="00B64112" w:rsidRPr="00B64112" w14:paraId="7E49D45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48D30" w14:textId="59F8489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94B0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gu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FDDD4" w14:textId="5907B9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807.9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DCDC8" w14:textId="084D7E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C3B3D" w14:textId="06FB34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954E0" w14:textId="116FA5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807.94</w:t>
            </w:r>
          </w:p>
        </w:tc>
      </w:tr>
      <w:tr w:rsidR="00B64112" w:rsidRPr="00B64112" w14:paraId="00AAB1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2F114" w14:textId="0339866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77B6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ALAMIN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546D4" w14:textId="31F810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51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AFFF8" w14:textId="1C5C55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A957A" w14:textId="62689F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52EA2" w14:textId="63AB26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517.14</w:t>
            </w:r>
          </w:p>
        </w:tc>
      </w:tr>
      <w:tr w:rsidR="00B64112" w:rsidRPr="00B64112" w14:paraId="144B400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53706" w14:textId="3800662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CBBD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F2A92" w14:textId="6E1C3C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0DDDC" w14:textId="6D49D6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C0AF4" w14:textId="120D21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CF7CD" w14:textId="12580D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r>
      <w:tr w:rsidR="00B64112" w:rsidRPr="00B64112" w14:paraId="5322A59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4FEA0" w14:textId="570BC15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91A0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si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8CA46" w14:textId="7AC7F9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4B4B3" w14:textId="7B2693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505A1" w14:textId="7C0173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31,488.72</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5B9B9" w14:textId="232038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08,628.72</w:t>
            </w:r>
          </w:p>
        </w:tc>
      </w:tr>
      <w:tr w:rsidR="00B64112" w:rsidRPr="00B64112" w14:paraId="7FFC69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70185" w14:textId="2621CBF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2349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un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866A4" w14:textId="69620D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4,39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656A1" w14:textId="1613B7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6290B" w14:textId="2B84CF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15A91" w14:textId="73F96B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4,392.00</w:t>
            </w:r>
          </w:p>
        </w:tc>
      </w:tr>
      <w:tr w:rsidR="00B64112" w:rsidRPr="00B64112" w14:paraId="0FAEC4B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A0BE1" w14:textId="42957C1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6780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sis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679DC" w14:textId="14E47C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3,928.5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DA8F1" w14:textId="0CFD83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6EBFC" w14:textId="7CE0D8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7F280" w14:textId="7AB9EC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3,928.52</w:t>
            </w:r>
          </w:p>
        </w:tc>
      </w:tr>
      <w:tr w:rsidR="00B64112" w:rsidRPr="00B64112" w14:paraId="2D94D9A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D340A" w14:textId="49A77D6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226C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yamb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623D0" w14:textId="0A8CBA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8D115" w14:textId="08005B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9E965" w14:textId="55C26B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BAE92" w14:textId="490A88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r>
      <w:tr w:rsidR="00B64112" w:rsidRPr="00B64112" w14:paraId="2201F8B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EA180" w14:textId="34214DA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6906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nalo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F9923" w14:textId="1CB719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0,157.1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2B100" w14:textId="69DEE2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D2C50" w14:textId="73AA9A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9AE57" w14:textId="272DD9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0,157.12</w:t>
            </w:r>
          </w:p>
        </w:tc>
      </w:tr>
      <w:tr w:rsidR="00B64112" w:rsidRPr="00B64112" w14:paraId="2334595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ED49A" w14:textId="24F0EAA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EEF2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gall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9E238" w14:textId="18AB2A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8,300.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84E85" w14:textId="0FE33E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9056F" w14:textId="62DD04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6,50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220E2" w14:textId="5ED98B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4,800.64</w:t>
            </w:r>
          </w:p>
        </w:tc>
      </w:tr>
      <w:tr w:rsidR="00B64112" w:rsidRPr="00B64112" w14:paraId="5E07CB5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4CBCB" w14:textId="5ADC985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AF0C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si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3725F" w14:textId="456914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48,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77C91" w14:textId="3682CC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2A4E5" w14:textId="3DE59D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68,52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CE205" w14:textId="11582C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16,520.00</w:t>
            </w:r>
          </w:p>
        </w:tc>
      </w:tr>
      <w:tr w:rsidR="00B64112" w:rsidRPr="00B64112" w14:paraId="5AFD0D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05CD5" w14:textId="7EAFEAB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6593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gup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9FE08" w14:textId="5F13B9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6,945.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34B54" w14:textId="634722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DA7DD" w14:textId="36046F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D94AA" w14:textId="1D8AE8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6,945.64</w:t>
            </w:r>
          </w:p>
        </w:tc>
      </w:tr>
      <w:tr w:rsidR="00B64112" w:rsidRPr="00B64112" w14:paraId="42081C9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26C1A" w14:textId="74FDF09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9F41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so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5FD9C" w14:textId="7D7656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193.3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F08B0" w14:textId="378F4E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D188F" w14:textId="6EF8B8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410E0" w14:textId="03FB88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193.39</w:t>
            </w:r>
          </w:p>
        </w:tc>
      </w:tr>
      <w:tr w:rsidR="00B64112" w:rsidRPr="00B64112" w14:paraId="4D5A9C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3CD38C" w14:textId="63AAE3E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C78C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nfan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238BF" w14:textId="6E06B2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7,588.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7B1AE" w14:textId="0A86C8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84631" w14:textId="2334EA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98185" w14:textId="0588D4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7,588.75</w:t>
            </w:r>
          </w:p>
        </w:tc>
      </w:tr>
      <w:tr w:rsidR="00B64112" w:rsidRPr="00B64112" w14:paraId="430DAFD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28B098" w14:textId="6D5DF39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B884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brado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86D41" w14:textId="4E38BD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0,696.1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41F72" w14:textId="63E91C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7212B" w14:textId="0E0C53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056C5" w14:textId="17BEBF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0,696.12</w:t>
            </w:r>
          </w:p>
        </w:tc>
      </w:tr>
      <w:tr w:rsidR="00B64112" w:rsidRPr="00B64112" w14:paraId="149E819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F90A3" w14:textId="0BBFD06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CACA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o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7A097" w14:textId="4E95BC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74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87D52" w14:textId="121359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CA308" w14:textId="4B61ED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7477E" w14:textId="64DA68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744.00</w:t>
            </w:r>
          </w:p>
        </w:tc>
      </w:tr>
      <w:tr w:rsidR="00B64112" w:rsidRPr="00B64112" w14:paraId="44E1697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E6F60" w14:textId="29DF27E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3707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NGAY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E8716" w14:textId="27369C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2,612.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10226" w14:textId="127258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C5D9F" w14:textId="113637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0733A" w14:textId="381081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2,612.20</w:t>
            </w:r>
          </w:p>
        </w:tc>
      </w:tr>
      <w:tr w:rsidR="00B64112" w:rsidRPr="00B64112" w14:paraId="5F6CE65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6C0B6" w14:textId="6C571AC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BC37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bin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73CD2" w14:textId="13C3EF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448.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516C9" w14:textId="5EB867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7F656" w14:textId="5F1155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20880" w14:textId="70DD5E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448.75</w:t>
            </w:r>
          </w:p>
        </w:tc>
      </w:tr>
      <w:tr w:rsidR="00B64112" w:rsidRPr="00B64112" w14:paraId="6765E6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CEBC7A" w14:textId="77910A3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178B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asiqu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13A55" w14:textId="20BBF4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51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7A2A6" w14:textId="3D9940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796FF" w14:textId="2F94A6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85C33" w14:textId="5A63D7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517.14</w:t>
            </w:r>
          </w:p>
        </w:tc>
      </w:tr>
      <w:tr w:rsidR="00B64112" w:rsidRPr="00B64112" w14:paraId="60F566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2F007" w14:textId="434B864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F1BE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ao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F35B3" w14:textId="7D28C9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C15BB" w14:textId="00B5A8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A6A99" w14:textId="51490C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823E2" w14:textId="79B785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5C1258A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1B373" w14:textId="1079E7D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E152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gald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D3801" w14:textId="5AA3BE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A4DDD" w14:textId="3E2EFE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9E668" w14:textId="3F87DE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91CCA" w14:textId="30088C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4969298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F243B" w14:textId="5300356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DBC0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gatare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45002" w14:textId="7BE6DA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5,77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E3E5C" w14:textId="0DCED3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B1CE6" w14:textId="3EB37C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0765B" w14:textId="7FDF24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5,778.00</w:t>
            </w:r>
          </w:p>
        </w:tc>
      </w:tr>
      <w:tr w:rsidR="00B64112" w:rsidRPr="00B64112" w14:paraId="724777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AB073" w14:textId="2E8DB49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0238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pand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F3C78" w14:textId="37326B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FA64E" w14:textId="31843D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BC898" w14:textId="228BCB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B22EC" w14:textId="2366E2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3F932A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1894F" w14:textId="3D0B623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D620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tivid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7A26E" w14:textId="12622E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042.3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F2CA8" w14:textId="14832A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0E294" w14:textId="7093D6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10E6D" w14:textId="4EDD76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042.39</w:t>
            </w:r>
          </w:p>
        </w:tc>
      </w:tr>
      <w:tr w:rsidR="00B64112" w:rsidRPr="00B64112" w14:paraId="2618E2A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27A91" w14:textId="21176E4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4C7B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zzorub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EBCC7" w14:textId="6FECFD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494.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CFD74" w14:textId="66609F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418D7" w14:textId="763772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9D7CE" w14:textId="20E300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494.75</w:t>
            </w:r>
          </w:p>
        </w:tc>
      </w:tr>
      <w:tr w:rsidR="00B64112" w:rsidRPr="00B64112" w14:paraId="530B06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C4BA8" w14:textId="3F85209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F32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sal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E2E89" w14:textId="54192E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5,171.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BFBBC" w14:textId="3FF940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53D74" w14:textId="3C7B00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36309" w14:textId="7BD656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5,171.32</w:t>
            </w:r>
          </w:p>
        </w:tc>
      </w:tr>
      <w:tr w:rsidR="00B64112" w:rsidRPr="00B64112" w14:paraId="3387976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A63CA" w14:textId="68CC203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3273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Carlos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4DD07" w14:textId="05C200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0,677.3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FF9CE" w14:textId="742DDB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F50BE" w14:textId="3A9477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95B12" w14:textId="5D9685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0,677.34</w:t>
            </w:r>
          </w:p>
        </w:tc>
      </w:tr>
      <w:tr w:rsidR="00B64112" w:rsidRPr="00B64112" w14:paraId="1C440E7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850C3" w14:textId="727B6B5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F3CD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ab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D71C0" w14:textId="1D436D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9956" w14:textId="79E5A2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42FC3" w14:textId="0BD10B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93C88" w14:textId="4E287E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r>
      <w:tr w:rsidR="00B64112" w:rsidRPr="00B64112" w14:paraId="0E78952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AC137" w14:textId="0276C38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355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anu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C1557" w14:textId="584FAB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2,504.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6581" w14:textId="425F3A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1B07F" w14:textId="7913CC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1,675.2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CDF8B" w14:textId="4B9F36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84,179.30</w:t>
            </w:r>
          </w:p>
        </w:tc>
      </w:tr>
      <w:tr w:rsidR="00B64112" w:rsidRPr="00B64112" w14:paraId="7A8A487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F328A" w14:textId="36048A3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42C082" w14:textId="6738373A"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Nicol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0160A" w14:textId="39C9E6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4,366.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A5D2B" w14:textId="00CE1A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504CC" w14:textId="08BB28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5FF92" w14:textId="1DF618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4,366.25</w:t>
            </w:r>
          </w:p>
        </w:tc>
      </w:tr>
      <w:tr w:rsidR="00B64112" w:rsidRPr="00B64112" w14:paraId="3ED7C05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A3766" w14:textId="0520036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C12C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Quint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A3F02" w14:textId="5C63E0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FDF02" w14:textId="1F27F7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B1ACD" w14:textId="618078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02AD2" w14:textId="39339D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w:t>
            </w:r>
          </w:p>
        </w:tc>
      </w:tr>
      <w:tr w:rsidR="00B64112" w:rsidRPr="00B64112" w14:paraId="5B0ACBE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A7B6E" w14:textId="0C3AD26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E232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Barba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729C5" w14:textId="6D6EF8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A308D" w14:textId="5B7E4F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5DB9" w14:textId="54C0B4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96D82" w14:textId="0ACFFA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0,000.00</w:t>
            </w:r>
          </w:p>
        </w:tc>
      </w:tr>
      <w:tr w:rsidR="00B64112" w:rsidRPr="00B64112" w14:paraId="3EE6AE9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D0ED2" w14:textId="67C300B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E6714" w14:textId="3EFF6005"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54D78" w14:textId="14B32D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9E150" w14:textId="48C845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5A968" w14:textId="054AFB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5,00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0D19F" w14:textId="74E512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8,000.00</w:t>
            </w:r>
          </w:p>
        </w:tc>
      </w:tr>
      <w:tr w:rsidR="00B64112" w:rsidRPr="00B64112" w14:paraId="63133CD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5553D" w14:textId="130951C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3D256" w14:textId="679339A6"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Tom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90A88" w14:textId="1F9EE7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5BC5A" w14:textId="00759F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7A455" w14:textId="1D73DF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83057" w14:textId="58C9A3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7,140.00</w:t>
            </w:r>
          </w:p>
        </w:tc>
      </w:tr>
      <w:tr w:rsidR="00B64112" w:rsidRPr="00B64112" w14:paraId="66690C5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0F524" w14:textId="4A89B9E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9506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s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E4FAB" w14:textId="1E25BA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6,796.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31B34" w14:textId="4044C7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769B0" w14:textId="32FDD3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E6FF0" w14:textId="6F253D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6,796.75</w:t>
            </w:r>
          </w:p>
        </w:tc>
      </w:tr>
      <w:tr w:rsidR="00B64112" w:rsidRPr="00B64112" w14:paraId="1C1B412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B9B14" w14:textId="02B0F82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94BE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u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267A9" w14:textId="596CA2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63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FB0D0" w14:textId="240EA1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EDD20" w14:textId="1F11C6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5EBFD" w14:textId="0D300E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632.50</w:t>
            </w:r>
          </w:p>
        </w:tc>
      </w:tr>
      <w:tr w:rsidR="00B64112" w:rsidRPr="00B64112" w14:paraId="15E98F5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FFCFD" w14:textId="07AFB53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9651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yu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88590" w14:textId="4932C6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0,884.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8CD77" w14:textId="719CAE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200.03</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F1F9B" w14:textId="5D9FA4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C3AD4" w14:textId="06DEEF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7,084.67</w:t>
            </w:r>
          </w:p>
        </w:tc>
      </w:tr>
      <w:tr w:rsidR="00B64112" w:rsidRPr="00B64112" w14:paraId="19D106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DAD0A" w14:textId="3191789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43E3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Umi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2F95B" w14:textId="0ADDB1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538.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4CED5" w14:textId="1E04E4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F92C1" w14:textId="6F7609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95,097.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DB3A1" w14:textId="0A7220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91,635.50</w:t>
            </w:r>
          </w:p>
        </w:tc>
      </w:tr>
      <w:tr w:rsidR="00B64112" w:rsidRPr="00B64112" w14:paraId="0D7FC3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E79CC9" w14:textId="57602CB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67EB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Urbizto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83F6B" w14:textId="02C41D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1,833.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5F641" w14:textId="2093A4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4F90C" w14:textId="283C0F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32E9C" w14:textId="4C2166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1,833.75</w:t>
            </w:r>
          </w:p>
        </w:tc>
      </w:tr>
      <w:tr w:rsidR="00B64112" w:rsidRPr="00B64112" w14:paraId="5D2A3C8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3B098" w14:textId="38704C5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AC01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URDANE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8ECFB" w14:textId="582BD1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4,668.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827DC" w14:textId="260F76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DF21F" w14:textId="37FB33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0,00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E68E0" w14:textId="722F75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4,668.14</w:t>
            </w:r>
          </w:p>
        </w:tc>
      </w:tr>
      <w:tr w:rsidR="00B64112" w:rsidRPr="00B64112" w14:paraId="4DBE38D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0069E" w14:textId="21CE42C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AA88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llasi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F0CD2" w14:textId="01A666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B915C" w14:textId="065A2B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42B52" w14:textId="2CA5F3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EE2C4" w14:textId="79B974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093D3E2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5968BEF"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II</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B8319C7" w14:textId="5EA97CB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6,418,574.33</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F80CBD8" w14:textId="055C52D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B191489" w14:textId="2789B7F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C357102" w14:textId="1D700E1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6,418,574.33</w:t>
            </w:r>
          </w:p>
        </w:tc>
      </w:tr>
      <w:tr w:rsidR="00B64112" w:rsidRPr="00B64112" w14:paraId="6D75B72F"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85611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atanes</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EB694E" w14:textId="2456CCD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82,322.08</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33B205" w14:textId="5080E1C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415E1B" w14:textId="12D0E2A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AC4080E" w14:textId="2C10632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82,322.08</w:t>
            </w:r>
          </w:p>
        </w:tc>
      </w:tr>
      <w:tr w:rsidR="00B64112" w:rsidRPr="00B64112" w14:paraId="7921BE5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16575" w14:textId="0BB9D0D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E1C2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Batan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C1961" w14:textId="26FEC1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949.5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68412" w14:textId="07D25C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55452" w14:textId="6786DB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0A6F4" w14:textId="1C86EB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949.52</w:t>
            </w:r>
          </w:p>
        </w:tc>
      </w:tr>
      <w:tr w:rsidR="00B64112" w:rsidRPr="00B64112" w14:paraId="078754B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F4E45" w14:textId="7F022FB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A77E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sc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75DD1" w14:textId="6BE43D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359.0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7070B" w14:textId="011F19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63551" w14:textId="1A57B0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85C3D" w14:textId="463AA3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359.04</w:t>
            </w:r>
          </w:p>
        </w:tc>
      </w:tr>
      <w:tr w:rsidR="00B64112" w:rsidRPr="00B64112" w14:paraId="74919AB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9F866" w14:textId="52A3265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B4DE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tbay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5416" w14:textId="5DADDE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51.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BCBDA" w14:textId="572D4C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82769" w14:textId="4B0B11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CD058" w14:textId="3FC45F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51.00</w:t>
            </w:r>
          </w:p>
        </w:tc>
      </w:tr>
      <w:tr w:rsidR="00B64112" w:rsidRPr="00B64112" w14:paraId="6AA7B72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8EA53" w14:textId="6B8DE70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21A3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Uyu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576D0" w14:textId="1EEB2E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2.5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C15E8" w14:textId="07A739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12100" w14:textId="1DFE75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BCDED" w14:textId="0745C2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2.52</w:t>
            </w:r>
          </w:p>
        </w:tc>
      </w:tr>
      <w:tr w:rsidR="00B64112" w:rsidRPr="00B64112" w14:paraId="052EA41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2ABDB2"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gaya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BC1DAB" w14:textId="1462F8D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7,258,382.7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CB1850" w14:textId="3DBEF85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70A42F" w14:textId="55FEFA5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A5760EF" w14:textId="794E06D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7,258,382.70</w:t>
            </w:r>
          </w:p>
        </w:tc>
      </w:tr>
      <w:tr w:rsidR="00B64112" w:rsidRPr="00B64112" w14:paraId="0E7A607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8E1BC" w14:textId="416A90E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8E70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Cag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3C970" w14:textId="78258A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57,205.5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3BBFB" w14:textId="76A323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F7469" w14:textId="2992C7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1AD19" w14:textId="66D69B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57,205.58</w:t>
            </w:r>
          </w:p>
        </w:tc>
      </w:tr>
      <w:tr w:rsidR="00B64112" w:rsidRPr="00B64112" w14:paraId="43DF022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D37A8B" w14:textId="521FD0B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0DAA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bulu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0D5F7" w14:textId="1017F3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84.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D3F66" w14:textId="5BA2AC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5D74A" w14:textId="013CBE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1044E" w14:textId="70456B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84.40</w:t>
            </w:r>
          </w:p>
        </w:tc>
      </w:tr>
      <w:tr w:rsidR="00B64112" w:rsidRPr="00B64112" w14:paraId="3481AD4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39F23" w14:textId="324A47F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CE84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ca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85246" w14:textId="51C1E7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0,279.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16C7" w14:textId="3A132D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BB7D8" w14:textId="265416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8B482" w14:textId="2BB381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0,279.32</w:t>
            </w:r>
          </w:p>
        </w:tc>
      </w:tr>
      <w:tr w:rsidR="00B64112" w:rsidRPr="00B64112" w14:paraId="69938DD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24726" w14:textId="208C3EB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0776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lacap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0F11A" w14:textId="21B52A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726.3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E27A5" w14:textId="34753B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3BD6E" w14:textId="04C78D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712A7" w14:textId="0B5796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726.36</w:t>
            </w:r>
          </w:p>
        </w:tc>
      </w:tr>
      <w:tr w:rsidR="00B64112" w:rsidRPr="00B64112" w14:paraId="78CCDB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691DB" w14:textId="3A3B1F9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663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mulu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DBFD9" w14:textId="192A46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5A700" w14:textId="0F5016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46332" w14:textId="6DDC61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57D9" w14:textId="4D7EDE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76</w:t>
            </w:r>
          </w:p>
        </w:tc>
      </w:tr>
      <w:tr w:rsidR="00B64112" w:rsidRPr="00B64112" w14:paraId="30C47B1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820C1" w14:textId="1717BAC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D869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parr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25AEE" w14:textId="678A2F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6,180.2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715C7" w14:textId="5DC945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B71C6" w14:textId="247AED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883C8" w14:textId="280505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6,180.24</w:t>
            </w:r>
          </w:p>
        </w:tc>
      </w:tr>
      <w:tr w:rsidR="00B64112" w:rsidRPr="00B64112" w14:paraId="77ECD1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38090" w14:textId="63B202C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818A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g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5F6AA" w14:textId="27038F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0,844.0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49C3D" w14:textId="73D3A6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AD11D" w14:textId="0EADD6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5103E" w14:textId="408785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0,844.02</w:t>
            </w:r>
          </w:p>
        </w:tc>
      </w:tr>
      <w:tr w:rsidR="00B64112" w:rsidRPr="00B64112" w14:paraId="6A556F8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48156" w14:textId="2A1A138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28F9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lester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B7B69" w14:textId="671BCF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1.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A1FAB" w14:textId="07A2D7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DC9A0" w14:textId="5F83B1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CC52E" w14:textId="615F03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1.00</w:t>
            </w:r>
          </w:p>
        </w:tc>
      </w:tr>
      <w:tr w:rsidR="00B64112" w:rsidRPr="00B64112" w14:paraId="7521A52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50EAC" w14:textId="151F758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0BAE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gue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B7F0" w14:textId="1C725B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3365F" w14:textId="6EB7C4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9BF98" w14:textId="61AA57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7DEF8" w14:textId="583C85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76</w:t>
            </w:r>
          </w:p>
        </w:tc>
      </w:tr>
      <w:tr w:rsidR="00B64112" w:rsidRPr="00B64112" w14:paraId="648529B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90FC6" w14:textId="24E0E81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EF3A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6F808" w14:textId="0CB46D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9,0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62FFD" w14:textId="29AA3E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BB1A9" w14:textId="6B04C1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B756F" w14:textId="4891BD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9,095.00</w:t>
            </w:r>
          </w:p>
        </w:tc>
      </w:tr>
      <w:tr w:rsidR="00B64112" w:rsidRPr="00B64112" w14:paraId="60DDA19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F5921" w14:textId="1A29331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B318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malaniu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839D9" w14:textId="558E4F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1,05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01505" w14:textId="304BE0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33CD5" w14:textId="530562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16CF5" w14:textId="6C9A33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1,054.00</w:t>
            </w:r>
          </w:p>
        </w:tc>
      </w:tr>
      <w:tr w:rsidR="00B64112" w:rsidRPr="00B64112" w14:paraId="1403E27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DB6C3" w14:textId="72B331F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92F8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Enril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236D4" w14:textId="49E70C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12,528.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E0721" w14:textId="4436A5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46BF5" w14:textId="3382E2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E7037" w14:textId="348343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12,528.32</w:t>
            </w:r>
          </w:p>
        </w:tc>
      </w:tr>
      <w:tr w:rsidR="00B64112" w:rsidRPr="00B64112" w14:paraId="1E0C472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4E6FE" w14:textId="2AB7BD7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E9BB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atta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824ED" w14:textId="1FF3E5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84.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D7E73" w14:textId="7B0874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8E043" w14:textId="2CC8AC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0460D" w14:textId="31EA8B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84.40</w:t>
            </w:r>
          </w:p>
        </w:tc>
      </w:tr>
      <w:tr w:rsidR="00B64112" w:rsidRPr="00B64112" w14:paraId="314CE64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26242" w14:textId="0DFA446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0559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onza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F827B" w14:textId="1A7A68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0,648.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D6441" w14:textId="2C8689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BD49A" w14:textId="0D6764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7DA41" w14:textId="619BF1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0,648.86</w:t>
            </w:r>
          </w:p>
        </w:tc>
      </w:tr>
      <w:tr w:rsidR="00B64112" w:rsidRPr="00B64112" w14:paraId="553C3E0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BE705" w14:textId="3698469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A9CD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gu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06915" w14:textId="2733F1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6,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C1736" w14:textId="0A57E4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31829" w14:textId="0D2867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29073" w14:textId="0F1853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6,200.00</w:t>
            </w:r>
          </w:p>
        </w:tc>
      </w:tr>
      <w:tr w:rsidR="00B64112" w:rsidRPr="00B64112" w14:paraId="3C6FCC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5745C" w14:textId="3353A7D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D95A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l-l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33CA2" w14:textId="66FABC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428.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9BADD" w14:textId="00D9C4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289FA" w14:textId="363E3D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3FF8F" w14:textId="4C0875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428.40</w:t>
            </w:r>
          </w:p>
        </w:tc>
      </w:tr>
      <w:tr w:rsidR="00B64112" w:rsidRPr="00B64112" w14:paraId="1F55439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A5953" w14:textId="7B7F7F3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180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sa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FDD19" w14:textId="0FD800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795.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1E73E" w14:textId="3E4BC0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1033A" w14:textId="7F77F8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58969" w14:textId="009A00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795.70</w:t>
            </w:r>
          </w:p>
        </w:tc>
      </w:tr>
      <w:tr w:rsidR="00B64112" w:rsidRPr="00B64112" w14:paraId="21EF67D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F6F92" w14:textId="2F037B2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37FA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mpl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F2342" w14:textId="563BA9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85.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87F4D" w14:textId="0A7E70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8B57E" w14:textId="103A21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77AD1" w14:textId="0D8BB3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85.68</w:t>
            </w:r>
          </w:p>
        </w:tc>
      </w:tr>
      <w:tr w:rsidR="00B64112" w:rsidRPr="00B64112" w14:paraId="6774100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E5FC4" w14:textId="4380D05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CCDC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eñablanc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0505" w14:textId="7D815B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6.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D589A" w14:textId="79A656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CBFE0" w14:textId="288CA1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9A322" w14:textId="04A726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6.88</w:t>
            </w:r>
          </w:p>
        </w:tc>
      </w:tr>
      <w:tr w:rsidR="00B64112" w:rsidRPr="00B64112" w14:paraId="1C20770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739ED" w14:textId="1B8600F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6161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A0D6E" w14:textId="4D1E4D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6.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1FAB7" w14:textId="4A8A8A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C42CD" w14:textId="38355C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BAA49" w14:textId="56C4C4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6.88</w:t>
            </w:r>
          </w:p>
        </w:tc>
      </w:tr>
      <w:tr w:rsidR="00B64112" w:rsidRPr="00B64112" w14:paraId="0D7891D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23BF4" w14:textId="55B1165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2CA4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iz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68F9C" w14:textId="602012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4,146.2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025A5" w14:textId="07B08A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0F9D6" w14:textId="61982F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D9136" w14:textId="0A5F63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4,146.22</w:t>
            </w:r>
          </w:p>
        </w:tc>
      </w:tr>
      <w:tr w:rsidR="00B64112" w:rsidRPr="00B64112" w14:paraId="62F1CCE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0D5E7" w14:textId="0868C1A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ADA1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chez-Mi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E19D2" w14:textId="79D30C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1693A" w14:textId="433EB3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EAB0A" w14:textId="6CCDD6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477B9" w14:textId="6E8705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7.00</w:t>
            </w:r>
          </w:p>
        </w:tc>
      </w:tr>
      <w:tr w:rsidR="00B64112" w:rsidRPr="00B64112" w14:paraId="2FB2554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F55F8" w14:textId="4CF6150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1FBF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A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AEEF1" w14:textId="2DE216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470.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D7BB4" w14:textId="217A0E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F6E4D" w14:textId="5E3BDF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74582" w14:textId="128408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470.88</w:t>
            </w:r>
          </w:p>
        </w:tc>
      </w:tr>
      <w:tr w:rsidR="00B64112" w:rsidRPr="00B64112" w14:paraId="64E03C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E88D1" w14:textId="6E54718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395B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Praxed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35484" w14:textId="29D59F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9,2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E06EB" w14:textId="12FF3F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C63B3" w14:textId="4274B6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9AD76" w14:textId="38334B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9,220.00</w:t>
            </w:r>
          </w:p>
        </w:tc>
      </w:tr>
      <w:tr w:rsidR="00B64112" w:rsidRPr="00B64112" w14:paraId="28CF092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80E30" w14:textId="22DB307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94F8E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Teresi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D182C" w14:textId="60DD58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5258E" w14:textId="225871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E7CB1" w14:textId="280DB3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296C6" w14:textId="64C396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3.76</w:t>
            </w:r>
          </w:p>
        </w:tc>
      </w:tr>
      <w:tr w:rsidR="00B64112" w:rsidRPr="00B64112" w14:paraId="2103A9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F64EE" w14:textId="3E74324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EFBBA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Niño (Fair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FC50D" w14:textId="19BDEC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5,558.5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73818" w14:textId="3D6F3C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FEFA6" w14:textId="3D2658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981C1" w14:textId="6A6D43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5,558.53</w:t>
            </w:r>
          </w:p>
        </w:tc>
      </w:tr>
      <w:tr w:rsidR="00B64112" w:rsidRPr="00B64112" w14:paraId="6E649FA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4D08C" w14:textId="7CC6D29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1468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ola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A8CD1" w14:textId="334D0A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65.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128F" w14:textId="6E9BAF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9A941" w14:textId="50A088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EEA06" w14:textId="76CD67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65.64</w:t>
            </w:r>
          </w:p>
        </w:tc>
      </w:tr>
      <w:tr w:rsidR="00B64112" w:rsidRPr="00B64112" w14:paraId="712543E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CA6DA" w14:textId="41004F8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9B81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7007F" w14:textId="7805B9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6.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AFB4E" w14:textId="49BD7E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799DA" w14:textId="728F5E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63B13" w14:textId="6A7412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6.88</w:t>
            </w:r>
          </w:p>
        </w:tc>
      </w:tr>
      <w:tr w:rsidR="00B64112" w:rsidRPr="00B64112" w14:paraId="5BCC9BF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B0CCC" w14:textId="01ECC72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6CF2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guegara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57A89" w14:textId="1489D2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57,091.2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AA72C" w14:textId="2CDAF2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C0ED1" w14:textId="39633D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11482" w14:textId="677599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57,091.23</w:t>
            </w:r>
          </w:p>
        </w:tc>
      </w:tr>
      <w:tr w:rsidR="00B64112" w:rsidRPr="00B64112" w14:paraId="312FD0AC"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890DC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Isabela</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E369F5" w14:textId="73FEBF2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239,678.4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64B8D6" w14:textId="52B444F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13EBF8" w14:textId="7CB84D4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C50573E" w14:textId="5C33FFC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239,678.45</w:t>
            </w:r>
          </w:p>
        </w:tc>
      </w:tr>
      <w:tr w:rsidR="00B64112" w:rsidRPr="00B64112" w14:paraId="63B71C9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526BC" w14:textId="51E858F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BC2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Isab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CD30A" w14:textId="4A0CF8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80,065.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8EB44" w14:textId="0061CC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6783B" w14:textId="1C1C76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F31D1" w14:textId="150557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80,065.48</w:t>
            </w:r>
          </w:p>
        </w:tc>
      </w:tr>
      <w:tr w:rsidR="00B64112" w:rsidRPr="00B64112" w14:paraId="0B2BB31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04B23" w14:textId="0909E44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F2A6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i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9623F" w14:textId="14CC0C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90,928.4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ACC4A" w14:textId="6AD014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C136C" w14:textId="7D97FD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1CF54" w14:textId="113C70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90,928.45</w:t>
            </w:r>
          </w:p>
        </w:tc>
      </w:tr>
      <w:tr w:rsidR="00B64112" w:rsidRPr="00B64112" w14:paraId="15E223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25093" w14:textId="56A25DF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9DB5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gada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14EF5" w14:textId="248382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EF4A1" w14:textId="73B905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BA658" w14:textId="6CC423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96059" w14:textId="044684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r>
      <w:tr w:rsidR="00B64112" w:rsidRPr="00B64112" w14:paraId="38F6FA9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A78F0" w14:textId="2049D0C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E61C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uro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92FC3" w14:textId="298F88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7,457.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A0EFA" w14:textId="62A8D8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D5D11" w14:textId="15039D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8439F" w14:textId="29BEDB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7,457.66</w:t>
            </w:r>
          </w:p>
        </w:tc>
      </w:tr>
      <w:tr w:rsidR="00B64112" w:rsidRPr="00B64112" w14:paraId="740B67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72AF2" w14:textId="19E6C5A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76E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enito Soliv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4A783" w14:textId="533576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7,122.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B2AD9" w14:textId="57E341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7B401" w14:textId="7A4DD4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156CB" w14:textId="1C12EB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7,122.54</w:t>
            </w:r>
          </w:p>
        </w:tc>
      </w:tr>
      <w:tr w:rsidR="00B64112" w:rsidRPr="00B64112" w14:paraId="4223588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969345" w14:textId="1CE98B2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9CBC7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rg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731EB" w14:textId="248488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1,172.0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2D48C" w14:textId="3692A8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0BFFA" w14:textId="4546D7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18760" w14:textId="7155A5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1,172.06</w:t>
            </w:r>
          </w:p>
        </w:tc>
      </w:tr>
      <w:tr w:rsidR="00B64112" w:rsidRPr="00B64112" w14:paraId="7D42975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6EC42" w14:textId="7DBCFBC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27DE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a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6317C" w14:textId="6F2772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9,412.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53EF6" w14:textId="360EDD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D1FD6" w14:textId="1D6FD0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B1E9F" w14:textId="2CF488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9,412.66</w:t>
            </w:r>
          </w:p>
        </w:tc>
      </w:tr>
      <w:tr w:rsidR="00B64112" w:rsidRPr="00B64112" w14:paraId="1114690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50626" w14:textId="3C37D0F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9D1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at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017D2" w14:textId="651E53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077.3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EB5C0" w14:textId="5A4EA3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F44CB" w14:textId="355D92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EE281" w14:textId="503855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077.36</w:t>
            </w:r>
          </w:p>
        </w:tc>
      </w:tr>
      <w:tr w:rsidR="00B64112" w:rsidRPr="00B64112" w14:paraId="0697525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0CDB79" w14:textId="1C29A13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C8CD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Cau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3224A" w14:textId="1EA069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0,902.9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4E18" w14:textId="707D79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BC710" w14:textId="196F80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06A35" w14:textId="2B7480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0,902.96</w:t>
            </w:r>
          </w:p>
        </w:tc>
      </w:tr>
      <w:tr w:rsidR="00B64112" w:rsidRPr="00B64112" w14:paraId="060E085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E9A56" w14:textId="2F7B1BA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3C11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rd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26B57" w14:textId="761BEE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2,292.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CAAFF" w14:textId="6A396F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8A991" w14:textId="7C2660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DEA9B" w14:textId="2E0BF1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2,292.66</w:t>
            </w:r>
          </w:p>
        </w:tc>
      </w:tr>
      <w:tr w:rsidR="00B64112" w:rsidRPr="00B64112" w14:paraId="67A96EB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39945" w14:textId="1B2CDF1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BE2D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elfin Albano (Magsay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B509" w14:textId="566DAC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1,821.0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2E1D3" w14:textId="563734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E4765" w14:textId="6E0E2A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5F58A" w14:textId="718E76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1,821.06</w:t>
            </w:r>
          </w:p>
        </w:tc>
      </w:tr>
      <w:tr w:rsidR="00B64112" w:rsidRPr="00B64112" w14:paraId="6A2ED5B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0A7764" w14:textId="01770B8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327A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napigu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4C97E" w14:textId="0FF7B5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7,448.4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2DDD5" w14:textId="2BAD42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52645" w14:textId="1C9153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A0280" w14:textId="522B0C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7,448.42</w:t>
            </w:r>
          </w:p>
        </w:tc>
      </w:tr>
      <w:tr w:rsidR="00B64112" w:rsidRPr="00B64112" w14:paraId="0C6CFAA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AD3C9" w14:textId="587A7D7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B7FD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vilac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523D2" w14:textId="1EC35C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26.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BDD5E" w14:textId="324049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8542F" w14:textId="24F50D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284C9" w14:textId="131955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26.66</w:t>
            </w:r>
          </w:p>
        </w:tc>
      </w:tr>
      <w:tr w:rsidR="00B64112" w:rsidRPr="00B64112" w14:paraId="193BC94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86DCC" w14:textId="4DFB19F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90D7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Echagu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76135" w14:textId="7D1250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8,775.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8FE35" w14:textId="09047B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CE376" w14:textId="73D0C7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F0627" w14:textId="5750F3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8,775.86</w:t>
            </w:r>
          </w:p>
        </w:tc>
      </w:tr>
      <w:tr w:rsidR="00B64112" w:rsidRPr="00B64112" w14:paraId="163BEAE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68596" w14:textId="578B08E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F939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amu</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D3E33" w14:textId="66B7DB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1,260.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81587" w14:textId="35F941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EAC97" w14:textId="71453A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000D0" w14:textId="24DBBB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1,260.66</w:t>
            </w:r>
          </w:p>
        </w:tc>
      </w:tr>
      <w:tr w:rsidR="00B64112" w:rsidRPr="00B64112" w14:paraId="195A49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E7FE0" w14:textId="1CAE92D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C687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la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FE6D5" w14:textId="71FEC5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9,562.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7582A" w14:textId="1D8FBB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E147B" w14:textId="6F915C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488A0" w14:textId="2BBA0B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9,562.54</w:t>
            </w:r>
          </w:p>
        </w:tc>
      </w:tr>
      <w:tr w:rsidR="00B64112" w:rsidRPr="00B64112" w14:paraId="210F873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24DC5" w14:textId="1B49E9A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E5F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on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932E9" w14:textId="40BB52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305.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2DDED" w14:textId="60E7F6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8994E" w14:textId="354E56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DEE66" w14:textId="2E07C3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305.66</w:t>
            </w:r>
          </w:p>
        </w:tc>
      </w:tr>
      <w:tr w:rsidR="00B64112" w:rsidRPr="00B64112" w14:paraId="5413D0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2F962" w14:textId="7AD3345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60B7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3304B" w14:textId="5BCF6D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351.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09971" w14:textId="4280F7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B68FB" w14:textId="76F5DA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7325D" w14:textId="06D4E3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351.66</w:t>
            </w:r>
          </w:p>
        </w:tc>
      </w:tr>
      <w:tr w:rsidR="00B64112" w:rsidRPr="00B64112" w14:paraId="3538C35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3A8F11" w14:textId="3035F21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F34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conac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BFF3C" w14:textId="786C11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5,337.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B8A5E" w14:textId="20DECD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35BA" w14:textId="570B8A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20AE5" w14:textId="612452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5,337.88</w:t>
            </w:r>
          </w:p>
        </w:tc>
      </w:tr>
      <w:tr w:rsidR="00B64112" w:rsidRPr="00B64112" w14:paraId="148807A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BAE42" w14:textId="4977C4D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9144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l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B1299" w14:textId="67B7F3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0,877.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563A0" w14:textId="6D1841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BEEA1" w14:textId="0AF3C8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E79EB" w14:textId="450DED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0,877.56</w:t>
            </w:r>
          </w:p>
        </w:tc>
      </w:tr>
      <w:tr w:rsidR="00B64112" w:rsidRPr="00B64112" w14:paraId="562D2F6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9B4D5" w14:textId="42698A1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B27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guil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B7E81" w14:textId="48E8DB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1,401.5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116CC" w14:textId="009A7F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45439" w14:textId="53C84E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FC675" w14:textId="31CA82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1,401.58</w:t>
            </w:r>
          </w:p>
        </w:tc>
      </w:tr>
      <w:tr w:rsidR="00B64112" w:rsidRPr="00B64112" w14:paraId="2881B68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F4A8C" w14:textId="410C656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B9A1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la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B41B" w14:textId="3F7ED9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339.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4242F" w14:textId="3E3D37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CF7A3" w14:textId="5CAF32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51CE1" w14:textId="45C2D4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339.30</w:t>
            </w:r>
          </w:p>
        </w:tc>
      </w:tr>
      <w:tr w:rsidR="00B64112" w:rsidRPr="00B64112" w14:paraId="129A51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47499" w14:textId="5E6756F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9C8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Quez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81C6D" w14:textId="107658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78BD7" w14:textId="44FD27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C95E3" w14:textId="0598C4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F1D0D" w14:textId="4D8B65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r>
      <w:tr w:rsidR="00B64112" w:rsidRPr="00B64112" w14:paraId="19D1824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3BCDB6" w14:textId="77CE4B0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F88A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Quiri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91CDE" w14:textId="019075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763.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55A13" w14:textId="171B99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D542E" w14:textId="4A6CA5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35B47" w14:textId="3B80E9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763.16</w:t>
            </w:r>
          </w:p>
        </w:tc>
      </w:tr>
      <w:tr w:rsidR="00B64112" w:rsidRPr="00B64112" w14:paraId="75AC1DB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04660" w14:textId="5B8A493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87D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am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64EC8" w14:textId="1F2043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3,329.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93430" w14:textId="0F45DE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3CDA2" w14:textId="571CD7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4A289" w14:textId="29F2EE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3,329.86</w:t>
            </w:r>
          </w:p>
        </w:tc>
      </w:tr>
      <w:tr w:rsidR="00B64112" w:rsidRPr="00B64112" w14:paraId="2AB73D8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CB4F1" w14:textId="67AA850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67C1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eina Merced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2249C" w14:textId="66BD86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37AB7" w14:textId="37C7FB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7BD0A" w14:textId="311EBF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BD42B" w14:textId="607D7C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r>
      <w:tr w:rsidR="00B64112" w:rsidRPr="00B64112" w14:paraId="79DCAB7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13272" w14:textId="491F489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932A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x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91871" w14:textId="7AF172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748.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B96D8" w14:textId="4F36F6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6B69B" w14:textId="758183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845DB" w14:textId="788492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748.38</w:t>
            </w:r>
          </w:p>
        </w:tc>
      </w:tr>
      <w:tr w:rsidR="00B64112" w:rsidRPr="00B64112" w14:paraId="3C58732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AC3F5" w14:textId="10E76CD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C4B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Agust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FCBC4" w14:textId="305D2D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804.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90694" w14:textId="03E8FD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E3694" w14:textId="405F3D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0AB4C" w14:textId="6052C6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804.54</w:t>
            </w:r>
          </w:p>
        </w:tc>
      </w:tr>
      <w:tr w:rsidR="00B64112" w:rsidRPr="00B64112" w14:paraId="03EE6BD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6726A" w14:textId="6293BC2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01EC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Guillerm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9A310" w14:textId="59326E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022.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196CB" w14:textId="07FD3E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2DEDB" w14:textId="2CFC8F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C7417" w14:textId="6D384F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022.76</w:t>
            </w:r>
          </w:p>
        </w:tc>
      </w:tr>
      <w:tr w:rsidR="00B64112" w:rsidRPr="00B64112" w14:paraId="6132795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C4756" w14:textId="245CC2C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9907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Isid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850E4" w14:textId="38BB1E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3,968.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419FD" w14:textId="3EAC0C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5CC9D" w14:textId="218D32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76460" w14:textId="3890B8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3,968.70</w:t>
            </w:r>
          </w:p>
        </w:tc>
      </w:tr>
      <w:tr w:rsidR="00B64112" w:rsidRPr="00B64112" w14:paraId="1D23C56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5B680" w14:textId="23062F5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739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anu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C47EA" w14:textId="5BD3A8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F99F9" w14:textId="6A7659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2C79E" w14:textId="1AD972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0A9ED" w14:textId="2D6545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r>
      <w:tr w:rsidR="00B64112" w:rsidRPr="00B64112" w14:paraId="5894FCB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91E99" w14:textId="2133653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771B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aria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1E0FB" w14:textId="559CEF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1,873.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0D645" w14:textId="1D5866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91425" w14:textId="64ECC6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6ABAE" w14:textId="1282E1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1,873.66</w:t>
            </w:r>
          </w:p>
        </w:tc>
      </w:tr>
      <w:tr w:rsidR="00B64112" w:rsidRPr="00B64112" w14:paraId="1CD4B4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EDAE7" w14:textId="42164EC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0D07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ate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B6649" w14:textId="00FC7C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9,875.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FE9AA" w14:textId="0EB2EE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41538" w14:textId="19E364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EE5D9" w14:textId="5BB388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9,875.66</w:t>
            </w:r>
          </w:p>
        </w:tc>
      </w:tr>
      <w:tr w:rsidR="00B64112" w:rsidRPr="00B64112" w14:paraId="42AC6D2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34C1F" w14:textId="1194C8B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C117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Pabl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5B6CD" w14:textId="7446B6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9,068.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2AA65" w14:textId="4AC797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FA8F4" w14:textId="68CDCD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15E53" w14:textId="437C8D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9,068.54</w:t>
            </w:r>
          </w:p>
        </w:tc>
      </w:tr>
      <w:tr w:rsidR="00B64112" w:rsidRPr="00B64112" w14:paraId="17F1EB8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3F9DB" w14:textId="1C3ED26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5497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FF3EF" w14:textId="60EF7A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351.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DD6EA" w14:textId="02625C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AA69A" w14:textId="027D99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62263" w14:textId="2EAE08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351.66</w:t>
            </w:r>
          </w:p>
        </w:tc>
      </w:tr>
      <w:tr w:rsidR="00B64112" w:rsidRPr="00B64112" w14:paraId="605B126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5A9C2" w14:textId="657A17A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E39C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Santia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BCAB4" w14:textId="33E53E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7,147.5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C50CF" w14:textId="27022D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4BA96" w14:textId="2F2575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6FED6" w14:textId="27B25A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7,147.52</w:t>
            </w:r>
          </w:p>
        </w:tc>
      </w:tr>
      <w:tr w:rsidR="00B64112" w:rsidRPr="00B64112" w14:paraId="0205A3A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E289A" w14:textId="003E4BC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869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Tom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E4728" w14:textId="1B1C13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CC2D7" w14:textId="0BEA79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B8EF0" w14:textId="52C600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78F6A" w14:textId="18335E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760.66</w:t>
            </w:r>
          </w:p>
        </w:tc>
      </w:tr>
      <w:tr w:rsidR="00B64112" w:rsidRPr="00B64112" w14:paraId="6D5FE94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44F2E" w14:textId="05B2F75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E67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mauin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167B7" w14:textId="31214A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5,480.0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4802A" w14:textId="6C9B4A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5BD4D" w14:textId="6F4230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C0385" w14:textId="525A3C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5,480.04</w:t>
            </w:r>
          </w:p>
        </w:tc>
      </w:tr>
      <w:tr w:rsidR="00B64112" w:rsidRPr="00B64112" w14:paraId="7DDA7F5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84E1BF"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Nueva Vizcaya</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D52298" w14:textId="448C59B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092,714.26</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9D02A0" w14:textId="2D6EF3B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7A9310" w14:textId="63EAAFF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D68859D" w14:textId="2104901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092,714.26</w:t>
            </w:r>
          </w:p>
        </w:tc>
      </w:tr>
      <w:tr w:rsidR="00B64112" w:rsidRPr="00B64112" w14:paraId="5A7F9E9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54736" w14:textId="4719CA0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9CB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Nueva Vizcay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E8C50" w14:textId="72B039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54,846.9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99FDF" w14:textId="2C40A3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6FA71" w14:textId="349F37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27F05" w14:textId="1CAD39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54,846.90</w:t>
            </w:r>
          </w:p>
        </w:tc>
      </w:tr>
      <w:tr w:rsidR="00B64112" w:rsidRPr="00B64112" w14:paraId="5D60F14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49E8F" w14:textId="3C8C6B6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3D69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gab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D8993" w14:textId="3FF136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3,036.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390F7" w14:textId="5FE7EA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D0EEC" w14:textId="7FDA6A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2609B" w14:textId="12E827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3,036.10</w:t>
            </w:r>
          </w:p>
        </w:tc>
      </w:tr>
      <w:tr w:rsidR="00B64112" w:rsidRPr="00B64112" w14:paraId="5615EE9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5EC63" w14:textId="6F41430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A94D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yomb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DC8B6" w14:textId="0764EE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107.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9D393" w14:textId="68F0B9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65FC8" w14:textId="06EB6B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54A07" w14:textId="06CD34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107.48</w:t>
            </w:r>
          </w:p>
        </w:tc>
      </w:tr>
      <w:tr w:rsidR="00B64112" w:rsidRPr="00B64112" w14:paraId="09DF1A6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F2765" w14:textId="0974ABE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70FE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ola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AE6D1" w14:textId="11C763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1,723.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5B318" w14:textId="712B47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49162" w14:textId="640DD3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A4B7E" w14:textId="055802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1,723.78</w:t>
            </w:r>
          </w:p>
        </w:tc>
      </w:tr>
      <w:tr w:rsidR="00B64112" w:rsidRPr="00B64112" w14:paraId="408E95F9"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3F3F2"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Quirin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B27CA7" w14:textId="5406D07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645,476.8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650889" w14:textId="25D17B9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051888" w14:textId="78F6F83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48AEC0D" w14:textId="4407954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645,476.84</w:t>
            </w:r>
          </w:p>
        </w:tc>
      </w:tr>
      <w:tr w:rsidR="00B64112" w:rsidRPr="00B64112" w14:paraId="75BBBA7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C56D6" w14:textId="71F5FEC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C205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Quiri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27AB6" w14:textId="17C26B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19,253.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A5350" w14:textId="6DE2F2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AEA92" w14:textId="32B1F4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5B9F6" w14:textId="4DEA1D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19,253.56</w:t>
            </w:r>
          </w:p>
        </w:tc>
      </w:tr>
      <w:tr w:rsidR="00B64112" w:rsidRPr="00B64112" w14:paraId="77E2E99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CD4CC" w14:textId="2979952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C7C3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arrogui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6F9BE" w14:textId="157299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5,82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7AFBD" w14:textId="256F33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DA49A" w14:textId="523E61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0719A" w14:textId="298B18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5,823.00</w:t>
            </w:r>
          </w:p>
        </w:tc>
      </w:tr>
      <w:tr w:rsidR="00B64112" w:rsidRPr="00B64112" w14:paraId="73D35A6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9804E" w14:textId="583D6BE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C20C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ffu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34AF7" w14:textId="1D1F28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81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FAE2F" w14:textId="0C658E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A33B7" w14:textId="180FF1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EC9E0" w14:textId="08BD44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817.00</w:t>
            </w:r>
          </w:p>
        </w:tc>
      </w:tr>
      <w:tr w:rsidR="00B64112" w:rsidRPr="00B64112" w14:paraId="79FE0D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40454A" w14:textId="5FF8BD4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EE4F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dd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2198B" w14:textId="7896A4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2,097.2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AA61C" w14:textId="31AE56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37E5A" w14:textId="09850E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3180B" w14:textId="110307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2,097.28</w:t>
            </w:r>
          </w:p>
        </w:tc>
      </w:tr>
      <w:tr w:rsidR="00B64112" w:rsidRPr="00B64112" w14:paraId="7294B59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D4801" w14:textId="3C3D10D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0063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gtipu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A1F48" w14:textId="181DCC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48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EB758" w14:textId="667093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C688F" w14:textId="308BF0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41BA1" w14:textId="7C4240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486.00</w:t>
            </w:r>
          </w:p>
        </w:tc>
      </w:tr>
      <w:tr w:rsidR="00B64112" w:rsidRPr="00B64112" w14:paraId="5CE2603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E086F33"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III</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9EDAA9" w14:textId="31D68D0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3,198,117.11</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3744C9" w14:textId="0F26101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C56A01F" w14:textId="586DF56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2499B95" w14:textId="01660D8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3,198,117.11</w:t>
            </w:r>
          </w:p>
        </w:tc>
      </w:tr>
      <w:tr w:rsidR="00B64112" w:rsidRPr="00B64112" w14:paraId="2414C770"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91396D"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Aurora</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550495" w14:textId="113523E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03,670.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9D96E1" w14:textId="46C00FC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B20BE8" w14:textId="3660AFF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7F98C6" w14:textId="096F089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03,670.00</w:t>
            </w:r>
          </w:p>
        </w:tc>
      </w:tr>
      <w:tr w:rsidR="00B64112" w:rsidRPr="00B64112" w14:paraId="7BE5FCE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33CF8E" w14:textId="03A9476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E59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e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A429C" w14:textId="145FE4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A0634" w14:textId="36E145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CE72F" w14:textId="448713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DDE4D" w14:textId="60A627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750.00</w:t>
            </w:r>
          </w:p>
        </w:tc>
      </w:tr>
      <w:tr w:rsidR="00B64112" w:rsidRPr="00B64112" w14:paraId="5B1A828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4D87B" w14:textId="6152E26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1AC2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sigu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5C988" w14:textId="0A7864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2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121D3" w14:textId="131628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B7710" w14:textId="0647E1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391BA" w14:textId="6695EC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265.00</w:t>
            </w:r>
          </w:p>
        </w:tc>
      </w:tr>
      <w:tr w:rsidR="00B64112" w:rsidRPr="00B64112" w14:paraId="722B492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D8B52" w14:textId="20ABE88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6975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las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7BFB0" w14:textId="20F7C1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96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1A4CC" w14:textId="04BE77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BE220" w14:textId="786F3B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ED26C" w14:textId="1FD023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962.50</w:t>
            </w:r>
          </w:p>
        </w:tc>
      </w:tr>
      <w:tr w:rsidR="00B64112" w:rsidRPr="00B64112" w14:paraId="0340762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362A6" w14:textId="0EFF007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C345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nalu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217F4" w14:textId="248A41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5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D98D2" w14:textId="047B4A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C9E6F" w14:textId="434E29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6E29D" w14:textId="728060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550.00</w:t>
            </w:r>
          </w:p>
        </w:tc>
      </w:tr>
      <w:tr w:rsidR="00B64112" w:rsidRPr="00B64112" w14:paraId="4E2C19E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19D31" w14:textId="4205001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F857A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nga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6FC34" w14:textId="4E3292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6379F" w14:textId="321A7F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0BBB6" w14:textId="6A0A7C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DECA3" w14:textId="72D126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000.00</w:t>
            </w:r>
          </w:p>
        </w:tc>
      </w:tr>
      <w:tr w:rsidR="00B64112" w:rsidRPr="00B64112" w14:paraId="0B2AC5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ABA51" w14:textId="5CC0442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A718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pacul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1C8B7" w14:textId="24A450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0,66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E06AC" w14:textId="2955C4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2C76D" w14:textId="71EE5B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9A3B8" w14:textId="3ACDF7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0,667.50</w:t>
            </w:r>
          </w:p>
        </w:tc>
      </w:tr>
      <w:tr w:rsidR="00B64112" w:rsidRPr="00B64112" w14:paraId="167A27C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E0863" w14:textId="0A8ED3C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4732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ia Auro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2EAC0" w14:textId="79EDBB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1,23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4A616" w14:textId="52AFAD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467C4" w14:textId="2FF3BB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DB8DF" w14:textId="227329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1,237.50</w:t>
            </w:r>
          </w:p>
        </w:tc>
      </w:tr>
      <w:tr w:rsidR="00B64112" w:rsidRPr="00B64112" w14:paraId="06CC701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555FC" w14:textId="370B995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08A1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Lui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DD977" w14:textId="40FE71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1,23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C668C" w14:textId="559FFF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6EB2B" w14:textId="692F38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89015" w14:textId="00DF8C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1,237.50</w:t>
            </w:r>
          </w:p>
        </w:tc>
      </w:tr>
      <w:tr w:rsidR="00B64112" w:rsidRPr="00B64112" w14:paraId="7B57F45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F3E828"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ataa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1E3847" w14:textId="4F059ED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152,798.69</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61A514" w14:textId="544E216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06CD54" w14:textId="20A1206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DFFD9EC" w14:textId="4550EB9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152,798.69</w:t>
            </w:r>
          </w:p>
        </w:tc>
      </w:tr>
      <w:tr w:rsidR="00B64112" w:rsidRPr="00B64112" w14:paraId="12CD5E7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6BED8" w14:textId="4C6AD12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458A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buc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B00ED" w14:textId="02E4BC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50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F4548" w14:textId="4CC6BE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1DC69" w14:textId="18D1D1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685C" w14:textId="7CF976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504.00</w:t>
            </w:r>
          </w:p>
        </w:tc>
      </w:tr>
      <w:tr w:rsidR="00B64112" w:rsidRPr="00B64112" w14:paraId="127923F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D3120" w14:textId="09405C7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2802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g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C1964" w14:textId="61B9A7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56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6B91E" w14:textId="1C2189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878B0" w14:textId="5439AE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AA1AC" w14:textId="612A26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566.00</w:t>
            </w:r>
          </w:p>
        </w:tc>
      </w:tr>
      <w:tr w:rsidR="00B64112" w:rsidRPr="00B64112" w14:paraId="4ADF505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69F50" w14:textId="290CAF3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AAA5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Bal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48845" w14:textId="63CEA6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6,919.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C844D" w14:textId="0513F9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C5185" w14:textId="0D3D68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0231A" w14:textId="598441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6,919.20</w:t>
            </w:r>
          </w:p>
        </w:tc>
      </w:tr>
      <w:tr w:rsidR="00B64112" w:rsidRPr="00B64112" w14:paraId="72EA74A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B21A1" w14:textId="41DD3B1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6048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nalupih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80C80" w14:textId="564BB3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0,76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46E74" w14:textId="069533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E3DD2" w14:textId="21277F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6676B" w14:textId="0DD9F4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0,768.00</w:t>
            </w:r>
          </w:p>
        </w:tc>
      </w:tr>
      <w:tr w:rsidR="00B64112" w:rsidRPr="00B64112" w14:paraId="1EC77D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ACD8B" w14:textId="7D72556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C061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Hermos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19955" w14:textId="58F531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5,471.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445F2" w14:textId="5152D9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1640" w14:textId="6070C2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E7E13" w14:textId="50E795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5,471.25</w:t>
            </w:r>
          </w:p>
        </w:tc>
      </w:tr>
      <w:tr w:rsidR="00B64112" w:rsidRPr="00B64112" w14:paraId="4182A84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C5AEF" w14:textId="5F54C8A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9717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m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D379" w14:textId="6BB061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579.9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4CDF4" w14:textId="408274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DF35E" w14:textId="61F25D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E1BF0" w14:textId="59B12C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579.98</w:t>
            </w:r>
          </w:p>
        </w:tc>
      </w:tr>
      <w:tr w:rsidR="00B64112" w:rsidRPr="00B64112" w14:paraId="6C45C48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E2FFD" w14:textId="7CFE540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3DD5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ivel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F4A0A" w14:textId="6F1760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3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85001" w14:textId="4E9860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1FF32" w14:textId="2D4852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7E9EB" w14:textId="768E05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34,000.00</w:t>
            </w:r>
          </w:p>
        </w:tc>
      </w:tr>
      <w:tr w:rsidR="00B64112" w:rsidRPr="00B64112" w14:paraId="48FB110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10E96" w14:textId="417E32E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97C7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r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8B142" w14:textId="5E757D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4,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4E427" w14:textId="21693E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18854" w14:textId="2FEA6B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7E863" w14:textId="5C20A1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4,500.00</w:t>
            </w:r>
          </w:p>
        </w:tc>
      </w:tr>
      <w:tr w:rsidR="00B64112" w:rsidRPr="00B64112" w14:paraId="00EE069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A1FEC" w14:textId="6AE13C7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798C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ran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C96F5" w14:textId="79B266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4,5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8034F" w14:textId="59BC19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39A0F" w14:textId="1632B9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9F94F" w14:textId="144C11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4,590.00</w:t>
            </w:r>
          </w:p>
        </w:tc>
      </w:tr>
      <w:tr w:rsidR="00B64112" w:rsidRPr="00B64112" w14:paraId="162BFFD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FC637" w14:textId="453811B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4136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ri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86F03" w14:textId="651A64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1,025.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7D32D" w14:textId="09C88D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D66C0" w14:textId="28D8E8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BA1D4" w14:textId="600F86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1,025.76</w:t>
            </w:r>
          </w:p>
        </w:tc>
      </w:tr>
      <w:tr w:rsidR="00B64112" w:rsidRPr="00B64112" w14:paraId="1FC06A2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26299" w14:textId="4E97258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D67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0B30C" w14:textId="639302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9,556.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1857D" w14:textId="043E1E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AD3BF" w14:textId="2FE2E0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9F6DD" w14:textId="0A3FC7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9,556.50</w:t>
            </w:r>
          </w:p>
        </w:tc>
      </w:tr>
      <w:tr w:rsidR="00B64112" w:rsidRPr="00B64112" w14:paraId="48A4788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458C5" w14:textId="4BDA61E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E3C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m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F905E" w14:textId="05DB98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31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21E59" w14:textId="714C3B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2F8A7" w14:textId="0EFE08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9DA9D" w14:textId="438BA9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318.00</w:t>
            </w:r>
          </w:p>
        </w:tc>
      </w:tr>
      <w:tr w:rsidR="00B64112" w:rsidRPr="00B64112" w14:paraId="0D1329C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AF9A91"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ulaca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C9A53D" w14:textId="3CE4C50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586,704.17</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D4D29A" w14:textId="0515433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A035AF" w14:textId="14E5951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386F51" w14:textId="7A7773F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586,704.17</w:t>
            </w:r>
          </w:p>
        </w:tc>
      </w:tr>
      <w:tr w:rsidR="00B64112" w:rsidRPr="00B64112" w14:paraId="32D18C83" w14:textId="77777777" w:rsidTr="00B64112">
        <w:trPr>
          <w:trHeight w:hRule="exact" w:val="227"/>
        </w:trPr>
        <w:tc>
          <w:tcPr>
            <w:tcW w:w="70"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333594D9" w14:textId="53A94B49" w:rsidR="00B64112" w:rsidRPr="00B64112" w:rsidRDefault="00B64112" w:rsidP="00B64112">
            <w:pPr>
              <w:ind w:right="57"/>
              <w:rPr>
                <w:color w:val="000000"/>
                <w:sz w:val="18"/>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C2A77" w14:textId="77777777" w:rsidR="00B64112" w:rsidRPr="00B64112" w:rsidRDefault="00B64112" w:rsidP="00B64112">
            <w:pPr>
              <w:ind w:right="57"/>
              <w:rPr>
                <w:rFonts w:ascii="Arial Narrow" w:hAnsi="Arial Narrow"/>
                <w:i/>
                <w:iCs/>
                <w:color w:val="000000"/>
                <w:sz w:val="18"/>
              </w:rPr>
            </w:pPr>
            <w:r w:rsidRPr="00B64112">
              <w:rPr>
                <w:rFonts w:ascii="Arial Narrow" w:hAnsi="Arial Narrow"/>
                <w:i/>
                <w:iCs/>
                <w:color w:val="000000"/>
                <w:sz w:val="18"/>
              </w:rPr>
              <w:t>PLGU Bulac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5E4B4" w14:textId="1BA9E43C"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1,23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3C68D" w14:textId="6E6943E8"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4DE0D" w14:textId="7435D23E"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74F7E" w14:textId="68672274"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1,234,000.00</w:t>
            </w:r>
          </w:p>
        </w:tc>
      </w:tr>
      <w:tr w:rsidR="00B64112" w:rsidRPr="00B64112" w14:paraId="172F379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083B1C" w14:textId="57A19DB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0598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g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70D93" w14:textId="1B0738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0741B" w14:textId="1E2E64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2F006" w14:textId="793CAD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EE335" w14:textId="3E77B4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78</w:t>
            </w:r>
          </w:p>
        </w:tc>
      </w:tr>
      <w:tr w:rsidR="00B64112" w:rsidRPr="00B64112" w14:paraId="3115AF0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74F680" w14:textId="115B3F9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1410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agtas (Biga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869B0" w14:textId="3CFA68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0,249.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B24A3" w14:textId="6139B0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92E52" w14:textId="017C5E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2FDF6" w14:textId="7F71EE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0,249.68</w:t>
            </w:r>
          </w:p>
        </w:tc>
      </w:tr>
      <w:tr w:rsidR="00B64112" w:rsidRPr="00B64112" w14:paraId="2DDB2BA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90965" w14:textId="50E5134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A3DB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iu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E36AD" w14:textId="39A96B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6,535.5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4503C" w14:textId="2F1880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6C8EB" w14:textId="2B2612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69EE8" w14:textId="58F924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6,535.58</w:t>
            </w:r>
          </w:p>
        </w:tc>
      </w:tr>
      <w:tr w:rsidR="00B64112" w:rsidRPr="00B64112" w14:paraId="05167C8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7A6B9" w14:textId="68E97CB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3F2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cau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55D28" w14:textId="331D32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1,185.8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3A80A" w14:textId="4826D1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25FAD" w14:textId="00C24F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D33BC" w14:textId="7AB92E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1,185.84</w:t>
            </w:r>
          </w:p>
        </w:tc>
      </w:tr>
      <w:tr w:rsidR="00B64112" w:rsidRPr="00B64112" w14:paraId="4F3F995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32619" w14:textId="2D2A437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960A0" w14:textId="496AB958"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lac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CC845" w14:textId="461E0A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868.0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BD95C" w14:textId="180807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E4D2E" w14:textId="788EA1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9E5F" w14:textId="3E2394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868.08</w:t>
            </w:r>
          </w:p>
        </w:tc>
      </w:tr>
      <w:tr w:rsidR="00B64112" w:rsidRPr="00B64112" w14:paraId="7761105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AC878" w14:textId="760F14A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974F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st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90B9D" w14:textId="4B43A5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5,144.5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F3E62" w14:textId="4F6FBC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8FFDB" w14:textId="14C5D6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C4E9F" w14:textId="197C03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5,144.53</w:t>
            </w:r>
          </w:p>
        </w:tc>
      </w:tr>
      <w:tr w:rsidR="00B64112" w:rsidRPr="00B64112" w14:paraId="27E5D70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CA6B4" w14:textId="458C891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4442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ump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729D7" w14:textId="73D4E2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8,666.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CF440" w14:textId="0087ED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2F83E" w14:textId="129477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A36D1" w14:textId="651F34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8,666.92</w:t>
            </w:r>
          </w:p>
        </w:tc>
      </w:tr>
      <w:tr w:rsidR="00B64112" w:rsidRPr="00B64112" w14:paraId="383016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6FEFC" w14:textId="7938B8B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0E2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oña Remedios Trinid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AC051" w14:textId="721902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6,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0CC1A" w14:textId="2747A2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2D1C6" w14:textId="639A63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6419D" w14:textId="3FFC65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6,200.00</w:t>
            </w:r>
          </w:p>
        </w:tc>
      </w:tr>
      <w:tr w:rsidR="00B64112" w:rsidRPr="00B64112" w14:paraId="63E1BE5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BD948" w14:textId="50E0CD0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B54B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iguin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E5EE8" w14:textId="19B940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0,856.0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B9D02" w14:textId="644313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32E71" w14:textId="690E75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9814A" w14:textId="644291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0,856.08</w:t>
            </w:r>
          </w:p>
        </w:tc>
      </w:tr>
      <w:tr w:rsidR="00B64112" w:rsidRPr="00B64112" w14:paraId="1BE4AB5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0BE63" w14:textId="68E19DD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4DC8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Hagono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D8EA5" w14:textId="24074F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5,072.8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63B17" w14:textId="2A00B7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5B173" w14:textId="5EE989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58FA7" w14:textId="7CE027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5,072.81</w:t>
            </w:r>
          </w:p>
        </w:tc>
      </w:tr>
      <w:tr w:rsidR="00B64112" w:rsidRPr="00B64112" w14:paraId="2B2E560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E3938" w14:textId="3E65A09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5E28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Malol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0075" w14:textId="2DB313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298.8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B5C0C" w14:textId="06ABA7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72680" w14:textId="41292C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CFD4E" w14:textId="72F5EB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298.85</w:t>
            </w:r>
          </w:p>
        </w:tc>
      </w:tr>
      <w:tr w:rsidR="00B64112" w:rsidRPr="00B64112" w14:paraId="538593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72954" w14:textId="5F5E753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94CB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il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1C499" w14:textId="12EBF7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4,636.8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02EE6" w14:textId="598EA9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3F736" w14:textId="5F4916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F9B4C" w14:textId="645D4B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4,636.82</w:t>
            </w:r>
          </w:p>
        </w:tc>
      </w:tr>
      <w:tr w:rsidR="00B64112" w:rsidRPr="00B64112" w14:paraId="4ABC624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39CC6" w14:textId="6A26270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2437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Meycau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285B8" w14:textId="34EA84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1,013.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0AFC0" w14:textId="45DDF5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30C4E" w14:textId="4FCA2D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BBE9E" w14:textId="4E2CE7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1,013.18</w:t>
            </w:r>
          </w:p>
        </w:tc>
      </w:tr>
      <w:tr w:rsidR="00B64112" w:rsidRPr="00B64112" w14:paraId="7DFA43B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418F0" w14:textId="2BA7650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D776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orzagar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B219A" w14:textId="42912E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9,442.0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51A24" w14:textId="66542E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8A108" w14:textId="720ABB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69476" w14:textId="079823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9,442.04</w:t>
            </w:r>
          </w:p>
        </w:tc>
      </w:tr>
      <w:tr w:rsidR="00B64112" w:rsidRPr="00B64112" w14:paraId="27CF968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49CF3" w14:textId="729889D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05C54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ba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D4A8C" w14:textId="636A0C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642.4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1A0F8" w14:textId="6F84C2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92834" w14:textId="07D610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83D97" w14:textId="7FA9B1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642.42</w:t>
            </w:r>
          </w:p>
        </w:tc>
      </w:tr>
      <w:tr w:rsidR="00B64112" w:rsidRPr="00B64112" w14:paraId="71B5A68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DCC18" w14:textId="2C03AFB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BB0E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d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D5A64" w14:textId="2353BB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54,859.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18014" w14:textId="2A0EB9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B3942" w14:textId="5DB10A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08973" w14:textId="746B00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54,859.78</w:t>
            </w:r>
          </w:p>
        </w:tc>
      </w:tr>
      <w:tr w:rsidR="00B64112" w:rsidRPr="00B64112" w14:paraId="6A29C2B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2EAF3" w14:textId="47F62F1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C5EF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omb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513A2" w14:textId="46BD2D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518.7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F1422" w14:textId="2337B3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40D81" w14:textId="41968E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6EDB2" w14:textId="042568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518.74</w:t>
            </w:r>
          </w:p>
        </w:tc>
      </w:tr>
      <w:tr w:rsidR="00B64112" w:rsidRPr="00B64112" w14:paraId="0E23D59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FECC0" w14:textId="2A17B05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A6EC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arid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8606B" w14:textId="2C6056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3,025.4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7D570" w14:textId="0AE526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43188" w14:textId="5362E3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D1461" w14:textId="47395A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3,025.46</w:t>
            </w:r>
          </w:p>
        </w:tc>
      </w:tr>
      <w:tr w:rsidR="00B64112" w:rsidRPr="00B64112" w14:paraId="5672874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68BA1" w14:textId="7E536FD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75DA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uli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1ACE9" w14:textId="4C844D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3,445.5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3322C" w14:textId="5E3D1E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89F6B" w14:textId="615387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8B91E" w14:textId="4FDB7A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3,445.58</w:t>
            </w:r>
          </w:p>
        </w:tc>
      </w:tr>
      <w:tr w:rsidR="00B64112" w:rsidRPr="00B64112" w14:paraId="2BD337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D2875" w14:textId="3203720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5CC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Ildefons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9B6DC" w14:textId="36790E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3,821.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8CE44" w14:textId="46A3C2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DF753" w14:textId="6F73B8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DEDA" w14:textId="58854E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3,821.56</w:t>
            </w:r>
          </w:p>
        </w:tc>
      </w:tr>
      <w:tr w:rsidR="00B64112" w:rsidRPr="00B64112" w14:paraId="6A73681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F73F4" w14:textId="0D21969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04D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San Jose del Mon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45D3F" w14:textId="5E277E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4,469.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A14C7" w14:textId="55BF22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BD66F" w14:textId="79CEA2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E2662" w14:textId="2565A3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4,469.92</w:t>
            </w:r>
          </w:p>
        </w:tc>
      </w:tr>
      <w:tr w:rsidR="00B64112" w:rsidRPr="00B64112" w14:paraId="167A2D9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C7F03" w14:textId="4739C60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175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igu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EC5D2" w14:textId="7D3018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54,321.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7ECDE" w14:textId="52A6FA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6E9DA" w14:textId="10E258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60491" w14:textId="33E02D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54,321.68</w:t>
            </w:r>
          </w:p>
        </w:tc>
      </w:tr>
      <w:tr w:rsidR="00B64112" w:rsidRPr="00B64112" w14:paraId="5A0C797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461C2" w14:textId="3A40F84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7302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Rafa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E6E55" w14:textId="53410D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4,437.0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B6E86" w14:textId="5BDF78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BD4A3" w14:textId="6E65A7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92F68" w14:textId="5ADDC3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4,437.06</w:t>
            </w:r>
          </w:p>
        </w:tc>
      </w:tr>
      <w:tr w:rsidR="00B64112" w:rsidRPr="00B64112" w14:paraId="1A4D8C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D2F36" w14:textId="08AEC0B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9080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6C7F7" w14:textId="7DFDFD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3,630.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2487E" w14:textId="76B615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3C39F" w14:textId="3FA5BE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466EF" w14:textId="0B0916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3,630.78</w:t>
            </w:r>
          </w:p>
        </w:tc>
      </w:tr>
      <w:tr w:rsidR="00B64112" w:rsidRPr="00B64112" w14:paraId="77A1806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208F1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Nueva Ecija</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1E124F" w14:textId="0ECF46B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204,622.79</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B1604E" w14:textId="2E183A4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C850B4" w14:textId="422E1AE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CCBDFE" w14:textId="14643D4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204,622.79</w:t>
            </w:r>
          </w:p>
        </w:tc>
      </w:tr>
      <w:tr w:rsidR="00B64112" w:rsidRPr="00B64112" w14:paraId="79EF4F7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6F18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Nueva Ecitj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D0EFB" w14:textId="64B92D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44,723.8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47079" w14:textId="2CCED5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BC21F" w14:textId="7342C0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31C3D" w14:textId="53174C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44,723.87</w:t>
            </w:r>
          </w:p>
        </w:tc>
      </w:tr>
      <w:tr w:rsidR="00B64112" w:rsidRPr="00B64112" w14:paraId="0D3E376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85315" w14:textId="3FED56B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8382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ia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EFCD3" w14:textId="0420B0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9,8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5D72A" w14:textId="51BAEE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C15B0" w14:textId="3068D0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8D9F3" w14:textId="44561D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9,860.00</w:t>
            </w:r>
          </w:p>
        </w:tc>
      </w:tr>
      <w:tr w:rsidR="00B64112" w:rsidRPr="00B64112" w14:paraId="69E6742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FB166" w14:textId="36B6F6F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5672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ngab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224FE" w14:textId="545BC8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1,6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2138A" w14:textId="5A2FC0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48B39" w14:textId="21DABB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DC75F" w14:textId="7DD0A9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1,650.00</w:t>
            </w:r>
          </w:p>
        </w:tc>
      </w:tr>
      <w:tr w:rsidR="00B64112" w:rsidRPr="00B64112" w14:paraId="513F7B7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30AE8" w14:textId="491172B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6411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anatu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C1541" w14:textId="30514B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5,838.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828CC" w14:textId="7037D0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1C6D8" w14:textId="0B8D8F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610CE" w14:textId="6A81F2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5,838.92</w:t>
            </w:r>
          </w:p>
        </w:tc>
      </w:tr>
      <w:tr w:rsidR="00B64112" w:rsidRPr="00B64112" w14:paraId="100CE42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13D49" w14:textId="16330C3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8C8F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i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1EB4C" w14:textId="2C31C0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3,20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C6DFF" w14:textId="05CD0D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489A2" w14:textId="4A1C7C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0D5F4" w14:textId="4A74FB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3,207.50</w:t>
            </w:r>
          </w:p>
        </w:tc>
      </w:tr>
      <w:tr w:rsidR="00B64112" w:rsidRPr="00B64112" w14:paraId="056D0F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8B4CE" w14:textId="04E6ED5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D357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rang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95FB6" w14:textId="744415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2,406.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9B385" w14:textId="2AF5A5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8A619" w14:textId="4C93C5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8CA14" w14:textId="387631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2,406.25</w:t>
            </w:r>
          </w:p>
        </w:tc>
      </w:tr>
      <w:tr w:rsidR="00B64112" w:rsidRPr="00B64112" w14:paraId="165A27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CD844" w14:textId="2958B5B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1802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uyap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DE44F" w14:textId="0EDC7E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2,131.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6EA9" w14:textId="5D69A2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E1991" w14:textId="455F7B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7B727" w14:textId="5BAC6D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2,131.25</w:t>
            </w:r>
          </w:p>
        </w:tc>
      </w:tr>
      <w:tr w:rsidR="00B64112" w:rsidRPr="00B64112" w14:paraId="2C65FF8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A619E" w14:textId="00E6189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FB01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eral Mamerto Nativid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2EC9E" w14:textId="1345E9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3,45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C652D" w14:textId="461AE6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7240" w14:textId="2CB019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5C151" w14:textId="5836B9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3,457.50</w:t>
            </w:r>
          </w:p>
        </w:tc>
      </w:tr>
      <w:tr w:rsidR="00B64112" w:rsidRPr="00B64112" w14:paraId="598F36F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8428B" w14:textId="4680D01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EDB54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eral Tinio (Papay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068B" w14:textId="051720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9,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4C57C" w14:textId="7DB824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8E85C" w14:textId="28B871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6E1BF" w14:textId="50B5D7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9,500.00</w:t>
            </w:r>
          </w:p>
        </w:tc>
      </w:tr>
      <w:tr w:rsidR="00B64112" w:rsidRPr="00B64112" w14:paraId="304D4FA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B6F83" w14:textId="6B117E4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1E05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im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824B9" w14:textId="7A73C9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3,5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5B31C" w14:textId="15830C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51435" w14:textId="7F3DD4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529B1" w14:textId="2B272B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3,575.00</w:t>
            </w:r>
          </w:p>
        </w:tc>
      </w:tr>
      <w:tr w:rsidR="00B64112" w:rsidRPr="00B64112" w14:paraId="0B2F869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4B5A6" w14:textId="18BE5BA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952D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a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B91B1" w14:textId="6D7D3C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2,06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104BF" w14:textId="3113E9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FFE3D" w14:textId="6E99C3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91E63" w14:textId="1D89C9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2,062.50</w:t>
            </w:r>
          </w:p>
        </w:tc>
      </w:tr>
      <w:tr w:rsidR="00B64112" w:rsidRPr="00B64112" w14:paraId="53A3E9E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B4BC3" w14:textId="49FC877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649D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u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A7F76" w14:textId="381395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7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8B5F9" w14:textId="2E8F66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9DEB5" w14:textId="5971E4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1AA02" w14:textId="0BBFD8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780.00</w:t>
            </w:r>
          </w:p>
        </w:tc>
      </w:tr>
      <w:tr w:rsidR="00B64112" w:rsidRPr="00B64112" w14:paraId="13C128E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19205" w14:textId="59DC30F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BA5C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cab</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2B215" w14:textId="77409B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3,7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6A8B8" w14:textId="633720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37390" w14:textId="1EA88B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51131" w14:textId="74C8EF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3,760.00</w:t>
            </w:r>
          </w:p>
        </w:tc>
      </w:tr>
      <w:tr w:rsidR="00B64112" w:rsidRPr="00B64112" w14:paraId="001A3B0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B87F9" w14:textId="5BA1C4F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C5C0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mpic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3936C" w14:textId="155C5B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5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B5B06" w14:textId="1B49FB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F9EEA" w14:textId="0E3B48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05784" w14:textId="54B6CC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550.00</w:t>
            </w:r>
          </w:p>
        </w:tc>
      </w:tr>
      <w:tr w:rsidR="00B64112" w:rsidRPr="00B64112" w14:paraId="7A7266D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60C87" w14:textId="03BE41A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B39E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lay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88D14" w14:textId="21BF68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8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8F7BB" w14:textId="0EBB6F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49500" w14:textId="370D87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5198F" w14:textId="63EE29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825.00</w:t>
            </w:r>
          </w:p>
        </w:tc>
      </w:tr>
      <w:tr w:rsidR="00B64112" w:rsidRPr="00B64112" w14:paraId="3928AF4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FB1BA" w14:textId="42A7E29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1F6D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tab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6D6B7" w14:textId="120A6C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96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81110" w14:textId="5120E8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33979" w14:textId="48A064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0CCAC" w14:textId="296C1E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962.50</w:t>
            </w:r>
          </w:p>
        </w:tc>
      </w:tr>
      <w:tr w:rsidR="00B64112" w:rsidRPr="00B64112" w14:paraId="12D655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96453" w14:textId="33EBFE3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AB81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eñaran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43DF1" w14:textId="0A8D60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8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91168" w14:textId="7FAAA4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D87DE" w14:textId="2F83BA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21543" w14:textId="1827D8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825.00</w:t>
            </w:r>
          </w:p>
        </w:tc>
      </w:tr>
      <w:tr w:rsidR="00B64112" w:rsidRPr="00B64112" w14:paraId="0542F6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7BA8A" w14:textId="4BBB65E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C1C4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iz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6531E" w14:textId="33FBB2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9,86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F98FD" w14:textId="23ED2F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CFBC0" w14:textId="6676F5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2C66D" w14:textId="1452B8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9,862.50</w:t>
            </w:r>
          </w:p>
        </w:tc>
      </w:tr>
      <w:tr w:rsidR="00B64112" w:rsidRPr="00B64112" w14:paraId="592A135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C2659" w14:textId="446CACE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82D7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Isid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42231" w14:textId="58AA60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1,1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078FC" w14:textId="7E03A6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E2474" w14:textId="44D33B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945DD" w14:textId="0B755D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1,100.00</w:t>
            </w:r>
          </w:p>
        </w:tc>
      </w:tr>
      <w:tr w:rsidR="00B64112" w:rsidRPr="00B64112" w14:paraId="3387AA9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3D0B5" w14:textId="308C26A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A982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ose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B04CD" w14:textId="338C24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2,88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40C02" w14:textId="37C3C4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D72E9" w14:textId="05E18B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E0161" w14:textId="20399B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2,887.50</w:t>
            </w:r>
          </w:p>
        </w:tc>
      </w:tr>
      <w:tr w:rsidR="00B64112" w:rsidRPr="00B64112" w14:paraId="7994C0A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7960D" w14:textId="5D0CA21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469F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Leonar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1B1F2" w14:textId="2E7966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1,1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477DD" w14:textId="77770B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7494E" w14:textId="338BC1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3FE04" w14:textId="7BF776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1,100.00</w:t>
            </w:r>
          </w:p>
        </w:tc>
      </w:tr>
      <w:tr w:rsidR="00B64112" w:rsidRPr="00B64112" w14:paraId="1CD1B80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EF73E" w14:textId="5F9B421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FF10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Ros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F25EF" w14:textId="68ACDB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0,5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F3418" w14:textId="505516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E3045" w14:textId="0BB0C4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E9FB6" w14:textId="2AEAEE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0,530.00</w:t>
            </w:r>
          </w:p>
        </w:tc>
      </w:tr>
      <w:tr w:rsidR="00B64112" w:rsidRPr="00B64112" w14:paraId="319B59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D8CC8" w14:textId="11CE7BB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5E9CE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Domin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58E34" w14:textId="1062DE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8,241.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D1D49" w14:textId="109383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93C6F" w14:textId="67ABA8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029AB" w14:textId="125CD6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8,241.25</w:t>
            </w:r>
          </w:p>
        </w:tc>
      </w:tr>
      <w:tr w:rsidR="00B64112" w:rsidRPr="00B64112" w14:paraId="22943F2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7DE5A" w14:textId="0EA8750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9F1E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cience City of Muño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1B7CF" w14:textId="7DAAF5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0,598.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53CF8" w14:textId="20E65E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0B57D" w14:textId="57CAE6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F2327" w14:textId="275FB9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0,598.75</w:t>
            </w:r>
          </w:p>
        </w:tc>
      </w:tr>
      <w:tr w:rsidR="00B64112" w:rsidRPr="00B64112" w14:paraId="1A77B9C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66BB2" w14:textId="1E62EB6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E4C1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ave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8F370" w14:textId="03FD57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0,2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00E48" w14:textId="72110A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0A23E" w14:textId="3DD5BA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D064D" w14:textId="265F2D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0,225.00</w:t>
            </w:r>
          </w:p>
        </w:tc>
      </w:tr>
      <w:tr w:rsidR="00B64112" w:rsidRPr="00B64112" w14:paraId="78A30A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DC54D" w14:textId="2C6FB6A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710E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ugtu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090E4" w14:textId="3DB258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96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330ED" w14:textId="7A2D5A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8D37C" w14:textId="1116C5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F84A" w14:textId="493323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962.50</w:t>
            </w:r>
          </w:p>
        </w:tc>
      </w:tr>
      <w:tr w:rsidR="00B64112" w:rsidRPr="00B64112" w14:paraId="7A8703D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BF04B" w14:textId="49F5386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E411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Zaragoz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3F303" w14:textId="2914D9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E83E4" w14:textId="679C0F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6BECF" w14:textId="03010D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2E425" w14:textId="56F2A8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000.00</w:t>
            </w:r>
          </w:p>
        </w:tc>
      </w:tr>
      <w:tr w:rsidR="00B64112" w:rsidRPr="00B64112" w14:paraId="5DCFC984"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ABCD0A"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Pampanga</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E5C26F" w14:textId="2317F08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078,343.98</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61194E" w14:textId="7B1FD5E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149E47" w14:textId="7D9BF50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08D493" w14:textId="09703CA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078,343.98</w:t>
            </w:r>
          </w:p>
        </w:tc>
      </w:tr>
      <w:tr w:rsidR="00B64112" w:rsidRPr="00B64112" w14:paraId="5C9B122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2BD0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Pamp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B4502" w14:textId="2E7748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7,3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33ACA" w14:textId="6B9355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321C9" w14:textId="1A4BF2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40405" w14:textId="7AF431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7,340.00</w:t>
            </w:r>
          </w:p>
        </w:tc>
      </w:tr>
      <w:tr w:rsidR="00B64112" w:rsidRPr="00B64112" w14:paraId="1F916B5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42FF2" w14:textId="051EC22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01F3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geles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A8C0C" w14:textId="4CFE08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4,521.1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B86FE" w14:textId="43A799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6A7EC" w14:textId="339058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4E713" w14:textId="3A7F1C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4,521.12</w:t>
            </w:r>
          </w:p>
        </w:tc>
      </w:tr>
      <w:tr w:rsidR="00B64112" w:rsidRPr="00B64112" w14:paraId="1A42CCE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ECABC" w14:textId="3977953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463A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pal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F6025" w14:textId="197D13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988.0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855EA" w14:textId="74E753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4D032" w14:textId="64AD1B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3CE01" w14:textId="76821A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988.08</w:t>
            </w:r>
          </w:p>
        </w:tc>
      </w:tr>
      <w:tr w:rsidR="00B64112" w:rsidRPr="00B64112" w14:paraId="2237530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BBEA9A" w14:textId="783B31E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3D54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ray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93178" w14:textId="4011DB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2.3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BC964" w14:textId="09E8B4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A0AD1" w14:textId="22F173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E001E" w14:textId="2997EF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2.34</w:t>
            </w:r>
          </w:p>
        </w:tc>
      </w:tr>
      <w:tr w:rsidR="00B64112" w:rsidRPr="00B64112" w14:paraId="17B571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9A629" w14:textId="44CC58F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8529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olo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4CFE2" w14:textId="16FFA9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439.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7DBF5" w14:textId="7A0AF7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E0B16" w14:textId="1BAC87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C36F7" w14:textId="153068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439.60</w:t>
            </w:r>
          </w:p>
        </w:tc>
      </w:tr>
      <w:tr w:rsidR="00B64112" w:rsidRPr="00B64112" w14:paraId="60982EC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CB286" w14:textId="7D315FE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996B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nda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7FB18" w14:textId="51928B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14,549.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89114" w14:textId="025ABC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25912" w14:textId="404DDC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FF934" w14:textId="0925CC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14,549.68</w:t>
            </w:r>
          </w:p>
        </w:tc>
      </w:tr>
      <w:tr w:rsidR="00B64112" w:rsidRPr="00B64112" w14:paraId="6B0FCE4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7A844" w14:textId="0A13C00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F0A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Floridablanc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4DD3B" w14:textId="24A90D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9,185.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7F40F" w14:textId="50B279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A8BD5" w14:textId="615A8A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366E9" w14:textId="74D786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9,185.44</w:t>
            </w:r>
          </w:p>
        </w:tc>
      </w:tr>
      <w:tr w:rsidR="00B64112" w:rsidRPr="00B64112" w14:paraId="438F67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9B7F6" w14:textId="0B60024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3328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agu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56C68" w14:textId="33A880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5.4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CC10C" w14:textId="341D77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6DF72" w14:textId="578784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6FC71" w14:textId="3610DA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5.46</w:t>
            </w:r>
          </w:p>
        </w:tc>
      </w:tr>
      <w:tr w:rsidR="00B64112" w:rsidRPr="00B64112" w14:paraId="2E430BC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A0009" w14:textId="3F8BEB7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05A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b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AA6F4" w14:textId="64DAA0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3.1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38274" w14:textId="7049EB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0959A" w14:textId="1E6FAC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7F948" w14:textId="7C62C3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3.12</w:t>
            </w:r>
          </w:p>
        </w:tc>
      </w:tr>
      <w:tr w:rsidR="00B64112" w:rsidRPr="00B64112" w14:paraId="5452054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8D712" w14:textId="7402409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FA3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balac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9CCE4" w14:textId="42912F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6,052.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63EF0" w14:textId="3D46B2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9748C" w14:textId="1BEFD9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90643" w14:textId="4A026E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6,052.30</w:t>
            </w:r>
          </w:p>
        </w:tc>
      </w:tr>
      <w:tr w:rsidR="00B64112" w:rsidRPr="00B64112" w14:paraId="37133C0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1D6A0" w14:textId="5A5B7C1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3A3C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cabeb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FA3A0" w14:textId="3C4EB0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5.4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4F4CA" w14:textId="598565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FA92F" w14:textId="16399C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A2251" w14:textId="24E20C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5.46</w:t>
            </w:r>
          </w:p>
        </w:tc>
      </w:tr>
      <w:tr w:rsidR="00B64112" w:rsidRPr="00B64112" w14:paraId="36D22C8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2BC62" w14:textId="0F00D68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1F85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al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1A588" w14:textId="466D6A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90.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83084" w14:textId="02EF00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A172F" w14:textId="680BF1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8611A" w14:textId="51AD4C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90.14</w:t>
            </w:r>
          </w:p>
        </w:tc>
      </w:tr>
      <w:tr w:rsidR="00B64112" w:rsidRPr="00B64112" w14:paraId="4D54794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37AFB" w14:textId="004B119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1C8A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santo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B5D80" w14:textId="7355BA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7,10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EBF36" w14:textId="01ADC8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A2792" w14:textId="415C5B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D0BA5" w14:textId="61382B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7,108.00</w:t>
            </w:r>
          </w:p>
        </w:tc>
      </w:tr>
      <w:tr w:rsidR="00B64112" w:rsidRPr="00B64112" w14:paraId="066005C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E804D" w14:textId="42E5FB7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CD11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exic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DD490" w14:textId="727886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33.2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09284" w14:textId="3890D9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1DBF8" w14:textId="58067E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0A96A" w14:textId="167152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33.26</w:t>
            </w:r>
          </w:p>
        </w:tc>
      </w:tr>
      <w:tr w:rsidR="00B64112" w:rsidRPr="00B64112" w14:paraId="7F5B36E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A5499" w14:textId="146A669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C38F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inal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31FB8" w14:textId="03E37C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5,726.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4BF92" w14:textId="7DC16A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602E8" w14:textId="3AB5E8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A40F8" w14:textId="062A72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5,726.14</w:t>
            </w:r>
          </w:p>
        </w:tc>
      </w:tr>
      <w:tr w:rsidR="00B64112" w:rsidRPr="00B64112" w14:paraId="303BF87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5CFFF" w14:textId="25891D9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95D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r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6C3FD" w14:textId="2E5AE5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5,519.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98B9D" w14:textId="6C9C5C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DE38B" w14:textId="29DA2E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F3FB5" w14:textId="13E202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5,519.88</w:t>
            </w:r>
          </w:p>
        </w:tc>
      </w:tr>
      <w:tr w:rsidR="00B64112" w:rsidRPr="00B64112" w14:paraId="7EB3754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7D4C9" w14:textId="6088D44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AD78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San Ferna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BD5FF" w14:textId="167A02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73,087.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D840F" w14:textId="66CE21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006EC" w14:textId="00FF57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64C8D" w14:textId="1F78FA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73,087.60</w:t>
            </w:r>
          </w:p>
        </w:tc>
      </w:tr>
      <w:tr w:rsidR="00B64112" w:rsidRPr="00B64112" w14:paraId="4E12204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6ACCF" w14:textId="7F41DB8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06BD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Lui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54357" w14:textId="3034F8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8,550.9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5113B" w14:textId="095576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30037" w14:textId="52C12F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C1A84" w14:textId="349CB8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8,550.98</w:t>
            </w:r>
          </w:p>
        </w:tc>
      </w:tr>
      <w:tr w:rsidR="00B64112" w:rsidRPr="00B64112" w14:paraId="11CE140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E2ED3" w14:textId="7B57965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70A0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Sim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7886D" w14:textId="20EEBF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4,283.0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9A30D" w14:textId="7121ED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10177" w14:textId="422D5F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2009B" w14:textId="2EEC24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4,283.02</w:t>
            </w:r>
          </w:p>
        </w:tc>
      </w:tr>
      <w:tr w:rsidR="00B64112" w:rsidRPr="00B64112" w14:paraId="7AF034C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E207BD" w14:textId="3446BFD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4F98E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A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AAFF1" w14:textId="67AFB7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628.9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C5CFC" w14:textId="2832CE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7FE5E" w14:textId="0EF8DC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65FA6" w14:textId="050F2E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628.90</w:t>
            </w:r>
          </w:p>
        </w:tc>
      </w:tr>
      <w:tr w:rsidR="00B64112" w:rsidRPr="00B64112" w14:paraId="529552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49498" w14:textId="327065F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58C5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Ri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4FE6F" w14:textId="2C8BA2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1973B" w14:textId="5892D0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38108" w14:textId="51292A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9FE80" w14:textId="165282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78</w:t>
            </w:r>
          </w:p>
        </w:tc>
      </w:tr>
      <w:tr w:rsidR="00B64112" w:rsidRPr="00B64112" w14:paraId="0D0B938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0AA8D" w14:textId="7671F24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BCC7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Tom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105D7" w14:textId="7BF4B8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2,881.1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A03EA" w14:textId="67AA12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4F6B0" w14:textId="6E0851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866C7" w14:textId="252562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2,881.12</w:t>
            </w:r>
          </w:p>
        </w:tc>
      </w:tr>
      <w:tr w:rsidR="00B64112" w:rsidRPr="00B64112" w14:paraId="26B080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835A2" w14:textId="2653015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E3E2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smuan (Sexm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41246" w14:textId="0A9BE5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1.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DDDAD" w14:textId="206ECA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DEBF3" w14:textId="0BF1B1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824B" w14:textId="5FE3ED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1.56</w:t>
            </w:r>
          </w:p>
        </w:tc>
      </w:tr>
      <w:tr w:rsidR="00B64112" w:rsidRPr="00B64112" w14:paraId="1409229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33A7B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Tarlac</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B5898B" w14:textId="52824E0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477,816.23</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6A7B95" w14:textId="195731E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13ADB1" w14:textId="76F4D2C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8FB195F" w14:textId="0F7A61A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477,816.23</w:t>
            </w:r>
          </w:p>
        </w:tc>
      </w:tr>
      <w:tr w:rsidR="00B64112" w:rsidRPr="00B64112" w14:paraId="1BE779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09C80" w14:textId="65000B5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00A35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6BCA2" w14:textId="5C1034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3,599.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F7B01" w14:textId="6D7670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E9B45" w14:textId="2BDC14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791F7" w14:textId="1B56CE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3,599.40</w:t>
            </w:r>
          </w:p>
        </w:tc>
      </w:tr>
      <w:tr w:rsidR="00B64112" w:rsidRPr="00B64112" w14:paraId="0340B48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7F1AF" w14:textId="6C4417B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F7BF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m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4D308" w14:textId="688BB3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2,498.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0BB3E" w14:textId="29376E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BEB34" w14:textId="4844D3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AEDC7" w14:textId="1DCEBF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2,498.75</w:t>
            </w:r>
          </w:p>
        </w:tc>
      </w:tr>
      <w:tr w:rsidR="00B64112" w:rsidRPr="00B64112" w14:paraId="7960340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957BB" w14:textId="1F87DB3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79A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mili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C2F41" w14:textId="279C9B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2,8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DA1D7" w14:textId="79B8A1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664B0" w14:textId="23B9FE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17487" w14:textId="2E89FE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2,890.00</w:t>
            </w:r>
          </w:p>
        </w:tc>
      </w:tr>
      <w:tr w:rsidR="00B64112" w:rsidRPr="00B64112" w14:paraId="1CDA2F0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97225" w14:textId="7EF3444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CE1D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p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1AED6" w14:textId="26E27E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4,019.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CE929" w14:textId="227F72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9A42F" w14:textId="4D88C2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C7FA8" w14:textId="788C47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4,019.75</w:t>
            </w:r>
          </w:p>
        </w:tc>
      </w:tr>
      <w:tr w:rsidR="00B64112" w:rsidRPr="00B64112" w14:paraId="79BCB8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B78C2" w14:textId="38AC25E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49A6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ncepci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4E319" w14:textId="2D462D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14,65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902F5" w14:textId="78B2CB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358C8" w14:textId="3AED82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1BA15" w14:textId="7B143E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14,655.00</w:t>
            </w:r>
          </w:p>
        </w:tc>
      </w:tr>
      <w:tr w:rsidR="00B64112" w:rsidRPr="00B64112" w14:paraId="57B1366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0B788" w14:textId="52A6538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DCBD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r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13B50" w14:textId="5BF1D0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9,01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D47DA" w14:textId="77A093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A3D3A" w14:textId="68F56A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BBB68" w14:textId="0900B8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9,010.00</w:t>
            </w:r>
          </w:p>
        </w:tc>
      </w:tr>
      <w:tr w:rsidR="00B64112" w:rsidRPr="00B64112" w14:paraId="1A4E45B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030E2" w14:textId="7BB6F39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01B6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Pa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90FD2" w14:textId="1860F7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7,362.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0C25B" w14:textId="5FE817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CF973" w14:textId="77F41E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62D5" w14:textId="2D8CF6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7,362.30</w:t>
            </w:r>
          </w:p>
        </w:tc>
      </w:tr>
      <w:tr w:rsidR="00B64112" w:rsidRPr="00B64112" w14:paraId="14EE9B2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664FC" w14:textId="13D7F34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D050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yant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652C1" w14:textId="57ECCF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7,467.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89F6" w14:textId="3417D1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65FA9" w14:textId="6502B9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0A034" w14:textId="305F62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7,467.80</w:t>
            </w:r>
          </w:p>
        </w:tc>
      </w:tr>
      <w:tr w:rsidR="00B64112" w:rsidRPr="00B64112" w14:paraId="55C0216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2B362" w14:textId="564AA2E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881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nca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84AB8" w14:textId="5EA4A7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73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73E92" w14:textId="798FBA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85D0D" w14:textId="732216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698C9" w14:textId="6B5E15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732.50</w:t>
            </w:r>
          </w:p>
        </w:tc>
      </w:tr>
      <w:tr w:rsidR="00B64112" w:rsidRPr="00B64112" w14:paraId="752AED4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F143C" w14:textId="137BA55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8202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iqu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58621" w14:textId="618311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7,291.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7684B" w14:textId="4E0023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8E9F3" w14:textId="483677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3EDE9" w14:textId="78A46F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7,291.40</w:t>
            </w:r>
          </w:p>
        </w:tc>
      </w:tr>
      <w:tr w:rsidR="00B64112" w:rsidRPr="00B64112" w14:paraId="712525F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E346F" w14:textId="5762C10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E463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u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969AD" w14:textId="5D254F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765.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7F1AE" w14:textId="19F2C2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F8644" w14:textId="51C651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EA177" w14:textId="2E1DA6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765.88</w:t>
            </w:r>
          </w:p>
        </w:tc>
      </w:tr>
      <w:tr w:rsidR="00B64112" w:rsidRPr="00B64112" w14:paraId="0E06E50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FAAB0" w14:textId="4284A81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3EFE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am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8A766" w14:textId="57A9B6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5,54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ACC66" w14:textId="4305D7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01E74" w14:textId="3B9ED0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D00DD" w14:textId="11B58D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5,548.00</w:t>
            </w:r>
          </w:p>
        </w:tc>
      </w:tr>
      <w:tr w:rsidR="00B64112" w:rsidRPr="00B64112" w14:paraId="127728A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CB647" w14:textId="7CF5928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3983E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Clemen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53085" w14:textId="53246F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5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339BA" w14:textId="017ECA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A857D" w14:textId="2885F3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FDBFD" w14:textId="27BFD3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550.00</w:t>
            </w:r>
          </w:p>
        </w:tc>
      </w:tr>
      <w:tr w:rsidR="00B64112" w:rsidRPr="00B64112" w14:paraId="53B7FB9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EEA1C" w14:textId="053208D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7E61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anu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23FB1" w14:textId="1D1D1F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8,437.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25AE5" w14:textId="6CD585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5C4C2" w14:textId="25EBE7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9F77A" w14:textId="2E016C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8,437.25</w:t>
            </w:r>
          </w:p>
        </w:tc>
      </w:tr>
      <w:tr w:rsidR="00B64112" w:rsidRPr="00B64112" w14:paraId="641234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B4B0F" w14:textId="07B8162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B66A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Igna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C7BA" w14:textId="2FED46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95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0EBFD" w14:textId="27ECB8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A02FA" w14:textId="46B302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12843" w14:textId="0C87DC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953.00</w:t>
            </w:r>
          </w:p>
        </w:tc>
      </w:tr>
      <w:tr w:rsidR="00B64112" w:rsidRPr="00B64112" w14:paraId="6207FC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6D31F" w14:textId="53308DA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E0CC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rl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CF0D4" w14:textId="7A19F4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8,501.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FDA3E" w14:textId="69FC95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46593" w14:textId="1295F0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98535" w14:textId="69E308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8,501.00</w:t>
            </w:r>
          </w:p>
        </w:tc>
      </w:tr>
      <w:tr w:rsidR="00B64112" w:rsidRPr="00B64112" w14:paraId="6E9DDC9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62C93" w14:textId="45CD817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9038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cto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9431B" w14:textId="6DCE75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5,534.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066AE" w14:textId="433144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0156D" w14:textId="042335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2C5E0" w14:textId="2123CC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5,534.20</w:t>
            </w:r>
          </w:p>
        </w:tc>
      </w:tr>
      <w:tr w:rsidR="00B64112" w:rsidRPr="00B64112" w14:paraId="4E8E784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24923B"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Zambales</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0AA132" w14:textId="34C4618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194,161.2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D6EB1B" w14:textId="219D25F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0652E2" w14:textId="710A123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6A68D7A" w14:textId="62D3CE4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194,161.25</w:t>
            </w:r>
          </w:p>
        </w:tc>
      </w:tr>
      <w:tr w:rsidR="00B64112" w:rsidRPr="00B64112" w14:paraId="715D620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A3342" w14:textId="729CAFC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D4C8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to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DEA47" w14:textId="766D32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6,3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17CC8" w14:textId="42E257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D0071" w14:textId="0B4534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6A538" w14:textId="0FEF7F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6,365.00</w:t>
            </w:r>
          </w:p>
        </w:tc>
      </w:tr>
      <w:tr w:rsidR="00B64112" w:rsidRPr="00B64112" w14:paraId="5BC7F74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7B816" w14:textId="7209D5F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DE7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ndel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14CDA" w14:textId="46DD14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23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E02EA" w14:textId="6AA25D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9BEE" w14:textId="63D4FF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4D9E4" w14:textId="4434D2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234.00</w:t>
            </w:r>
          </w:p>
        </w:tc>
      </w:tr>
      <w:tr w:rsidR="00B64112" w:rsidRPr="00B64112" w14:paraId="0D5A1E5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5B3DC" w14:textId="39725D4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1D5B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stillej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FA7D1" w14:textId="5DD48D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27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5BF76" w14:textId="5C0AE3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EF719" w14:textId="18CD8C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A3CC4" w14:textId="531F3D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273.00</w:t>
            </w:r>
          </w:p>
        </w:tc>
      </w:tr>
      <w:tr w:rsidR="00B64112" w:rsidRPr="00B64112" w14:paraId="0B59B63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BDCF4" w14:textId="709713D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870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sinl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2D159" w14:textId="520157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1,527.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63466" w14:textId="70D785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50AA4" w14:textId="36FF47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60A67" w14:textId="101485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1,527.60</w:t>
            </w:r>
          </w:p>
        </w:tc>
      </w:tr>
      <w:tr w:rsidR="00B64112" w:rsidRPr="00B64112" w14:paraId="1D8E984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FF038" w14:textId="7E3F47E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F3A1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longap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4B0A5" w14:textId="642F68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0,69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97B8A" w14:textId="72D608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52F8D" w14:textId="0134D1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E2CEE" w14:textId="709EE7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0,692.00</w:t>
            </w:r>
          </w:p>
        </w:tc>
      </w:tr>
      <w:tr w:rsidR="00B64112" w:rsidRPr="00B64112" w14:paraId="03D4CC5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4B244" w14:textId="1B24356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77F5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elip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D25FE" w14:textId="5F3A8A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1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755A4" w14:textId="57684D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D62A6" w14:textId="1E23C6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E4D9F" w14:textId="32569C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195.00</w:t>
            </w:r>
          </w:p>
        </w:tc>
      </w:tr>
      <w:tr w:rsidR="00B64112" w:rsidRPr="00B64112" w14:paraId="047A1B7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B0F284" w14:textId="3FC82F4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466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arceli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F1CB2" w14:textId="4E9706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12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C9A99" w14:textId="6628A4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3D9CA" w14:textId="03E8AF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709A7" w14:textId="6A83A9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124.00</w:t>
            </w:r>
          </w:p>
        </w:tc>
      </w:tr>
      <w:tr w:rsidR="00B64112" w:rsidRPr="00B64112" w14:paraId="3253DB6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C8F3A" w14:textId="5812B9D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F8C9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Cru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18BF8" w14:textId="4282D9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9,750.6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38063" w14:textId="53A360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120E4" w14:textId="102C01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7BD3F" w14:textId="063DD7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9,750.65</w:t>
            </w:r>
          </w:p>
        </w:tc>
      </w:tr>
      <w:tr w:rsidR="00B64112" w:rsidRPr="00B64112" w14:paraId="5539497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613C24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LABARZON</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F10E473" w14:textId="4083EFA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62,898,212.34</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618F4A1" w14:textId="7A41605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3,988,423.50</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66DB110" w14:textId="4B8617E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92E6DDC" w14:textId="2157586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66,886,635.84</w:t>
            </w:r>
          </w:p>
        </w:tc>
      </w:tr>
      <w:tr w:rsidR="00B64112" w:rsidRPr="00B64112" w14:paraId="087EA0B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C545EF"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atangas</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18AF86" w14:textId="585D479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96,175,778.8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128F61" w14:textId="255B891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152,342.4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136510" w14:textId="1A3218E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018F512" w14:textId="2673CF9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11,328,121.25</w:t>
            </w:r>
          </w:p>
        </w:tc>
      </w:tr>
      <w:tr w:rsidR="00B64112" w:rsidRPr="00B64112" w14:paraId="5408FB5D"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8329E"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PLGU Batang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AC2B1" w14:textId="5CF2D6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551,708.3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C04B3" w14:textId="7875F0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03,58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D1F5F" w14:textId="286386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938E8" w14:textId="58B878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955,288.35</w:t>
            </w:r>
          </w:p>
        </w:tc>
      </w:tr>
      <w:tr w:rsidR="00B64112" w:rsidRPr="00B64112" w14:paraId="160A0EF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00BE1" w14:textId="37F718C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4A28F"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Agoncill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D307A" w14:textId="00B525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268,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97AB4" w14:textId="31B454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490C" w14:textId="63E714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01C49" w14:textId="54193A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268,750.00</w:t>
            </w:r>
          </w:p>
        </w:tc>
      </w:tr>
      <w:tr w:rsidR="00B64112" w:rsidRPr="00B64112" w14:paraId="51DD55B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BCEAD" w14:textId="66F4F97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4933E"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Alitagt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1ADE8" w14:textId="5F4F46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56,840.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964D7" w14:textId="646283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E517E" w14:textId="656A52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909E4" w14:textId="758789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56,840.50</w:t>
            </w:r>
          </w:p>
        </w:tc>
      </w:tr>
      <w:tr w:rsidR="00B64112" w:rsidRPr="00B64112" w14:paraId="482EBE0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2EC1F9" w14:textId="6BA0442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43B8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CB496" w14:textId="269D59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12,6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8B2B6" w14:textId="3482F7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CD040" w14:textId="284E7A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E02CF" w14:textId="0C40F7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12,675.00</w:t>
            </w:r>
          </w:p>
        </w:tc>
      </w:tr>
      <w:tr w:rsidR="00B64112" w:rsidRPr="00B64112" w14:paraId="1E3C813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DE66B" w14:textId="3368DF4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D6D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e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6CCF7" w14:textId="289D92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322,8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1DE26" w14:textId="6E1C42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33,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4170C" w14:textId="266954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4E687" w14:textId="79DB30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55,830.00</w:t>
            </w:r>
          </w:p>
        </w:tc>
      </w:tr>
      <w:tr w:rsidR="00B64112" w:rsidRPr="00B64112" w14:paraId="07AEFD7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6E3D8" w14:textId="68ECA95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F91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tangas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A4EF8" w14:textId="699F6B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65,20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47A88" w14:textId="66639B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09,02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D5F3C" w14:textId="4BFD5A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B8AF7" w14:textId="2B1894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74,227.00</w:t>
            </w:r>
          </w:p>
        </w:tc>
      </w:tr>
      <w:tr w:rsidR="00B64112" w:rsidRPr="00B64112" w14:paraId="717253F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ED955" w14:textId="68F6556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46B9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F83C6" w14:textId="7E7061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5,0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F2491" w14:textId="0D84FE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A75C9" w14:textId="59E2CB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5992E" w14:textId="2D2491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5,095.00</w:t>
            </w:r>
          </w:p>
        </w:tc>
      </w:tr>
      <w:tr w:rsidR="00B64112" w:rsidRPr="00B64112" w14:paraId="02D6A2D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D591E" w14:textId="6EDDF47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0BAE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c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FE691" w14:textId="59FEAB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D4C2D" w14:textId="0BFE06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5,492.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02BCC" w14:textId="643993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CF598" w14:textId="423F5C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9,367.00</w:t>
            </w:r>
          </w:p>
        </w:tc>
      </w:tr>
      <w:tr w:rsidR="00B64112" w:rsidRPr="00B64112" w14:paraId="218D212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0A9D3" w14:textId="13D5758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0009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ta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256EC" w14:textId="372C9E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7,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D87EE" w14:textId="7AAE2D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49A64" w14:textId="61D505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3BB81" w14:textId="322769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7,750.00</w:t>
            </w:r>
          </w:p>
        </w:tc>
      </w:tr>
      <w:tr w:rsidR="00B64112" w:rsidRPr="00B64112" w14:paraId="517F3B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D8E1D" w14:textId="2CF599A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1CA2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uenc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5D971" w14:textId="781355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13,1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3AD9F" w14:textId="6454A1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8AA57" w14:textId="1C1E94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BB5EE" w14:textId="089116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13,175.00</w:t>
            </w:r>
          </w:p>
        </w:tc>
      </w:tr>
      <w:tr w:rsidR="00B64112" w:rsidRPr="00B64112" w14:paraId="31B3937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27D33" w14:textId="4119213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9DD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ba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CA426" w14:textId="7ED040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33,64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22E55" w14:textId="413D82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9,3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83557" w14:textId="03FE38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328DD" w14:textId="6A4A21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22,992.50</w:t>
            </w:r>
          </w:p>
        </w:tc>
      </w:tr>
      <w:tr w:rsidR="00B64112" w:rsidRPr="00B64112" w14:paraId="1646401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CBBEE" w14:textId="38FF80A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27DC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ur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09089" w14:textId="521110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814,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5D606" w14:textId="7A7C9A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08091" w14:textId="59E8C8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11317" w14:textId="34F22F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814,750.00</w:t>
            </w:r>
          </w:p>
        </w:tc>
      </w:tr>
      <w:tr w:rsidR="00B64112" w:rsidRPr="00B64112" w14:paraId="5C1BBD6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540AB" w14:textId="4A13692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EAE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emer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D9858" w14:textId="6A903A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98,43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A3C30" w14:textId="4D0462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3DD92" w14:textId="6F92A4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8059A" w14:textId="5FBB7F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48,437.00</w:t>
            </w:r>
          </w:p>
        </w:tc>
      </w:tr>
      <w:tr w:rsidR="00B64112" w:rsidRPr="00B64112" w14:paraId="467CB24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F3905" w14:textId="37228F0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B4BA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259E0" w14:textId="78139A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ECB28" w14:textId="318F9F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47CC6" w14:textId="73F298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37718" w14:textId="01DF50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r>
      <w:tr w:rsidR="00B64112" w:rsidRPr="00B64112" w14:paraId="4315194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03079" w14:textId="6F1AC27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0744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p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9142B" w14:textId="47F6D2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56,68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789B0" w14:textId="651F41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A1D7F" w14:textId="4C86EF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A74F1" w14:textId="7853F4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19,188.00</w:t>
            </w:r>
          </w:p>
        </w:tc>
      </w:tr>
      <w:tr w:rsidR="00B64112" w:rsidRPr="00B64112" w14:paraId="5E685EC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820A0" w14:textId="47E4E89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84D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b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01EE1" w14:textId="4E3B8F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D5902" w14:textId="42863C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C6F35" w14:textId="2EE918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2F0AF" w14:textId="4DE5DD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r>
      <w:tr w:rsidR="00B64112" w:rsidRPr="00B64112" w14:paraId="79A4F80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083BF9" w14:textId="067DB30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1B7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bin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DB6AE" w14:textId="603608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7,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60FEC" w14:textId="60C91A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7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D9AFD" w14:textId="33CD4F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FB5FA" w14:textId="5D7826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40,450.00</w:t>
            </w:r>
          </w:p>
        </w:tc>
      </w:tr>
      <w:tr w:rsidR="00B64112" w:rsidRPr="00B64112" w14:paraId="637CC3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C3E4C" w14:textId="656033E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EB8F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v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A768E" w14:textId="53276F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64,849.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30079" w14:textId="580CB7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8,4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60875" w14:textId="3D5B0A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F5CEE" w14:textId="6EBB1A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93,249.00</w:t>
            </w:r>
          </w:p>
        </w:tc>
      </w:tr>
      <w:tr w:rsidR="00B64112" w:rsidRPr="00B64112" w14:paraId="014963A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778DA" w14:textId="1AE1C81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4219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taas Na Kaho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A0C0D" w14:textId="422C82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3,3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D3946" w14:textId="3725E4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AF125" w14:textId="00EFE3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1F38F" w14:textId="692FD8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3,375.00</w:t>
            </w:r>
          </w:p>
        </w:tc>
      </w:tr>
      <w:tr w:rsidR="00B64112" w:rsidRPr="00B64112" w14:paraId="459788E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FF78B" w14:textId="6B8C422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88A7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sugbu</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46C5E" w14:textId="24D8BD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E1F08" w14:textId="539C99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70,514.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927F5" w14:textId="7C9283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EC8BB" w14:textId="7DE5DE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64,389.00</w:t>
            </w:r>
          </w:p>
        </w:tc>
      </w:tr>
      <w:tr w:rsidR="00B64112" w:rsidRPr="00B64112" w14:paraId="42C2469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BA6A9" w14:textId="76A7F04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589B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dre Gar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04582" w14:textId="388B93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76FF5" w14:textId="56CA35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EDADA" w14:textId="45F9FE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EB6AA" w14:textId="77E849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r>
      <w:tr w:rsidR="00B64112" w:rsidRPr="00B64112" w14:paraId="439265F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AD67D" w14:textId="2567B14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345C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sar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82733" w14:textId="11D8B3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4B5CE" w14:textId="177C8A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F776E" w14:textId="12827B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57767" w14:textId="39BA7C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r>
      <w:tr w:rsidR="00B64112" w:rsidRPr="00B64112" w14:paraId="5A087FE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F5DE5" w14:textId="42349CA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202D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os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4CEFA" w14:textId="5ECE02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4F582" w14:textId="099410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73,551.4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B47E7" w14:textId="2B69F3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2544A" w14:textId="492F3E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67,426.40</w:t>
            </w:r>
          </w:p>
        </w:tc>
      </w:tr>
      <w:tr w:rsidR="00B64112" w:rsidRPr="00B64112" w14:paraId="06467D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EFB9D" w14:textId="3473DED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768D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DB96C" w14:textId="5E5884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55,34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F62B7" w14:textId="4E3AB5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AD155" w14:textId="7098A7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D9554" w14:textId="1DE0BB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55,342.50</w:t>
            </w:r>
          </w:p>
        </w:tc>
      </w:tr>
      <w:tr w:rsidR="00B64112" w:rsidRPr="00B64112" w14:paraId="3A8CCDA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B04A6" w14:textId="5181D8D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E2D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Lui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193A2" w14:textId="5FB4E3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89,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9715E" w14:textId="73B7D5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EC984" w14:textId="375AA2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5806E" w14:textId="65B06B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89,875.00</w:t>
            </w:r>
          </w:p>
        </w:tc>
      </w:tr>
      <w:tr w:rsidR="00B64112" w:rsidRPr="00B64112" w14:paraId="3FD82D6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9993E" w14:textId="3C07EDC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8ADB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Nicol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E6A80" w14:textId="3D1938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268,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8A2D8" w14:textId="560601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BF324" w14:textId="296F51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B682B" w14:textId="5D78AF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268,750.00</w:t>
            </w:r>
          </w:p>
        </w:tc>
      </w:tr>
      <w:tr w:rsidR="00B64112" w:rsidRPr="00B64112" w14:paraId="4721515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1FACA" w14:textId="79E8AE3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F10B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Pascu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0330F" w14:textId="1AD31B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3,2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3C1B4" w14:textId="71E4BF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B0EF4" w14:textId="71C2E4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96414" w14:textId="63469A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3,225.00</w:t>
            </w:r>
          </w:p>
        </w:tc>
      </w:tr>
      <w:tr w:rsidR="00B64112" w:rsidRPr="00B64112" w14:paraId="31CBE4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B77F6" w14:textId="26A7EE9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5F90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Teresi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F4128" w14:textId="3825EB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16,95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37D89" w14:textId="2BE4F4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3E115" w14:textId="0E2FB0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EED8D" w14:textId="747A76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16,953.00</w:t>
            </w:r>
          </w:p>
        </w:tc>
      </w:tr>
      <w:tr w:rsidR="00B64112" w:rsidRPr="00B64112" w14:paraId="266E3C8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1CD37" w14:textId="191BD46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ABE0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Tom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95C06" w14:textId="402A83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6,31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C3C94" w14:textId="035CEF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8,075.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CD0E9" w14:textId="78B786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737A2" w14:textId="688EA8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74,390.00</w:t>
            </w:r>
          </w:p>
        </w:tc>
      </w:tr>
      <w:tr w:rsidR="00B64112" w:rsidRPr="00B64112" w14:paraId="2076C59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42E53" w14:textId="43D597C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223F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A46F1" w14:textId="58C20A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10,82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07CB2" w14:textId="1BC780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C76C7" w14:textId="75D2CB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5A062" w14:textId="574236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10,828.00</w:t>
            </w:r>
          </w:p>
        </w:tc>
      </w:tr>
      <w:tr w:rsidR="00B64112" w:rsidRPr="00B64112" w14:paraId="2D90ADE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7F52D" w14:textId="2224324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56A5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i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E08F0" w14:textId="2BB4A1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58,08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9BDE6" w14:textId="05FC70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6EACF" w14:textId="4C3C7B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AE143" w14:textId="510467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58,082.00</w:t>
            </w:r>
          </w:p>
        </w:tc>
      </w:tr>
      <w:tr w:rsidR="00B64112" w:rsidRPr="00B64112" w14:paraId="05F36D1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CDD66" w14:textId="31147CE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6616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na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393F7" w14:textId="45740E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20,67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06BFB" w14:textId="6E7B8E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36,16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B62B0" w14:textId="0AB3EA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5BFFF" w14:textId="36C776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856,833.00</w:t>
            </w:r>
          </w:p>
        </w:tc>
      </w:tr>
      <w:tr w:rsidR="00B64112" w:rsidRPr="00B64112" w14:paraId="2EE3B5B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D8BFC" w14:textId="1D1B902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020F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y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D2BBF" w14:textId="614252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3,46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428EF" w14:textId="111362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33E0E" w14:textId="5B59E4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061C5" w14:textId="092E5E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3,463.00</w:t>
            </w:r>
          </w:p>
        </w:tc>
      </w:tr>
      <w:tr w:rsidR="00B64112" w:rsidRPr="00B64112" w14:paraId="6D33415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FA7BD" w14:textId="52E0A6E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2F19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nglo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A6E3E" w14:textId="5F0B10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7,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41232" w14:textId="17F8EB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AE18E" w14:textId="6EE6FA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BD2CF" w14:textId="5B05F8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7,750.00</w:t>
            </w:r>
          </w:p>
        </w:tc>
      </w:tr>
      <w:tr w:rsidR="00B64112" w:rsidRPr="00B64112" w14:paraId="4870022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D8C67" w14:textId="0F274E7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02C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61A3B" w14:textId="35419C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93D33" w14:textId="39FECB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D995B" w14:textId="33233C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10B02" w14:textId="7DF21F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0</w:t>
            </w:r>
          </w:p>
        </w:tc>
      </w:tr>
      <w:tr w:rsidR="00B64112" w:rsidRPr="00B64112" w14:paraId="044A7A5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0E5A8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vi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B37271" w14:textId="171FDA2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3,286,216.7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3A0F87" w14:textId="326A77E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8,229,487.2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72638B" w14:textId="7EB2B79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D61997F" w14:textId="2E996A9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1,515,703.95</w:t>
            </w:r>
          </w:p>
        </w:tc>
      </w:tr>
      <w:tr w:rsidR="00B64112" w:rsidRPr="00B64112" w14:paraId="424B8D9C"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480AC"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PLGU Cavi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9263E" w14:textId="2708D6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6,1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CF79B" w14:textId="2EAE65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759,444.2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3E268" w14:textId="772F7E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1753E" w14:textId="7FC35F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875,604.20</w:t>
            </w:r>
          </w:p>
        </w:tc>
      </w:tr>
      <w:tr w:rsidR="00B64112" w:rsidRPr="00B64112" w14:paraId="4343506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47B74" w14:textId="0527112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0EC8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fons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FCE24" w14:textId="4092C8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9,341.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40AA8" w14:textId="1A4D65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7EC3" w14:textId="2E355E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0CD5E" w14:textId="78B2C1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9,341.00</w:t>
            </w:r>
          </w:p>
        </w:tc>
      </w:tr>
      <w:tr w:rsidR="00B64112" w:rsidRPr="00B64112" w14:paraId="718EC3C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0AE01" w14:textId="7CBAF93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018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made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42E08" w14:textId="460F79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6DF39" w14:textId="38F5AE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E39FD" w14:textId="7421EB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38629" w14:textId="07DAE2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r>
      <w:tr w:rsidR="00B64112" w:rsidRPr="00B64112" w14:paraId="3E496C3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AD237" w14:textId="7334144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F3EC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oo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7437D" w14:textId="5F5422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5,97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4CFED" w14:textId="13C371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8,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995CF" w14:textId="3AD24C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4F075" w14:textId="33E4EA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34,477.00</w:t>
            </w:r>
          </w:p>
        </w:tc>
      </w:tr>
      <w:tr w:rsidR="00B64112" w:rsidRPr="00B64112" w14:paraId="2FF784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8ED78" w14:textId="6FFA8A2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AE19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m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E601D" w14:textId="7A3EE6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2,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9F9BA" w14:textId="3D3D41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E0918" w14:textId="3D08E6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FC438" w14:textId="3A347E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2,000.00</w:t>
            </w:r>
          </w:p>
        </w:tc>
      </w:tr>
      <w:tr w:rsidR="00B64112" w:rsidRPr="00B64112" w14:paraId="763D515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D26C0" w14:textId="0AEF06B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45B8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vite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84AB3" w14:textId="103D21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2,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663C9" w14:textId="3E9CEE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9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ED6AF" w14:textId="2E9360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EC80C" w14:textId="6B67A4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350.00</w:t>
            </w:r>
          </w:p>
        </w:tc>
      </w:tr>
      <w:tr w:rsidR="00B64112" w:rsidRPr="00B64112" w14:paraId="7B721D3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686C5" w14:textId="0218658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CF9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smariñ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5C31C" w14:textId="6F8AA3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9,46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B00D6" w14:textId="58E8F7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0,83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BC85D" w14:textId="2534D5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28195" w14:textId="1BC9BF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60,292.00</w:t>
            </w:r>
          </w:p>
        </w:tc>
      </w:tr>
      <w:tr w:rsidR="00B64112" w:rsidRPr="00B64112" w14:paraId="2E19700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8FE48" w14:textId="25D24E3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00ED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 Mariano Alvare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6EDAF" w14:textId="5AD593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36,860.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90B4C" w14:textId="23A9E0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32957" w14:textId="6D16D3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5DA6D" w14:textId="63EEAE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36,860.75</w:t>
            </w:r>
          </w:p>
        </w:tc>
      </w:tr>
      <w:tr w:rsidR="00B64112" w:rsidRPr="00B64112" w14:paraId="4C0A538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C5E25" w14:textId="56A2718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4667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eral Emilio Aguinal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CBA54" w14:textId="2555BC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4F816" w14:textId="0BFBA0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E6072" w14:textId="46010A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6EA60" w14:textId="698054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r>
      <w:tr w:rsidR="00B64112" w:rsidRPr="00B64112" w14:paraId="68BC543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3E046" w14:textId="7B2A7BF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FC30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eral Tri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9EF70" w14:textId="1C08BE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0,1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353E2" w14:textId="53FFCB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78,175.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5E7C9" w14:textId="405E0E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9C5F6" w14:textId="27C230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08,275.00</w:t>
            </w:r>
          </w:p>
        </w:tc>
      </w:tr>
      <w:tr w:rsidR="00B64112" w:rsidRPr="00B64112" w14:paraId="0CF6887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6D63C" w14:textId="5FC15FC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58DF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mu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52D15" w14:textId="0CA753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3,4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F3002" w14:textId="752144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7,7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18B1A" w14:textId="7BB028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23E23" w14:textId="048E64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01,240.00</w:t>
            </w:r>
          </w:p>
        </w:tc>
      </w:tr>
      <w:tr w:rsidR="00B64112" w:rsidRPr="00B64112" w14:paraId="0B08BCB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D8568" w14:textId="65C5081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3DAA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nd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6D88F" w14:textId="30E07F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EB4C6" w14:textId="717B1E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86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9ED10" w14:textId="1A2D79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8768D" w14:textId="473782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9,860.00</w:t>
            </w:r>
          </w:p>
        </w:tc>
      </w:tr>
      <w:tr w:rsidR="00B64112" w:rsidRPr="00B64112" w14:paraId="4619373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D7D5E" w14:textId="378F4E4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F6FC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w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F8C44" w14:textId="7F4121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7,8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4F36F" w14:textId="78DF0F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B9DED" w14:textId="643392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65435" w14:textId="3CC604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7,860.00</w:t>
            </w:r>
          </w:p>
        </w:tc>
      </w:tr>
      <w:tr w:rsidR="00B64112" w:rsidRPr="00B64112" w14:paraId="44E677D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726A5" w14:textId="13AD68F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26B9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allan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69663" w14:textId="7064CD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42A94" w14:textId="00A206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26F11" w14:textId="21F3DD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BD064" w14:textId="40C2D2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r>
      <w:tr w:rsidR="00B64112" w:rsidRPr="00B64112" w14:paraId="4065FE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0B2D9" w14:textId="0D0DE26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A01B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agond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02C2F" w14:textId="681BB7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BE018" w14:textId="44F8A6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51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0A419" w14:textId="3BE39D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459CE" w14:textId="08009E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4,510.00</w:t>
            </w:r>
          </w:p>
        </w:tc>
      </w:tr>
      <w:tr w:rsidR="00B64112" w:rsidRPr="00B64112" w14:paraId="2F4B2F9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1926C" w14:textId="1ABC69F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AF9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endez (MENDEZ-NUÑE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07DCF" w14:textId="23A03D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71730" w14:textId="689F3B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14DA0" w14:textId="02FFAA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BCE03" w14:textId="614B6D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r>
      <w:tr w:rsidR="00B64112" w:rsidRPr="00B64112" w14:paraId="1DCE639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DA046" w14:textId="25B7DF5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A974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i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9CCAB" w14:textId="6B714C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9,8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D822D" w14:textId="619CF2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7F22F" w14:textId="5AE832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2B609" w14:textId="62950A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9,840.00</w:t>
            </w:r>
          </w:p>
        </w:tc>
      </w:tr>
      <w:tr w:rsidR="00B64112" w:rsidRPr="00B64112" w14:paraId="4991247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070E7" w14:textId="0AB76C8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812D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ovele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8133A" w14:textId="6E3D66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3,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696B3" w14:textId="0905A4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029F8" w14:textId="217EA1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6D9DF" w14:textId="3DD1A7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3,400.00</w:t>
            </w:r>
          </w:p>
        </w:tc>
      </w:tr>
      <w:tr w:rsidR="00B64112" w:rsidRPr="00B64112" w14:paraId="102AF79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1BF93" w14:textId="2F09845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F67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sar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DF38A" w14:textId="58AEF9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9,33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4E659" w14:textId="60FAE4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4,238.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5CFDB" w14:textId="4F717D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3D122" w14:textId="61431A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3,574.00</w:t>
            </w:r>
          </w:p>
        </w:tc>
      </w:tr>
      <w:tr w:rsidR="00B64112" w:rsidRPr="00B64112" w14:paraId="6FCAD05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A4250" w14:textId="6654453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ECFB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l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301A9" w14:textId="07A0AC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07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37EFF" w14:textId="7705DF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7,655.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BC4DF" w14:textId="02743F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C5662" w14:textId="36C046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7,731.00</w:t>
            </w:r>
          </w:p>
        </w:tc>
      </w:tr>
      <w:tr w:rsidR="00B64112" w:rsidRPr="00B64112" w14:paraId="174E0D6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81C55" w14:textId="095AC4B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3CAA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aytay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290CF" w14:textId="72E698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19,31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A1FC1" w14:textId="2FE29C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0FEB0" w14:textId="20D373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77C08" w14:textId="3DFBC0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19,318.00</w:t>
            </w:r>
          </w:p>
        </w:tc>
      </w:tr>
      <w:tr w:rsidR="00B64112" w:rsidRPr="00B64112" w14:paraId="108876E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61C97" w14:textId="7E09409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3885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nz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2A0B7" w14:textId="688453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1,00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C52FE" w14:textId="4F9148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88AD3" w14:textId="38AB04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2B577" w14:textId="6A0B3B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1,008.00</w:t>
            </w:r>
          </w:p>
        </w:tc>
      </w:tr>
      <w:tr w:rsidR="00B64112" w:rsidRPr="00B64112" w14:paraId="694964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5C871" w14:textId="4BF58ED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7790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erna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FE68" w14:textId="05DEF8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B99F9" w14:textId="355D3B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6,605.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EB627" w14:textId="4B8940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EE80E" w14:textId="60F6D3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0,605.00</w:t>
            </w:r>
          </w:p>
        </w:tc>
      </w:tr>
      <w:tr w:rsidR="00B64112" w:rsidRPr="00B64112" w14:paraId="2F002AF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01F6C" w14:textId="781BCAF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24C9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rece Martires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165AB" w14:textId="6059B0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1,58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63407" w14:textId="6A340C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9,97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6C164" w14:textId="3F7E8F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5F2CA" w14:textId="11AB3A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1,558.00</w:t>
            </w:r>
          </w:p>
        </w:tc>
      </w:tr>
      <w:tr w:rsidR="00B64112" w:rsidRPr="00B64112" w14:paraId="23CF473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7C2742"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Laguna</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FAE24D" w14:textId="6548DE0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313,437.7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C856D9" w14:textId="0B9DC67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9,763,533.31</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B8A97C" w14:textId="3CB7FEA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F4ACE0A" w14:textId="42BF5E0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5,076,971.05</w:t>
            </w:r>
          </w:p>
        </w:tc>
      </w:tr>
      <w:tr w:rsidR="00B64112" w:rsidRPr="00B64112" w14:paraId="002FEC1B"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C3DA1"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PLGU Lagu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54738" w14:textId="435A05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A013D" w14:textId="31BBC1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914,200.5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E6F74" w14:textId="46CAA1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69D5E" w14:textId="333C4F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136,200.50</w:t>
            </w:r>
          </w:p>
        </w:tc>
      </w:tr>
      <w:tr w:rsidR="00B64112" w:rsidRPr="00B64112" w14:paraId="3954C4F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169D3" w14:textId="2BBF4CE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5AF5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amin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3EC0E" w14:textId="2E3869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93F3" w14:textId="640807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FBA54" w14:textId="17F0F0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BF577" w14:textId="2D66F8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6950824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157022" w14:textId="6254207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B7C8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42486" w14:textId="1434D8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7,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0357" w14:textId="6E218D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F1891" w14:textId="1342E2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E452D" w14:textId="617F91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7,600.00</w:t>
            </w:r>
          </w:p>
        </w:tc>
      </w:tr>
      <w:tr w:rsidR="00B64112" w:rsidRPr="00B64112" w14:paraId="7CFC4B4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38B3B" w14:textId="76056AD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1264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ñ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7704D" w14:textId="1E72E7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0,21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C1E60" w14:textId="6B8061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2,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63201" w14:textId="4DBA69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8FDC6" w14:textId="3D6AF1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2,710.00</w:t>
            </w:r>
          </w:p>
        </w:tc>
      </w:tr>
      <w:tr w:rsidR="00B64112" w:rsidRPr="00B64112" w14:paraId="6D13118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FD60A" w14:textId="4AAFA35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3229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uy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1BB91" w14:textId="1BCA97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8,7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56792" w14:textId="2BCADC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2,9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300DD" w14:textId="572A2F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4FA4D" w14:textId="695D24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1,660.00</w:t>
            </w:r>
          </w:p>
        </w:tc>
      </w:tr>
      <w:tr w:rsidR="00B64112" w:rsidRPr="00B64112" w14:paraId="19485E9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4FCD5" w14:textId="3543C84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42A4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Calam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5E644" w14:textId="78E9AA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4,1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F92B2" w14:textId="45E92D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0,97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BA841" w14:textId="705632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2AD89" w14:textId="79F6CD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65,100.00</w:t>
            </w:r>
          </w:p>
        </w:tc>
      </w:tr>
      <w:tr w:rsidR="00B64112" w:rsidRPr="00B64112" w14:paraId="396C1B7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10659" w14:textId="0C312AE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D28C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10BDD" w14:textId="0EE69C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18,18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10D62" w14:textId="5BC803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B11E4" w14:textId="27FF1E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A0E87" w14:textId="1DF376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18,184.00</w:t>
            </w:r>
          </w:p>
        </w:tc>
      </w:tr>
      <w:tr w:rsidR="00B64112" w:rsidRPr="00B64112" w14:paraId="3406EA3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5CC6B" w14:textId="202875B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FDCD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vint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8183F" w14:textId="3B6451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6F158" w14:textId="536976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5893F" w14:textId="5344BF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F0C47" w14:textId="5C8BFE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4E7D9DE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330F2" w14:textId="01A3D1E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970E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Fam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D4894" w14:textId="574DFE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61694" w14:textId="173AC5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3,224.78</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D0A2D" w14:textId="4B62C4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C3518" w14:textId="0AF20A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8,224.78</w:t>
            </w:r>
          </w:p>
        </w:tc>
      </w:tr>
      <w:tr w:rsidR="00B64112" w:rsidRPr="00B64112" w14:paraId="0679B24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F8BFF" w14:textId="027E793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A90C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laya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FEACC" w14:textId="4719EF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F4DCD" w14:textId="2BAAC9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8AC6D" w14:textId="47ECF6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BD4A6" w14:textId="3E5D48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0DB3E17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A378D" w14:textId="1BA1ADD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F1CE3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liw</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05A48" w14:textId="3D5569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4819B" w14:textId="41D8BB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597.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CDE1E" w14:textId="67A458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1F154" w14:textId="14BFB1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5,597.00</w:t>
            </w:r>
          </w:p>
        </w:tc>
      </w:tr>
      <w:tr w:rsidR="00B64112" w:rsidRPr="00B64112" w14:paraId="32A183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E0DD7" w14:textId="19163E3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5C90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s Bañ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CBAF4" w14:textId="5ED900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3,04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CCDB9" w14:textId="527B8C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888.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D1D0E" w14:textId="5D74EA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07CD4" w14:textId="4EC664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8,936.00</w:t>
            </w:r>
          </w:p>
        </w:tc>
      </w:tr>
      <w:tr w:rsidR="00B64112" w:rsidRPr="00B64112" w14:paraId="4A08720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3C9A4" w14:textId="2C1C551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B91A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isia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FEE9D" w14:textId="4CDE52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1DE4B" w14:textId="6C5949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9B43F" w14:textId="602048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495EC" w14:textId="7B5C9D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0546785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C251B" w14:textId="2B0FD25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8421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m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D536A" w14:textId="49E5C3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5CD2B" w14:textId="4AECC6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CC549" w14:textId="50F878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9531E" w14:textId="2B3704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33D5CA4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2B422" w14:textId="78A78B2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56E1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bit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D5E5E" w14:textId="64F146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A1936" w14:textId="4684E0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2,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5F706" w14:textId="297EAE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262D1" w14:textId="45D40E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7,500.00</w:t>
            </w:r>
          </w:p>
        </w:tc>
      </w:tr>
      <w:tr w:rsidR="00B64112" w:rsidRPr="00B64112" w14:paraId="703329A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D3A1E" w14:textId="7341C77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B593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dale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A0498" w14:textId="3A1355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3,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F19DA" w14:textId="143088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FA9D7" w14:textId="40A6F9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3A1CE" w14:textId="7702E6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3,800.00</w:t>
            </w:r>
          </w:p>
        </w:tc>
      </w:tr>
      <w:tr w:rsidR="00B64112" w:rsidRPr="00B64112" w14:paraId="14D5411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31435" w14:textId="4541297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BB3C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jayj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70F5A" w14:textId="6F1404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7,6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4D48C" w14:textId="2506B7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AEB6D" w14:textId="6D2F34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6BC5F" w14:textId="10A14E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7,690.00</w:t>
            </w:r>
          </w:p>
        </w:tc>
      </w:tr>
      <w:tr w:rsidR="00B64112" w:rsidRPr="00B64112" w14:paraId="540D933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EA1C9" w14:textId="1743D40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1901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gcar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15D55" w14:textId="26C668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64857" w14:textId="74D5A4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20FDD" w14:textId="732D04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79575" w14:textId="24B316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52A40F7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5FD4D" w14:textId="0584711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335A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e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E6133" w14:textId="5053F5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6,21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9BFA" w14:textId="3697D7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36D02" w14:textId="60DE7E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9BF7D" w14:textId="47F67C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6,210.00</w:t>
            </w:r>
          </w:p>
        </w:tc>
      </w:tr>
      <w:tr w:rsidR="00B64112" w:rsidRPr="00B64112" w14:paraId="7B0F70F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298E7" w14:textId="56143B6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0D11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gsanj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29D9A" w14:textId="37E5A5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7,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4D78A" w14:textId="67A7E5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1,652.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DA49E" w14:textId="4E9DA2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13949" w14:textId="6F892F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9,452.00</w:t>
            </w:r>
          </w:p>
        </w:tc>
      </w:tr>
      <w:tr w:rsidR="00B64112" w:rsidRPr="00B64112" w14:paraId="2801B4D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DD6ED" w14:textId="7CE0583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B0D4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ki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83135" w14:textId="79067D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3,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499BE" w14:textId="157FF1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855.77</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AF68C" w14:textId="357F56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141B0" w14:textId="329120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655.77</w:t>
            </w:r>
          </w:p>
        </w:tc>
      </w:tr>
      <w:tr w:rsidR="00B64112" w:rsidRPr="00B64112" w14:paraId="232136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33C8C" w14:textId="0495364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6B9A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gi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CF9A3" w14:textId="03F4A3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35,18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19E02" w14:textId="5EE402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78A9F" w14:textId="25CD5E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DABB5" w14:textId="27E9F1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35,182.00</w:t>
            </w:r>
          </w:p>
        </w:tc>
      </w:tr>
      <w:tr w:rsidR="00B64112" w:rsidRPr="00B64112" w14:paraId="5D1D5B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371D3C" w14:textId="54EC168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968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53191" w14:textId="72FA6E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3,0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B5EAC" w14:textId="64BE2E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5,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B9B8B" w14:textId="348BD0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AD9AB" w14:textId="63A5B5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28,020.00</w:t>
            </w:r>
          </w:p>
        </w:tc>
      </w:tr>
      <w:tr w:rsidR="00B64112" w:rsidRPr="00B64112" w14:paraId="5718E00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B0F97" w14:textId="673286B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1FD8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iz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71C0D" w14:textId="3D9B83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6,21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BDE90" w14:textId="651349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60ADD" w14:textId="1B2DF7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B7DDF" w14:textId="32D16A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6,210.00</w:t>
            </w:r>
          </w:p>
        </w:tc>
      </w:tr>
      <w:tr w:rsidR="00B64112" w:rsidRPr="00B64112" w14:paraId="79754F7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84AD5" w14:textId="26ECF5F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BADB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Pabl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4F5EA" w14:textId="5CE807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1,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AEC13" w14:textId="39D701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29,788.83</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F551D" w14:textId="237629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12CED" w14:textId="729634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70,988.83</w:t>
            </w:r>
          </w:p>
        </w:tc>
      </w:tr>
      <w:tr w:rsidR="00B64112" w:rsidRPr="00B64112" w14:paraId="61D4DC8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5AFF8" w14:textId="07774F5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C71C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Ped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560A3" w14:textId="51960D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8,3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957C1" w14:textId="74891A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77,815.88</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881C4" w14:textId="10F937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749BF" w14:textId="6818E0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66,135.88</w:t>
            </w:r>
          </w:p>
        </w:tc>
      </w:tr>
      <w:tr w:rsidR="00B64112" w:rsidRPr="00B64112" w14:paraId="104EF6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C42F0" w14:textId="1D66797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0D79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Cru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C877E" w14:textId="2139A9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3,79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69E00" w14:textId="74AEFA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7,5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84CCE" w14:textId="45D21D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73668" w14:textId="6E77C0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1,346.00</w:t>
            </w:r>
          </w:p>
        </w:tc>
      </w:tr>
      <w:tr w:rsidR="00B64112" w:rsidRPr="00B64112" w14:paraId="6E7356E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DA5E1" w14:textId="032E912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1790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E29DD" w14:textId="544E86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3,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8CEF6" w14:textId="2996D1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7,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89EBD" w14:textId="546124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E9DAA" w14:textId="5DE6B2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1,300.00</w:t>
            </w:r>
          </w:p>
        </w:tc>
      </w:tr>
      <w:tr w:rsidR="00B64112" w:rsidRPr="00B64112" w14:paraId="189F2C9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9B515" w14:textId="76693A4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4C67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Santa Ros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E82EC" w14:textId="042F90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9,231.7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15A58" w14:textId="3D4E9B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4,590.55</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3CE2B" w14:textId="7AA62E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90630" w14:textId="2FDB9A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3,822.29</w:t>
            </w:r>
          </w:p>
        </w:tc>
      </w:tr>
      <w:tr w:rsidR="00B64112" w:rsidRPr="00B64112" w14:paraId="76D3A13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F6053" w14:textId="16B364C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F091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nil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CDFB9" w14:textId="367051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7,1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F754D" w14:textId="2B8176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3F48C" w14:textId="48954A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97614" w14:textId="21835B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7,190.00</w:t>
            </w:r>
          </w:p>
        </w:tc>
      </w:tr>
      <w:tr w:rsidR="00B64112" w:rsidRPr="00B64112" w14:paraId="308139C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CFE3F" w14:textId="4763BBE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2782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cto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82BA8" w14:textId="5D9CBC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7,25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FD4C7" w14:textId="662A58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29CCE" w14:textId="3F4A60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63B64" w14:textId="5B21CC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7,256.00</w:t>
            </w:r>
          </w:p>
        </w:tc>
      </w:tr>
      <w:tr w:rsidR="00B64112" w:rsidRPr="00B64112" w14:paraId="0FAAA1F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9267F3"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Quezo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AABB41" w14:textId="07B0682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8,272,939.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DE8E9E" w14:textId="7BBA19D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307,303.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1233B8" w14:textId="677E9B5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556D809" w14:textId="3BFFADE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9,580,242.00</w:t>
            </w:r>
          </w:p>
        </w:tc>
      </w:tr>
      <w:tr w:rsidR="00B64112" w:rsidRPr="00B64112" w14:paraId="6C2CEB2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1472A0"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PLGU Quez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E1B32" w14:textId="25E6E9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63A69" w14:textId="473912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BA189" w14:textId="13740E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0B58" w14:textId="57F45C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4,000.00</w:t>
            </w:r>
          </w:p>
        </w:tc>
      </w:tr>
      <w:tr w:rsidR="00B64112" w:rsidRPr="00B64112" w14:paraId="10AD398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57216" w14:textId="5489917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67DD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gd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6CF16" w14:textId="7F89DF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3765B" w14:textId="259CB5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0422C" w14:textId="1FA365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765E8" w14:textId="5B540E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000.00</w:t>
            </w:r>
          </w:p>
        </w:tc>
      </w:tr>
      <w:tr w:rsidR="00B64112" w:rsidRPr="00B64112" w14:paraId="486FB21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54F2E" w14:textId="42B5C07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B6EB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ab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2C4D0" w14:textId="58CFD0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515BC" w14:textId="26F8C6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FB3A6" w14:textId="0D04BF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BC5C9" w14:textId="48765B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5,000.00</w:t>
            </w:r>
          </w:p>
        </w:tc>
      </w:tr>
      <w:tr w:rsidR="00B64112" w:rsidRPr="00B64112" w14:paraId="32059AA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02926" w14:textId="7FA4838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755E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timo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709C9" w14:textId="6AED28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F321D" w14:textId="28CA5A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25ED9" w14:textId="242661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D7C47" w14:textId="351880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71ED4B8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A6052" w14:textId="0808B15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DDBF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enavis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D6D92" w14:textId="676B75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6,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1731F" w14:textId="41A54D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A5A7C" w14:textId="1EA37C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E01F0" w14:textId="42826E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6,000.00</w:t>
            </w:r>
          </w:p>
        </w:tc>
      </w:tr>
      <w:tr w:rsidR="00B64112" w:rsidRPr="00B64112" w14:paraId="0C3940B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82143" w14:textId="20E89D9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0D44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rde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D09A1" w14:textId="5E3D69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72ACC" w14:textId="756FD0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1AEA0" w14:textId="78DCEE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4F3C8" w14:textId="5314D5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4,000.00</w:t>
            </w:r>
          </w:p>
        </w:tc>
      </w:tr>
      <w:tr w:rsidR="00B64112" w:rsidRPr="00B64112" w14:paraId="7382344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356B7" w14:textId="614E1BA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2557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u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6804A" w14:textId="7A0C92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47597" w14:textId="382911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0127A" w14:textId="3EB1FB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18619" w14:textId="08D409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r>
      <w:tr w:rsidR="00B64112" w:rsidRPr="00B64112" w14:paraId="0FA9E3D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BDD9B" w14:textId="4987EE0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1797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ndel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DDB98" w14:textId="57AE05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E1861" w14:textId="2FD25B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4,315.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A29FD" w14:textId="765C6E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9A635" w14:textId="6BEF4D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4,315.00</w:t>
            </w:r>
          </w:p>
        </w:tc>
      </w:tr>
      <w:tr w:rsidR="00B64112" w:rsidRPr="00B64112" w14:paraId="0C19600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95BB58" w14:textId="567062A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0E07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tana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FB8E7" w14:textId="116DDD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54BEF" w14:textId="2D1357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EFDBE" w14:textId="402E9B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94DC5" w14:textId="0BCC7D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r>
      <w:tr w:rsidR="00B64112" w:rsidRPr="00B64112" w14:paraId="636A766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69243" w14:textId="3EE4817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5EF6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eral Lu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D2A50" w14:textId="6BC08F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D2364" w14:textId="6332B1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9590" w14:textId="43E2C0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6DCF" w14:textId="691BA4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5,000.00</w:t>
            </w:r>
          </w:p>
        </w:tc>
      </w:tr>
      <w:tr w:rsidR="00B64112" w:rsidRPr="00B64112" w14:paraId="085E3FF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CAC27" w14:textId="64875D2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5152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eral Nak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87F56" w14:textId="1893F8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02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9D2BF" w14:textId="159B6B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6AE51" w14:textId="1D2EA8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A5DD3" w14:textId="43D59C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028.00</w:t>
            </w:r>
          </w:p>
        </w:tc>
      </w:tr>
      <w:tr w:rsidR="00B64112" w:rsidRPr="00B64112" w14:paraId="2FA7EC4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9D309" w14:textId="74D1933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1B8F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mac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AF01" w14:textId="0F75C1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0A530" w14:textId="3F7AD3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DE487" w14:textId="6BF4C3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4CA76" w14:textId="13E384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r>
      <w:tr w:rsidR="00B64112" w:rsidRPr="00B64112" w14:paraId="1739C8D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050B5" w14:textId="1A6C9DD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525B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omal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3CD65" w14:textId="261F52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4,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B6A4A" w14:textId="0BB2D0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9877A" w14:textId="013BB5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F310D" w14:textId="77B039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4,000.00</w:t>
            </w:r>
          </w:p>
        </w:tc>
      </w:tr>
      <w:tr w:rsidR="00B64112" w:rsidRPr="00B64112" w14:paraId="59D9F1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AC988" w14:textId="3EA6FEF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22FB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pe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C3F24" w14:textId="59E62C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8,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F1781" w14:textId="3B4C54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57806" w14:textId="29093F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A2E96" w14:textId="732A59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8,000.00</w:t>
            </w:r>
          </w:p>
        </w:tc>
      </w:tr>
      <w:tr w:rsidR="00B64112" w:rsidRPr="00B64112" w14:paraId="2ED0F15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F9C44" w14:textId="3AC3F75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A9B9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c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EF2BA" w14:textId="6EFA9F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2965F" w14:textId="0C15B0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F9B52" w14:textId="1B7AEC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66657" w14:textId="78935A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000.00</w:t>
            </w:r>
          </w:p>
        </w:tc>
      </w:tr>
      <w:tr w:rsidR="00B64112" w:rsidRPr="00B64112" w14:paraId="5B895CC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89438" w14:textId="480DDD2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ADF7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cen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CB2A0" w14:textId="12A171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95,61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D7365" w14:textId="387F9C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0,5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0F0A3" w14:textId="03AC95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C7C4C" w14:textId="03ED27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76,115.00</w:t>
            </w:r>
          </w:p>
        </w:tc>
      </w:tr>
      <w:tr w:rsidR="00B64112" w:rsidRPr="00B64112" w14:paraId="0429F7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93115" w14:textId="3C14A8B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CD6F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calel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F572A" w14:textId="152D9B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F97C8" w14:textId="443EB9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ED656" w14:textId="7C7C2D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14C53" w14:textId="62A154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r>
      <w:tr w:rsidR="00B64112" w:rsidRPr="00B64112" w14:paraId="5169431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595BD" w14:textId="622A7FA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E4C3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u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F1B5E" w14:textId="2C73C6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9DE3B" w14:textId="5C4530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F6BA8" w14:textId="7AE185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1C6ED" w14:textId="063010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r>
      <w:tr w:rsidR="00B64112" w:rsidRPr="00B64112" w14:paraId="0C54CF0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FD71F" w14:textId="7CE863C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C8D3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ulan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23F5E" w14:textId="010368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59818" w14:textId="16CB80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8C23B" w14:textId="3530AF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02AC0" w14:textId="7FCDB9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r>
      <w:tr w:rsidR="00B64112" w:rsidRPr="00B64112" w14:paraId="51D4C2D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64F9A" w14:textId="125017F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8928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dre Burg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AE944" w14:textId="0DEB0A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0,95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39878" w14:textId="573A66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CE101" w14:textId="23FB8C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099B0" w14:textId="3A339F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0,952.00</w:t>
            </w:r>
          </w:p>
        </w:tc>
      </w:tr>
      <w:tr w:rsidR="00B64112" w:rsidRPr="00B64112" w14:paraId="5FF825F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46E86" w14:textId="696C5C0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10D8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gbil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FED3F" w14:textId="6732C3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D6C7E" w14:textId="75F4B1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2,488.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7F91D" w14:textId="59F4A2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C911F" w14:textId="582B89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2,488.00</w:t>
            </w:r>
          </w:p>
        </w:tc>
      </w:tr>
      <w:tr w:rsidR="00B64112" w:rsidRPr="00B64112" w14:paraId="5335D9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514B9" w14:textId="194B783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8EC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uku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7B3EA" w14:textId="37343F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DF7EC" w14:textId="2367ED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CD008" w14:textId="4264A4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59EB2" w14:textId="1FF11A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3,000.00</w:t>
            </w:r>
          </w:p>
        </w:tc>
      </w:tr>
      <w:tr w:rsidR="00B64112" w:rsidRPr="00B64112" w14:paraId="2279D74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D62FF" w14:textId="7F83A18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BA89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tnanu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FFF39" w14:textId="49B7C4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F2166" w14:textId="721308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10AEB" w14:textId="3953E0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C8A14" w14:textId="10C8B5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3,000.00</w:t>
            </w:r>
          </w:p>
        </w:tc>
      </w:tr>
      <w:tr w:rsidR="00B64112" w:rsidRPr="00B64112" w14:paraId="12489A8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50A4D" w14:textId="7EDF4DD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8EC5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ere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F7A34" w14:textId="1B0E4B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0A82" w14:textId="0BDAD0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01377" w14:textId="34C2FC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787FC" w14:textId="465AD1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0,000.00</w:t>
            </w:r>
          </w:p>
        </w:tc>
      </w:tr>
      <w:tr w:rsidR="00B64112" w:rsidRPr="00B64112" w14:paraId="15C1A1F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5CE791" w14:textId="2520EB3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C53D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to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8E807" w14:textId="53ACCE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6,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F943" w14:textId="0604DC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C32F7" w14:textId="5918A9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C18D5" w14:textId="246265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6,000.00</w:t>
            </w:r>
          </w:p>
        </w:tc>
      </w:tr>
      <w:tr w:rsidR="00B64112" w:rsidRPr="00B64112" w14:paraId="15B43E8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E1FB9" w14:textId="6DE3F30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3C42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arid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85AF2" w14:textId="51D74E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59C6D" w14:textId="485996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EE961" w14:textId="062436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BDFC5" w14:textId="089311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35C5C9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F1F67" w14:textId="0D0CFC2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476E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lill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25681" w14:textId="7CBE88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D83DB" w14:textId="7C989C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83F1A" w14:textId="15FF43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99A6C" w14:textId="6B0DE0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3,000.00</w:t>
            </w:r>
          </w:p>
        </w:tc>
      </w:tr>
      <w:tr w:rsidR="00B64112" w:rsidRPr="00B64112" w14:paraId="0BCB532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A6EAB" w14:textId="0E61DA7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489B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Quez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4D5A0" w14:textId="4F9FAB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43D5B" w14:textId="608F68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2AAEB" w14:textId="6B9E09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3D18F" w14:textId="03BBD0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0,000.00</w:t>
            </w:r>
          </w:p>
        </w:tc>
      </w:tr>
      <w:tr w:rsidR="00B64112" w:rsidRPr="00B64112" w14:paraId="05B549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126AE" w14:textId="5745F67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5A73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e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BF5AB" w14:textId="4E0293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C660D" w14:textId="64D85B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4051F" w14:textId="7EB247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54E9B" w14:textId="6FA0B9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011300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95D7A" w14:textId="03E9337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3D80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Anton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4568B" w14:textId="77A5B6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8FAF1" w14:textId="61421D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FF7B2" w14:textId="2997D5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E4326" w14:textId="4DBA89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0D9C45A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E51C1" w14:textId="0842DF9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32F9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rancisco (Auro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53D98" w14:textId="7972CE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1,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8E196" w14:textId="0DFCE7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30A82" w14:textId="5BFBA2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72752" w14:textId="594EF3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1,000.00</w:t>
            </w:r>
          </w:p>
        </w:tc>
      </w:tr>
      <w:tr w:rsidR="00B64112" w:rsidRPr="00B64112" w14:paraId="1E2D40D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857AE" w14:textId="44E49D7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8836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Narcis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5F46B" w14:textId="7D313C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1,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E52DC" w14:textId="31378C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D9F49" w14:textId="7FEF81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4736E" w14:textId="788D69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1,600.00</w:t>
            </w:r>
          </w:p>
        </w:tc>
      </w:tr>
      <w:tr w:rsidR="00B64112" w:rsidRPr="00B64112" w14:paraId="037AB5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1D57F0" w14:textId="6425499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3783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riay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8A523" w14:textId="019EDC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7,71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3F58D" w14:textId="0897CF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FE0CA" w14:textId="7A11ED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F728F" w14:textId="66AD33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7,716.00</w:t>
            </w:r>
          </w:p>
        </w:tc>
      </w:tr>
      <w:tr w:rsidR="00B64112" w:rsidRPr="00B64112" w14:paraId="3BAF2B7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79E1C" w14:textId="1D8BFEF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94D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kaw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CEDDF" w14:textId="769A7A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E6D97" w14:textId="342DA7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EEAB5" w14:textId="5BFF2C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F0C14" w14:textId="7BCC37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500.00</w:t>
            </w:r>
          </w:p>
        </w:tc>
      </w:tr>
      <w:tr w:rsidR="00B64112" w:rsidRPr="00B64112" w14:paraId="5E4CBA8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24F2A" w14:textId="647E202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3D22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yab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2F2F9" w14:textId="21CD24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9,52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00024" w14:textId="524E8F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23C12" w14:textId="43624B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753F4" w14:textId="0CCF79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9,528.00</w:t>
            </w:r>
          </w:p>
        </w:tc>
      </w:tr>
      <w:tr w:rsidR="00B64112" w:rsidRPr="00B64112" w14:paraId="503FFB8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D268F" w14:textId="0E6C65B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D216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a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74403" w14:textId="532B02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8E788" w14:textId="6A2F3F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707FA" w14:textId="29130F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9C4CE" w14:textId="634569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000.00</w:t>
            </w:r>
          </w:p>
        </w:tc>
      </w:tr>
      <w:tr w:rsidR="00B64112" w:rsidRPr="00B64112" w14:paraId="5CBA28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0B7EB" w14:textId="78FFDC2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C78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Uni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2078F" w14:textId="4EA28E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9,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8E440" w14:textId="5AE611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922EC" w14:textId="1D5057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D9000" w14:textId="1750D7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9,000.00</w:t>
            </w:r>
          </w:p>
        </w:tc>
      </w:tr>
      <w:tr w:rsidR="00B64112" w:rsidRPr="00B64112" w14:paraId="4325E60B"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BBB09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izal</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725736" w14:textId="508F642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9,849,840.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88A208" w14:textId="6DCA8DA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9,535,757.59</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BD1102" w14:textId="6EF2658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C423631" w14:textId="4C57D20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9,385,597.59</w:t>
            </w:r>
          </w:p>
        </w:tc>
      </w:tr>
      <w:tr w:rsidR="00B64112" w:rsidRPr="00B64112" w14:paraId="5576834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711BC"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PLGU Riz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015B0" w14:textId="16C584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1,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CEA36" w14:textId="2DDBDC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835,654.8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1FB54" w14:textId="02F655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37399" w14:textId="4EA2CA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946,654.80</w:t>
            </w:r>
          </w:p>
        </w:tc>
      </w:tr>
      <w:tr w:rsidR="00B64112" w:rsidRPr="00B64112" w14:paraId="447D8AB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64A2D" w14:textId="5637A63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879F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go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BB580" w14:textId="12C6DF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7,01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EAEE3" w14:textId="295077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0,9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82DEE" w14:textId="08DC78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6D9C7" w14:textId="057F2D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7,910.00</w:t>
            </w:r>
          </w:p>
        </w:tc>
      </w:tr>
      <w:tr w:rsidR="00B64112" w:rsidRPr="00B64112" w14:paraId="3DEBB95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FB679" w14:textId="7B0B31F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7FC9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Antipol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16B37" w14:textId="6D530E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08,43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B18B0" w14:textId="59F54F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3,4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EED82" w14:textId="4DFCAF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A5857" w14:textId="7C2E36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91,886.00</w:t>
            </w:r>
          </w:p>
        </w:tc>
      </w:tr>
      <w:tr w:rsidR="00B64112" w:rsidRPr="00B64112" w14:paraId="492503B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3290EF" w14:textId="13F935B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ECF2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r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D0892" w14:textId="1CA733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34,44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E8BE1" w14:textId="43BDD2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8EB1D" w14:textId="56360E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9019" w14:textId="5F85F5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34,443.00</w:t>
            </w:r>
          </w:p>
        </w:tc>
      </w:tr>
      <w:tr w:rsidR="00B64112" w:rsidRPr="00B64112" w14:paraId="72D8AF6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0D892F" w14:textId="3118D3C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49EE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nango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0BAB1" w14:textId="0B33F6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7,44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E9AD" w14:textId="6BE165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F4F5D" w14:textId="267947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4817F" w14:textId="7C2081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7,448.00</w:t>
            </w:r>
          </w:p>
        </w:tc>
      </w:tr>
      <w:tr w:rsidR="00B64112" w:rsidRPr="00B64112" w14:paraId="4A57DB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D6963" w14:textId="0616DC5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1080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in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EDC1F" w14:textId="0CE595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3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F85B3" w14:textId="4DB917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1,871.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90835" w14:textId="3B89EA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CAD78" w14:textId="02F550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20,441.00</w:t>
            </w:r>
          </w:p>
        </w:tc>
      </w:tr>
      <w:tr w:rsidR="00B64112" w:rsidRPr="00B64112" w14:paraId="3F55640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CDCFF" w14:textId="182FDB9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6DBB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d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87E82" w14:textId="6DC5AF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2,0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A1884" w14:textId="5AF214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0,136.5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B713E" w14:textId="3C1666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449F1" w14:textId="23D034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72,196.50</w:t>
            </w:r>
          </w:p>
        </w:tc>
      </w:tr>
      <w:tr w:rsidR="00B64112" w:rsidRPr="00B64112" w14:paraId="31AA924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BA408" w14:textId="057CF52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0B3E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ala-Ja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36FF3" w14:textId="25A286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AAA00" w14:textId="665E08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49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88AFB" w14:textId="227B3E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895E1" w14:textId="4D655B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0,490.00</w:t>
            </w:r>
          </w:p>
        </w:tc>
      </w:tr>
      <w:tr w:rsidR="00B64112" w:rsidRPr="00B64112" w14:paraId="45EA0C6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AC12D" w14:textId="44815FE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1C03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r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75140" w14:textId="1A2389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9,84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4CD3B" w14:textId="090440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22721" w14:textId="190461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3D689" w14:textId="2A00C9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39,844.00</w:t>
            </w:r>
          </w:p>
        </w:tc>
      </w:tr>
      <w:tr w:rsidR="00B64112" w:rsidRPr="00B64112" w14:paraId="1038FCE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B9674" w14:textId="7B4A827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7A65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il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585BE" w14:textId="69546D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8,961.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88299" w14:textId="2A7406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6E061" w14:textId="086074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AB6F0" w14:textId="05F424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1,961.00</w:t>
            </w:r>
          </w:p>
        </w:tc>
      </w:tr>
      <w:tr w:rsidR="00B64112" w:rsidRPr="00B64112" w14:paraId="2E74977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A7949" w14:textId="02366AE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BEA2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driguez (Montal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25466" w14:textId="62F68D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66,97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CA76C" w14:textId="74861B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0,863.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F8FF6" w14:textId="37C219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28CE9" w14:textId="50014D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7,839.00</w:t>
            </w:r>
          </w:p>
        </w:tc>
      </w:tr>
      <w:tr w:rsidR="00B64112" w:rsidRPr="00B64112" w14:paraId="11AE8CC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4963D" w14:textId="5D1220D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477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ate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3A5B0" w14:textId="7E1438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10,369.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843A7" w14:textId="59B9C3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24,392.29</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83B08" w14:textId="307B71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D61D1" w14:textId="06092A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4,761.29</w:t>
            </w:r>
          </w:p>
        </w:tc>
      </w:tr>
      <w:tr w:rsidR="00B64112" w:rsidRPr="00B64112" w14:paraId="7B48D83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C9AAB" w14:textId="28AC1E1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6782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n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D191C" w14:textId="399AF3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9,72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91AF2" w14:textId="410FCC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B6C3D" w14:textId="4602A0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42E17" w14:textId="574829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9,722.00</w:t>
            </w:r>
          </w:p>
        </w:tc>
      </w:tr>
      <w:tr w:rsidR="00B64112" w:rsidRPr="00B64112" w14:paraId="7B6D649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C5243" w14:textId="066CC36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C98E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yt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2911D" w14:textId="59757E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43,301.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5CC32" w14:textId="3148F5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5,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758A7" w14:textId="321B8F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0EB3E" w14:textId="21D5C1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98,301.00</w:t>
            </w:r>
          </w:p>
        </w:tc>
      </w:tr>
      <w:tr w:rsidR="00B64112" w:rsidRPr="00B64112" w14:paraId="1F314A8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7ED9C" w14:textId="206795E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358E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eres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690F4" w14:textId="3FD144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1,7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39DDC" w14:textId="2447E6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BC3C2" w14:textId="442E27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1C436" w14:textId="08C70A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1,700.00</w:t>
            </w:r>
          </w:p>
        </w:tc>
      </w:tr>
      <w:tr w:rsidR="00B64112" w:rsidRPr="00B64112" w14:paraId="65C3D2F0"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105AB4F"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MIMAROPA</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89D65C" w14:textId="2B254ED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3,815,059.08</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FF14709" w14:textId="526D880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63F0647" w14:textId="3434504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AE09BC0" w14:textId="640F7CD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3,815,059.08</w:t>
            </w:r>
          </w:p>
        </w:tc>
      </w:tr>
      <w:tr w:rsidR="00B64112" w:rsidRPr="00B64112" w14:paraId="2D5A0C00"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803840"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Marinduqu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FABAC7" w14:textId="3783EE9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214,203.7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DC41BA" w14:textId="4A3930E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D269D1" w14:textId="73F0BB0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D324A53" w14:textId="3D9047B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214,203.70</w:t>
            </w:r>
          </w:p>
        </w:tc>
      </w:tr>
      <w:tr w:rsidR="00B64112" w:rsidRPr="00B64112" w14:paraId="6D056BD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B182A" w14:textId="631D067C" w:rsidR="00B64112" w:rsidRPr="00B64112" w:rsidRDefault="00B64112" w:rsidP="00B64112">
            <w:pPr>
              <w:ind w:right="57"/>
              <w:rPr>
                <w:rFonts w:ascii="Arial Narrow" w:hAnsi="Arial Narrow"/>
                <w:b/>
                <w:b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AFDF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EC121" w14:textId="59CF1A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1,5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F03F" w14:textId="1039FF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471E3" w14:textId="23C1A2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1D280" w14:textId="109036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1,550.00</w:t>
            </w:r>
          </w:p>
        </w:tc>
      </w:tr>
      <w:tr w:rsidR="00B64112" w:rsidRPr="00B64112" w14:paraId="40C601A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5F94F" w14:textId="0783AD6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A11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enavis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113FB" w14:textId="660786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3,0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8661E" w14:textId="114630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24FF5" w14:textId="2650C6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259A6" w14:textId="5EEBE9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3,050.00</w:t>
            </w:r>
          </w:p>
        </w:tc>
      </w:tr>
      <w:tr w:rsidR="00B64112" w:rsidRPr="00B64112" w14:paraId="015C000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A6765" w14:textId="1B56D0E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D4D9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a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70AD3" w14:textId="2CFACC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7207C" w14:textId="075392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61B1A" w14:textId="4DC904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A7735" w14:textId="718FDE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87.50</w:t>
            </w:r>
          </w:p>
        </w:tc>
      </w:tr>
      <w:tr w:rsidR="00B64112" w:rsidRPr="00B64112" w14:paraId="7689162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9C2DE" w14:textId="374E883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58C9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gp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EC51C" w14:textId="09B11F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4,3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C979E" w14:textId="64C210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15712" w14:textId="1CFA65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431A" w14:textId="6F3D71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4,300.00</w:t>
            </w:r>
          </w:p>
        </w:tc>
      </w:tr>
      <w:tr w:rsidR="00B64112" w:rsidRPr="00B64112" w14:paraId="20702E8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30074" w14:textId="2348ED5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51D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Cru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612A0" w14:textId="004E4C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5308F" w14:textId="77FE52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4ACC6" w14:textId="1F10B0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50510" w14:textId="403F8B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0,000.00</w:t>
            </w:r>
          </w:p>
        </w:tc>
      </w:tr>
      <w:tr w:rsidR="00B64112" w:rsidRPr="00B64112" w14:paraId="1E5D18B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694E4" w14:textId="60CBFDD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AB51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orrij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2DB8D" w14:textId="64D55D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5,916.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D64AD" w14:textId="0C5406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BFA04" w14:textId="49EDA7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5C00" w14:textId="75F7CF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5,916.20</w:t>
            </w:r>
          </w:p>
        </w:tc>
      </w:tr>
      <w:tr w:rsidR="00B64112" w:rsidRPr="00B64112" w14:paraId="1CE0FD7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8AA8A1"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Occidental Mindor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741B82" w14:textId="3ED2866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945,298.3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4FF6CF" w14:textId="07465CB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BC3FF6" w14:textId="1C09BB6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5EE9543" w14:textId="71365AB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945,298.30</w:t>
            </w:r>
          </w:p>
        </w:tc>
      </w:tr>
      <w:tr w:rsidR="00B64112" w:rsidRPr="00B64112" w14:paraId="77F1E7D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874B3" w14:textId="4D43165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1F94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bra de Il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400C3" w14:textId="0C37ED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5,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E23FD" w14:textId="6B1B62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77102" w14:textId="473AE6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73A3C" w14:textId="60FA7E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5,500.00</w:t>
            </w:r>
          </w:p>
        </w:tc>
      </w:tr>
      <w:tr w:rsidR="00B64112" w:rsidRPr="00B64112" w14:paraId="4BB5F48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7E6FE" w14:textId="04DFDF9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4567A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inta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55EA9" w14:textId="078C90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5,3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D44B2" w14:textId="65421D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14F8E" w14:textId="10427E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5F432" w14:textId="1BD50F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5,320.00</w:t>
            </w:r>
          </w:p>
        </w:tc>
      </w:tr>
      <w:tr w:rsidR="00B64112" w:rsidRPr="00B64112" w14:paraId="7E49061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210F8" w14:textId="57CCA9D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1C99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b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F9B57" w14:textId="5FA520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7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7519E" w14:textId="11BF4B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2DB5C" w14:textId="53A0E0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644C5" w14:textId="4F8BB7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775.00</w:t>
            </w:r>
          </w:p>
        </w:tc>
      </w:tr>
      <w:tr w:rsidR="00B64112" w:rsidRPr="00B64112" w14:paraId="5C4C0A8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AA579" w14:textId="3E10DAA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AF0F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say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C1889" w14:textId="48EAEC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6,6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63EEC" w14:textId="20EA4F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8C704" w14:textId="05006E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7B1C8" w14:textId="7D815D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6,650.00</w:t>
            </w:r>
          </w:p>
        </w:tc>
      </w:tr>
      <w:tr w:rsidR="00B64112" w:rsidRPr="00B64112" w14:paraId="6DE5889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C4104" w14:textId="66DE38D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7393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mbur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A5861" w14:textId="22E2D9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D6EEE" w14:textId="463612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59DAB" w14:textId="3A1AB6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E70AD" w14:textId="5C23C1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00.00</w:t>
            </w:r>
          </w:p>
        </w:tc>
      </w:tr>
      <w:tr w:rsidR="00B64112" w:rsidRPr="00B64112" w14:paraId="0E33CD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610DA" w14:textId="62B61D3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148B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l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0A127" w14:textId="440E65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1,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32005" w14:textId="763D4A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04B44" w14:textId="1FBBD0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43577" w14:textId="304376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1,200.00</w:t>
            </w:r>
          </w:p>
        </w:tc>
      </w:tr>
      <w:tr w:rsidR="00B64112" w:rsidRPr="00B64112" w14:paraId="7A990B3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C0F4F" w14:textId="2722895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44C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iz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CF4B" w14:textId="3C5D04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0,131.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213D7" w14:textId="633635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FDD4C" w14:textId="6A6194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97D50" w14:textId="5ECCCC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0,131.30</w:t>
            </w:r>
          </w:p>
        </w:tc>
      </w:tr>
      <w:tr w:rsidR="00B64112" w:rsidRPr="00B64112" w14:paraId="4E151A5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08D81" w14:textId="71D18E4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17B3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bl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F9470" w14:textId="19A4F5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7,876.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E68C7" w14:textId="35808E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656D6" w14:textId="6A62FD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E2096" w14:textId="1967B1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7,876.50</w:t>
            </w:r>
          </w:p>
        </w:tc>
      </w:tr>
      <w:tr w:rsidR="00B64112" w:rsidRPr="00B64112" w14:paraId="105625C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F9123" w14:textId="3A0A7E4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F9AE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os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713D7" w14:textId="305C20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8,643.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123A8" w14:textId="692426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1A3F3" w14:textId="22C074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B526E" w14:textId="36A7D0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8,643.70</w:t>
            </w:r>
          </w:p>
        </w:tc>
      </w:tr>
      <w:tr w:rsidR="00B64112" w:rsidRPr="00B64112" w14:paraId="7537161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4C2CC" w14:textId="5F0549D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1F515" w14:textId="68ED96FD"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Cru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412D3" w14:textId="3B92C0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2,201.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30D95" w14:textId="5EE1F3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CDA4F" w14:textId="2FE6A6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FBFA0" w14:textId="3461C8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2,201.80</w:t>
            </w:r>
          </w:p>
        </w:tc>
      </w:tr>
      <w:tr w:rsidR="00B64112" w:rsidRPr="00B64112" w14:paraId="534149CC"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568C2D"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Oriental Mindor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4C79E1" w14:textId="335AEA0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946,497.2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EC9D47" w14:textId="156A5CC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5AA641" w14:textId="253E440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A8D005" w14:textId="4FE7B4E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946,497.25</w:t>
            </w:r>
          </w:p>
        </w:tc>
      </w:tr>
      <w:tr w:rsidR="00B64112" w:rsidRPr="00B64112" w14:paraId="52B4886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90C3A" w14:textId="0714A7D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6BCD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8B2DF" w14:textId="32A710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2D23B" w14:textId="75A96F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7E446" w14:textId="6BE7C3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D05CD" w14:textId="206FBC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6C1C8E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1A5DD" w14:textId="79AE18F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5164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su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59477" w14:textId="0977CD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6,152.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D62D0" w14:textId="3E6E4E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48747" w14:textId="29A1FD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66DBC" w14:textId="0EA494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6,152.75</w:t>
            </w:r>
          </w:p>
        </w:tc>
      </w:tr>
      <w:tr w:rsidR="00B64112" w:rsidRPr="00B64112" w14:paraId="7577A6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4EF53" w14:textId="5ADB77D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DFE1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ngab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AC33A" w14:textId="764F86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6.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06B59" w14:textId="1450A9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2905" w14:textId="7B5ACA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900A" w14:textId="044EF8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6.50</w:t>
            </w:r>
          </w:p>
        </w:tc>
      </w:tr>
      <w:tr w:rsidR="00B64112" w:rsidRPr="00B64112" w14:paraId="0D98183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5DD4A" w14:textId="64AC221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70DF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lalacao (San Ped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F8B69" w14:textId="08D9BC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3E3FB" w14:textId="3AA1C1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DEDCD" w14:textId="7D23E1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8A53F" w14:textId="27C3B7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1DD54C1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59D8C" w14:textId="1A6509C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9B3B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Calap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1361F" w14:textId="6A245B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8,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622A4" w14:textId="5FCA79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BF68D" w14:textId="09D7F0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E3433" w14:textId="1AAA6A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8,000.00</w:t>
            </w:r>
          </w:p>
        </w:tc>
      </w:tr>
      <w:tr w:rsidR="00B64112" w:rsidRPr="00B64112" w14:paraId="4D9F82E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5C83C" w14:textId="16C94F8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F55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lo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28B37" w14:textId="4901D4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392D8" w14:textId="64A184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56ED0" w14:textId="1FAF90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15A1" w14:textId="3FDC0A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07A179B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DA158" w14:textId="777E456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3AD7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sal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2C237" w14:textId="23E553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6.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187DB" w14:textId="15460F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5A82A" w14:textId="7E4755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1114C" w14:textId="0A62FF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6.50</w:t>
            </w:r>
          </w:p>
        </w:tc>
      </w:tr>
      <w:tr w:rsidR="00B64112" w:rsidRPr="00B64112" w14:paraId="3F05322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7F511" w14:textId="12ED359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169D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uj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71136" w14:textId="62CBB9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98,9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C1ADC" w14:textId="19275C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F4662" w14:textId="0B9091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BFCFD" w14:textId="0897D6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98,925.00</w:t>
            </w:r>
          </w:p>
        </w:tc>
      </w:tr>
      <w:tr w:rsidR="00B64112" w:rsidRPr="00B64112" w14:paraId="77CC278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1DD81" w14:textId="43F9D65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B87D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namal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0A42" w14:textId="37B478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7,806.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45BB2" w14:textId="318E67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E8DB6" w14:textId="4ADE8D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F54FD" w14:textId="77844E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7,806.50</w:t>
            </w:r>
          </w:p>
        </w:tc>
      </w:tr>
      <w:tr w:rsidR="00B64112" w:rsidRPr="00B64112" w14:paraId="4A22B29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55A08" w14:textId="29B2452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BC5A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9EB3C" w14:textId="06A6B5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241A6" w14:textId="55E576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D69E1" w14:textId="46B05F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397C8" w14:textId="089C74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28FC889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A2A04" w14:textId="752A742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AA92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uerto Gale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824DF" w14:textId="165A1D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B4179" w14:textId="118A29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B9D37" w14:textId="3D0A60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B3427" w14:textId="63CD83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0D3EDF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1138B" w14:textId="5E3C73A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7C40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x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7A57E" w14:textId="717D1B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4BD07" w14:textId="35766E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45864" w14:textId="625E60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F9332" w14:textId="6EDD5D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11EB02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0BAB0" w14:textId="3D51634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6C3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Teodo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9D1D6" w14:textId="11D2C2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3E5C5" w14:textId="340391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2870A" w14:textId="448C3F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3679F" w14:textId="16F3E9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18DC85F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02448" w14:textId="2661AFC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CEDF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ocor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2962C" w14:textId="10B4E8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7BD40" w14:textId="7E2171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3FA9F" w14:textId="287F26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277D8" w14:textId="36CCB9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2DECEF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C2F2B" w14:textId="66FFAC2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A67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cto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836A1" w14:textId="33D9F9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4B627" w14:textId="41E2BF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CACCB" w14:textId="4CAF97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DAB2F" w14:textId="45FBED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53921ACC"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B99C5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Palawa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AF86E6" w14:textId="4BCA724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119,851.83</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D728E8" w14:textId="01EC72A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490FCA" w14:textId="5E5334D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EFAB79" w14:textId="18B68D7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119,851.83</w:t>
            </w:r>
          </w:p>
        </w:tc>
      </w:tr>
      <w:tr w:rsidR="00B64112" w:rsidRPr="00B64112" w14:paraId="5D316B2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AD5C8" w14:textId="2E5EF07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8330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bor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B2196" w14:textId="39FCC5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8,087.1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44340" w14:textId="5DD6E8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493DE" w14:textId="19F433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9662C" w14:textId="07C6B4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8,087.15</w:t>
            </w:r>
          </w:p>
        </w:tc>
      </w:tr>
      <w:tr w:rsidR="00B64112" w:rsidRPr="00B64112" w14:paraId="3CB62AB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7DB09" w14:textId="6CFF0F3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AB97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taraz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AECB8" w14:textId="7FA1CC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3,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80F6E" w14:textId="78FF06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4DED5" w14:textId="744E71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54C1F" w14:textId="69A909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3,600.00</w:t>
            </w:r>
          </w:p>
        </w:tc>
      </w:tr>
      <w:tr w:rsidR="00B64112" w:rsidRPr="00B64112" w14:paraId="3AF9EC8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06B38" w14:textId="14E518C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E0F8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su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73D4A" w14:textId="63E5F4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9,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6E1AD" w14:textId="263609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C809E" w14:textId="1201B5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EEDE9" w14:textId="27667C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9,500.00</w:t>
            </w:r>
          </w:p>
        </w:tc>
      </w:tr>
      <w:tr w:rsidR="00B64112" w:rsidRPr="00B64112" w14:paraId="5517621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475BA" w14:textId="21D5224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5234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r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667C8" w14:textId="4A95D9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3,9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81E1B" w14:textId="2DFD97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798FF" w14:textId="1C9AAC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54866" w14:textId="46801D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3,950.00</w:t>
            </w:r>
          </w:p>
        </w:tc>
      </w:tr>
      <w:tr w:rsidR="00B64112" w:rsidRPr="00B64112" w14:paraId="0486238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C1CD8" w14:textId="3C0988C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B85A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uli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322D3" w14:textId="7A7E83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BB33F" w14:textId="7B9C95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8535F" w14:textId="7E19E3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35B66" w14:textId="784E40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0,000.00</w:t>
            </w:r>
          </w:p>
        </w:tc>
      </w:tr>
      <w:tr w:rsidR="00B64112" w:rsidRPr="00B64112" w14:paraId="761BFE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D08B2" w14:textId="6D113AE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35FA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napac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9F625" w14:textId="1F3E07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2,723.7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4A6CE" w14:textId="0738D2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023F8" w14:textId="77BD89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0DA1A" w14:textId="7F1058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2,723.73</w:t>
            </w:r>
          </w:p>
        </w:tc>
      </w:tr>
      <w:tr w:rsidR="00B64112" w:rsidRPr="00B64112" w14:paraId="438CB70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6D80B" w14:textId="3124074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AEEB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say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3EE32" w14:textId="569901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5AB3E" w14:textId="3F2775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70A0A" w14:textId="2A7CD3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91B65" w14:textId="79B579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0,000.00</w:t>
            </w:r>
          </w:p>
        </w:tc>
      </w:tr>
      <w:tr w:rsidR="00B64112" w:rsidRPr="00B64112" w14:paraId="0C84C2A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55584" w14:textId="41FBB3E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E6C9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uerto Princes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99DB3" w14:textId="5668B3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6,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3ADA0" w14:textId="209491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8A58C" w14:textId="2B2753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3BE36" w14:textId="257CDC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6,900.00</w:t>
            </w:r>
          </w:p>
        </w:tc>
      </w:tr>
      <w:tr w:rsidR="00B64112" w:rsidRPr="00B64112" w14:paraId="2A8A5E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B9059" w14:textId="4215DA7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D9BD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izal (Marc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F99EF" w14:textId="0FD87F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14D14" w14:textId="0BCA5B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6B748" w14:textId="55E7E3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215C7" w14:textId="607547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3,000.00</w:t>
            </w:r>
          </w:p>
        </w:tc>
      </w:tr>
      <w:tr w:rsidR="00B64112" w:rsidRPr="00B64112" w14:paraId="620C01A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D458A" w14:textId="0E46D23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185A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x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0BB7F" w14:textId="2A1EE1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2,090.9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5C596" w14:textId="3D94BB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9EC26" w14:textId="1B1DD8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553C7" w14:textId="59508F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2,090.95</w:t>
            </w:r>
          </w:p>
        </w:tc>
      </w:tr>
      <w:tr w:rsidR="00B64112" w:rsidRPr="00B64112" w14:paraId="1C9BAFC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A8A0B7"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omblo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2A4AAC" w14:textId="06104D4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589,208.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7F7930" w14:textId="4FD5866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58D711" w14:textId="24B39D2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63F7C99" w14:textId="6869A35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589,208.00</w:t>
            </w:r>
          </w:p>
        </w:tc>
      </w:tr>
      <w:tr w:rsidR="00B64112" w:rsidRPr="00B64112" w14:paraId="39D151D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26578" w14:textId="37AC344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B64B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canta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39C31" w14:textId="2D6E2E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9,4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BEA3B" w14:textId="787C02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59886" w14:textId="654F32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92446" w14:textId="6AB1B0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9,430.00</w:t>
            </w:r>
          </w:p>
        </w:tc>
      </w:tr>
      <w:tr w:rsidR="00B64112" w:rsidRPr="00B64112" w14:paraId="01F6482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E9395" w14:textId="3DC3CE8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07E1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t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30735" w14:textId="4DED15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7,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872F1" w14:textId="5333F1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569A" w14:textId="2529D5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D1DA0" w14:textId="3400B2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7,500.00</w:t>
            </w:r>
          </w:p>
        </w:tc>
      </w:tr>
      <w:tr w:rsidR="00B64112" w:rsidRPr="00B64112" w14:paraId="043564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A255A" w14:textId="19CD577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7E83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jidioc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4030E" w14:textId="5F5775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6,8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62D10" w14:textId="3B53F9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BBE1E" w14:textId="26DCC7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94FC0" w14:textId="6FB002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6,825.00</w:t>
            </w:r>
          </w:p>
        </w:tc>
      </w:tr>
      <w:tr w:rsidR="00B64112" w:rsidRPr="00B64112" w14:paraId="7ED9CA0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1BE4A" w14:textId="4E5B391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DD47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trav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D43FC" w14:textId="66947B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3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5D118" w14:textId="2CAD38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3688C" w14:textId="1AFECB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EB31A" w14:textId="6E4237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300.00</w:t>
            </w:r>
          </w:p>
        </w:tc>
      </w:tr>
      <w:tr w:rsidR="00B64112" w:rsidRPr="00B64112" w14:paraId="62D4287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869BB" w14:textId="7D4707F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CCFB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ncepci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9CD29" w14:textId="1CBB26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9,2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09FBE" w14:textId="514E66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D33FC" w14:textId="206E24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01CF8" w14:textId="5F382D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9,250.00</w:t>
            </w:r>
          </w:p>
        </w:tc>
      </w:tr>
      <w:tr w:rsidR="00B64112" w:rsidRPr="00B64112" w14:paraId="4408C16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20426F" w14:textId="092AC19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1457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rcue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28EFD" w14:textId="548FAD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1,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4874D" w14:textId="3AE024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79DDE" w14:textId="433E03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02218" w14:textId="67C84F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1,800.00</w:t>
            </w:r>
          </w:p>
        </w:tc>
      </w:tr>
      <w:tr w:rsidR="00B64112" w:rsidRPr="00B64112" w14:paraId="15BC2AB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00EE5" w14:textId="0A99DF3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1A7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Ferro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B442E" w14:textId="76B1DE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7,1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37E8B" w14:textId="7F9A8E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A4848" w14:textId="5FDDFF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3A4F4" w14:textId="677346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7,100.00</w:t>
            </w:r>
          </w:p>
        </w:tc>
      </w:tr>
      <w:tr w:rsidR="00B64112" w:rsidRPr="00B64112" w14:paraId="0F994B4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E7A20" w14:textId="4C6EF0D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015D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18D87" w14:textId="2F2B41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1,1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F3A06" w14:textId="7B9CC6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1EB0C" w14:textId="29E8A0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2F04B" w14:textId="701CB3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1,100.00</w:t>
            </w:r>
          </w:p>
        </w:tc>
      </w:tr>
      <w:tr w:rsidR="00B64112" w:rsidRPr="00B64112" w14:paraId="6AE65FA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9E16D" w14:textId="180F7D8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9C50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diw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85A63" w14:textId="77FE7D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2,0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04E52" w14:textId="3F8BAC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98F23" w14:textId="1CFA29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4E232" w14:textId="47369A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2,050.00</w:t>
            </w:r>
          </w:p>
        </w:tc>
      </w:tr>
      <w:tr w:rsidR="00B64112" w:rsidRPr="00B64112" w14:paraId="57EB9B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021B9" w14:textId="14C706F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A758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dio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B5BD0" w14:textId="279594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4,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E1501" w14:textId="0326D9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8840F" w14:textId="184317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EEBDF" w14:textId="2D2B21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4,600.00</w:t>
            </w:r>
          </w:p>
        </w:tc>
      </w:tr>
      <w:tr w:rsidR="00B64112" w:rsidRPr="00B64112" w14:paraId="66CA362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F22BE" w14:textId="6AB1015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4939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mbl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FB78A" w14:textId="26180C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1,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10A3E" w14:textId="131315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2AF97" w14:textId="0A5A75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6D6C6" w14:textId="3CE3F4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1,750.00</w:t>
            </w:r>
          </w:p>
        </w:tc>
      </w:tr>
      <w:tr w:rsidR="00B64112" w:rsidRPr="00B64112" w14:paraId="5533863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B913D" w14:textId="103542F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FB7A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Agust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5BAD2" w14:textId="24BF88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CB766" w14:textId="324083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484DF" w14:textId="4A140F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A1711" w14:textId="42CBA1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0,000.00</w:t>
            </w:r>
          </w:p>
        </w:tc>
      </w:tr>
      <w:tr w:rsidR="00B64112" w:rsidRPr="00B64112" w14:paraId="1D503A6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00DA6" w14:textId="18EC7C9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86F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Andr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7A9CE" w14:textId="7B8AEF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5,16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A12BC" w14:textId="0B3FB7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D9A66" w14:textId="640381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2EAC" w14:textId="349633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5,163.00</w:t>
            </w:r>
          </w:p>
        </w:tc>
      </w:tr>
      <w:tr w:rsidR="00B64112" w:rsidRPr="00B64112" w14:paraId="22D6CA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C5010" w14:textId="014BF35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851D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erna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7E796" w14:textId="2CA267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C60D2" w14:textId="655EEC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B57BE" w14:textId="293B02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1ECCF" w14:textId="5FE570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000.00</w:t>
            </w:r>
          </w:p>
        </w:tc>
      </w:tr>
      <w:tr w:rsidR="00B64112" w:rsidRPr="00B64112" w14:paraId="5464433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DADED" w14:textId="001456D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6261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os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FA3F6" w14:textId="02733E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9,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1CDEA" w14:textId="707FC7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550AA" w14:textId="46DC1E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46E9D" w14:textId="1D4AC8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9,200.00</w:t>
            </w:r>
          </w:p>
        </w:tc>
      </w:tr>
      <w:tr w:rsidR="00B64112" w:rsidRPr="00B64112" w14:paraId="7960705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482EF" w14:textId="5907B7B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CFC36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F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7D8DA" w14:textId="7A7ACD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6,3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F0E5" w14:textId="0BDA3E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47FE6" w14:textId="078120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B53F4" w14:textId="164BA6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6,375.00</w:t>
            </w:r>
          </w:p>
        </w:tc>
      </w:tr>
      <w:tr w:rsidR="00B64112" w:rsidRPr="00B64112" w14:paraId="6AED7B2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37206" w14:textId="6F3C5F7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9FDF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aria (Imel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09F88" w14:textId="4D7945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4,7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5043E" w14:textId="2E6DF7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07E36" w14:textId="59F809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6C697" w14:textId="4644DB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4,765.00</w:t>
            </w:r>
          </w:p>
        </w:tc>
      </w:tr>
      <w:tr w:rsidR="00B64112" w:rsidRPr="00B64112" w14:paraId="047D87A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399668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V</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EFEEBBD" w14:textId="2D9273D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9,244,223.45</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A668F5" w14:textId="597ECCB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076,950.00</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F155ACA" w14:textId="6DE5A56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48E4C8" w14:textId="708CFAC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2,321,173.45</w:t>
            </w:r>
          </w:p>
        </w:tc>
      </w:tr>
      <w:tr w:rsidR="00B64112" w:rsidRPr="00B64112" w14:paraId="51F81AE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C8DD17"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Albay</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D69EA2" w14:textId="45B36ED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117,665.8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90A08A" w14:textId="571AB5D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445,75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6BB95B" w14:textId="7028C09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B2AF34" w14:textId="2934B0B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9,563,415.80</w:t>
            </w:r>
          </w:p>
        </w:tc>
      </w:tr>
      <w:tr w:rsidR="00B64112" w:rsidRPr="00B64112" w14:paraId="1A6C655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C2466" w14:textId="656C039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D1DC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Alb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CCC31" w14:textId="5CDDB5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86,72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2264D" w14:textId="136E18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44226" w14:textId="1240CD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A6E0B" w14:textId="67C47F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86,728.00</w:t>
            </w:r>
          </w:p>
        </w:tc>
      </w:tr>
      <w:tr w:rsidR="00B64112" w:rsidRPr="00B64112" w14:paraId="2CBA46E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900DE" w14:textId="786A452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30FF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ac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CC2B" w14:textId="3C5885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9,865.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0873A" w14:textId="089CB3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0B4B5" w14:textId="7AF39C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1482A" w14:textId="5C7408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9,865.16</w:t>
            </w:r>
          </w:p>
        </w:tc>
      </w:tr>
      <w:tr w:rsidR="00B64112" w:rsidRPr="00B64112" w14:paraId="330A15D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DF47E" w14:textId="6A6CA0C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9359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mal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94442" w14:textId="5EFCEF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8,781.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C86F1" w14:textId="273CBB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1CC20" w14:textId="4A6FEF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0DC23" w14:textId="4549FD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8,781.72</w:t>
            </w:r>
          </w:p>
        </w:tc>
      </w:tr>
      <w:tr w:rsidR="00B64112" w:rsidRPr="00B64112" w14:paraId="64A1784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58F63" w14:textId="42849B6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A831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raga (Locs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4A137" w14:textId="643190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1,312.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97EF0" w14:textId="27D50A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56,4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7B3B9" w14:textId="0CB43B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A7D5" w14:textId="2F6251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7,712.56</w:t>
            </w:r>
          </w:p>
        </w:tc>
      </w:tr>
      <w:tr w:rsidR="00B64112" w:rsidRPr="00B64112" w14:paraId="19B5E77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1580D" w14:textId="69DA342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BAD0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inobat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0297" w14:textId="20A849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8,836.2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25044" w14:textId="3C2EE4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3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E32D2" w14:textId="69EEC8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06E58" w14:textId="36C022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8,186.24</w:t>
            </w:r>
          </w:p>
        </w:tc>
      </w:tr>
      <w:tr w:rsidR="00B64112" w:rsidRPr="00B64112" w14:paraId="6368826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D43E6" w14:textId="0408F58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2CAE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egazpi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020BE" w14:textId="72A12A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22.5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504C5" w14:textId="2BE793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4DB0C" w14:textId="06FDD1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44143" w14:textId="1CB75E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22.58</w:t>
            </w:r>
          </w:p>
        </w:tc>
      </w:tr>
      <w:tr w:rsidR="00B64112" w:rsidRPr="00B64112" w14:paraId="675AC6F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E9150" w14:textId="41BC235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98E3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b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2B4BE" w14:textId="7FF605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0,297.2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CBD28" w14:textId="72867E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18318" w14:textId="216DD5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F0836" w14:textId="70327C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0,297.28</w:t>
            </w:r>
          </w:p>
        </w:tc>
      </w:tr>
      <w:tr w:rsidR="00B64112" w:rsidRPr="00B64112" w14:paraId="68DF472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F2F1F" w14:textId="5BDC930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F7FB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Li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480CD" w14:textId="25BA72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9,4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E1E14" w14:textId="25825B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4A46E" w14:textId="3F914A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4EE86" w14:textId="7FD7FF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9,450.00</w:t>
            </w:r>
          </w:p>
        </w:tc>
      </w:tr>
      <w:tr w:rsidR="00B64112" w:rsidRPr="00B64112" w14:paraId="720E175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946AF" w14:textId="1C72921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9852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ilipo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64AB6" w14:textId="5EA92E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6,033.5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D19A2" w14:textId="15E26A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D3CE2" w14:textId="46FD32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58C8F" w14:textId="4DE0E2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6,033.52</w:t>
            </w:r>
          </w:p>
        </w:tc>
      </w:tr>
      <w:tr w:rsidR="00B64112" w:rsidRPr="00B64112" w14:paraId="19DC3BE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2A386" w14:textId="475224A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81E9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in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BBCE2" w14:textId="3B9EED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8,021.3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A2581" w14:textId="26BD93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DCC5D" w14:textId="7A5F5A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5C10F" w14:textId="63EFEF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8,021.36</w:t>
            </w:r>
          </w:p>
        </w:tc>
      </w:tr>
      <w:tr w:rsidR="00B64112" w:rsidRPr="00B64112" w14:paraId="0AD4308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333DC" w14:textId="06CB4C8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94D1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i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E96B0" w14:textId="133B81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2,221.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7AE30" w14:textId="0B49BD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22F84" w14:textId="2D6C7A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5D11E" w14:textId="141D3B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2,221.40</w:t>
            </w:r>
          </w:p>
        </w:tc>
      </w:tr>
      <w:tr w:rsidR="00B64112" w:rsidRPr="00B64112" w14:paraId="680B0F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6B9EF" w14:textId="4091212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7C83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896E9" w14:textId="330B92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6,025.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23392" w14:textId="4931C9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15A75" w14:textId="4045B9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7FBFD" w14:textId="7D571C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6,025.44</w:t>
            </w:r>
          </w:p>
        </w:tc>
      </w:tr>
      <w:tr w:rsidR="00B64112" w:rsidRPr="00B64112" w14:paraId="0C76D3A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50F95" w14:textId="11DEAC3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36F4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o Du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15182" w14:textId="62870A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7,565.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0CA16" w14:textId="183AB3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56A03" w14:textId="391CA5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0BB86" w14:textId="310D20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7,565.64</w:t>
            </w:r>
          </w:p>
        </w:tc>
      </w:tr>
      <w:tr w:rsidR="00B64112" w:rsidRPr="00B64112" w14:paraId="69773A7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19A0F" w14:textId="5FA8171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011B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langu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51C70" w14:textId="442111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7,926.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09E93" w14:textId="7C6756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0357C" w14:textId="3B843C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0A5D9" w14:textId="0E4D7B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7,926.68</w:t>
            </w:r>
          </w:p>
        </w:tc>
      </w:tr>
      <w:tr w:rsidR="00B64112" w:rsidRPr="00B64112" w14:paraId="39FBA14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0ACFC2" w14:textId="4D95572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107D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apu-Rapu</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78094" w14:textId="6E1C0B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743.0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C78B1" w14:textId="0163B8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F10B7" w14:textId="203C7F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12455" w14:textId="063F3E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743.04</w:t>
            </w:r>
          </w:p>
        </w:tc>
      </w:tr>
      <w:tr w:rsidR="00B64112" w:rsidRPr="00B64112" w14:paraId="278CDA4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6F6D1" w14:textId="4353BC8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7511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Domingo (Lib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FD7A5" w14:textId="4DBEDD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6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0B66C" w14:textId="2031F8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33322" w14:textId="5025AC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DA0C2" w14:textId="0E2AAF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630.00</w:t>
            </w:r>
          </w:p>
        </w:tc>
      </w:tr>
      <w:tr w:rsidR="00B64112" w:rsidRPr="00B64112" w14:paraId="63E7F66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E277C" w14:textId="1688441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DB68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bac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F79BC" w14:textId="5114B8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5,689.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DF957" w14:textId="021602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3427E" w14:textId="0B2F05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AA4FA" w14:textId="5375C5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5,689.80</w:t>
            </w:r>
          </w:p>
        </w:tc>
      </w:tr>
      <w:tr w:rsidR="00B64112" w:rsidRPr="00B64112" w14:paraId="01D57D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E53A6A" w14:textId="68369B7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EE2A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w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9FAF4" w14:textId="4E048D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6,515.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D5E32" w14:textId="4D66BF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3922A" w14:textId="45B731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AFB3F" w14:textId="6F646E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6,515.38</w:t>
            </w:r>
          </w:p>
        </w:tc>
      </w:tr>
      <w:tr w:rsidR="00B64112" w:rsidRPr="00B64112" w14:paraId="7DCC176F"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32CBAA"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marines Nor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BC1EEE" w14:textId="1C541AB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973,365.87</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FB3B18" w14:textId="2718070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16EF1E" w14:textId="0709823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3E04536" w14:textId="1C4EFB5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973,365.87</w:t>
            </w:r>
          </w:p>
        </w:tc>
      </w:tr>
      <w:tr w:rsidR="00B64112" w:rsidRPr="00B64112" w14:paraId="7B2741F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BF00B" w14:textId="1D0DC47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48D1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Camarines Nor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4B26C" w14:textId="464AFE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6,496.4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DACC8" w14:textId="567B20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A3C70" w14:textId="66E7E4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D6EFB" w14:textId="10AA5D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6,496.42</w:t>
            </w:r>
          </w:p>
        </w:tc>
      </w:tr>
      <w:tr w:rsidR="00B64112" w:rsidRPr="00B64112" w14:paraId="4801D50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97B37" w14:textId="72DBCFE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8BD8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su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BC7FF" w14:textId="01468D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583.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46750" w14:textId="559ADE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C548F" w14:textId="5F1B67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4CC63" w14:textId="61101D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8,583.16</w:t>
            </w:r>
          </w:p>
        </w:tc>
      </w:tr>
      <w:tr w:rsidR="00B64112" w:rsidRPr="00B64112" w14:paraId="4582A3E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5FF9B" w14:textId="42513A5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B882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palo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3AF90" w14:textId="794B8A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1,55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30E45" w14:textId="0428E9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71034" w14:textId="6B83C3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5A25D" w14:textId="397E2E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1,553.00</w:t>
            </w:r>
          </w:p>
        </w:tc>
      </w:tr>
      <w:tr w:rsidR="00B64112" w:rsidRPr="00B64112" w14:paraId="7A64AD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D78248" w14:textId="38C2D69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DCD1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e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0AE8A" w14:textId="5E8959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8,933.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4A1CC" w14:textId="5F6C6F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FFBC2" w14:textId="213443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A037E" w14:textId="0A544F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8,933.64</w:t>
            </w:r>
          </w:p>
        </w:tc>
      </w:tr>
      <w:tr w:rsidR="00B64112" w:rsidRPr="00B64112" w14:paraId="6D8C198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6433F" w14:textId="5F7DF8F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E6BC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ose Pangani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8B5C" w14:textId="47CDA4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9,4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408A2" w14:textId="5FACD7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C223E" w14:textId="23FC02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A73E0" w14:textId="2CC402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9,430.00</w:t>
            </w:r>
          </w:p>
        </w:tc>
      </w:tr>
      <w:tr w:rsidR="00B64112" w:rsidRPr="00B64112" w14:paraId="55B60BD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D8434" w14:textId="76A4C60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57F1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b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9FBD6" w14:textId="3011CA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2,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F1017" w14:textId="4443DD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929E8" w14:textId="2BA8A8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98453" w14:textId="0DD1E8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2,500.00</w:t>
            </w:r>
          </w:p>
        </w:tc>
      </w:tr>
      <w:tr w:rsidR="00B64112" w:rsidRPr="00B64112" w14:paraId="240DBFB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20177" w14:textId="48CB0DA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F06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erced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749E9" w14:textId="312962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5,229.2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B4B35" w14:textId="49D97D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108BE" w14:textId="272EFC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94EB9" w14:textId="2270F9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5,229.29</w:t>
            </w:r>
          </w:p>
        </w:tc>
      </w:tr>
      <w:tr w:rsidR="00B64112" w:rsidRPr="00B64112" w14:paraId="20788BB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F8A6B" w14:textId="6325611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E0FA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racal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B38E8" w14:textId="2CD362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1,106.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301D0" w14:textId="2ACF26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940D5" w14:textId="322C8A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91507" w14:textId="29C61A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1,106.72</w:t>
            </w:r>
          </w:p>
        </w:tc>
      </w:tr>
      <w:tr w:rsidR="00B64112" w:rsidRPr="00B64112" w14:paraId="1A27B3F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544C6" w14:textId="2FF9CE7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C307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Lorenzo Ruiz (Imel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C9C47" w14:textId="266E76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2,4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40F1B" w14:textId="2F8275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46B4E" w14:textId="1BD416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569C7" w14:textId="50285D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2,430.00</w:t>
            </w:r>
          </w:p>
        </w:tc>
      </w:tr>
      <w:tr w:rsidR="00B64112" w:rsidRPr="00B64112" w14:paraId="3628370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0A956" w14:textId="37AABFD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CF31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Vicen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70263" w14:textId="7F7CE9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490.9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3854D" w14:textId="51B039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DC60C" w14:textId="0F6E63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3837E" w14:textId="7DDF39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490.94</w:t>
            </w:r>
          </w:p>
        </w:tc>
      </w:tr>
      <w:tr w:rsidR="00B64112" w:rsidRPr="00B64112" w14:paraId="0ED2D04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D4524D" w14:textId="77BFFB9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626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Ele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D0244" w14:textId="6D0536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4,660.0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C9D5B" w14:textId="0161EB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D7DCF" w14:textId="61274B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02832" w14:textId="3BDF9C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4,660.02</w:t>
            </w:r>
          </w:p>
        </w:tc>
      </w:tr>
      <w:tr w:rsidR="00B64112" w:rsidRPr="00B64112" w14:paraId="3B0102A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CB331" w14:textId="0C7AC0B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34D9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i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990A" w14:textId="390FC0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7,902.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CEB07" w14:textId="5447AD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12F95" w14:textId="155CE0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B17E9" w14:textId="0DE9EE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7,902.68</w:t>
            </w:r>
          </w:p>
        </w:tc>
      </w:tr>
      <w:tr w:rsidR="00B64112" w:rsidRPr="00B64112" w14:paraId="412BF72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EFB83" w14:textId="62699F3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3915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nzon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B1AF5" w14:textId="61B609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0,0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601DF" w14:textId="0D826F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28BD2" w14:textId="4D7A34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ADFE3" w14:textId="363DEA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0,050.00</w:t>
            </w:r>
          </w:p>
        </w:tc>
      </w:tr>
      <w:tr w:rsidR="00B64112" w:rsidRPr="00B64112" w14:paraId="495CACF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B6993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marines Su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21D130" w14:textId="632CE14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1,858,342.33</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630D56" w14:textId="01EB69A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0,00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034920" w14:textId="1E31BAD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1922E5" w14:textId="42131C5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1,908,342.33</w:t>
            </w:r>
          </w:p>
        </w:tc>
      </w:tr>
      <w:tr w:rsidR="00B64112" w:rsidRPr="00B64112" w14:paraId="7F3A76F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470A7" w14:textId="72344EC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25FE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Cam Su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510D4" w14:textId="5AA7C1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0,692.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389E7" w14:textId="183C57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E4A8B" w14:textId="49101C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E986D" w14:textId="1FB7C1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0,692.18</w:t>
            </w:r>
          </w:p>
        </w:tc>
      </w:tr>
      <w:tr w:rsidR="00B64112" w:rsidRPr="00B64112" w14:paraId="6A581E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20A98" w14:textId="678D98E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D13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87AA2" w14:textId="4F2473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2,623.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56BDF" w14:textId="38BF67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82DBD" w14:textId="49382A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FA2DE" w14:textId="446B9B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2,623.68</w:t>
            </w:r>
          </w:p>
        </w:tc>
      </w:tr>
      <w:tr w:rsidR="00B64112" w:rsidRPr="00B64112" w14:paraId="58FC177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603AA" w14:textId="6F47DF2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7665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at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D68A0" w14:textId="094349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35,068.9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A03E" w14:textId="1234A1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71408" w14:textId="714DAB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868E0" w14:textId="3EABE3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35,068.94</w:t>
            </w:r>
          </w:p>
        </w:tc>
      </w:tr>
      <w:tr w:rsidR="00B64112" w:rsidRPr="00B64112" w14:paraId="68466C5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E0680" w14:textId="634E141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C528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648A7" w14:textId="493318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7,7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DF912" w14:textId="143892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90F8B" w14:textId="105F37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5FF77" w14:textId="03B51F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7,730.00</w:t>
            </w:r>
          </w:p>
        </w:tc>
      </w:tr>
      <w:tr w:rsidR="00B64112" w:rsidRPr="00B64112" w14:paraId="70868EE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840D1" w14:textId="568420B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B76A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mb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2DD1F" w14:textId="53DC34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617.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D7EA" w14:textId="6414A0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CE3D5" w14:textId="6E5E1C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D2238" w14:textId="74442A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617.76</w:t>
            </w:r>
          </w:p>
        </w:tc>
      </w:tr>
      <w:tr w:rsidR="00B64112" w:rsidRPr="00B64112" w14:paraId="7846C4F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4A4C8" w14:textId="76294EE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2727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h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ED331" w14:textId="087665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1,620.2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8D7F7" w14:textId="6C62B5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1FE6A" w14:textId="033F3E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A009F" w14:textId="5D3CD1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1,620.22</w:t>
            </w:r>
          </w:p>
        </w:tc>
      </w:tr>
      <w:tr w:rsidR="00B64112" w:rsidRPr="00B64112" w14:paraId="3CE4B42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F9658" w14:textId="013B0C8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77A9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7F8A2" w14:textId="067CDF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77,459.0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A34A5" w14:textId="348D08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276F4" w14:textId="63509D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A66C1" w14:textId="1F55D6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77,459.07</w:t>
            </w:r>
          </w:p>
        </w:tc>
      </w:tr>
      <w:tr w:rsidR="00B64112" w:rsidRPr="00B64112" w14:paraId="206DDEE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14026" w14:textId="3B0F3A3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6B9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us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32964" w14:textId="6C443F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220.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7D072" w14:textId="3800DC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48DA3" w14:textId="7298C6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A9974" w14:textId="7B526B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220.72</w:t>
            </w:r>
          </w:p>
        </w:tc>
      </w:tr>
      <w:tr w:rsidR="00B64112" w:rsidRPr="00B64112" w14:paraId="20536A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DA6CD" w14:textId="23F1332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4E09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b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9AE38" w14:textId="3A3065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8,472.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D6340" w14:textId="42746E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55DF9" w14:textId="7F4AF2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2FD7D" w14:textId="286DF5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8,472.76</w:t>
            </w:r>
          </w:p>
        </w:tc>
      </w:tr>
      <w:tr w:rsidR="00B64112" w:rsidRPr="00B64112" w14:paraId="1DC3FBB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0F0AD" w14:textId="1D61616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DF7A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mali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2EDED" w14:textId="5B95BC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482.9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E8DA4" w14:textId="3A1F6C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C9FAC" w14:textId="68B3EB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6742F" w14:textId="56B43B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482.96</w:t>
            </w:r>
          </w:p>
        </w:tc>
      </w:tr>
      <w:tr w:rsidR="00B64112" w:rsidRPr="00B64112" w14:paraId="12826A6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9CE172" w14:textId="5B61D67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181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nam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F147D" w14:textId="164BE9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4,596.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1C1CC" w14:textId="648EAD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48667" w14:textId="747342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4E859" w14:textId="49121F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4,596.44</w:t>
            </w:r>
          </w:p>
        </w:tc>
      </w:tr>
      <w:tr w:rsidR="00B64112" w:rsidRPr="00B64112" w14:paraId="5075532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381974" w14:textId="5741BB3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5478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am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64F26" w14:textId="42ED7B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2,126.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752BA" w14:textId="419881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D6EF5" w14:textId="7AE0DE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66820" w14:textId="012974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2,126.16</w:t>
            </w:r>
          </w:p>
        </w:tc>
      </w:tr>
      <w:tr w:rsidR="00B64112" w:rsidRPr="00B64112" w14:paraId="52F7E53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44D4C" w14:textId="2E6C33F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62AB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el Galle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05FC0" w14:textId="5D45F6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2,312.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64356" w14:textId="76187D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201CC" w14:textId="61AB83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BDADB" w14:textId="503C30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2,312.68</w:t>
            </w:r>
          </w:p>
        </w:tc>
      </w:tr>
      <w:tr w:rsidR="00B64112" w:rsidRPr="00B64112" w14:paraId="2CF610D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05648" w14:textId="300E7A7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AB49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architore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ED3AE" w14:textId="4C3872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569.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B9759" w14:textId="6EBB17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A02B3" w14:textId="5ADAD1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69744" w14:textId="487BDA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569.16</w:t>
            </w:r>
          </w:p>
        </w:tc>
      </w:tr>
      <w:tr w:rsidR="00B64112" w:rsidRPr="00B64112" w14:paraId="68EB148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14C7D" w14:textId="5278345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05AB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o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3CE67" w14:textId="335620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1,422.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235A9" w14:textId="449F22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171FA" w14:textId="01037E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E7F02" w14:textId="5AC86C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1,422.48</w:t>
            </w:r>
          </w:p>
        </w:tc>
      </w:tr>
      <w:tr w:rsidR="00B64112" w:rsidRPr="00B64112" w14:paraId="7B16B7B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EECEA" w14:textId="5600E22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3822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rig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423E1" w14:textId="2F7CD7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490.0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113D4" w14:textId="5D0E3E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2827B" w14:textId="003487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49A0C" w14:textId="06B087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490.06</w:t>
            </w:r>
          </w:p>
        </w:tc>
      </w:tr>
      <w:tr w:rsidR="00B64112" w:rsidRPr="00B64112" w14:paraId="69700A1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3D7C1" w14:textId="3D4B4DC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8D7F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gono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1D1D5" w14:textId="028199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430.0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BAD92" w14:textId="4FD74D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EA808" w14:textId="0EBD8C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12D9F" w14:textId="4462AE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430.04</w:t>
            </w:r>
          </w:p>
        </w:tc>
      </w:tr>
      <w:tr w:rsidR="00B64112" w:rsidRPr="00B64112" w14:paraId="70437BA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12D8B" w14:textId="18D4B74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CDEA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bma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66624" w14:textId="6605D6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8,458.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932C6" w14:textId="167F37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D7DAE" w14:textId="051AB6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B50B1" w14:textId="095453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8,458.20</w:t>
            </w:r>
          </w:p>
        </w:tc>
      </w:tr>
      <w:tr w:rsidR="00B64112" w:rsidRPr="00B64112" w14:paraId="455091F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B22EF" w14:textId="031C0E7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81B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p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1981D" w14:textId="15D242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4,242.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5771C" w14:textId="59CEF3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76090" w14:textId="7DEC3F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043A9" w14:textId="25EA45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4,242.92</w:t>
            </w:r>
          </w:p>
        </w:tc>
      </w:tr>
      <w:tr w:rsidR="00B64112" w:rsidRPr="00B64112" w14:paraId="448E27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BCBCD" w14:textId="276756F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65D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ar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005E1" w14:textId="6D65EF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9,508.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5C36" w14:textId="0FDE2E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4446F" w14:textId="473B75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20E5F" w14:textId="67EEBF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9,508.88</w:t>
            </w:r>
          </w:p>
        </w:tc>
      </w:tr>
      <w:tr w:rsidR="00B64112" w:rsidRPr="00B64112" w14:paraId="001FA80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4D32A" w14:textId="4D2D558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5B0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ilao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31B92" w14:textId="4FDBCB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2,807.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8515" w14:textId="29B948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F56B1" w14:textId="7E5589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D7287" w14:textId="01370E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2,807.88</w:t>
            </w:r>
          </w:p>
        </w:tc>
      </w:tr>
      <w:tr w:rsidR="00B64112" w:rsidRPr="00B64112" w14:paraId="3368495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D9A50" w14:textId="3844396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5C8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inalab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506E3" w14:textId="506AC3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0,558.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5D72F" w14:textId="4040C3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CD9B3" w14:textId="3C37D9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887A3" w14:textId="2D57F5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0,558.80</w:t>
            </w:r>
          </w:p>
        </w:tc>
      </w:tr>
      <w:tr w:rsidR="00B64112" w:rsidRPr="00B64112" w14:paraId="04B6DF7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343C2" w14:textId="2280FAC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B548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bu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76E5B" w14:textId="4A0444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9,371.5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15753" w14:textId="06B7BF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FE2D2" w14:textId="5E1DAF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D59B1" w14:textId="5ECC74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9,371.53</w:t>
            </w:r>
          </w:p>
        </w:tc>
      </w:tr>
      <w:tr w:rsidR="00B64112" w:rsidRPr="00B64112" w14:paraId="083A4D6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80EAE" w14:textId="6495D03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80E5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g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BE803" w14:textId="789857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2,045.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C050" w14:textId="4290B9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E9567" w14:textId="0BE524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6702E" w14:textId="7ED020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2,045.18</w:t>
            </w:r>
          </w:p>
        </w:tc>
      </w:tr>
      <w:tr w:rsidR="00B64112" w:rsidRPr="00B64112" w14:paraId="514831F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9620F" w14:textId="1173C66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39EE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camp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412BC" w14:textId="5F63CC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1,4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F71B7" w14:textId="37AE91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A54E4" w14:textId="683F2B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79FBF" w14:textId="100844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91,480.00</w:t>
            </w:r>
          </w:p>
        </w:tc>
      </w:tr>
      <w:tr w:rsidR="00B64112" w:rsidRPr="00B64112" w14:paraId="679C4D7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18075" w14:textId="2849A13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9FD6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mpl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ACCF3" w14:textId="1968B1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506.2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58E80" w14:textId="217C0D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880AC" w14:textId="4E33F0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CF47D" w14:textId="2D65D9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506.28</w:t>
            </w:r>
          </w:p>
        </w:tc>
      </w:tr>
      <w:tr w:rsidR="00B64112" w:rsidRPr="00B64112" w14:paraId="16C08D4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53B13" w14:textId="3761C3D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84E7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sac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75A7E" w14:textId="5CF591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9,547.6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741C7" w14:textId="1359D3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35D5E" w14:textId="69F21D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19793" w14:textId="1470D6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9,547.69</w:t>
            </w:r>
          </w:p>
        </w:tc>
      </w:tr>
      <w:tr w:rsidR="00B64112" w:rsidRPr="00B64112" w14:paraId="74B6C85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F81948" w14:textId="47D0B5D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EC61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2E9D3" w14:textId="5B48BC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780.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132B1" w14:textId="3A7BA1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2B7D9" w14:textId="416F69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3C9F0" w14:textId="2AEA40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780.54</w:t>
            </w:r>
          </w:p>
        </w:tc>
      </w:tr>
      <w:tr w:rsidR="00B64112" w:rsidRPr="00B64112" w14:paraId="22462B5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F93E2" w14:textId="77AB27C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911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esentacion (Parubc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F6C80" w14:textId="36A0A3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7,703.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250EE" w14:textId="7FDE59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7798D" w14:textId="497091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EEDD0" w14:textId="7C6854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7,703.44</w:t>
            </w:r>
          </w:p>
        </w:tc>
      </w:tr>
      <w:tr w:rsidR="00B64112" w:rsidRPr="00B64112" w14:paraId="466EDF2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A70B7" w14:textId="4976A5E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305D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ag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7ED7" w14:textId="3F7BFF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3,816.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5DC5D" w14:textId="0E143B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3C8F5" w14:textId="54EA66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12B82" w14:textId="4873CD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3,816.76</w:t>
            </w:r>
          </w:p>
        </w:tc>
      </w:tr>
      <w:tr w:rsidR="00B64112" w:rsidRPr="00B64112" w14:paraId="51C5FC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405EE" w14:textId="1D8F08A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453B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gñ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CDF5C" w14:textId="7E9196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1,126.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1AFA1" w14:textId="6586BE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B79D8" w14:textId="021F65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E42CF" w14:textId="7F3A5D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1,126.78</w:t>
            </w:r>
          </w:p>
        </w:tc>
      </w:tr>
      <w:tr w:rsidR="00B64112" w:rsidRPr="00B64112" w14:paraId="0AEC8B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B2986" w14:textId="7D1E32D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24C057" w14:textId="0A914B88"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erna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38818" w14:textId="67E531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7,057.2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8ED4A" w14:textId="3D4001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4114A" w14:textId="3923E2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822D2" w14:textId="4C8450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7,057.28</w:t>
            </w:r>
          </w:p>
        </w:tc>
      </w:tr>
      <w:tr w:rsidR="00B64112" w:rsidRPr="00B64112" w14:paraId="53F7980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098B2" w14:textId="0B1B8EC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EA60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os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336D3" w14:textId="73761D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4,218.9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B1AEA" w14:textId="75CD9A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449D0" w14:textId="2E4A54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0A35A" w14:textId="26B03D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4,218.94</w:t>
            </w:r>
          </w:p>
        </w:tc>
      </w:tr>
      <w:tr w:rsidR="00B64112" w:rsidRPr="00B64112" w14:paraId="63FEA1F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00056" w14:textId="5226730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9BB2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poco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CE3AA" w14:textId="10BEDB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3,077.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6C235" w14:textId="755B35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52FBC" w14:textId="4F1835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54041" w14:textId="07D515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3,077.76</w:t>
            </w:r>
          </w:p>
        </w:tc>
      </w:tr>
      <w:tr w:rsidR="00B64112" w:rsidRPr="00B64112" w14:paraId="2D34FB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97EB27" w14:textId="1496714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5050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rum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E6017" w14:textId="64D08B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1,152.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93316" w14:textId="450B96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9BFF1" w14:textId="2A3152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53812" w14:textId="55456B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1,152.72</w:t>
            </w:r>
          </w:p>
        </w:tc>
      </w:tr>
      <w:tr w:rsidR="00B64112" w:rsidRPr="00B64112" w14:paraId="08EDDDE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6E777" w14:textId="6330BBC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AA2B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ga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00757" w14:textId="174DCE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0,584.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66070" w14:textId="7637DF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E5545" w14:textId="700B28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A14D4" w14:textId="63BBE0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0,584.32</w:t>
            </w:r>
          </w:p>
        </w:tc>
      </w:tr>
      <w:tr w:rsidR="00B64112" w:rsidRPr="00B64112" w14:paraId="24EAC98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705C5" w14:textId="399CEF1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550D0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namb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2147F" w14:textId="4562AD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87,361.1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91A23" w14:textId="4C241F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C8DEC" w14:textId="347D9F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D956F" w14:textId="63D3D2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87,361.12</w:t>
            </w:r>
          </w:p>
        </w:tc>
      </w:tr>
      <w:tr w:rsidR="00B64112" w:rsidRPr="00B64112" w14:paraId="6DA31FB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41D971"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tanduanes</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3FB3FF" w14:textId="5F14A98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332,426.38</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E8FF59" w14:textId="6CD2BBD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98DEA3" w14:textId="679755E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A1DCDF" w14:textId="013D60C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332,426.38</w:t>
            </w:r>
          </w:p>
        </w:tc>
      </w:tr>
      <w:tr w:rsidR="00B64112" w:rsidRPr="00B64112" w14:paraId="307ED50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3AA7C" w14:textId="2AB7932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0212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Catanduan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4A14D" w14:textId="556B95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77,956.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CA911" w14:textId="37813B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EBD75" w14:textId="58C640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6ECFE" w14:textId="21C58D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77,956.38</w:t>
            </w:r>
          </w:p>
        </w:tc>
      </w:tr>
      <w:tr w:rsidR="00B64112" w:rsidRPr="00B64112" w14:paraId="434E0A1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EFE41" w14:textId="32C777A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CCA8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Andres (Calolb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13D88" w14:textId="64264F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4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26A9D" w14:textId="634591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0EB92" w14:textId="740B5C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9EE0D" w14:textId="5C93A3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490.00</w:t>
            </w:r>
          </w:p>
        </w:tc>
      </w:tr>
      <w:tr w:rsidR="00B64112" w:rsidRPr="00B64112" w14:paraId="49BAC3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50180" w14:textId="26FC835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73E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r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0CF87" w14:textId="6AC793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7,9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6420A" w14:textId="2065EA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044DD" w14:textId="0A63F1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E93D9" w14:textId="191CA0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7,980.00</w:t>
            </w:r>
          </w:p>
        </w:tc>
      </w:tr>
      <w:tr w:rsidR="00B64112" w:rsidRPr="00B64112" w14:paraId="045B50F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DF4D6D"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Masba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AA1687" w14:textId="6B1D461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270,241.32</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2F2145" w14:textId="6DBE1CA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1C20F1" w14:textId="6DD95AC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A28A553" w14:textId="451E913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270,241.32</w:t>
            </w:r>
          </w:p>
        </w:tc>
      </w:tr>
      <w:tr w:rsidR="00B64112" w:rsidRPr="00B64112" w14:paraId="729150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D2E0E" w14:textId="40B52AB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C964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e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D9DF8" w14:textId="35C046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6,151.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2292F" w14:textId="07C801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2ADBD" w14:textId="34F12C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0184F" w14:textId="0D1CFD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6,151.00</w:t>
            </w:r>
          </w:p>
        </w:tc>
      </w:tr>
      <w:tr w:rsidR="00B64112" w:rsidRPr="00B64112" w14:paraId="40A7892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230EE" w14:textId="2C421DF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BF9F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w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275D1" w14:textId="2D1C6F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4,226.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EA606" w14:textId="626999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F883" w14:textId="4BF2A2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1AC9A" w14:textId="2DE59C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4,226.50</w:t>
            </w:r>
          </w:p>
        </w:tc>
      </w:tr>
      <w:tr w:rsidR="00B64112" w:rsidRPr="00B64112" w14:paraId="4178E8A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67F80" w14:textId="5CBE16D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650E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masal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9997C" w14:textId="5202F1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6,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20A68" w14:textId="40A5AE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601E3" w14:textId="14C05C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32D98" w14:textId="502CA8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6,500.00</w:t>
            </w:r>
          </w:p>
        </w:tc>
      </w:tr>
      <w:tr w:rsidR="00B64112" w:rsidRPr="00B64112" w14:paraId="649BE55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30120" w14:textId="5C4797A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EFF0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Esperanz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A26D9" w14:textId="2F7A43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3,19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15056" w14:textId="138882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3D6AB" w14:textId="74F613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F5FD3" w14:textId="0C0BE7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3,192.50</w:t>
            </w:r>
          </w:p>
        </w:tc>
      </w:tr>
      <w:tr w:rsidR="00B64112" w:rsidRPr="00B64112" w14:paraId="6037BF8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908BA" w14:textId="3FC3E93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0992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Masba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0D90C" w14:textId="14CA81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4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34D57" w14:textId="292593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AF459" w14:textId="39CE94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CC9D4" w14:textId="411F2C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420.00</w:t>
            </w:r>
          </w:p>
        </w:tc>
      </w:tr>
      <w:tr w:rsidR="00B64112" w:rsidRPr="00B64112" w14:paraId="1F75C4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A8A82" w14:textId="63F373E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0847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b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721B3" w14:textId="7B8E31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63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4A0BA" w14:textId="77F3AE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6CB1A" w14:textId="0D398D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A5B85" w14:textId="000EEB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634.00</w:t>
            </w:r>
          </w:p>
        </w:tc>
      </w:tr>
      <w:tr w:rsidR="00B64112" w:rsidRPr="00B64112" w14:paraId="760F19E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4ABED" w14:textId="577A4D2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45CF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nre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E6C14" w14:textId="016E3A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79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535FF" w14:textId="1BB907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565DB" w14:textId="1F9E8F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163D2" w14:textId="55FA14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792.50</w:t>
            </w:r>
          </w:p>
        </w:tc>
      </w:tr>
      <w:tr w:rsidR="00B64112" w:rsidRPr="00B64112" w14:paraId="6F38CDE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625A23" w14:textId="75FCB5C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8C93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erna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BBD96" w14:textId="25E25D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5,53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4FA55" w14:textId="634F37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47CB9" w14:textId="115942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1AA24" w14:textId="2A381B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5,535.00</w:t>
            </w:r>
          </w:p>
        </w:tc>
      </w:tr>
      <w:tr w:rsidR="00B64112" w:rsidRPr="00B64112" w14:paraId="593E1EE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F811D" w14:textId="4585161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9207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Us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F0A24" w14:textId="135076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789.8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4AE31" w14:textId="4FB5F1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B6099" w14:textId="0BADD0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59C68" w14:textId="219832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789.82</w:t>
            </w:r>
          </w:p>
        </w:tc>
      </w:tr>
      <w:tr w:rsidR="00B64112" w:rsidRPr="00B64112" w14:paraId="0E80F19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34EEB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orsogo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B7D2E7" w14:textId="79073AA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9,692,181.7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22C6A0" w14:textId="316635D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81,20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2AD8BE" w14:textId="7ABDB74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EC9CB17" w14:textId="7DF10BA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273,381.75</w:t>
            </w:r>
          </w:p>
        </w:tc>
      </w:tr>
      <w:tr w:rsidR="00B64112" w:rsidRPr="00B64112" w14:paraId="2C80476B"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03C03B12"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PLGU Sorso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6CA87" w14:textId="42168F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64,288.7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45E3C" w14:textId="36F315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FD853" w14:textId="6C2091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AB3CB" w14:textId="2165C7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64,288.77</w:t>
            </w:r>
          </w:p>
        </w:tc>
      </w:tr>
      <w:tr w:rsidR="00B64112" w:rsidRPr="00B64112" w14:paraId="2DDF240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09116" w14:textId="589A61C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AE23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rcel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44C8A" w14:textId="18B3C2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2,882.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922B3" w14:textId="460833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4FB53" w14:textId="4BD3AB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A983C" w14:textId="74C129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2,882.44</w:t>
            </w:r>
          </w:p>
        </w:tc>
      </w:tr>
      <w:tr w:rsidR="00B64112" w:rsidRPr="00B64112" w14:paraId="203D3D9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58EB5" w14:textId="3170D30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0AD1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E18F1" w14:textId="1A8638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1,057.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F7C23" w14:textId="2FF51F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A3976" w14:textId="7D775E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B2954" w14:textId="4A2197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1,057.64</w:t>
            </w:r>
          </w:p>
        </w:tc>
      </w:tr>
      <w:tr w:rsidR="00B64112" w:rsidRPr="00B64112" w14:paraId="3A66223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711EB9" w14:textId="05AB834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4A0F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lu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0AE19" w14:textId="2F8DD5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213.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3EB05" w14:textId="72C230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BF4E9" w14:textId="44760A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F5D2C" w14:textId="1356F6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213.48</w:t>
            </w:r>
          </w:p>
        </w:tc>
      </w:tr>
      <w:tr w:rsidR="00B64112" w:rsidRPr="00B64112" w14:paraId="3F88462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CACBD" w14:textId="0A4CCA6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BD76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sigu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37749" w14:textId="4A0C85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672.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428CC" w14:textId="6EE357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E0EEC" w14:textId="3C3910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F5477" w14:textId="42AEF8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672.72</w:t>
            </w:r>
          </w:p>
        </w:tc>
      </w:tr>
      <w:tr w:rsidR="00B64112" w:rsidRPr="00B64112" w14:paraId="3DA5AB9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90A61" w14:textId="4D81052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029D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stil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30271" w14:textId="273A6A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8,594.6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165E5" w14:textId="641AFF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EC88D" w14:textId="4A5C38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09235" w14:textId="3267CD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8,594.62</w:t>
            </w:r>
          </w:p>
        </w:tc>
      </w:tr>
      <w:tr w:rsidR="00B64112" w:rsidRPr="00B64112" w14:paraId="0FF9797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4530A" w14:textId="534684F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26D4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onso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794BD" w14:textId="3BBAF3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4,362.2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1DD05" w14:textId="63F275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3,7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8D1CB" w14:textId="4D6E10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555CD" w14:textId="49D37E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8,112.24</w:t>
            </w:r>
          </w:p>
        </w:tc>
      </w:tr>
      <w:tr w:rsidR="00B64112" w:rsidRPr="00B64112" w14:paraId="30EEDE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54B21" w14:textId="519C7BE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1011B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b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4ACDD" w14:textId="142627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8,62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87F37" w14:textId="505641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52E29" w14:textId="4555D8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891D0" w14:textId="186764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0,626.00</w:t>
            </w:r>
          </w:p>
        </w:tc>
      </w:tr>
      <w:tr w:rsidR="00B64112" w:rsidRPr="00B64112" w14:paraId="3FE7A0B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07F6F" w14:textId="517A6B2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5A4C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ros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F763B" w14:textId="71E326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096.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78CA6" w14:textId="22CDC0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BA6A1" w14:textId="68A362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43EBC" w14:textId="7CB1BD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2,096.88</w:t>
            </w:r>
          </w:p>
        </w:tc>
      </w:tr>
      <w:tr w:rsidR="00B64112" w:rsidRPr="00B64112" w14:paraId="5A871B1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E68D3" w14:textId="49BF434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82B4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u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1780C" w14:textId="7C2523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0,282.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726BE" w14:textId="7232DF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2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644AD" w14:textId="4ED556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59236" w14:textId="0D2740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9,532.92</w:t>
            </w:r>
          </w:p>
        </w:tc>
      </w:tr>
      <w:tr w:rsidR="00B64112" w:rsidRPr="00B64112" w14:paraId="1D07B6B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692AE" w14:textId="35DC4C4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5CA7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tn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52C58" w14:textId="15CCF9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4,4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30222" w14:textId="1EFA9C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6,2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5CE35" w14:textId="148632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4AAC2" w14:textId="09CC76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0,690.00</w:t>
            </w:r>
          </w:p>
        </w:tc>
      </w:tr>
      <w:tr w:rsidR="00B64112" w:rsidRPr="00B64112" w14:paraId="12B8207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91C9D" w14:textId="03FBA27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B8B3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901E4" w14:textId="21ACA6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3,952.0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A6F27" w14:textId="570CAE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71784" w14:textId="4AA495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DEF75" w14:textId="03C642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3,952.08</w:t>
            </w:r>
          </w:p>
        </w:tc>
      </w:tr>
      <w:tr w:rsidR="00B64112" w:rsidRPr="00B64112" w14:paraId="316D40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146B9" w14:textId="67DE9A9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2FF7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ieto Dia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F9DC0" w14:textId="0C7397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236.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38B97" w14:textId="5AD804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F0C94" w14:textId="6D79F2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252BF" w14:textId="3D6C99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236.32</w:t>
            </w:r>
          </w:p>
        </w:tc>
      </w:tr>
      <w:tr w:rsidR="00B64112" w:rsidRPr="00B64112" w14:paraId="748434D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01F2C" w14:textId="0A3A318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8C80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Sorso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DB338" w14:textId="5DB1B1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2,425.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1318E" w14:textId="73F901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6E6A1" w14:textId="739D9B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AAAB8" w14:textId="468489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2,425.64</w:t>
            </w:r>
          </w:p>
        </w:tc>
      </w:tr>
      <w:tr w:rsidR="00B64112" w:rsidRPr="00B64112" w14:paraId="70C727C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EEB76A5"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VI</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A33524F" w14:textId="4815387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8,111,648.63</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DE98DA6" w14:textId="0F60C18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03,150.00</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3EBD0FA" w14:textId="3AD6A47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BCDF16" w14:textId="6B7B6CC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8,714,798.63</w:t>
            </w:r>
          </w:p>
        </w:tc>
      </w:tr>
      <w:tr w:rsidR="00B64112" w:rsidRPr="00B64112" w14:paraId="37F992E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4E06DD"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Akla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6A12A6" w14:textId="3F90E9C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4,941,697.82</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5A0CED" w14:textId="357A6C9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77,75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AE906C" w14:textId="59F4622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7E78581" w14:textId="659816B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219,447.82</w:t>
            </w:r>
          </w:p>
        </w:tc>
      </w:tr>
      <w:tr w:rsidR="00B64112" w:rsidRPr="00B64112" w14:paraId="341DF6D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4CCF4" w14:textId="16ABDE4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7993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tav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D8E19" w14:textId="32155C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13AFD" w14:textId="11FB3F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0B096" w14:textId="5C5EE1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33891" w14:textId="1D96A3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00.00</w:t>
            </w:r>
          </w:p>
        </w:tc>
      </w:tr>
      <w:tr w:rsidR="00B64112" w:rsidRPr="00B64112" w14:paraId="3F783ED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403C6" w14:textId="370D589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1C96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e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9363D" w14:textId="607747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27B41" w14:textId="7A2F09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F5630" w14:textId="26C3BB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A46BA" w14:textId="71AD04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0,000.00</w:t>
            </w:r>
          </w:p>
        </w:tc>
      </w:tr>
      <w:tr w:rsidR="00B64112" w:rsidRPr="00B64112" w14:paraId="63236B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07057" w14:textId="15903CB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27B1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9181E" w14:textId="469ABB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1,0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F23EB" w14:textId="282062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1D339" w14:textId="1D12FD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11E47" w14:textId="12BB51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1,080.00</w:t>
            </w:r>
          </w:p>
        </w:tc>
      </w:tr>
      <w:tr w:rsidR="00B64112" w:rsidRPr="00B64112" w14:paraId="47C590E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46276" w14:textId="3724BD0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2280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lib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6623E" w14:textId="469756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2,697.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3CC39" w14:textId="489006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7,75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E8F89" w14:textId="0DA8E5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532AC" w14:textId="7998D5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0,447.20</w:t>
            </w:r>
          </w:p>
        </w:tc>
      </w:tr>
      <w:tr w:rsidR="00B64112" w:rsidRPr="00B64112" w14:paraId="1ACDE72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5C6E4" w14:textId="7734EAD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BD6C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bac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C0BE8" w14:textId="468C99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1,656.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18046" w14:textId="61A111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2D1BA" w14:textId="4398BE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48D4F" w14:textId="3F86FB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1,656.70</w:t>
            </w:r>
          </w:p>
        </w:tc>
      </w:tr>
      <w:tr w:rsidR="00B64112" w:rsidRPr="00B64112" w14:paraId="14F60DE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928F1" w14:textId="38744BC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48FB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dal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A94CF" w14:textId="5F7B07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67,414.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B928D" w14:textId="4832D6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224C2" w14:textId="4C0257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8F1EF" w14:textId="6FB7CE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67,414.10</w:t>
            </w:r>
          </w:p>
        </w:tc>
      </w:tr>
      <w:tr w:rsidR="00B64112" w:rsidRPr="00B64112" w14:paraId="246FD2D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12E78" w14:textId="7975465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075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ew Washingt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F1947" w14:textId="769D58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98A8A" w14:textId="02FA46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4B07F" w14:textId="5A9061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39BE1" w14:textId="60E453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00.00</w:t>
            </w:r>
          </w:p>
        </w:tc>
      </w:tr>
      <w:tr w:rsidR="00B64112" w:rsidRPr="00B64112" w14:paraId="4078575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9571A" w14:textId="3260A2E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F731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ru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EE989" w14:textId="539B08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80,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1FEBD" w14:textId="683338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68DED" w14:textId="5F8BE6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F7AD7" w14:textId="58F62D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80,500.00</w:t>
            </w:r>
          </w:p>
        </w:tc>
      </w:tr>
      <w:tr w:rsidR="00B64112" w:rsidRPr="00B64112" w14:paraId="435E9EA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C2250" w14:textId="773B1DA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D32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baj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D9D43" w14:textId="76C84D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77,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6EF48" w14:textId="448441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64BC3" w14:textId="31A900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550EE" w14:textId="24760C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77,000.00</w:t>
            </w:r>
          </w:p>
        </w:tc>
      </w:tr>
      <w:tr w:rsidR="00B64112" w:rsidRPr="00B64112" w14:paraId="0269521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F8CDCD" w14:textId="5FD4B56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BEB3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ez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C8516" w14:textId="06CE62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2,1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A757C" w14:textId="4327B8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9DD62" w14:textId="29B619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EA914" w14:textId="1B7AD3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2,100.00</w:t>
            </w:r>
          </w:p>
        </w:tc>
      </w:tr>
      <w:tr w:rsidR="00B64112" w:rsidRPr="00B64112" w14:paraId="11BEA54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FE0F4" w14:textId="5220709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5AFE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ka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94744" w14:textId="28DB9D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4,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FF78F" w14:textId="484428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90C88" w14:textId="614151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2803F" w14:textId="49EAE7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4,800.00</w:t>
            </w:r>
          </w:p>
        </w:tc>
      </w:tr>
      <w:tr w:rsidR="00B64112" w:rsidRPr="00B64112" w14:paraId="3B88771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6D3E7" w14:textId="53C12A7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C399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9DBDA" w14:textId="152041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38,275.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4020E" w14:textId="79F6FD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F8DFC" w14:textId="4807FD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6A72F" w14:textId="308F12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38,275.40</w:t>
            </w:r>
          </w:p>
        </w:tc>
      </w:tr>
      <w:tr w:rsidR="00B64112" w:rsidRPr="00B64112" w14:paraId="52FCC3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E607C" w14:textId="7BC5C48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863C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in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92835" w14:textId="5F30D0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3,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83B56" w14:textId="21D851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95A64" w14:textId="47D8FA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D7A62" w14:textId="74249B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3,400.00</w:t>
            </w:r>
          </w:p>
        </w:tc>
      </w:tr>
      <w:tr w:rsidR="00B64112" w:rsidRPr="00B64112" w14:paraId="138F385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519C1" w14:textId="3B817ED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9D72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b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EFAE8" w14:textId="2D30A5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9,3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C8207" w14:textId="3E7C37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5282D" w14:textId="75C622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313E7" w14:textId="0158BD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9,340.00</w:t>
            </w:r>
          </w:p>
        </w:tc>
      </w:tr>
      <w:tr w:rsidR="00B64112" w:rsidRPr="00B64112" w14:paraId="3B874B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06C7D" w14:textId="445E3A3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EFB4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uman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ED5F" w14:textId="1D31BF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5,897.4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124C9" w14:textId="1B2BC2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D139A" w14:textId="4ED19F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5D9F4" w14:textId="6C15A2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5,897.42</w:t>
            </w:r>
          </w:p>
        </w:tc>
      </w:tr>
      <w:tr w:rsidR="00B64112" w:rsidRPr="00B64112" w14:paraId="7F2A1E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28E25" w14:textId="150F4E1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4098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nga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DF241" w14:textId="46BEAD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7,53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397A2" w14:textId="0F135A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CEA89" w14:textId="2A36E1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E4497" w14:textId="33C728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7,537.00</w:t>
            </w:r>
          </w:p>
        </w:tc>
      </w:tr>
      <w:tr w:rsidR="00B64112" w:rsidRPr="00B64112" w14:paraId="0BE2AE69"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EFAFA1"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Antiqu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3159C7" w14:textId="14A897B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492,253.71</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4DFA29" w14:textId="46AB558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75,40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82F30D" w14:textId="202D128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7B312BD" w14:textId="28A0AA1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767,653.71</w:t>
            </w:r>
          </w:p>
        </w:tc>
      </w:tr>
      <w:tr w:rsidR="00B64112" w:rsidRPr="00B64112" w14:paraId="5F3DB23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9AC24" w14:textId="36A9A08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DAB2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ini-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CF634" w14:textId="3C750C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8,984.9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DF158" w14:textId="54505F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0AF9C" w14:textId="074908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DCA10" w14:textId="78640A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8,984.96</w:t>
            </w:r>
          </w:p>
        </w:tc>
      </w:tr>
      <w:tr w:rsidR="00B64112" w:rsidRPr="00B64112" w14:paraId="0DE9411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A98C2" w14:textId="30E2727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32DD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Hamti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218AC" w14:textId="16FE0E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88,099.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96597" w14:textId="19AA51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B02F0" w14:textId="6BCABF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C63B0" w14:textId="6886AD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88,099.20</w:t>
            </w:r>
          </w:p>
        </w:tc>
      </w:tr>
      <w:tr w:rsidR="00B64112" w:rsidRPr="00B64112" w14:paraId="21F7D7F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3B7C6" w14:textId="11B29FB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DF04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os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7F3B1" w14:textId="2FDB77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3,820.4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C989B" w14:textId="679C77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73AD7" w14:textId="2AD2F4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91D5A" w14:textId="0E6D25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3,820.45</w:t>
            </w:r>
          </w:p>
        </w:tc>
      </w:tr>
      <w:tr w:rsidR="00B64112" w:rsidRPr="00B64112" w14:paraId="3CDDE1B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50981" w14:textId="0C38957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A6D7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Remig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6FCCD" w14:textId="7A5286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2,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CF45B" w14:textId="5BEFE1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6FD27" w14:textId="6402C9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AC6EB" w14:textId="5D108B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2,395.00</w:t>
            </w:r>
          </w:p>
        </w:tc>
      </w:tr>
      <w:tr w:rsidR="00B64112" w:rsidRPr="00B64112" w14:paraId="14C7AEC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7FF3F" w14:textId="5EC18E2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7D3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balo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3F7C4" w14:textId="66B2EB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4EC67" w14:textId="46D830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DE8DB" w14:textId="72B88E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B17AA" w14:textId="2196D5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000.00</w:t>
            </w:r>
          </w:p>
        </w:tc>
      </w:tr>
      <w:tr w:rsidR="00B64112" w:rsidRPr="00B64112" w14:paraId="10D210C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7B4FF" w14:textId="3295741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76BC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obias Fornier (D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ECCFE" w14:textId="17EAB0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6,5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B1758" w14:textId="6DDA4E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B7A76" w14:textId="42F614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5E580" w14:textId="37E7A1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6,525.00</w:t>
            </w:r>
          </w:p>
        </w:tc>
      </w:tr>
      <w:tr w:rsidR="00B64112" w:rsidRPr="00B64112" w14:paraId="15432B0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B763E" w14:textId="4C3D621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406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alderram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D49A" w14:textId="7E4DD0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0,0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FFD19" w14:textId="6FF01E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D8A29" w14:textId="715C90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A3E42" w14:textId="30A481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0,040.00</w:t>
            </w:r>
          </w:p>
        </w:tc>
      </w:tr>
      <w:tr w:rsidR="00B64112" w:rsidRPr="00B64112" w14:paraId="2EA086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60567" w14:textId="321A7DA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A2F2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rbaz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02391" w14:textId="3FDE8A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6,429.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14C30" w14:textId="07AB66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4B775" w14:textId="2CF9A2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F049C" w14:textId="2A0180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6,429.00</w:t>
            </w:r>
          </w:p>
        </w:tc>
      </w:tr>
      <w:tr w:rsidR="00B64112" w:rsidRPr="00B64112" w14:paraId="1D6AADA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5ED8B" w14:textId="16AFBF9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6E27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gas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A9118" w14:textId="63F1D5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D49D2" w14:textId="76725D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5,4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5B9C2" w14:textId="296509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4115A" w14:textId="5BD24F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10,400.00</w:t>
            </w:r>
          </w:p>
        </w:tc>
      </w:tr>
      <w:tr w:rsidR="00B64112" w:rsidRPr="00B64112" w14:paraId="1E8EEDD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467D6" w14:textId="2E4E8F5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04ED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uy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E5120" w14:textId="42C413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AEE34" w14:textId="6E4FC5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0EF7E" w14:textId="251945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0B43B" w14:textId="6BACC6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0,000.00</w:t>
            </w:r>
          </w:p>
        </w:tc>
      </w:tr>
      <w:tr w:rsidR="00B64112" w:rsidRPr="00B64112" w14:paraId="01EC239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7F420" w14:textId="5E45DF2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D73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ulas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F03C2" w14:textId="0C6799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4,2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00EEF" w14:textId="39B81F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9980E" w14:textId="683637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B1186" w14:textId="565533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4,250.00</w:t>
            </w:r>
          </w:p>
        </w:tc>
      </w:tr>
      <w:tr w:rsidR="00B64112" w:rsidRPr="00B64112" w14:paraId="0BCBB44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F0105" w14:textId="1D9BED4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7057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ua-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A9A1A" w14:textId="437339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3,808.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69D6E" w14:textId="7DE63A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25176" w14:textId="56FB14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C072A" w14:textId="71E195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3,808.10</w:t>
            </w:r>
          </w:p>
        </w:tc>
      </w:tr>
      <w:tr w:rsidR="00B64112" w:rsidRPr="00B64112" w14:paraId="25EB2A2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07984" w14:textId="7637EBB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26F6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bert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7BF72" w14:textId="7CF39C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4,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83EC6" w14:textId="47B06D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CFAE9" w14:textId="075F4B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29357" w14:textId="389CE0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4,350.00</w:t>
            </w:r>
          </w:p>
        </w:tc>
      </w:tr>
      <w:tr w:rsidR="00B64112" w:rsidRPr="00B64112" w14:paraId="311EA51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CE0D3" w14:textId="7554AA1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9E38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d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9B870" w14:textId="45B896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3,48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55BCE" w14:textId="515373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FD3BC" w14:textId="17D791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AD4B3" w14:textId="7B3CC2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3,487.00</w:t>
            </w:r>
          </w:p>
        </w:tc>
      </w:tr>
      <w:tr w:rsidR="00B64112" w:rsidRPr="00B64112" w14:paraId="2AF8F8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0BA9F" w14:textId="65068F8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4605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tnon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0F019" w14:textId="4E3CD0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5,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7F102" w14:textId="5A74A2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5B25F" w14:textId="4A93CB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8956B" w14:textId="7FD489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5,800.00</w:t>
            </w:r>
          </w:p>
        </w:tc>
      </w:tr>
      <w:tr w:rsidR="00B64112" w:rsidRPr="00B64112" w14:paraId="3E5352D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10230" w14:textId="17AFF33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DC92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ebas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B7FBD" w14:textId="6B4BEB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19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05EEF" w14:textId="04F3F5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D888" w14:textId="7C0DFF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DADDB" w14:textId="3B094B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190.00</w:t>
            </w:r>
          </w:p>
        </w:tc>
      </w:tr>
      <w:tr w:rsidR="00B64112" w:rsidRPr="00B64112" w14:paraId="797855C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F0437" w14:textId="6E9ECA1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1653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bi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56B91" w14:textId="51E9D8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78,0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C5924" w14:textId="425E01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8E25" w14:textId="4D2E95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E1A00" w14:textId="41B5EE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78,075.00</w:t>
            </w:r>
          </w:p>
        </w:tc>
      </w:tr>
      <w:tr w:rsidR="00B64112" w:rsidRPr="00B64112" w14:paraId="794FAC05"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80979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piz</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43D738" w14:textId="7DDB561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315,323.5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A439A2" w14:textId="58A2CF9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440832" w14:textId="77D9AB4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CFB21E1" w14:textId="7F5FB2E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315,323.50</w:t>
            </w:r>
          </w:p>
        </w:tc>
      </w:tr>
      <w:tr w:rsidR="00B64112" w:rsidRPr="00B64112" w14:paraId="548934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7429E" w14:textId="155E422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3522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ovince of Capi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4A40C" w14:textId="6E70DE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0,3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656E5" w14:textId="6351D7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076AB" w14:textId="3C24B3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5520B" w14:textId="37F2EF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0,320.00</w:t>
            </w:r>
          </w:p>
        </w:tc>
      </w:tr>
      <w:tr w:rsidR="00B64112" w:rsidRPr="00B64112" w14:paraId="54A025F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68DA9" w14:textId="7DCF95D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5636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uarte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2A261" w14:textId="6F35E5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1,8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C6624" w14:textId="15537D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73325" w14:textId="61A752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1D187" w14:textId="6D215E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1,820.00</w:t>
            </w:r>
          </w:p>
        </w:tc>
      </w:tr>
      <w:tr w:rsidR="00B64112" w:rsidRPr="00B64112" w14:paraId="2228A7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E8E71" w14:textId="34439E5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B409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AD6BF" w14:textId="7823CD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D460F" w14:textId="0BFD07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5A423" w14:textId="6082CD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6A1C4" w14:textId="03AFBB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0,000.00</w:t>
            </w:r>
          </w:p>
        </w:tc>
      </w:tr>
      <w:tr w:rsidR="00B64112" w:rsidRPr="00B64112" w14:paraId="71EEAA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D4E1D" w14:textId="07B890E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A6D2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mal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B2B7D" w14:textId="57938A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2,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059F0" w14:textId="335C34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72C05" w14:textId="4E3ECC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0A1DF" w14:textId="484564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2,000.00</w:t>
            </w:r>
          </w:p>
        </w:tc>
      </w:tr>
      <w:tr w:rsidR="00B64112" w:rsidRPr="00B64112" w14:paraId="7FE9AB2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A41B2" w14:textId="2923B80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74CD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mar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C9639" w14:textId="16B94D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0,447.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BDDAD" w14:textId="6FE215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40EF0" w14:textId="514C5C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DE5E7" w14:textId="3AAFEF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0,447.75</w:t>
            </w:r>
          </w:p>
        </w:tc>
      </w:tr>
      <w:tr w:rsidR="00B64112" w:rsidRPr="00B64112" w14:paraId="473A506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7E803" w14:textId="0A733E4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C83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vi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ADD9E" w14:textId="60A139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5,94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4E2AB" w14:textId="56D171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A617" w14:textId="049860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8B6D1" w14:textId="234A1C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5,944.00</w:t>
            </w:r>
          </w:p>
        </w:tc>
      </w:tr>
      <w:tr w:rsidR="00B64112" w:rsidRPr="00B64112" w14:paraId="103B3BD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C8A5E" w14:textId="6D23B12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4FC0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amind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5AE79" w14:textId="00F738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68,223.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343A2" w14:textId="4E88ED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65201" w14:textId="57B6B5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4B407" w14:textId="644487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68,223.75</w:t>
            </w:r>
          </w:p>
        </w:tc>
      </w:tr>
      <w:tr w:rsidR="00B64112" w:rsidRPr="00B64112" w14:paraId="7BE07A5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3BC5D" w14:textId="33FE6F1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E0F0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ay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3782D" w14:textId="34E07B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6411E" w14:textId="48B14F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D15E3" w14:textId="6277CD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4DD9" w14:textId="1D5FE1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5,000.00</w:t>
            </w:r>
          </w:p>
        </w:tc>
      </w:tr>
      <w:tr w:rsidR="00B64112" w:rsidRPr="00B64112" w14:paraId="058EC8E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32E47" w14:textId="024F1F4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35A9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mbus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75C5A" w14:textId="3CDB72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8,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EA828" w14:textId="1C7D95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600F6" w14:textId="2EC0E8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FD5EE" w14:textId="643208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8,000.00</w:t>
            </w:r>
          </w:p>
        </w:tc>
      </w:tr>
      <w:tr w:rsidR="00B64112" w:rsidRPr="00B64112" w14:paraId="42B6BDD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E1DA9" w14:textId="6E820AB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4AAC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82141" w14:textId="2CD437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0A4B6" w14:textId="51D9BF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BBBC0" w14:textId="2F5BCD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E823B" w14:textId="269190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0,000.00</w:t>
            </w:r>
          </w:p>
        </w:tc>
      </w:tr>
      <w:tr w:rsidR="00B64112" w:rsidRPr="00B64112" w14:paraId="529E67E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EBC78" w14:textId="395EE8F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14B1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it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AA92A" w14:textId="6CF2B1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9,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89B1C" w14:textId="1660F0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3358C" w14:textId="74E953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A146C" w14:textId="1ADF4D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9,400.00</w:t>
            </w:r>
          </w:p>
        </w:tc>
      </w:tr>
      <w:tr w:rsidR="00B64112" w:rsidRPr="00B64112" w14:paraId="0235FB1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4B55A" w14:textId="03A1ABB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E0C8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32775" w14:textId="6420CD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13,298.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D5E84" w14:textId="1219A3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FAB79" w14:textId="3512BC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1F94D" w14:textId="5AA39B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13,298.75</w:t>
            </w:r>
          </w:p>
        </w:tc>
      </w:tr>
      <w:tr w:rsidR="00B64112" w:rsidRPr="00B64112" w14:paraId="74E8EC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E8A2E" w14:textId="5186BDE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7E4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nteved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80258" w14:textId="6E8EF6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1,1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EB44C" w14:textId="4BBE51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7A8A4" w14:textId="215799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D7E08" w14:textId="6D8DAE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1,160.00</w:t>
            </w:r>
          </w:p>
        </w:tc>
      </w:tr>
      <w:tr w:rsidR="00B64112" w:rsidRPr="00B64112" w14:paraId="33C21F7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C4E50" w14:textId="6F6CB6D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5260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esident Rox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FF77D" w14:textId="1C0CBA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64B4E" w14:textId="5703B8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3C175" w14:textId="209CE1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18257" w14:textId="589E39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0,000.00</w:t>
            </w:r>
          </w:p>
        </w:tc>
      </w:tr>
      <w:tr w:rsidR="00B64112" w:rsidRPr="00B64112" w14:paraId="4226D69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E0C98" w14:textId="49025C5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6006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xas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B544C" w14:textId="7C20C6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DEDBB" w14:textId="05C0D2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5FE2A" w14:textId="04475C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48C4B" w14:textId="29B8DF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5,000.00</w:t>
            </w:r>
          </w:p>
        </w:tc>
      </w:tr>
      <w:tr w:rsidR="00B64112" w:rsidRPr="00B64112" w14:paraId="71E6F92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415CE" w14:textId="345EE3E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578B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p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41DFB" w14:textId="720BF4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2,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EED70" w14:textId="01DC35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7D7EE" w14:textId="1FBDED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6AD9" w14:textId="3FD84D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2,500.00</w:t>
            </w:r>
          </w:p>
        </w:tc>
      </w:tr>
      <w:tr w:rsidR="00B64112" w:rsidRPr="00B64112" w14:paraId="7CA7940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1EDDE" w14:textId="68175DF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F323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gm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75122" w14:textId="6D57D7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072AB" w14:textId="41500E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C0AD9" w14:textId="3AE23F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90311" w14:textId="34C5CA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0,000.00</w:t>
            </w:r>
          </w:p>
        </w:tc>
      </w:tr>
      <w:tr w:rsidR="00B64112" w:rsidRPr="00B64112" w14:paraId="35744D0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64C6C" w14:textId="230972B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EA58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pa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0DACC" w14:textId="679CBE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32,209.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6AB23" w14:textId="183C60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02E31" w14:textId="6762AD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8C46D" w14:textId="098460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32,209.25</w:t>
            </w:r>
          </w:p>
        </w:tc>
      </w:tr>
      <w:tr w:rsidR="00B64112" w:rsidRPr="00B64112" w14:paraId="1CEF500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BC1807"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Guimaras</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F2A281" w14:textId="4A195E2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982,143.5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51002A" w14:textId="63EDAAC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8001CF" w14:textId="24AC5FE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9D21EAB" w14:textId="748BE1A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982,143.55</w:t>
            </w:r>
          </w:p>
        </w:tc>
      </w:tr>
      <w:tr w:rsidR="00B64112" w:rsidRPr="00B64112" w14:paraId="148BED9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CF90D" w14:textId="355CD8E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B348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enavis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AD97D" w14:textId="41F135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5,201.9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65DF7" w14:textId="1DCB57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8021" w14:textId="51A944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3630E" w14:textId="1A2558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5,201.95</w:t>
            </w:r>
          </w:p>
        </w:tc>
      </w:tr>
      <w:tr w:rsidR="00B64112" w:rsidRPr="00B64112" w14:paraId="001A9A1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6D46E" w14:textId="25CED22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0759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Lorenz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C4F2B" w14:textId="467141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6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5DD44" w14:textId="7992B5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65FD5" w14:textId="705654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737F5" w14:textId="467B1F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640.00</w:t>
            </w:r>
          </w:p>
        </w:tc>
      </w:tr>
      <w:tr w:rsidR="00B64112" w:rsidRPr="00B64112" w14:paraId="1EB6EA7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5D692" w14:textId="7C7D949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568B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ord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E4BB6" w14:textId="1A4958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9,079.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B695E" w14:textId="29E28F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63CB3" w14:textId="33379F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37B1D" w14:textId="31A2FC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9,079.10</w:t>
            </w:r>
          </w:p>
        </w:tc>
      </w:tr>
      <w:tr w:rsidR="00B64112" w:rsidRPr="00B64112" w14:paraId="58E605F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CC1E5" w14:textId="54C3668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76E0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ueva Valen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48B03" w14:textId="335DA1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05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5B9B9" w14:textId="6384E5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2BA8F" w14:textId="3C2034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BDD50" w14:textId="7AACC2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052.50</w:t>
            </w:r>
          </w:p>
        </w:tc>
      </w:tr>
      <w:tr w:rsidR="00B64112" w:rsidRPr="00B64112" w14:paraId="27F95CF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01F57" w14:textId="50A4040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F061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bun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8ECF5" w14:textId="49C955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3,1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7359D" w14:textId="119847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0B43C" w14:textId="0C4F14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F205D" w14:textId="1C0C5A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3,170.00</w:t>
            </w:r>
          </w:p>
        </w:tc>
      </w:tr>
      <w:tr w:rsidR="00B64112" w:rsidRPr="00B64112" w14:paraId="46B3E8A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7026A8"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Iloil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87B3F9" w14:textId="675E19C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6,039,321.23</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105975" w14:textId="3F9DF84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0,00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44BD0A" w14:textId="24FD86C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814F2D0" w14:textId="6A25D8B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6,089,321.23</w:t>
            </w:r>
          </w:p>
        </w:tc>
      </w:tr>
      <w:tr w:rsidR="00B64112" w:rsidRPr="00B64112" w14:paraId="0331A62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15FBA" w14:textId="48F82D3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2559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imod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A2E70" w14:textId="281DB3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13,2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45B73" w14:textId="5549A7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51FAC" w14:textId="628473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CDB9A" w14:textId="14676D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13,220.00</w:t>
            </w:r>
          </w:p>
        </w:tc>
      </w:tr>
      <w:tr w:rsidR="00B64112" w:rsidRPr="00B64112" w14:paraId="3FC554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FB561" w14:textId="5EE7D27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E1F3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il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02458" w14:textId="6CD54E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223.0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F39FB" w14:textId="2B44F6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02F3E" w14:textId="665B07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14E4A" w14:textId="0570BE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223.05</w:t>
            </w:r>
          </w:p>
        </w:tc>
      </w:tr>
      <w:tr w:rsidR="00B64112" w:rsidRPr="00B64112" w14:paraId="5E04CA6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564071" w14:textId="514F390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2D67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di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A5B8A" w14:textId="36C8EC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1,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7B7A" w14:textId="037B0E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BAF97" w14:textId="699994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C1D82" w14:textId="4BE1BB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1,500.00</w:t>
            </w:r>
          </w:p>
        </w:tc>
      </w:tr>
      <w:tr w:rsidR="00B64112" w:rsidRPr="00B64112" w14:paraId="638334F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6E5BA" w14:textId="2DE6799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815D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a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BC4E1" w14:textId="23E3A4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CE6C5" w14:textId="0A6C71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DF74D" w14:textId="0F296B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4EF75" w14:textId="775DBD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0,000.00</w:t>
            </w:r>
          </w:p>
        </w:tc>
      </w:tr>
      <w:tr w:rsidR="00B64112" w:rsidRPr="00B64112" w14:paraId="4DDB550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3E34A" w14:textId="622E895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83558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a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4754E" w14:textId="4BE6FB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50EB3" w14:textId="039EA3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1A8F2" w14:textId="34D96D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AFD11" w14:textId="4D9E7C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0,000.00</w:t>
            </w:r>
          </w:p>
        </w:tc>
      </w:tr>
      <w:tr w:rsidR="00B64112" w:rsidRPr="00B64112" w14:paraId="6A1931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913DA" w14:textId="5426FAC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B822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rotac Viej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C60F0" w14:textId="282256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1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FCA6D" w14:textId="42DEC3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59F86" w14:textId="111C0C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5AF0B" w14:textId="61E9CA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10,000.00</w:t>
            </w:r>
          </w:p>
        </w:tc>
      </w:tr>
      <w:tr w:rsidR="00B64112" w:rsidRPr="00B64112" w14:paraId="01BFC1E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378FB" w14:textId="60FD84B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524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bat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165FF" w14:textId="297AD8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713.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2A96D" w14:textId="44329D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A8081" w14:textId="5F0AD4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0C0C3" w14:textId="12F45C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713.92</w:t>
            </w:r>
          </w:p>
        </w:tc>
      </w:tr>
      <w:tr w:rsidR="00B64112" w:rsidRPr="00B64112" w14:paraId="2E2D2F2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E4BDA" w14:textId="438E54D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0C5F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in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83295" w14:textId="5EC160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81,633.5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95678" w14:textId="2157C8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7195B" w14:textId="6735E3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70ED" w14:textId="5E9AB1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81,633.55</w:t>
            </w:r>
          </w:p>
        </w:tc>
      </w:tr>
      <w:tr w:rsidR="00B64112" w:rsidRPr="00B64112" w14:paraId="4D391F7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5E8B8" w14:textId="6F95CB7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DAB9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l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D9EE5" w14:textId="4AD053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59082" w14:textId="638DEE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5927B" w14:textId="2DDBE9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16EEB" w14:textId="70E84B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25,000.00</w:t>
            </w:r>
          </w:p>
        </w:tc>
      </w:tr>
      <w:tr w:rsidR="00B64112" w:rsidRPr="00B64112" w14:paraId="09AE4A0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9CA64" w14:textId="1AADEDD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618D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ncepci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4115B" w14:textId="5F6689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8,2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A7F57" w14:textId="60F05C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3F7AE" w14:textId="21914A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1CE91" w14:textId="3D826D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08,240.00</w:t>
            </w:r>
          </w:p>
        </w:tc>
      </w:tr>
      <w:tr w:rsidR="00B64112" w:rsidRPr="00B64112" w14:paraId="242B54F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993C0" w14:textId="4FA40BA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61DF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ngl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87841" w14:textId="1524C4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A2230" w14:textId="0B6EF6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E7DB5" w14:textId="510698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93C4E" w14:textId="2106BE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0,000.00</w:t>
            </w:r>
          </w:p>
        </w:tc>
      </w:tr>
      <w:tr w:rsidR="00B64112" w:rsidRPr="00B64112" w14:paraId="0A0C4F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7D017" w14:textId="1AB6F36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6D0F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mang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B0F3C" w14:textId="0ACFC0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44E89" w14:textId="00884D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5B12B" w14:textId="14F32B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A7877" w14:textId="28BF5B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90,000.00</w:t>
            </w:r>
          </w:p>
        </w:tc>
      </w:tr>
      <w:tr w:rsidR="00B64112" w:rsidRPr="00B64112" w14:paraId="64FAEAF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5CC036" w14:textId="50303FE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69F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Estan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B067A" w14:textId="742726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5,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42932" w14:textId="411FD9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D49D0" w14:textId="733A9A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5AAEC" w14:textId="211A3A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5,800.00</w:t>
            </w:r>
          </w:p>
        </w:tc>
      </w:tr>
      <w:tr w:rsidR="00B64112" w:rsidRPr="00B64112" w14:paraId="2EAD058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4C74C" w14:textId="064A86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E5F9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imb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6DBEE" w14:textId="6B9952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027D5" w14:textId="1996C3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4DF48" w14:textId="64DF42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6C33E" w14:textId="34ED40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0,000.00</w:t>
            </w:r>
          </w:p>
        </w:tc>
      </w:tr>
      <w:tr w:rsidR="00B64112" w:rsidRPr="00B64112" w14:paraId="7E9B1CB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ADEF2" w14:textId="0CCE4A8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7B2E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gbar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6D1E3" w14:textId="6F3834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4,8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AB03" w14:textId="16FE44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358C0" w14:textId="4CA0AD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07C3E" w14:textId="644512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4,860.00</w:t>
            </w:r>
          </w:p>
        </w:tc>
      </w:tr>
      <w:tr w:rsidR="00B64112" w:rsidRPr="00B64112" w14:paraId="620CDE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A1358" w14:textId="48EBBC7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4CF8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loil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AC04A" w14:textId="10120A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629,0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FCAF3" w14:textId="106B6E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98D9D" w14:textId="0E3C17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AA8DC" w14:textId="647617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629,020.00</w:t>
            </w:r>
          </w:p>
        </w:tc>
      </w:tr>
      <w:tr w:rsidR="00B64112" w:rsidRPr="00B64112" w14:paraId="105DBEC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757C1" w14:textId="217312B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E4F6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aniu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9A093" w14:textId="30A978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4,437.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20609" w14:textId="6B535C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E70EC" w14:textId="6A5754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EC58F" w14:textId="5E7245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4,437.20</w:t>
            </w:r>
          </w:p>
        </w:tc>
      </w:tr>
      <w:tr w:rsidR="00B64112" w:rsidRPr="00B64112" w14:paraId="358B966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D1BED" w14:textId="60DCA10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55D6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mbun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D9156" w14:textId="1892A2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75,2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D6450" w14:textId="5C7BE4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E2342" w14:textId="76B0FA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B7EC8" w14:textId="3B4F3B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75,250.00</w:t>
            </w:r>
          </w:p>
        </w:tc>
      </w:tr>
      <w:tr w:rsidR="00B64112" w:rsidRPr="00B64112" w14:paraId="3341B6C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5956E" w14:textId="69B21FC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276A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egan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EA867" w14:textId="582ED6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F590C" w14:textId="276200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81532" w14:textId="1AB579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21879" w14:textId="7C0A4B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0,000.00</w:t>
            </w:r>
          </w:p>
        </w:tc>
      </w:tr>
      <w:tr w:rsidR="00B64112" w:rsidRPr="00B64112" w14:paraId="1979576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E659B" w14:textId="31F2DCB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CDFA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emer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DA6C4" w14:textId="338B6D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3B2F3" w14:textId="07F4DE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4F6F5" w14:textId="43B6DA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2F763" w14:textId="32EEB3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2,000.00</w:t>
            </w:r>
          </w:p>
        </w:tc>
      </w:tr>
      <w:tr w:rsidR="00B64112" w:rsidRPr="00B64112" w14:paraId="5CFF8F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AB400" w14:textId="0A6BE81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85CF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e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1D1C" w14:textId="4EB8D7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1,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37E4F" w14:textId="765C2C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16CF3" w14:textId="771B95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D6E5B" w14:textId="16B057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1,000.00</w:t>
            </w:r>
          </w:p>
        </w:tc>
      </w:tr>
      <w:tr w:rsidR="00B64112" w:rsidRPr="00B64112" w14:paraId="6D991EB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6426A" w14:textId="062BB1D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ECBF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as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500A2" w14:textId="2F0C05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3,9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5F83C" w14:textId="7A9739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0BDCE" w14:textId="65D2C4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E9363" w14:textId="3CAF4F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3,920.00</w:t>
            </w:r>
          </w:p>
        </w:tc>
      </w:tr>
      <w:tr w:rsidR="00B64112" w:rsidRPr="00B64112" w14:paraId="0F064F2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D60CD" w14:textId="2C9846C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7630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ia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ED31D" w14:textId="5069A7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61,239.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5FBFF" w14:textId="48F43D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10DCD" w14:textId="40A7CD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B32BD" w14:textId="2E7438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61,239.44</w:t>
            </w:r>
          </w:p>
        </w:tc>
      </w:tr>
      <w:tr w:rsidR="00B64112" w:rsidRPr="00B64112" w14:paraId="041F54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72ED7" w14:textId="3BAE01A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C8CE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ew Luce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64680" w14:textId="34B759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7,804.0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B4FB2" w14:textId="02C3CE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D33F6" w14:textId="77FB2E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F251B" w14:textId="3E41D2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7,804.07</w:t>
            </w:r>
          </w:p>
        </w:tc>
      </w:tr>
      <w:tr w:rsidR="00B64112" w:rsidRPr="00B64112" w14:paraId="634FA53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FF41D" w14:textId="7E350E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4E6B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t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3965B" w14:textId="3DD928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BEA69" w14:textId="4B7534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CB7AE" w14:textId="456FE6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F59A9" w14:textId="43DD93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000.00</w:t>
            </w:r>
          </w:p>
        </w:tc>
      </w:tr>
      <w:tr w:rsidR="00B64112" w:rsidRPr="00B64112" w14:paraId="1AEBA6E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26D3A" w14:textId="266CAF3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504A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tot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0C93E" w14:textId="02AFE0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552E8" w14:textId="366EFB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A60C8" w14:textId="2E3FD4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F8B9C" w14:textId="317EEB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3,200.00</w:t>
            </w:r>
          </w:p>
        </w:tc>
      </w:tr>
      <w:tr w:rsidR="00B64112" w:rsidRPr="00B64112" w14:paraId="52D64D3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FC855" w14:textId="6D0AAC8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556D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Dionis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180DF" w14:textId="32E990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5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9D423" w14:textId="478AFC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C167D" w14:textId="5E1CE2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76FBB" w14:textId="53A063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55,000.00</w:t>
            </w:r>
          </w:p>
        </w:tc>
      </w:tr>
      <w:tr w:rsidR="00B64112" w:rsidRPr="00B64112" w14:paraId="3B957BC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D59F4" w14:textId="4B21558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09BB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Enriqu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3810B" w14:textId="70299A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7,0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A7C9A" w14:textId="62CF45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B18A7" w14:textId="0D7E30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DB068" w14:textId="2AAE30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7,075.00</w:t>
            </w:r>
          </w:p>
        </w:tc>
      </w:tr>
      <w:tr w:rsidR="00B64112" w:rsidRPr="00B64112" w14:paraId="638F806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AF7E1" w14:textId="7793372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46A7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oaqu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587FD" w14:textId="3A900A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EBB31" w14:textId="067EE7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02F2D" w14:textId="396546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EAC29" w14:textId="3C2C50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0,000.00</w:t>
            </w:r>
          </w:p>
        </w:tc>
      </w:tr>
      <w:tr w:rsidR="00B64112" w:rsidRPr="00B64112" w14:paraId="0E4258B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EC625" w14:textId="0B13BDE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4262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Rafa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950AE" w14:textId="4CB07F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1,74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91639" w14:textId="17A113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681F2" w14:textId="0DB78F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3D07F" w14:textId="778180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1,745.00</w:t>
            </w:r>
          </w:p>
        </w:tc>
      </w:tr>
      <w:tr w:rsidR="00B64112" w:rsidRPr="00B64112" w14:paraId="3DEFE9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2A114" w14:textId="3E390F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A370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Barba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D3126" w14:textId="2DEA20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36E72" w14:textId="1CA206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0FDFA" w14:textId="13E9AC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C55AE" w14:textId="4FE5AF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0,000.00</w:t>
            </w:r>
          </w:p>
        </w:tc>
      </w:tr>
      <w:tr w:rsidR="00B64112" w:rsidRPr="00B64112" w14:paraId="026EC52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82A9F" w14:textId="3994F30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7D97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FBEC6" w14:textId="5888F7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5,9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6590B" w14:textId="067CC8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2CDCA" w14:textId="790135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DB393" w14:textId="725106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5,940.00</w:t>
            </w:r>
          </w:p>
        </w:tc>
      </w:tr>
      <w:tr w:rsidR="00B64112" w:rsidRPr="00B64112" w14:paraId="0DEE82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F20B8" w14:textId="29661F0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716B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gba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FACEB" w14:textId="7E02C6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3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99AED" w14:textId="614483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92AA0" w14:textId="3B4334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4FC44" w14:textId="1AA019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300.00</w:t>
            </w:r>
          </w:p>
        </w:tc>
      </w:tr>
      <w:tr w:rsidR="00B64112" w:rsidRPr="00B64112" w14:paraId="3F4D182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B4650" w14:textId="0AECE46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52BE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u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10EC9" w14:textId="192A4A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1,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109C3" w14:textId="3F4FB1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06863" w14:textId="613EC5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1830A" w14:textId="4CDFB8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1,200.00</w:t>
            </w:r>
          </w:p>
        </w:tc>
      </w:tr>
      <w:tr w:rsidR="00B64112" w:rsidRPr="00B64112" w14:paraId="403852B9"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A59F2A"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Negros Occidental</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D7CACC" w14:textId="1EA94F8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7,340,908.82</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8BEB52" w14:textId="06895AD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CF8255" w14:textId="7A1B3F1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DC7ACAE" w14:textId="784F7C6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7,340,908.82</w:t>
            </w:r>
          </w:p>
        </w:tc>
      </w:tr>
      <w:tr w:rsidR="00B64112" w:rsidRPr="00B64112" w14:paraId="423C836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CA4FEF" w14:textId="1C64FDE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95DA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ovince of Negros Occident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B146F" w14:textId="4265A7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0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B9959" w14:textId="50E114A4" w:rsidR="00B64112" w:rsidRPr="00B64112" w:rsidRDefault="00B64112" w:rsidP="00B64112">
            <w:pPr>
              <w:ind w:right="57"/>
              <w:jc w:val="right"/>
              <w:rPr>
                <w:rFonts w:ascii="Arial Narrow" w:hAnsi="Arial Narrow"/>
                <w:i/>
                <w:iCs/>
                <w:color w:val="000000"/>
                <w:sz w:val="18"/>
                <w:szCs w:val="20"/>
              </w:rPr>
            </w:pP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6DFEC" w14:textId="65E1B1A4" w:rsidR="00B64112" w:rsidRPr="00B64112" w:rsidRDefault="00B64112" w:rsidP="00B64112">
            <w:pPr>
              <w:ind w:right="57"/>
              <w:jc w:val="right"/>
              <w:rPr>
                <w:rFonts w:ascii="Arial Narrow" w:hAnsi="Arial Narrow"/>
                <w:i/>
                <w:iCs/>
                <w:color w:val="000000"/>
                <w:sz w:val="18"/>
                <w:szCs w:val="20"/>
              </w:rPr>
            </w:pP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92C7C" w14:textId="34AD16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00,000.00</w:t>
            </w:r>
          </w:p>
        </w:tc>
      </w:tr>
      <w:tr w:rsidR="00B64112" w:rsidRPr="00B64112" w14:paraId="14DCB16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94E00" w14:textId="6F473B4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2121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olod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CF01F" w14:textId="088491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96,959.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4A12B" w14:textId="716F9A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7A22C" w14:textId="6A5792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54AA0" w14:textId="6955ED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96,959.72</w:t>
            </w:r>
          </w:p>
        </w:tc>
      </w:tr>
      <w:tr w:rsidR="00B64112" w:rsidRPr="00B64112" w14:paraId="4588D97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E3E4A" w14:textId="2074DF9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88B7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g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BA50E" w14:textId="6B9968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7,5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7ECEB" w14:textId="20E707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8BD53" w14:textId="553F80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3FDB6" w14:textId="7C8C3E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7,560.00</w:t>
            </w:r>
          </w:p>
        </w:tc>
      </w:tr>
      <w:tr w:rsidR="00B64112" w:rsidRPr="00B64112" w14:paraId="614FFA0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B02AC" w14:textId="2B5664B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72430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nalba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1FC0B" w14:textId="568621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3,9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1B20" w14:textId="73ADEC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0481B" w14:textId="61ADF5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B1777" w14:textId="41F9B1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3,960.00</w:t>
            </w:r>
          </w:p>
        </w:tc>
      </w:tr>
      <w:tr w:rsidR="00B64112" w:rsidRPr="00B64112" w14:paraId="3482015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801E3" w14:textId="232D896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D3A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diz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67290" w14:textId="41DE6D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7,09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5BC6E" w14:textId="16FDDF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A91B1" w14:textId="704B14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402F3" w14:textId="1F8826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7,097.00</w:t>
            </w:r>
          </w:p>
        </w:tc>
      </w:tr>
      <w:tr w:rsidR="00B64112" w:rsidRPr="00B64112" w14:paraId="3EA7539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A3102" w14:textId="4537BF9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701B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trav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A1AE7" w14:textId="2856F4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1,1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7040F" w14:textId="3E150C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37BC1" w14:textId="3E5198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F7FD2" w14:textId="1BA076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1,120.00</w:t>
            </w:r>
          </w:p>
        </w:tc>
      </w:tr>
      <w:tr w:rsidR="00B64112" w:rsidRPr="00B64112" w14:paraId="28E35A9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D7E99" w14:textId="75DD182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E91C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ndon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AF268" w14:textId="63C789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2,036.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25054" w14:textId="0C409F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08A79" w14:textId="317DE2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D0346" w14:textId="60A6D8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2,036.10</w:t>
            </w:r>
          </w:p>
        </w:tc>
      </w:tr>
      <w:tr w:rsidR="00B64112" w:rsidRPr="00B64112" w14:paraId="7604DD4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620C0" w14:textId="7BC23B6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348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u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CE5A0" w14:textId="4189BC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1,81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1D5FD" w14:textId="683EC2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AFA7D" w14:textId="164D95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8745D" w14:textId="712104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1,817.50</w:t>
            </w:r>
          </w:p>
        </w:tc>
      </w:tr>
      <w:tr w:rsidR="00B64112" w:rsidRPr="00B64112" w14:paraId="1252CA4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A40FE" w14:textId="1AB756E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C13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Enrique B. Magalona (Sarav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E9387" w14:textId="0925FB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4,5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E47E1" w14:textId="406CDA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87887" w14:textId="6D505F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49B33" w14:textId="117DCF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4,520.00</w:t>
            </w:r>
          </w:p>
        </w:tc>
      </w:tr>
      <w:tr w:rsidR="00B64112" w:rsidRPr="00B64112" w14:paraId="1F9861D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78620" w14:textId="228D79C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13C2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Escalan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DD620" w14:textId="49C2F3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C4C51" w14:textId="6DD5B7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865DC" w14:textId="65C1B4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8B019" w14:textId="72C248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00.00</w:t>
            </w:r>
          </w:p>
        </w:tc>
      </w:tr>
      <w:tr w:rsidR="00B64112" w:rsidRPr="00B64112" w14:paraId="37BDA2F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ED1AEA" w14:textId="225A266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E5F3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Himamay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8BE5D" w14:textId="5E0A74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9,6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BE4C0" w14:textId="526149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39A53" w14:textId="71811F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456AA" w14:textId="5969AD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9,670.00</w:t>
            </w:r>
          </w:p>
        </w:tc>
      </w:tr>
      <w:tr w:rsidR="00B64112" w:rsidRPr="00B64112" w14:paraId="7578535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24E54" w14:textId="462A413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3A98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Hiniga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AB486" w14:textId="77060F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C44EB" w14:textId="68F536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CD177" w14:textId="52523E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C752F" w14:textId="0001D2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80.00</w:t>
            </w:r>
          </w:p>
        </w:tc>
      </w:tr>
      <w:tr w:rsidR="00B64112" w:rsidRPr="00B64112" w14:paraId="5B272A6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21B3C1" w14:textId="60F6FD5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9BED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Hinoba-an (As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C169F" w14:textId="1FACCA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2,4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CD903" w14:textId="5A9D6A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DF653" w14:textId="5E5B66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F8467" w14:textId="2580C6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2,495.00</w:t>
            </w:r>
          </w:p>
        </w:tc>
      </w:tr>
      <w:tr w:rsidR="00B64112" w:rsidRPr="00B64112" w14:paraId="3FA159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17F3E" w14:textId="5849E17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B233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l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40ACB" w14:textId="28126B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2,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EDE98" w14:textId="407634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E46AF" w14:textId="7A1D7C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A7CC5" w14:textId="661906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2,000.00</w:t>
            </w:r>
          </w:p>
        </w:tc>
      </w:tr>
      <w:tr w:rsidR="00B64112" w:rsidRPr="00B64112" w14:paraId="7004AAB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7C5E1" w14:textId="692DB00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F261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sab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5735B" w14:textId="2D695A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8,1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76804" w14:textId="5E191D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E21F8" w14:textId="38655C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9E9A1" w14:textId="2D6A91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8,170.00</w:t>
            </w:r>
          </w:p>
        </w:tc>
      </w:tr>
      <w:tr w:rsidR="00B64112" w:rsidRPr="00B64112" w14:paraId="0DC8527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625EA" w14:textId="6C5BE27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9708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Kabanka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EC1E3" w14:textId="316930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0E8F3" w14:textId="075AFB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570B0" w14:textId="30523B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11BE8" w14:textId="14733D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0,000.00</w:t>
            </w:r>
          </w:p>
        </w:tc>
      </w:tr>
      <w:tr w:rsidR="00B64112" w:rsidRPr="00B64112" w14:paraId="6807A33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FBDF9" w14:textId="23F9E65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7DC2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Carlot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50D04" w14:textId="33FBB3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0,7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15EA4" w14:textId="49A7F1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8B416" w14:textId="011CA3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18929" w14:textId="72D57B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0,760.00</w:t>
            </w:r>
          </w:p>
        </w:tc>
      </w:tr>
      <w:tr w:rsidR="00B64112" w:rsidRPr="00B64112" w14:paraId="4609344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D4D1A" w14:textId="02DDA2F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382F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Castella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2F645" w14:textId="02FF0F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EA10A" w14:textId="5EC013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4D845" w14:textId="5DF8DB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9AE86" w14:textId="217293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3,000.00</w:t>
            </w:r>
          </w:p>
        </w:tc>
      </w:tr>
      <w:tr w:rsidR="00B64112" w:rsidRPr="00B64112" w14:paraId="0865D15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678E7" w14:textId="43811E6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9273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ap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20EAB" w14:textId="4602AE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4,4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99DF9" w14:textId="2FC9ED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E29DA" w14:textId="3F1855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88C94" w14:textId="2ECE3C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4,450.00</w:t>
            </w:r>
          </w:p>
        </w:tc>
      </w:tr>
      <w:tr w:rsidR="00B64112" w:rsidRPr="00B64112" w14:paraId="111D9C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C2289" w14:textId="38F7134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5C3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ur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05427" w14:textId="574AB7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93734" w14:textId="3BE864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7BA55" w14:textId="6994F5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40CD8" w14:textId="068CE3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40.00</w:t>
            </w:r>
          </w:p>
        </w:tc>
      </w:tr>
      <w:tr w:rsidR="00B64112" w:rsidRPr="00B64112" w14:paraId="3C70933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E7E04" w14:textId="66125B9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53BC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ulupand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9FA7" w14:textId="73719F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1,4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38E26" w14:textId="4FA12C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148C2" w14:textId="5E594C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1052E" w14:textId="2B1013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1,440.00</w:t>
            </w:r>
          </w:p>
        </w:tc>
      </w:tr>
      <w:tr w:rsidR="00B64112" w:rsidRPr="00B64112" w14:paraId="44FB701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CBF8F" w14:textId="22D6545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DA03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gay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88B4B" w14:textId="26BE4F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6,65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474E4" w14:textId="05F048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534F5" w14:textId="299D94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D64AA" w14:textId="58D3B5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6,656.00</w:t>
            </w:r>
          </w:p>
        </w:tc>
      </w:tr>
      <w:tr w:rsidR="00B64112" w:rsidRPr="00B64112" w14:paraId="346D9BF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076A15" w14:textId="4CF6B1F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D980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lvador Benedic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DE358" w14:textId="26D59A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68,549.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74D2F" w14:textId="13FFE6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8CFFA" w14:textId="3BEF8C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83BD" w14:textId="4CAADB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68,549.50</w:t>
            </w:r>
          </w:p>
        </w:tc>
      </w:tr>
      <w:tr w:rsidR="00B64112" w:rsidRPr="00B64112" w14:paraId="6E24A0F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41B74" w14:textId="51B46C2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E261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Carlos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8A21D" w14:textId="0CA154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0,519.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01751" w14:textId="5C8C1D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B3DBD" w14:textId="73BA36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C6829" w14:textId="4482AB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0,519.60</w:t>
            </w:r>
          </w:p>
        </w:tc>
      </w:tr>
      <w:tr w:rsidR="00B64112" w:rsidRPr="00B64112" w14:paraId="0038936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402D27" w14:textId="640C485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0E9B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Enriqu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3D6D1" w14:textId="07B7D4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503FC" w14:textId="592EC9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6E89D" w14:textId="51022E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69180" w14:textId="2A5151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000.00</w:t>
            </w:r>
          </w:p>
        </w:tc>
      </w:tr>
      <w:tr w:rsidR="00B64112" w:rsidRPr="00B64112" w14:paraId="7E1C4D6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7B76DD" w14:textId="0CBDDC9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BC8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lay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FE0D0" w14:textId="21B4EE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070CA" w14:textId="29BACB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3DE70" w14:textId="2BD19F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9151F" w14:textId="02761C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00.00</w:t>
            </w:r>
          </w:p>
        </w:tc>
      </w:tr>
      <w:tr w:rsidR="00B64112" w:rsidRPr="00B64112" w14:paraId="4398C2E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368E1" w14:textId="083C2B4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B333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Sipal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896A7" w14:textId="49DB8D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5,4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85E0E" w14:textId="2ADC47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D33AD" w14:textId="538BF7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43F9A" w14:textId="68F615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5,480.00</w:t>
            </w:r>
          </w:p>
        </w:tc>
      </w:tr>
      <w:tr w:rsidR="00B64112" w:rsidRPr="00B64112" w14:paraId="65135E1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AB89E" w14:textId="43944F2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959E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li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B6204" w14:textId="0EE452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7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BFE88" w14:textId="16F3A1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08165" w14:textId="6BE8DC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0DF4D" w14:textId="24E05A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740.00</w:t>
            </w:r>
          </w:p>
        </w:tc>
      </w:tr>
      <w:tr w:rsidR="00B64112" w:rsidRPr="00B64112" w14:paraId="446DDB4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E9A3D" w14:textId="4E04A75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FDAD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obos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C6624" w14:textId="7AE8EB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757B5" w14:textId="385E99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C927F" w14:textId="6252EB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CE083" w14:textId="198C9B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00.00</w:t>
            </w:r>
          </w:p>
        </w:tc>
      </w:tr>
      <w:tr w:rsidR="00B64112" w:rsidRPr="00B64112" w14:paraId="0AD12F7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21CE4" w14:textId="424619B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B387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alladoli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1D457" w14:textId="5194BA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5,148.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C06C4" w14:textId="6106EE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C5C1A" w14:textId="6BA5FC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6358D" w14:textId="6CC826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5,148.40</w:t>
            </w:r>
          </w:p>
        </w:tc>
      </w:tr>
      <w:tr w:rsidR="00B64112" w:rsidRPr="00B64112" w14:paraId="24598FA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71937" w14:textId="5581A38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F07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Victori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B45DA" w14:textId="793645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371C5" w14:textId="37FA61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06788" w14:textId="06B8EB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0CBDB" w14:textId="571DF7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40.00</w:t>
            </w:r>
          </w:p>
        </w:tc>
      </w:tr>
      <w:tr w:rsidR="00B64112" w:rsidRPr="00B64112" w14:paraId="614858F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AE83C7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VII</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A63F89E" w14:textId="64E86D3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9,057,531.09</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45B45E" w14:textId="2670123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525545D" w14:textId="4D78ECA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42241EF" w14:textId="687AE3D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9,057,531.09</w:t>
            </w:r>
          </w:p>
        </w:tc>
      </w:tr>
      <w:tr w:rsidR="00B64112" w:rsidRPr="00B64112" w14:paraId="39F4115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A18B5"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ohol</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E29FD5" w14:textId="58C8153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3,438,126.47</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1AA48B" w14:textId="1A51E05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272D21" w14:textId="7747BD3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FB3383" w14:textId="49B6913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3,438,126.47</w:t>
            </w:r>
          </w:p>
        </w:tc>
      </w:tr>
      <w:tr w:rsidR="00B64112" w:rsidRPr="00B64112" w14:paraId="2EE803B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634A0DE5"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PLGU Boho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3FB7C" w14:textId="68B63F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8,939.1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39019" w14:textId="37E13E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F6EF" w14:textId="00CB7D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CFF3A" w14:textId="309916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8,939.12</w:t>
            </w:r>
          </w:p>
        </w:tc>
      </w:tr>
      <w:tr w:rsidR="00B64112" w:rsidRPr="00B64112" w14:paraId="0B2D8CF7" w14:textId="77777777" w:rsidTr="00B64112">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5E3BE21" w14:textId="7C053EE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1BD5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burquerqu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AC6FF" w14:textId="1DE800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6,755.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0E42D" w14:textId="021229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E6D62" w14:textId="6859E6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73D0A" w14:textId="03F6B1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6,755.86</w:t>
            </w:r>
          </w:p>
        </w:tc>
      </w:tr>
      <w:tr w:rsidR="00B64112" w:rsidRPr="00B64112" w14:paraId="00A2A0F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59B85" w14:textId="2A10125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C3B9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i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62C6E" w14:textId="1A28A2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5,7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32A04" w14:textId="0DFFB9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F9BD2" w14:textId="5B9400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97BE4" w14:textId="686102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5,780.00</w:t>
            </w:r>
          </w:p>
        </w:tc>
      </w:tr>
      <w:tr w:rsidR="00B64112" w:rsidRPr="00B64112" w14:paraId="0B5116B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4D91F" w14:textId="6C98CE7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A747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30EDC" w14:textId="726B9B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6,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E0401" w14:textId="78B290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CA4C2" w14:textId="547C43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96CD5" w14:textId="5FE985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6,000.00</w:t>
            </w:r>
          </w:p>
        </w:tc>
      </w:tr>
      <w:tr w:rsidR="00B64112" w:rsidRPr="00B64112" w14:paraId="01886BE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18DE6" w14:textId="1CB73B5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D907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teque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BEBE4" w14:textId="1F5F36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05,269.2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4851" w14:textId="30EABC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43800" w14:textId="096DF2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5130B" w14:textId="64728E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05,269.24</w:t>
            </w:r>
          </w:p>
        </w:tc>
      </w:tr>
      <w:tr w:rsidR="00B64112" w:rsidRPr="00B64112" w14:paraId="2C739D6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1689E" w14:textId="19C396F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7697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lay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5C709" w14:textId="59A524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3,629.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15ECA" w14:textId="252DB1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E3FE7" w14:textId="1998A3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65690" w14:textId="353F1F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3,629.92</w:t>
            </w:r>
          </w:p>
        </w:tc>
      </w:tr>
      <w:tr w:rsidR="00B64112" w:rsidRPr="00B64112" w14:paraId="444993F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69DF51" w14:textId="519DC69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9060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ilih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9586B" w14:textId="62A2B4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0,8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1CFEC" w14:textId="400FB6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25C6A" w14:textId="63A4E4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01384" w14:textId="6176E3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0,830.00</w:t>
            </w:r>
          </w:p>
        </w:tc>
      </w:tr>
      <w:tr w:rsidR="00B64112" w:rsidRPr="00B64112" w14:paraId="411B00C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DF226" w14:textId="290CF0D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FF74F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t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72DC7" w14:textId="19E3AF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526.0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4037B" w14:textId="32E1EA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67DDE" w14:textId="1E860F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794F9" w14:textId="5F12C0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526.05</w:t>
            </w:r>
          </w:p>
        </w:tc>
      </w:tr>
      <w:tr w:rsidR="00B64112" w:rsidRPr="00B64112" w14:paraId="7369826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AAB7D" w14:textId="6D67399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1AD4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en Uni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178F3" w14:textId="576834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76,21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9DB4C" w14:textId="4ABC60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EB500" w14:textId="63C524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271EE" w14:textId="3FB2BE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76,210.00</w:t>
            </w:r>
          </w:p>
        </w:tc>
      </w:tr>
      <w:tr w:rsidR="00B64112" w:rsidRPr="00B64112" w14:paraId="5026B2E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C0262" w14:textId="47387B1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42B2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8C19F" w14:textId="5506FA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3,787.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8E906" w14:textId="689B8B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0531C" w14:textId="228D12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14165" w14:textId="594A47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3,787.00</w:t>
            </w:r>
          </w:p>
        </w:tc>
      </w:tr>
      <w:tr w:rsidR="00B64112" w:rsidRPr="00B64112" w14:paraId="4B8A0A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B3C3C" w14:textId="11B1001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2B99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enavis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6AFFE" w14:textId="7C8050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42,864.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A90E6" w14:textId="0B161D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57111" w14:textId="23B064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F64C7" w14:textId="72B547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42,864.32</w:t>
            </w:r>
          </w:p>
        </w:tc>
      </w:tr>
      <w:tr w:rsidR="00B64112" w:rsidRPr="00B64112" w14:paraId="7CEEEC5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937CB" w14:textId="2F7AC55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E14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p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7F8DB" w14:textId="1F2CD8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80,911.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2B77C" w14:textId="2C40CF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5E64A" w14:textId="00F467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08159" w14:textId="31328B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80,911.86</w:t>
            </w:r>
          </w:p>
        </w:tc>
      </w:tr>
      <w:tr w:rsidR="00B64112" w:rsidRPr="00B64112" w14:paraId="1DB8214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E1B4C" w14:textId="7B122D7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A344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ndij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5A4B9" w14:textId="7EA80B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86,743.9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D27F2" w14:textId="7E4DD3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2477B" w14:textId="5D9EE5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D07FB" w14:textId="2055B6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86,743.94</w:t>
            </w:r>
          </w:p>
        </w:tc>
      </w:tr>
      <w:tr w:rsidR="00B64112" w:rsidRPr="00B64112" w14:paraId="5030DE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11BEC" w14:textId="133D337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90DF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m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A9A44" w14:textId="469300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D3079" w14:textId="06237D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9388B" w14:textId="3BE9B4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B1B3D" w14:textId="1CAE57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5,000.00</w:t>
            </w:r>
          </w:p>
        </w:tc>
      </w:tr>
      <w:tr w:rsidR="00B64112" w:rsidRPr="00B64112" w14:paraId="4C6799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16BE4" w14:textId="6752017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4F3D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tigb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BCCF0" w14:textId="018A8B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89,8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1C565" w14:textId="4F70F7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E5BA2" w14:textId="1B7B5D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E0236" w14:textId="684BFD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89,840.00</w:t>
            </w:r>
          </w:p>
        </w:tc>
      </w:tr>
      <w:tr w:rsidR="00B64112" w:rsidRPr="00B64112" w14:paraId="35283B7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79837" w14:textId="4648B6E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746F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rel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ACC3A" w14:textId="23A5A2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7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973A9" w14:textId="274E03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6E2C7" w14:textId="034F21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6B19A" w14:textId="2B2ACC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720.00</w:t>
            </w:r>
          </w:p>
        </w:tc>
      </w:tr>
      <w:tr w:rsidR="00B64112" w:rsidRPr="00B64112" w14:paraId="5CBA6B6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DE187" w14:textId="23F37C4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1D2B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rt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D3B5A" w14:textId="6C5087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06,736.9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ABE32" w14:textId="0065FA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F371E" w14:textId="48DB14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24129" w14:textId="475559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06,736.96</w:t>
            </w:r>
          </w:p>
        </w:tc>
      </w:tr>
      <w:tr w:rsidR="00B64112" w:rsidRPr="00B64112" w14:paraId="6A1B98B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74062" w14:textId="3049DAB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DD40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ui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B137D" w14:textId="171012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5,213.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77642" w14:textId="1984A2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07F44" w14:textId="1FE1BC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F43DE" w14:textId="31BE5A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5,213.86</w:t>
            </w:r>
          </w:p>
        </w:tc>
      </w:tr>
      <w:tr w:rsidR="00B64112" w:rsidRPr="00B64112" w14:paraId="20527DE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E114D" w14:textId="6E95E3A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A7DA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mi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6E58" w14:textId="202462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3,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FEC54" w14:textId="2FEE22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A1B7F" w14:textId="361622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DADD4" w14:textId="299571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3,000.00</w:t>
            </w:r>
          </w:p>
        </w:tc>
      </w:tr>
      <w:tr w:rsidR="00B64112" w:rsidRPr="00B64112" w14:paraId="34264E2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5B3C2" w14:textId="652FBD9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DD7F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e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30B4C" w14:textId="7B292B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56A61" w14:textId="41D856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EEA2C" w14:textId="7E05C3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A7926" w14:textId="415320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500.00</w:t>
            </w:r>
          </w:p>
        </w:tc>
      </w:tr>
      <w:tr w:rsidR="00B64112" w:rsidRPr="00B64112" w14:paraId="23065F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0A2C8" w14:textId="2D0C91E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1951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arcia Hernande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27E2A" w14:textId="60D6C0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EB1B4" w14:textId="46F0DA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412D2" w14:textId="29B75C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2C041" w14:textId="307CDE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500.00</w:t>
            </w:r>
          </w:p>
        </w:tc>
      </w:tr>
      <w:tr w:rsidR="00B64112" w:rsidRPr="00B64112" w14:paraId="64CAF42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4E075" w14:textId="41615B1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3C4D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indulm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2575F" w14:textId="7C22B7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7,228.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EC25C" w14:textId="50C5F4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31E29" w14:textId="188827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8E375" w14:textId="55C7FA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7,228.92</w:t>
            </w:r>
          </w:p>
        </w:tc>
      </w:tr>
      <w:tr w:rsidR="00B64112" w:rsidRPr="00B64112" w14:paraId="6EA6BC3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5E86A" w14:textId="73EE80A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21FB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ag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CCCE" w14:textId="43CB1E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2,7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BA5D8" w14:textId="2B1E7B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63358" w14:textId="585035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CBC0B" w14:textId="5701AD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2,720.00</w:t>
            </w:r>
          </w:p>
        </w:tc>
      </w:tr>
      <w:tr w:rsidR="00B64112" w:rsidRPr="00B64112" w14:paraId="2B960C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0BD51" w14:textId="766FACD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B8CC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4FC59" w14:textId="750446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5,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1A971" w14:textId="74864C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E15FC" w14:textId="41EDC3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E5EC1" w14:textId="2D53FF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5,140.00</w:t>
            </w:r>
          </w:p>
        </w:tc>
      </w:tr>
      <w:tr w:rsidR="00B64112" w:rsidRPr="00B64112" w14:paraId="26F370E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4C8BE" w14:textId="0A756A2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5FF6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51A11" w14:textId="1B948C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8,759.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5E8B9" w14:textId="45AE6D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DE64A" w14:textId="0E752F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859A2" w14:textId="278B91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8,759.50</w:t>
            </w:r>
          </w:p>
        </w:tc>
      </w:tr>
      <w:tr w:rsidR="00B64112" w:rsidRPr="00B64112" w14:paraId="1ACF38D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EE13F" w14:textId="306C022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428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b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FC314" w14:textId="7B7C4D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BC396" w14:textId="0ADFDE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B2BDC" w14:textId="722227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E4CA5" w14:textId="5C82BF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500.00</w:t>
            </w:r>
          </w:p>
        </w:tc>
      </w:tr>
      <w:tr w:rsidR="00B64112" w:rsidRPr="00B64112" w14:paraId="63168C8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4ADAF" w14:textId="1EFC74B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7C5A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7530B" w14:textId="3C7F86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8,496.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994A1" w14:textId="22FD47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7B0D7" w14:textId="178FB6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80578" w14:textId="129CC6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8,496.60</w:t>
            </w:r>
          </w:p>
        </w:tc>
      </w:tr>
      <w:tr w:rsidR="00B64112" w:rsidRPr="00B64112" w14:paraId="489671C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92EBE" w14:textId="237C3EB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31A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bin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599D2" w14:textId="266082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9,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B0BEC" w14:textId="50D9FB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0F2A" w14:textId="4736EA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37B1A" w14:textId="67A9BD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9,500.00</w:t>
            </w:r>
          </w:p>
        </w:tc>
      </w:tr>
      <w:tr w:rsidR="00B64112" w:rsidRPr="00B64112" w14:paraId="57B07FC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8D21D" w14:textId="75E6118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17A0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iboj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4248F" w14:textId="6A8923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4,33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B41A3" w14:textId="2B9B7B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1F330" w14:textId="32A15A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B64A3" w14:textId="6E0412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4,335.00</w:t>
            </w:r>
          </w:p>
        </w:tc>
      </w:tr>
      <w:tr w:rsidR="00B64112" w:rsidRPr="00B64112" w14:paraId="15FC578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2E8D6" w14:textId="2D4A745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B10A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gl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B2911" w14:textId="5B0ED7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9,964.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34CD1" w14:textId="185796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6A706" w14:textId="2B84C6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25463" w14:textId="253114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9,964.56</w:t>
            </w:r>
          </w:p>
        </w:tc>
      </w:tr>
      <w:tr w:rsidR="00B64112" w:rsidRPr="00B64112" w14:paraId="401E83D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759D3" w14:textId="66DB51B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D9D7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E9F58" w14:textId="41CABA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7,91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3C6F7" w14:textId="1D72AF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4BCF5" w14:textId="5801AC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1EAEF" w14:textId="718EA3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7,915.00</w:t>
            </w:r>
          </w:p>
        </w:tc>
      </w:tr>
      <w:tr w:rsidR="00B64112" w:rsidRPr="00B64112" w14:paraId="565DAA4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42DE9" w14:textId="0813D09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231F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es. Carlos P. Garcia (Pito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2AC69" w14:textId="6B71C2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7,391.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D2B63" w14:textId="005654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63661" w14:textId="6CE7E1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0F0AC" w14:textId="0BD4A4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7,391.78</w:t>
            </w:r>
          </w:p>
        </w:tc>
      </w:tr>
      <w:tr w:rsidR="00B64112" w:rsidRPr="00B64112" w14:paraId="3108AA0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99385" w14:textId="77B837F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D52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Isid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4E562" w14:textId="6C9CA7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8,988.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0D304" w14:textId="50BE95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C284E" w14:textId="28898F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308E2" w14:textId="7B7CC3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8,988.30</w:t>
            </w:r>
          </w:p>
        </w:tc>
      </w:tr>
      <w:tr w:rsidR="00B64112" w:rsidRPr="00B64112" w14:paraId="25EE5C1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0C0EA" w14:textId="7C6AFA9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5A51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igu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AC276" w14:textId="4B498F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3,911.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30CAC" w14:textId="25B96B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9FA3A" w14:textId="5ADBBB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15173" w14:textId="002B5C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3,911.48</w:t>
            </w:r>
          </w:p>
        </w:tc>
      </w:tr>
      <w:tr w:rsidR="00B64112" w:rsidRPr="00B64112" w14:paraId="785673E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03B8B" w14:textId="1A7E752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9252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evil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23076" w14:textId="3C5376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0,742.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A1807" w14:textId="530A11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8935E" w14:textId="34B98F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A5A49" w14:textId="3421D8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0,742.86</w:t>
            </w:r>
          </w:p>
        </w:tc>
      </w:tr>
      <w:tr w:rsidR="00B64112" w:rsidRPr="00B64112" w14:paraId="79E3B38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8D5B6" w14:textId="117F9E4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B5F8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erra Bullon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D025C" w14:textId="4A5BBE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8,99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03301" w14:textId="26A49B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16DF4" w14:textId="74823D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3F325" w14:textId="688933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8,994.00</w:t>
            </w:r>
          </w:p>
        </w:tc>
      </w:tr>
      <w:tr w:rsidR="00B64112" w:rsidRPr="00B64112" w14:paraId="011E4F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BEB49" w14:textId="728B5E0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E18E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katu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D1C8C" w14:textId="6C0686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9,62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CF22A" w14:textId="099FAF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2FDCA" w14:textId="4C1388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F01A1" w14:textId="099E0B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9,628.00</w:t>
            </w:r>
          </w:p>
        </w:tc>
      </w:tr>
      <w:tr w:rsidR="00B64112" w:rsidRPr="00B64112" w14:paraId="15C4270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E6B041" w14:textId="0F3AD2B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45AD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bilar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EF743" w14:textId="26D892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8,083.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09331" w14:textId="3896BE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B8E13" w14:textId="537A2F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64F7C" w14:textId="23BD30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8,083.80</w:t>
            </w:r>
          </w:p>
        </w:tc>
      </w:tr>
      <w:tr w:rsidR="00B64112" w:rsidRPr="00B64112" w14:paraId="31359DB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B2A37" w14:textId="2C0D14B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F499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ib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5DB06" w14:textId="31C7AF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4,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05A7C" w14:textId="06D183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C10B4" w14:textId="0A5A56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99212" w14:textId="1D86AF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4,600.00</w:t>
            </w:r>
          </w:p>
        </w:tc>
      </w:tr>
      <w:tr w:rsidR="00B64112" w:rsidRPr="00B64112" w14:paraId="456E2FD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08C3C" w14:textId="5315EC9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0C55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rinid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EA770" w14:textId="522D8C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79.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A6CEB" w14:textId="434B46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16FAD" w14:textId="120C27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626E1" w14:textId="6A361A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79.64</w:t>
            </w:r>
          </w:p>
        </w:tc>
      </w:tr>
      <w:tr w:rsidR="00B64112" w:rsidRPr="00B64112" w14:paraId="30083C5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E74D2" w14:textId="38A469D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45FB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i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92853" w14:textId="307CD0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8,2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CFC7A" w14:textId="0264F0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EA5C5" w14:textId="017298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A3B0C" w14:textId="388A77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8,275.00</w:t>
            </w:r>
          </w:p>
        </w:tc>
      </w:tr>
      <w:tr w:rsidR="00B64112" w:rsidRPr="00B64112" w14:paraId="16B0019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E93C4" w14:textId="330F808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7A3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Ub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07155" w14:textId="4446ED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1,6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89928" w14:textId="237F61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84DC0" w14:textId="48AE1D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B9DC2" w14:textId="54EAC5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1,680.00</w:t>
            </w:r>
          </w:p>
        </w:tc>
      </w:tr>
      <w:tr w:rsidR="00B64112" w:rsidRPr="00B64112" w14:paraId="413EEAC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A60E3" w14:textId="4DB2ABB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3CC8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alen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AAF82" w14:textId="02412D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1,433.9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C0537" w14:textId="620AA2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0D38A" w14:textId="15A6FC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036B1" w14:textId="79AB02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1,433.90</w:t>
            </w:r>
          </w:p>
        </w:tc>
      </w:tr>
      <w:tr w:rsidR="00B64112" w:rsidRPr="00B64112" w14:paraId="674171E9"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C2DE1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ebu</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CFF359" w14:textId="5BA50D3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6,313,184.3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B77DFE" w14:textId="7E5CC3B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6938E3" w14:textId="32AB8F2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0B83E78" w14:textId="6E753E7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6,313,184.30</w:t>
            </w:r>
          </w:p>
        </w:tc>
      </w:tr>
      <w:tr w:rsidR="00B64112" w:rsidRPr="00B64112" w14:paraId="6D775398" w14:textId="77777777" w:rsidTr="00B64112">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4BBDC46" w14:textId="22EA2FD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45FE411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ovince of Cebu*</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4237D" w14:textId="74166D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562,278.5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25039" w14:textId="6B754C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C5E12" w14:textId="592AF9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19754" w14:textId="2635D6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562,278.52</w:t>
            </w:r>
          </w:p>
        </w:tc>
      </w:tr>
      <w:tr w:rsidR="00B64112" w:rsidRPr="00B64112" w14:paraId="1480082D" w14:textId="77777777" w:rsidTr="00B64112">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5CEE582" w14:textId="7A84CE4B"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D47664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canta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C42AE" w14:textId="7AF184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2,100.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6FB94" w14:textId="620F05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4C09" w14:textId="6D14AD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7C511" w14:textId="187ACF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2,100.30</w:t>
            </w:r>
          </w:p>
        </w:tc>
      </w:tr>
      <w:tr w:rsidR="00B64112" w:rsidRPr="00B64112" w14:paraId="424216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66883" w14:textId="3A6C355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42B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co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7ED1C" w14:textId="73D59F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553.2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03C8B" w14:textId="69C66F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F4D3A" w14:textId="064DF4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294C5" w14:textId="32C719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553.24</w:t>
            </w:r>
          </w:p>
        </w:tc>
      </w:tr>
      <w:tr w:rsidR="00B64112" w:rsidRPr="00B64112" w14:paraId="7A2421D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B3536" w14:textId="1B33FDB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554C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eg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20906" w14:textId="79DD87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3,039.2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0DD89" w14:textId="6EC897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F86A4" w14:textId="3C29F1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D326C" w14:textId="7A26AD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3,039.22</w:t>
            </w:r>
          </w:p>
        </w:tc>
      </w:tr>
      <w:tr w:rsidR="00B64112" w:rsidRPr="00B64112" w14:paraId="2F15DEA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30F51" w14:textId="38E85AD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F8AF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oguin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20457" w14:textId="61963D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5,613.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D2758" w14:textId="147A86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B151E" w14:textId="611C40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5D194" w14:textId="780BE6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5,613.80</w:t>
            </w:r>
          </w:p>
        </w:tc>
      </w:tr>
      <w:tr w:rsidR="00B64112" w:rsidRPr="00B64112" w14:paraId="383AA0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B75DF" w14:textId="7BA13EA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5D79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r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D4F39" w14:textId="5137FC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4,355.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4DF20" w14:textId="71E086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0A8EA" w14:textId="34AD89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0521" w14:textId="447E99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4,355.76</w:t>
            </w:r>
          </w:p>
        </w:tc>
      </w:tr>
      <w:tr w:rsidR="00B64112" w:rsidRPr="00B64112" w14:paraId="0B857D8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D5B93" w14:textId="47E5259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EF35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sturi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926E5" w14:textId="20BC4A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0,478.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5E911" w14:textId="505B84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B351F" w14:textId="7D0DD6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1E185" w14:textId="63C1C9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0,478.80</w:t>
            </w:r>
          </w:p>
        </w:tc>
      </w:tr>
      <w:tr w:rsidR="00B64112" w:rsidRPr="00B64112" w14:paraId="13BC8B8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CEE66" w14:textId="1C57B80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2706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d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020B3" w14:textId="48B361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0,628.6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34CB8" w14:textId="7B71F9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2F294" w14:textId="76CD57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0F966" w14:textId="15404D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0,628.62</w:t>
            </w:r>
          </w:p>
        </w:tc>
      </w:tr>
      <w:tr w:rsidR="00B64112" w:rsidRPr="00B64112" w14:paraId="69ADD9E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1B334" w14:textId="5EDD95E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4A0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am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6699D" w14:textId="4C200A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6,176.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EA3C5" w14:textId="183727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DA072" w14:textId="6D787F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1141F" w14:textId="527020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6,176.10</w:t>
            </w:r>
          </w:p>
        </w:tc>
      </w:tr>
      <w:tr w:rsidR="00B64112" w:rsidRPr="00B64112" w14:paraId="7E038D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C66CD" w14:textId="32ACEAF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0AD0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t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B98C0" w14:textId="3F6772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05,942.8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FCD1A" w14:textId="4D2F2B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C1FA1" w14:textId="4409BC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664BD" w14:textId="4D4BDB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05,942.84</w:t>
            </w:r>
          </w:p>
        </w:tc>
      </w:tr>
      <w:tr w:rsidR="00B64112" w:rsidRPr="00B64112" w14:paraId="63E2AD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E2A2F" w14:textId="7228E55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542C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ril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00093" w14:textId="62EC4E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0,694.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BC14" w14:textId="42E99F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61958" w14:textId="7FD651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702C9" w14:textId="35D2E6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0,694.40</w:t>
            </w:r>
          </w:p>
        </w:tc>
      </w:tr>
      <w:tr w:rsidR="00B64112" w:rsidRPr="00B64112" w14:paraId="2D23143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CDD4C" w14:textId="76D1B84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261D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Bo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F1AB1" w14:textId="316467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6,601.6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FBFA2" w14:textId="535ADF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80B2" w14:textId="367FA8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0F425" w14:textId="037F9B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6,601.62</w:t>
            </w:r>
          </w:p>
        </w:tc>
      </w:tr>
      <w:tr w:rsidR="00B64112" w:rsidRPr="00B64112" w14:paraId="46E430F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B8DF3" w14:textId="5189400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162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ljo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A679B" w14:textId="0F005A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563.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5AE5A" w14:textId="4FE2D3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E9514" w14:textId="5E46CC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9E6B2" w14:textId="02BA98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563.44</w:t>
            </w:r>
          </w:p>
        </w:tc>
      </w:tr>
      <w:tr w:rsidR="00B64112" w:rsidRPr="00B64112" w14:paraId="5CD319E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7B978" w14:textId="4B6D71A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2F17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rb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6E110" w14:textId="7284EB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93,664.9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4F370" w14:textId="24538A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BD440" w14:textId="42A9E3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A5671" w14:textId="1E450F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93,664.96</w:t>
            </w:r>
          </w:p>
        </w:tc>
      </w:tr>
      <w:tr w:rsidR="00B64112" w:rsidRPr="00B64112" w14:paraId="05EDAC9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649A7" w14:textId="5A687D3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45A1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Carc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2118F" w14:textId="5CF610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6,241.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85A91" w14:textId="68EE11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72852" w14:textId="07039A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29BBF" w14:textId="13EE09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6,241.10</w:t>
            </w:r>
          </w:p>
        </w:tc>
      </w:tr>
      <w:tr w:rsidR="00B64112" w:rsidRPr="00B64112" w14:paraId="6CA33F8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27A78" w14:textId="2E002FC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0F2C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m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DD9EA" w14:textId="45004D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31,490.3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DACE4" w14:textId="0BC482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E7A39" w14:textId="254014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3BCEA" w14:textId="2CF251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31,490.36</w:t>
            </w:r>
          </w:p>
        </w:tc>
      </w:tr>
      <w:tr w:rsidR="00B64112" w:rsidRPr="00B64112" w14:paraId="62A7851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96580" w14:textId="672501A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7CDB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tm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BED19" w14:textId="0A595C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95,937.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3CF71" w14:textId="780151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A0975" w14:textId="551E01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97418" w14:textId="483B02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95,937.72</w:t>
            </w:r>
          </w:p>
        </w:tc>
      </w:tr>
      <w:tr w:rsidR="00B64112" w:rsidRPr="00B64112" w14:paraId="2043B48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A12C2" w14:textId="1ACD9C0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E6DE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ebu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BE195" w14:textId="1B9693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650,223.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9EBB9" w14:textId="616FE1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4BC78" w14:textId="0DC667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F447F" w14:textId="13A0D3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650,223.88</w:t>
            </w:r>
          </w:p>
        </w:tc>
      </w:tr>
      <w:tr w:rsidR="00B64112" w:rsidRPr="00B64112" w14:paraId="7DD3F9B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234CD" w14:textId="1BCFD14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0836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mpost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EB61A" w14:textId="286D6D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7,980.9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CE48D" w14:textId="059F8A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8DEA6" w14:textId="45DC31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4F95" w14:textId="365A87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7,980.94</w:t>
            </w:r>
          </w:p>
        </w:tc>
      </w:tr>
      <w:tr w:rsidR="00B64112" w:rsidRPr="00B64112" w14:paraId="04F320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1EF116" w14:textId="4A12353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3C78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nsolaci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9C35C" w14:textId="2B580F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37,689.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860F0" w14:textId="192909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B99BA" w14:textId="795F2F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53370" w14:textId="148D37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37,689.86</w:t>
            </w:r>
          </w:p>
        </w:tc>
      </w:tr>
      <w:tr w:rsidR="00B64112" w:rsidRPr="00B64112" w14:paraId="519BF0B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CA0D8" w14:textId="0898C11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36DA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rdo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2DB83" w14:textId="5D111E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9,210.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C18D1" w14:textId="2C02D7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0D6E0" w14:textId="76B162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03E1F" w14:textId="18DC61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69,210.38</w:t>
            </w:r>
          </w:p>
        </w:tc>
      </w:tr>
      <w:tr w:rsidR="00B64112" w:rsidRPr="00B64112" w14:paraId="27A7E37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EAB4B" w14:textId="5995263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E3E0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anbant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E6DF5" w14:textId="0AFC90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49,110.9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D1A8F" w14:textId="11BAC9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AF86" w14:textId="074CFD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A7DC7" w14:textId="5D1342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49,110.90</w:t>
            </w:r>
          </w:p>
        </w:tc>
      </w:tr>
      <w:tr w:rsidR="00B64112" w:rsidRPr="00B64112" w14:paraId="034AF8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DC0C4" w14:textId="46D95ED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90C8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lague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3BB04" w14:textId="072D4B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3,175.2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A65F6" w14:textId="5B7703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68294" w14:textId="091076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C5D7B" w14:textId="01B1DC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3,175.22</w:t>
            </w:r>
          </w:p>
        </w:tc>
      </w:tr>
      <w:tr w:rsidR="00B64112" w:rsidRPr="00B64112" w14:paraId="494DAEE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D3DC5" w14:textId="1F6E022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790F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na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097B7" w14:textId="34E51C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4,579.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90E5E" w14:textId="6C4817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8D92D" w14:textId="18B605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099EC" w14:textId="477986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84,579.78</w:t>
            </w:r>
          </w:p>
        </w:tc>
      </w:tr>
      <w:tr w:rsidR="00B64112" w:rsidRPr="00B64112" w14:paraId="05FA3EC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BA84A" w14:textId="1C28F51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3E69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manju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2022C" w14:textId="0CBF2E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1,392.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A5197" w14:textId="3EC580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8CE38" w14:textId="6D33B8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C154F" w14:textId="537FD0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1,392.18</w:t>
            </w:r>
          </w:p>
        </w:tc>
      </w:tr>
      <w:tr w:rsidR="00B64112" w:rsidRPr="00B64112" w14:paraId="0B81401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84D22" w14:textId="6972F70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40B9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inati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C50AD" w14:textId="6696F7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7,417.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FF3FC" w14:textId="219CF1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FDD31" w14:textId="70146A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5880D" w14:textId="2E991F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7,417.76</w:t>
            </w:r>
          </w:p>
        </w:tc>
      </w:tr>
      <w:tr w:rsidR="00B64112" w:rsidRPr="00B64112" w14:paraId="30D0CAB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4F611" w14:textId="4362110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0D51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pu-Lapu City (Op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C01B8" w14:textId="2C4C05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0,2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A96F5" w14:textId="3DE025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E07CD" w14:textId="568C19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E124C" w14:textId="668E37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0,250.00</w:t>
            </w:r>
          </w:p>
        </w:tc>
      </w:tr>
      <w:tr w:rsidR="00B64112" w:rsidRPr="00B64112" w14:paraId="53CEBF7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ED2C2" w14:textId="7902C96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840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l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9C1C5" w14:textId="486210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20,467.0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B6CD3" w14:textId="113372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A8E5B" w14:textId="7E943E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3F945" w14:textId="068D14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20,467.04</w:t>
            </w:r>
          </w:p>
        </w:tc>
      </w:tr>
      <w:tr w:rsidR="00B64112" w:rsidRPr="00B64112" w14:paraId="16FA98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3BADA" w14:textId="6D62E75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424B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dridej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28E46" w14:textId="30FBCC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50,785.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8F9EE" w14:textId="68BC04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90BE2" w14:textId="5D6720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9B0A6" w14:textId="265233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50,785.14</w:t>
            </w:r>
          </w:p>
        </w:tc>
      </w:tr>
      <w:tr w:rsidR="00B64112" w:rsidRPr="00B64112" w14:paraId="494C96C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95E48" w14:textId="3A92FE9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2C54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abuy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6F574" w14:textId="2DD450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9,892.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359FA" w14:textId="51EDA5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FA8F5" w14:textId="65811B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19061" w14:textId="4AE795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9,892.54</w:t>
            </w:r>
          </w:p>
        </w:tc>
      </w:tr>
      <w:tr w:rsidR="00B64112" w:rsidRPr="00B64112" w14:paraId="7158B53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048D3" w14:textId="314D911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690E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daue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1EE58" w14:textId="136CF5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2,793.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18C8B" w14:textId="423A0B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9A3E2" w14:textId="2F3DFC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10AD0" w14:textId="47C2F9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2,793.56</w:t>
            </w:r>
          </w:p>
        </w:tc>
      </w:tr>
      <w:tr w:rsidR="00B64112" w:rsidRPr="00B64112" w14:paraId="30A312F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BD44B" w14:textId="1DE9316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C23C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edell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55DBC" w14:textId="61E6C9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91,632.6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9EA69" w14:textId="3043BF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29463" w14:textId="2EB0A9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3766D" w14:textId="203FBB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91,632.62</w:t>
            </w:r>
          </w:p>
        </w:tc>
      </w:tr>
      <w:tr w:rsidR="00B64112" w:rsidRPr="00B64112" w14:paraId="7B31655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C09C9" w14:textId="481AA57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065B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inglanil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B2DDD" w14:textId="5B410A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66,633.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B7863" w14:textId="4DCCE9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6469C" w14:textId="2431D1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F7D94" w14:textId="02D609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66,633.60</w:t>
            </w:r>
          </w:p>
        </w:tc>
      </w:tr>
      <w:tr w:rsidR="00B64112" w:rsidRPr="00B64112" w14:paraId="661A055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A8F61" w14:textId="6841F7C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B59F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albo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78837" w14:textId="4979E1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6,329.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1690B" w14:textId="37CAB5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79448" w14:textId="09F248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04B00" w14:textId="27FB4E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6,329.68</w:t>
            </w:r>
          </w:p>
        </w:tc>
      </w:tr>
      <w:tr w:rsidR="00B64112" w:rsidRPr="00B64112" w14:paraId="2AF7ED0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C6368" w14:textId="6EF021D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E3D1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Na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B3B14" w14:textId="5CB8A5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2,862.0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65B49" w14:textId="26A038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8EFFC" w14:textId="205D35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B891D" w14:textId="7581ED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2,862.09</w:t>
            </w:r>
          </w:p>
        </w:tc>
      </w:tr>
      <w:tr w:rsidR="00B64112" w:rsidRPr="00B64112" w14:paraId="029D2B3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D4166" w14:textId="148304E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2925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slob</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4D47F" w14:textId="7AF26F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2,477.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8CB28" w14:textId="6ECC8B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667CB" w14:textId="47E5BE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8B24F" w14:textId="6C1CA2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2,477.78</w:t>
            </w:r>
          </w:p>
        </w:tc>
      </w:tr>
      <w:tr w:rsidR="00B64112" w:rsidRPr="00B64112" w14:paraId="1CF6D8E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E838A" w14:textId="2190B0C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9315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61A70" w14:textId="25A54B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1,899.0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119FE" w14:textId="31AEAA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F2747" w14:textId="39BF0D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287F6" w14:textId="6BD7A6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1,899.04</w:t>
            </w:r>
          </w:p>
        </w:tc>
      </w:tr>
      <w:tr w:rsidR="00B64112" w:rsidRPr="00B64112" w14:paraId="477B89E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C35E4" w14:textId="4B1801F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C3E1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namungah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72FDC" w14:textId="41F3ED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69,167.6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3B82E" w14:textId="07B266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D8B77" w14:textId="4BBC2C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C126B" w14:textId="040D07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69,167.62</w:t>
            </w:r>
          </w:p>
        </w:tc>
      </w:tr>
      <w:tr w:rsidR="00B64112" w:rsidRPr="00B64112" w14:paraId="287DB25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7615A" w14:textId="02F02AF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E972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8BA3C" w14:textId="00F2EE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6,583.8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D6331" w14:textId="238A2D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32F03" w14:textId="71D9C4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F4241" w14:textId="221E0C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76,583.84</w:t>
            </w:r>
          </w:p>
        </w:tc>
      </w:tr>
      <w:tr w:rsidR="00B64112" w:rsidRPr="00B64112" w14:paraId="756CA03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FC82F" w14:textId="75D4DF8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FBAB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n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A0FD1" w14:textId="4DA2F3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8,747.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D6D89" w14:textId="40194E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00BD7" w14:textId="774935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32699" w14:textId="2160A9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8,747.56</w:t>
            </w:r>
          </w:p>
        </w:tc>
      </w:tr>
      <w:tr w:rsidR="00B64112" w:rsidRPr="00B64112" w14:paraId="49928E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B0F48" w14:textId="14609E4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62B1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mb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63A7" w14:textId="2C57C3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27,528.0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EB8C9" w14:textId="320A74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3DCED" w14:textId="172B56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F24C5" w14:textId="41B706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27,528.04</w:t>
            </w:r>
          </w:p>
        </w:tc>
      </w:tr>
      <w:tr w:rsidR="00B64112" w:rsidRPr="00B64112" w14:paraId="074D88A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EA08C" w14:textId="25806E6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1C8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erna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DF49D" w14:textId="2577DD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21,795.6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E0699" w14:textId="45CA20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FF413" w14:textId="248881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3443C" w14:textId="4DAC68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21,795.62</w:t>
            </w:r>
          </w:p>
        </w:tc>
      </w:tr>
      <w:tr w:rsidR="00B64112" w:rsidRPr="00B64112" w14:paraId="1370E9D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FC30F" w14:textId="6A43AF0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AFB3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rancisc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4C5AC" w14:textId="5EC474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79,963.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03D03" w14:textId="079639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17AA7" w14:textId="740566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B14FD" w14:textId="11C42F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79,963.32</w:t>
            </w:r>
          </w:p>
        </w:tc>
      </w:tr>
      <w:tr w:rsidR="00B64112" w:rsidRPr="00B64112" w14:paraId="03701A7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83605" w14:textId="2E6F409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D58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Remig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F6199" w14:textId="2D5C9D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95,050.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FF5F5" w14:textId="428171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BADDD" w14:textId="11DFEC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9ECDA" w14:textId="1ACC4F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95,050.18</w:t>
            </w:r>
          </w:p>
        </w:tc>
      </w:tr>
      <w:tr w:rsidR="00B64112" w:rsidRPr="00B64112" w14:paraId="24FCED4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36A8A" w14:textId="2B1CCB3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B3C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F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3307F" w14:textId="3089D4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5,612.1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882C1" w14:textId="2D98F5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D0174" w14:textId="31A541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D82BB" w14:textId="284653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5,612.17</w:t>
            </w:r>
          </w:p>
        </w:tc>
      </w:tr>
      <w:tr w:rsidR="00B64112" w:rsidRPr="00B64112" w14:paraId="72E6887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71F6D" w14:textId="2D0D45D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D444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nde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15407" w14:textId="2FFC70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6,302.4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14A4F" w14:textId="10D21D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CBAA0" w14:textId="0B50E9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064C3" w14:textId="49814C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6,302.46</w:t>
            </w:r>
          </w:p>
        </w:tc>
      </w:tr>
      <w:tr w:rsidR="00B64112" w:rsidRPr="00B64112" w14:paraId="1A8A32F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E588F" w14:textId="00669FA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82E4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bo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35851" w14:textId="463647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7,252.1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FFA10" w14:textId="582ABA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8FB18" w14:textId="38C900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5CC44" w14:textId="1DA7AF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7,252.14</w:t>
            </w:r>
          </w:p>
        </w:tc>
      </w:tr>
      <w:tr w:rsidR="00B64112" w:rsidRPr="00B64112" w14:paraId="58E91D3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29EC6" w14:textId="44F6DC8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1F8B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og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FFFDE" w14:textId="14FD99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13,472.8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7AAA2" w14:textId="2462B2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9F186" w14:textId="0B160E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3985D" w14:textId="01A068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13,472.82</w:t>
            </w:r>
          </w:p>
        </w:tc>
      </w:tr>
      <w:tr w:rsidR="00B64112" w:rsidRPr="00B64112" w14:paraId="14F9C0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1F936" w14:textId="01D131D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22B4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bo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28E59" w14:textId="7C8A69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01,291.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BB11C" w14:textId="0140B3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64006" w14:textId="17C991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2F4E5" w14:textId="2C68B6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01,291.72</w:t>
            </w:r>
          </w:p>
        </w:tc>
      </w:tr>
      <w:tr w:rsidR="00B64112" w:rsidRPr="00B64112" w14:paraId="6731E25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F112F" w14:textId="482301B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31B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bue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E7E9B" w14:textId="219729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12,846.2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BF92B" w14:textId="3824EB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2BFEF" w14:textId="7FF946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A2171" w14:textId="25A803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12,846.22</w:t>
            </w:r>
          </w:p>
        </w:tc>
      </w:tr>
      <w:tr w:rsidR="00B64112" w:rsidRPr="00B64112" w14:paraId="16B1E2C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5DC6D" w14:textId="3997A41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64F3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li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9B025" w14:textId="41EA31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84,821.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75A00" w14:textId="547DCF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494AE" w14:textId="00765A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8B985" w14:textId="74D61C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84,821.40</w:t>
            </w:r>
          </w:p>
        </w:tc>
      </w:tr>
      <w:tr w:rsidR="00B64112" w:rsidRPr="00B64112" w14:paraId="6A1B84C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5E6BA" w14:textId="55183E6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13FC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oled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82602" w14:textId="1303F2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9,659.2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6F278" w14:textId="27BA3F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0B3F8" w14:textId="76532D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50AC9" w14:textId="620722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9,659.24</w:t>
            </w:r>
          </w:p>
        </w:tc>
      </w:tr>
      <w:tr w:rsidR="00B64112" w:rsidRPr="00B64112" w14:paraId="3DED812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0C1BF" w14:textId="46B0FCC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589D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u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6B615" w14:textId="1A8D5A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3,498.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41275" w14:textId="3A7A75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4C948" w14:textId="773EE6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A7A2A" w14:textId="5A9744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3,498.78</w:t>
            </w:r>
          </w:p>
        </w:tc>
      </w:tr>
      <w:tr w:rsidR="00B64112" w:rsidRPr="00B64112" w14:paraId="0DE02D2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FFA6C" w14:textId="782E3F7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B6F1D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d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91243" w14:textId="6CE8E3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95,426.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E548D" w14:textId="5C0B3C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E989D" w14:textId="39A961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18E62" w14:textId="3965E2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95,426.38</w:t>
            </w:r>
          </w:p>
        </w:tc>
      </w:tr>
      <w:tr w:rsidR="00B64112" w:rsidRPr="00B64112" w14:paraId="7DCC468B"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310C0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iquijo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A85B97" w14:textId="11EC290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826,773.3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CE75EA" w14:textId="099A541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8E657B" w14:textId="11164BF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DD7E080" w14:textId="18AE322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826,773.30</w:t>
            </w:r>
          </w:p>
        </w:tc>
      </w:tr>
      <w:tr w:rsidR="00B64112" w:rsidRPr="00B64112" w14:paraId="663034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B3D9B" w14:textId="6DC5DBF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7279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re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5D1B9" w14:textId="65E42B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118.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B7D33" w14:textId="1CB141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EE2F2" w14:textId="507B17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53A73" w14:textId="7C348C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118.48</w:t>
            </w:r>
          </w:p>
        </w:tc>
      </w:tr>
      <w:tr w:rsidR="00B64112" w:rsidRPr="00B64112" w14:paraId="2C56FD8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CB479" w14:textId="06ED21B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461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3C38D" w14:textId="703A8A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19,714.8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1B750" w14:textId="298EDC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24FA8" w14:textId="119315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6A079" w14:textId="5E4C07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19,714.82</w:t>
            </w:r>
          </w:p>
        </w:tc>
      </w:tr>
      <w:tr w:rsidR="00B64112" w:rsidRPr="00B64112" w14:paraId="7BEC843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8E708" w14:textId="25BC93F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3E03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quijo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D94AC" w14:textId="594B23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96,9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D332B" w14:textId="16A77B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0EAA9" w14:textId="54B720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740C5" w14:textId="2CE05B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96,940.00</w:t>
            </w:r>
          </w:p>
        </w:tc>
      </w:tr>
      <w:tr w:rsidR="00B64112" w:rsidRPr="00B64112" w14:paraId="153C4C7D"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98B96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Negros Oriental</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0D574B" w14:textId="15928BC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6,479,447.02</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DABEE6" w14:textId="15E4F48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DA51B2" w14:textId="09CC366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7D1930" w14:textId="5CF34D8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6,479,447.02</w:t>
            </w:r>
          </w:p>
        </w:tc>
      </w:tr>
      <w:tr w:rsidR="00B64112" w:rsidRPr="00B64112" w14:paraId="218A0505" w14:textId="77777777" w:rsidTr="00B64112">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54F093D" w14:textId="7CF291C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23AF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Negros Orient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D9683" w14:textId="0DD74D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62,622.1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3E593" w14:textId="511D1A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B04E8" w14:textId="344B40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7FD37" w14:textId="26B17A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62,622.13</w:t>
            </w:r>
          </w:p>
        </w:tc>
      </w:tr>
      <w:tr w:rsidR="00B64112" w:rsidRPr="00B64112" w14:paraId="26F0E067" w14:textId="77777777" w:rsidTr="00B64112">
        <w:trPr>
          <w:trHeight w:hRule="exact" w:val="227"/>
        </w:trPr>
        <w:tc>
          <w:tcPr>
            <w:tcW w:w="70"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6EF42B8" w14:textId="01AB60A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F65A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yun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ADB0F" w14:textId="707630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96,9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294CF" w14:textId="2D4DDA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3922D" w14:textId="35571E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BC567" w14:textId="6F52ED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96,940.00</w:t>
            </w:r>
          </w:p>
        </w:tc>
      </w:tr>
      <w:tr w:rsidR="00B64112" w:rsidRPr="00B64112" w14:paraId="119604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D9D0C" w14:textId="5B6A7FB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E8FB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CBF85" w14:textId="0A3CFB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4,7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C1FD8" w14:textId="55E1B4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E62BC" w14:textId="20313D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E81CA" w14:textId="3C6906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4,750.00</w:t>
            </w:r>
          </w:p>
        </w:tc>
      </w:tr>
      <w:tr w:rsidR="00B64112" w:rsidRPr="00B64112" w14:paraId="3E8E766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199A3" w14:textId="242A65B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FD22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ndoy (Payab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E67D4" w14:textId="2309E2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19,557.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2104C" w14:textId="13B289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81D1B" w14:textId="5DBB58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18B6D" w14:textId="1E0D4B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19,557.64</w:t>
            </w:r>
          </w:p>
        </w:tc>
      </w:tr>
      <w:tr w:rsidR="00B64112" w:rsidRPr="00B64112" w14:paraId="604CA1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0B118" w14:textId="7F28D9A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6CC9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nlao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3CC31" w14:textId="3294C9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89,469.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D5FFF" w14:textId="552A9B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89E90" w14:textId="6BA6A7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7EDD9" w14:textId="053516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89,469.32</w:t>
            </w:r>
          </w:p>
        </w:tc>
      </w:tr>
      <w:tr w:rsidR="00B64112" w:rsidRPr="00B64112" w14:paraId="75C7A64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18ACE" w14:textId="60AA119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97019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maguete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3CD8C" w14:textId="373C0A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0,442.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164B3" w14:textId="47D561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115FE" w14:textId="65B18E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5B1EC" w14:textId="0CC02D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0,442.78</w:t>
            </w:r>
          </w:p>
        </w:tc>
      </w:tr>
      <w:tr w:rsidR="00B64112" w:rsidRPr="00B64112" w14:paraId="1EC064E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352F5" w14:textId="43B0A3A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22E0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Guihul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CEF7A" w14:textId="54E170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49,807.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BFDDA" w14:textId="472E83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66891" w14:textId="2C3DDD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64A61" w14:textId="65053F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849,807.18</w:t>
            </w:r>
          </w:p>
        </w:tc>
      </w:tr>
      <w:tr w:rsidR="00B64112" w:rsidRPr="00B64112" w14:paraId="019FD27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C8AF9" w14:textId="15709E2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C591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Libert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35B2A" w14:textId="2244EA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9,972.1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D4BED" w14:textId="7B3DF1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68BB4" w14:textId="796740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A529A" w14:textId="7F4191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9,972.10</w:t>
            </w:r>
          </w:p>
        </w:tc>
      </w:tr>
      <w:tr w:rsidR="00B64112" w:rsidRPr="00B64112" w14:paraId="38305FB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9BDB9" w14:textId="116BBD0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05FA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bin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1D825" w14:textId="0DC776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24,511.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DB485" w14:textId="2CFDB2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32B2F" w14:textId="177527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C6DE3" w14:textId="15BCFE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24,511.48</w:t>
            </w:r>
          </w:p>
        </w:tc>
      </w:tr>
      <w:tr w:rsidR="00B64112" w:rsidRPr="00B64112" w14:paraId="3371420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445BF" w14:textId="0E69153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4838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juy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7D041" w14:textId="0C3A8B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3,020.8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D1625" w14:textId="112237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5CB0" w14:textId="1A728E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B9E36" w14:textId="10A2FE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3,020.85</w:t>
            </w:r>
          </w:p>
        </w:tc>
      </w:tr>
      <w:tr w:rsidR="00B64112" w:rsidRPr="00B64112" w14:paraId="2836451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EDA2A" w14:textId="5800DD4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44C0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Catali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4BEE5" w14:textId="33003D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2,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C2CAF" w14:textId="0D6117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B1913" w14:textId="7EF168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DF67E" w14:textId="5A0A1E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2,500.00</w:t>
            </w:r>
          </w:p>
        </w:tc>
      </w:tr>
      <w:tr w:rsidR="00B64112" w:rsidRPr="00B64112" w14:paraId="566321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4A2C6" w14:textId="51517D1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55A9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at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18329" w14:textId="39B8AE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0,262.4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1A517" w14:textId="6D643C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76475" w14:textId="068420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5B526" w14:textId="63A8F0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0,262.46</w:t>
            </w:r>
          </w:p>
        </w:tc>
      </w:tr>
      <w:tr w:rsidR="00B64112" w:rsidRPr="00B64112" w14:paraId="522655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111B8" w14:textId="631B6E8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1881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nj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E1EA4" w14:textId="17D555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25,987.4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A35F9" w14:textId="5CF38D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5545E" w14:textId="02BA29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27BDC" w14:textId="7AAF59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25,987.48</w:t>
            </w:r>
          </w:p>
        </w:tc>
      </w:tr>
      <w:tr w:rsidR="00B64112" w:rsidRPr="00B64112" w14:paraId="59926F4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97D60A" w14:textId="341698E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B0CD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ya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820FE" w14:textId="1F75AF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6,143.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69367" w14:textId="7CF37B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1BC2D" w14:textId="093EEE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CB115" w14:textId="03EBE4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26,143.60</w:t>
            </w:r>
          </w:p>
        </w:tc>
      </w:tr>
      <w:tr w:rsidR="00B64112" w:rsidRPr="00B64112" w14:paraId="2402947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50D21" w14:textId="0BB064F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586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allehermos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C283C" w14:textId="63CB5D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92,8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03740" w14:textId="574434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46798" w14:textId="3212F4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707CA" w14:textId="25A0F0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92,860.00</w:t>
            </w:r>
          </w:p>
        </w:tc>
      </w:tr>
      <w:tr w:rsidR="00B64112" w:rsidRPr="00B64112" w14:paraId="566DD76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783E3" w14:textId="2A26ABB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B54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Zamboangui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F3BE9" w14:textId="57A13E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0,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A3D39" w14:textId="34E45C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B9CE8" w14:textId="31109B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F4B05" w14:textId="3B82CE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0,600.00</w:t>
            </w:r>
          </w:p>
        </w:tc>
      </w:tr>
      <w:tr w:rsidR="00B64112" w:rsidRPr="00B64112" w14:paraId="1F7CEE0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EEC98E7"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VIII</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5B2A8A3" w14:textId="1D67724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3,347,718.54</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FC6370" w14:textId="567D677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A7F7A95" w14:textId="76E485D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922,270.00</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78E7721" w14:textId="6D8FAD7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269,988.54</w:t>
            </w:r>
          </w:p>
        </w:tc>
      </w:tr>
      <w:tr w:rsidR="00B64112" w:rsidRPr="00B64112" w14:paraId="2CE47FD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C44F7F"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ilira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2A8385" w14:textId="5E0AEB4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827.23</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044A9F" w14:textId="05534E6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AFB6A4" w14:textId="7B226F0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FE753D" w14:textId="12108C3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827.23</w:t>
            </w:r>
          </w:p>
        </w:tc>
      </w:tr>
      <w:tr w:rsidR="00B64112" w:rsidRPr="00B64112" w14:paraId="458C068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89340" w14:textId="1FE0374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5D0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li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328D6" w14:textId="66E74C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195.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23EC1" w14:textId="21FBE3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E67FA" w14:textId="7B2652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7B0F1" w14:textId="109C70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195.44</w:t>
            </w:r>
          </w:p>
        </w:tc>
      </w:tr>
      <w:tr w:rsidR="00B64112" w:rsidRPr="00B64112" w14:paraId="6562A4A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48347" w14:textId="5C958E1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D00C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ibi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39ECC" w14:textId="05549E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3.9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FBD0A" w14:textId="48CFBE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42D08" w14:textId="5A2CD1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0643F" w14:textId="56749E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3.93</w:t>
            </w:r>
          </w:p>
        </w:tc>
      </w:tr>
      <w:tr w:rsidR="00B64112" w:rsidRPr="00B64112" w14:paraId="4765C95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32D07" w14:textId="52E447C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32C4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ula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66540" w14:textId="179EC6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7.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30B3" w14:textId="484D73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424F6" w14:textId="665BE2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B45A" w14:textId="51F640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7.86</w:t>
            </w:r>
          </w:p>
        </w:tc>
      </w:tr>
      <w:tr w:rsidR="00B64112" w:rsidRPr="00B64112" w14:paraId="138E0E15"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EB11D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Eastern Sama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180DCB" w14:textId="4025BB7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22,102.72</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D5F06C" w14:textId="24F9AB7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754A9B" w14:textId="66F3414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2,900.00</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CBC0163" w14:textId="62604C8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35,002.72</w:t>
            </w:r>
          </w:p>
        </w:tc>
      </w:tr>
      <w:tr w:rsidR="00B64112" w:rsidRPr="00B64112" w14:paraId="2EE198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EEA4F" w14:textId="2363C69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FB8C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ovince of Eastern Sam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FBF13" w14:textId="5B00D8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351.1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1F239" w14:textId="4F4CF2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66900" w14:textId="0352CB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6D4E1" w14:textId="6B73C0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351.17</w:t>
            </w:r>
          </w:p>
        </w:tc>
      </w:tr>
      <w:tr w:rsidR="00B64112" w:rsidRPr="00B64112" w14:paraId="10C1A2B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8BBEA" w14:textId="52B6576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DBC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Boro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BBE97" w14:textId="3C4BBF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B6A70" w14:textId="222B07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F44C0" w14:textId="13B6C2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D292F" w14:textId="0E74CC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70</w:t>
            </w:r>
          </w:p>
        </w:tc>
      </w:tr>
      <w:tr w:rsidR="00B64112" w:rsidRPr="00B64112" w14:paraId="79AE10A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C8B51" w14:textId="31CD652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999C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olor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D9B7F" w14:textId="7C033B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32B22" w14:textId="177203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A8294" w14:textId="72273C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04FB2" w14:textId="2346B8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70</w:t>
            </w:r>
          </w:p>
        </w:tc>
      </w:tr>
      <w:tr w:rsidR="00B64112" w:rsidRPr="00B64112" w14:paraId="7E86938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24205" w14:textId="6B2D6BF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B81D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iporl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0447C" w14:textId="0BC993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19,868.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011CD" w14:textId="6950E1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7CDA0" w14:textId="277C94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8392F" w14:textId="3784E3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19,868.75</w:t>
            </w:r>
          </w:p>
        </w:tc>
      </w:tr>
      <w:tr w:rsidR="00B64112" w:rsidRPr="00B64112" w14:paraId="0FB19B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722AD" w14:textId="001D41A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9FEF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i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74BCF" w14:textId="645A79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1.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40443" w14:textId="500A58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463CB" w14:textId="20666E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53A7C" w14:textId="78AF73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1.40</w:t>
            </w:r>
          </w:p>
        </w:tc>
      </w:tr>
      <w:tr w:rsidR="00B64112" w:rsidRPr="00B64112" w14:paraId="5FFC759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B247DC"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Ley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7B9497" w14:textId="6469C09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524,185.2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00649C" w14:textId="0D88BCB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2082FA" w14:textId="2AF24E4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48,370.00</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14D5D2E" w14:textId="4110117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672,555.24</w:t>
            </w:r>
          </w:p>
        </w:tc>
      </w:tr>
      <w:tr w:rsidR="00B64112" w:rsidRPr="00B64112" w14:paraId="1AB8F4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733EF" w14:textId="207B9226" w:rsidR="00B64112" w:rsidRPr="00B64112" w:rsidRDefault="00B64112" w:rsidP="00B64112">
            <w:pPr>
              <w:ind w:right="57"/>
              <w:rPr>
                <w:rFonts w:ascii="Arial Narrow" w:hAnsi="Arial Narrow"/>
                <w:b/>
                <w:b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0461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ovince of Ley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ED51F" w14:textId="5693C3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9,499.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2F980" w14:textId="39298A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A8B6D" w14:textId="26F5FD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3ABF6" w14:textId="7A59F4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9,499.00</w:t>
            </w:r>
          </w:p>
        </w:tc>
      </w:tr>
      <w:tr w:rsidR="00B64112" w:rsidRPr="00B64112" w14:paraId="0F31ED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D8C7F" w14:textId="680C3C1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3AC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clob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F6ED9" w14:textId="4C95D8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9,625.3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C62FC" w14:textId="27E541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E239B" w14:textId="5523D6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8C4C7" w14:textId="5867B3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89,625.34</w:t>
            </w:r>
          </w:p>
        </w:tc>
      </w:tr>
      <w:tr w:rsidR="00B64112" w:rsidRPr="00B64112" w14:paraId="2C2FEA8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FF315" w14:textId="1D6902B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D21F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olos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D5A40" w14:textId="01C294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3,423.9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C0856" w14:textId="675EAD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8C932" w14:textId="60C9C2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B6A0B" w14:textId="2EBF98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3,423.98</w:t>
            </w:r>
          </w:p>
        </w:tc>
      </w:tr>
      <w:tr w:rsidR="00B64112" w:rsidRPr="00B64112" w14:paraId="4B664AE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548A2" w14:textId="0744837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057E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rau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905B8" w14:textId="6C6563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7,840.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D44A7" w14:textId="3D4948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F8838" w14:textId="26822C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9A61B" w14:textId="675826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7,840.32</w:t>
            </w:r>
          </w:p>
        </w:tc>
      </w:tr>
      <w:tr w:rsidR="00B64112" w:rsidRPr="00B64112" w14:paraId="38DF9E1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350F6" w14:textId="3BCA0F4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5C22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gam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77697" w14:textId="497F6F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227.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D5FD0" w14:textId="7138AD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18A34" w14:textId="157D1C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FA5FD" w14:textId="126A03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227.86</w:t>
            </w:r>
          </w:p>
        </w:tc>
      </w:tr>
      <w:tr w:rsidR="00B64112" w:rsidRPr="00B64112" w14:paraId="273419C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1E27A" w14:textId="080C4EF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A4CA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a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B2630" w14:textId="64822B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1.7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4EDE2" w14:textId="43586F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6C6E6" w14:textId="5C9BFC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9508E" w14:textId="67806E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1.79</w:t>
            </w:r>
          </w:p>
        </w:tc>
      </w:tr>
      <w:tr w:rsidR="00B64112" w:rsidRPr="00B64112" w14:paraId="309F6AA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C9D24" w14:textId="451D1D0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51F0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uli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35AA8" w14:textId="51D90B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2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9AB16" w14:textId="7DB6B6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52C7A" w14:textId="1D885D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83B16" w14:textId="14E087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280.00</w:t>
            </w:r>
          </w:p>
        </w:tc>
      </w:tr>
      <w:tr w:rsidR="00B64112" w:rsidRPr="00B64112" w14:paraId="55AE7D6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B29DC" w14:textId="04C0201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1C8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Pa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C29C0" w14:textId="3A656A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227.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9E97" w14:textId="3609CB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2F0A7" w14:textId="7F7BC4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722C9" w14:textId="6F0D74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5,227.86</w:t>
            </w:r>
          </w:p>
        </w:tc>
      </w:tr>
      <w:tr w:rsidR="00B64112" w:rsidRPr="00B64112" w14:paraId="5CAB49E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E4A37" w14:textId="722DD44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1D9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yor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D16F6" w14:textId="1FFB8B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75.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6A219" w14:textId="0FEDE4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584E8" w14:textId="4EFC22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87A5E" w14:textId="58DE26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75.72</w:t>
            </w:r>
          </w:p>
        </w:tc>
      </w:tr>
      <w:tr w:rsidR="00B64112" w:rsidRPr="00B64112" w14:paraId="6557441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00AE0" w14:textId="5D7751A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DFDE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ub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3630A" w14:textId="6EF485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7.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B265C" w14:textId="6A1562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B8C4E" w14:textId="4F99BF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29A53" w14:textId="5C7814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7.86</w:t>
            </w:r>
          </w:p>
        </w:tc>
      </w:tr>
      <w:tr w:rsidR="00B64112" w:rsidRPr="00B64112" w14:paraId="6D386EE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BC2FA" w14:textId="05B95A1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3D98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bue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BAD76" w14:textId="761132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7.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A56EB" w14:textId="17BFEF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5410D" w14:textId="400092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00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D54BB" w14:textId="12F1D1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087.86</w:t>
            </w:r>
          </w:p>
        </w:tc>
      </w:tr>
      <w:tr w:rsidR="00B64112" w:rsidRPr="00B64112" w14:paraId="3626C8F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4C155" w14:textId="620D3A1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9B31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lomp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96C8C" w14:textId="65E623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1.7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63138" w14:textId="6D8542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AFCA6" w14:textId="78CA97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B34D5" w14:textId="6D1BCC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1.79</w:t>
            </w:r>
          </w:p>
        </w:tc>
      </w:tr>
      <w:tr w:rsidR="00B64112" w:rsidRPr="00B64112" w14:paraId="1A5F7E8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96443" w14:textId="5E7EB82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803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buy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5898F" w14:textId="465F66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6,901.9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B0212" w14:textId="540749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B658D" w14:textId="240D0C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3931D" w14:textId="61B88C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6,901.93</w:t>
            </w:r>
          </w:p>
        </w:tc>
      </w:tr>
      <w:tr w:rsidR="00B64112" w:rsidRPr="00B64112" w14:paraId="1C308FD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86B7D8" w14:textId="7FED6BC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7C46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611E2" w14:textId="60BB64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3.9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8F7F9" w14:textId="127F41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DE25F" w14:textId="2F686C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24B52" w14:textId="58E372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3.93</w:t>
            </w:r>
          </w:p>
        </w:tc>
      </w:tr>
      <w:tr w:rsidR="00B64112" w:rsidRPr="00B64112" w14:paraId="41019CF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09DE5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Northern Sama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A30619" w14:textId="1A347C5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38,999.5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2DAECC" w14:textId="7E9CF15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97870C" w14:textId="575C6A5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5,000.00</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F24C760" w14:textId="0ED2592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53,999.54</w:t>
            </w:r>
          </w:p>
        </w:tc>
      </w:tr>
      <w:tr w:rsidR="00B64112" w:rsidRPr="00B64112" w14:paraId="202C0D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0A47F" w14:textId="36B363F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38F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ovince of Northern Sam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03DCD" w14:textId="4C66D9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207.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FB8D7" w14:textId="0342DE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2E201" w14:textId="5CA1D7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5084B" w14:textId="2E0650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207.68</w:t>
            </w:r>
          </w:p>
        </w:tc>
      </w:tr>
      <w:tr w:rsidR="00B64112" w:rsidRPr="00B64112" w14:paraId="691A559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DA7E8" w14:textId="433B271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F5E0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l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6F7DB" w14:textId="4CCB95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21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F40B6" w14:textId="59AE38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249C7" w14:textId="55097B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531F5" w14:textId="6E4381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1,210.00</w:t>
            </w:r>
          </w:p>
        </w:tc>
      </w:tr>
      <w:tr w:rsidR="00B64112" w:rsidRPr="00B64112" w14:paraId="5F533A9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2C75E" w14:textId="2EC0BC0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7337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b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F5A85" w14:textId="3E4726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0,60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04974" w14:textId="04AB4A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EB645" w14:textId="65A4DE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0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32159" w14:textId="56F72E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5,605.00</w:t>
            </w:r>
          </w:p>
        </w:tc>
      </w:tr>
      <w:tr w:rsidR="00B64112" w:rsidRPr="00B64112" w14:paraId="74A95F3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B4B82" w14:textId="63C604A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C8AD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tarm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791C1" w14:textId="1B1F8A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60,912.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F7AAB" w14:textId="5DA31C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1DEFE" w14:textId="4437BA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48D31" w14:textId="374C00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60,912.86</w:t>
            </w:r>
          </w:p>
        </w:tc>
      </w:tr>
      <w:tr w:rsidR="00B64112" w:rsidRPr="00B64112" w14:paraId="493C626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7FAE9" w14:textId="79B17C1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17C6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vezar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E91BA" w14:textId="5C29BC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0,85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94E47" w14:textId="7263E2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D0575" w14:textId="74074A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74986" w14:textId="6E11DC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0,854.00</w:t>
            </w:r>
          </w:p>
        </w:tc>
      </w:tr>
      <w:tr w:rsidR="00B64112" w:rsidRPr="00B64112" w14:paraId="3ACED50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9247A" w14:textId="3E55A41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9223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cto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2F6F9" w14:textId="4D5B24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1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95127" w14:textId="3727AC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AFC77" w14:textId="31D260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44884" w14:textId="7FF882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140.00</w:t>
            </w:r>
          </w:p>
        </w:tc>
      </w:tr>
      <w:tr w:rsidR="00B64112" w:rsidRPr="00B64112" w14:paraId="60DBB28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F6F05" w14:textId="7BBF1AD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2E7D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tub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5C2FB" w14:textId="4B6E65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5EBC7" w14:textId="315490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30DE7" w14:textId="5C4C08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9443D" w14:textId="40142E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070.00</w:t>
            </w:r>
          </w:p>
        </w:tc>
      </w:tr>
      <w:tr w:rsidR="00B64112" w:rsidRPr="00B64112" w14:paraId="7978AB5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5C9AC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Western Sama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AA341B" w14:textId="3AD7850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494,582.9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9DE705" w14:textId="049302E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B48449" w14:textId="0BE8D1C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08,500.00</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6439359" w14:textId="21077FD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603,082.95</w:t>
            </w:r>
          </w:p>
        </w:tc>
      </w:tr>
      <w:tr w:rsidR="00B64112" w:rsidRPr="00B64112" w14:paraId="515A1F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181DF" w14:textId="37BF3C7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FFF1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ovince of Western Sam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9B5E1" w14:textId="554F2B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256.4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325C5" w14:textId="656732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CD6C6" w14:textId="598DD3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84C75" w14:textId="4D69A7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256.41</w:t>
            </w:r>
          </w:p>
        </w:tc>
      </w:tr>
      <w:tr w:rsidR="00B64112" w:rsidRPr="00B64112" w14:paraId="414CB4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D2F05" w14:textId="6939466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18DB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bayog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6501E" w14:textId="252700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59,8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C4FEF" w14:textId="54284D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37724" w14:textId="145880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E7F77" w14:textId="53BD57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59,825.00</w:t>
            </w:r>
          </w:p>
        </w:tc>
      </w:tr>
      <w:tr w:rsidR="00B64112" w:rsidRPr="00B64112" w14:paraId="03E1264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4614C" w14:textId="21CFF9A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564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anda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1A5DD" w14:textId="6547C5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3.9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4BEA4" w14:textId="2B3DA6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26B9F" w14:textId="1ED9AE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7AEFF" w14:textId="6A17F9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3.93</w:t>
            </w:r>
          </w:p>
        </w:tc>
      </w:tr>
      <w:tr w:rsidR="00B64112" w:rsidRPr="00B64112" w14:paraId="6CC34E0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57F9A" w14:textId="34C64AC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D17A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rang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234DF" w14:textId="43A6DA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86,203.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30D94" w14:textId="4F2819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CB3F2" w14:textId="52559E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001D7" w14:textId="7744E2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86,203.80</w:t>
            </w:r>
          </w:p>
        </w:tc>
      </w:tr>
      <w:tr w:rsidR="00B64112" w:rsidRPr="00B64112" w14:paraId="60B9AEE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6245D" w14:textId="28B2253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DBCF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se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6CD2F" w14:textId="7D6B55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3,956.9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A572C" w14:textId="231FA1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EF752" w14:textId="081345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2D172" w14:textId="3BC565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3,956.90</w:t>
            </w:r>
          </w:p>
        </w:tc>
      </w:tr>
      <w:tr w:rsidR="00B64112" w:rsidRPr="00B64112" w14:paraId="4CEDB33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86987" w14:textId="1EDD43E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5390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Catbalo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AC632" w14:textId="3D4566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8,659.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24C98" w14:textId="04A1AD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15AA9" w14:textId="72AABC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FA72F" w14:textId="4B6527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8,659.86</w:t>
            </w:r>
          </w:p>
        </w:tc>
      </w:tr>
      <w:tr w:rsidR="00B64112" w:rsidRPr="00B64112" w14:paraId="2228684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0CFC5" w14:textId="02AE39F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F986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ose de B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6671B" w14:textId="756E9F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7,238.0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E5FF0" w14:textId="384246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32797" w14:textId="5F2E40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2CEE8" w14:textId="00B74F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7,238.06</w:t>
            </w:r>
          </w:p>
        </w:tc>
      </w:tr>
      <w:tr w:rsidR="00B64112" w:rsidRPr="00B64112" w14:paraId="4A6EB95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56F5F" w14:textId="136687E9"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E417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Ri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3382C" w14:textId="365580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7.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EBFB6" w14:textId="46422B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66C8" w14:textId="2D2A27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CF34E" w14:textId="7A86DF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7.86</w:t>
            </w:r>
          </w:p>
        </w:tc>
      </w:tr>
      <w:tr w:rsidR="00B64112" w:rsidRPr="00B64112" w14:paraId="359B6B8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96626" w14:textId="232C022F"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078F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llare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DD900" w14:textId="7D9710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1,811.1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AA819" w14:textId="6C85B9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8B6A" w14:textId="2C5D21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45486" w14:textId="4CF5368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1,811.13</w:t>
            </w:r>
          </w:p>
        </w:tc>
      </w:tr>
      <w:tr w:rsidR="00B64112" w:rsidRPr="00B64112" w14:paraId="799C78D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79D60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outhern Ley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143078" w14:textId="125BC65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47,020.86</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943D57" w14:textId="404E9D7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0212F7" w14:textId="40D6C12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37,500.00</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49E57D5" w14:textId="0EB69B7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84,520.86</w:t>
            </w:r>
          </w:p>
        </w:tc>
      </w:tr>
      <w:tr w:rsidR="00B64112" w:rsidRPr="00B64112" w14:paraId="5D8507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5CB79" w14:textId="0E75F67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B86F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ovince of Southern Ley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4CF48" w14:textId="08A027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767.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0ADB6" w14:textId="34A355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4ED90" w14:textId="3411EF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AB456" w14:textId="615A8D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767.56</w:t>
            </w:r>
          </w:p>
        </w:tc>
      </w:tr>
      <w:tr w:rsidR="00B64112" w:rsidRPr="00B64112" w14:paraId="6788B7C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AA14E" w14:textId="69E6250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B15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Maas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14272" w14:textId="033CB2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75.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EFF6F" w14:textId="322220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A0E15" w14:textId="26720B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AFD6B" w14:textId="150236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75.72</w:t>
            </w:r>
          </w:p>
        </w:tc>
      </w:tr>
      <w:tr w:rsidR="00B64112" w:rsidRPr="00B64112" w14:paraId="06408E0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F3932" w14:textId="10EFC2E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1D5D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omas Oppu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61039" w14:textId="14C9CA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75.7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92723" w14:textId="189FEE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F27AF" w14:textId="7E36C3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2205E" w14:textId="7D6480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75.72</w:t>
            </w:r>
          </w:p>
        </w:tc>
      </w:tr>
      <w:tr w:rsidR="00B64112" w:rsidRPr="00B64112" w14:paraId="3434578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95F1F1" w14:textId="139FD95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FA25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ba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48E59" w14:textId="0311F4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901.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5A787" w14:textId="0B1D40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8AC8D" w14:textId="174D5F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07424" w14:textId="5DBB50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901.86</w:t>
            </w:r>
          </w:p>
        </w:tc>
      </w:tr>
      <w:tr w:rsidR="00B64112" w:rsidRPr="00B64112" w14:paraId="691489B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70EB6B3"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IX</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A83D701" w14:textId="040E697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7,474,061.00</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DC235E" w14:textId="49AC3E2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E45BD77" w14:textId="1724F56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48262CA" w14:textId="74B47AE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7,474,061.00</w:t>
            </w:r>
          </w:p>
        </w:tc>
      </w:tr>
      <w:tr w:rsidR="00B64112" w:rsidRPr="00B64112" w14:paraId="1A908CE4"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F4235F"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Zamboanga del Nor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FDD0F2" w14:textId="716CB47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436,194.18</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45C129" w14:textId="14E3F92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101549" w14:textId="3D07627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E0D9817" w14:textId="70D8F00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436,194.18</w:t>
            </w:r>
          </w:p>
        </w:tc>
      </w:tr>
      <w:tr w:rsidR="00B64112" w:rsidRPr="00B64112" w14:paraId="2B5848D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9B4E9" w14:textId="4D7D9F0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1E1D5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ungan (Leon T. Posti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7A1FC" w14:textId="5964D2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4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E4099" w14:textId="21FFD3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117C1" w14:textId="546334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92FB7" w14:textId="3BA543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440.00</w:t>
            </w:r>
          </w:p>
        </w:tc>
      </w:tr>
      <w:tr w:rsidR="00B64112" w:rsidRPr="00B64112" w14:paraId="7BE80B6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F0CE9" w14:textId="4E2D0F6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F385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igu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01DAB" w14:textId="01A373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6,2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F0355" w14:textId="5701B0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FC865" w14:textId="3A5709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78F7A" w14:textId="7CCD57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6,240.00</w:t>
            </w:r>
          </w:p>
        </w:tc>
      </w:tr>
      <w:tr w:rsidR="00B64112" w:rsidRPr="00B64112" w14:paraId="2A0BC0C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AE862" w14:textId="6CB3EA5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1A94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pit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7F30B" w14:textId="256ECC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3,0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3B633" w14:textId="548373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1AE21" w14:textId="2E71E3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1D52D" w14:textId="4F6C79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33,080.00</w:t>
            </w:r>
          </w:p>
        </w:tc>
      </w:tr>
      <w:tr w:rsidR="00B64112" w:rsidRPr="00B64112" w14:paraId="1E2A1E5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EF97F" w14:textId="0F6C785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E6376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polog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7ED00" w14:textId="1CD5B7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63,9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C1040" w14:textId="282955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8310D" w14:textId="205598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EBCB4" w14:textId="2548FF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63,960.00</w:t>
            </w:r>
          </w:p>
        </w:tc>
      </w:tr>
      <w:tr w:rsidR="00B64112" w:rsidRPr="00B64112" w14:paraId="5ED196E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A6DA8" w14:textId="7C7EFB8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DAA8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od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32D52" w14:textId="0CFFE6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9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E726F" w14:textId="2D525E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90FC1" w14:textId="085699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E034E" w14:textId="08CD69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960.00</w:t>
            </w:r>
          </w:p>
        </w:tc>
      </w:tr>
      <w:tr w:rsidR="00B64112" w:rsidRPr="00B64112" w14:paraId="71FBBE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73EBD" w14:textId="4B614AE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EA73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tala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09DB4" w14:textId="5AA567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3,5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EBDE2" w14:textId="27C75B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7697B" w14:textId="42C0EF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6807A" w14:textId="1EA02E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3,560.00</w:t>
            </w:r>
          </w:p>
        </w:tc>
      </w:tr>
      <w:tr w:rsidR="00B64112" w:rsidRPr="00B64112" w14:paraId="2EDED39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D1F7F" w14:textId="021F979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E327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ose Dalman (Pono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2C538" w14:textId="722D3E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1,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49B7B" w14:textId="18E48E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DA8FB" w14:textId="037348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88338" w14:textId="638B5B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1,200.00</w:t>
            </w:r>
          </w:p>
        </w:tc>
      </w:tr>
      <w:tr w:rsidR="00B64112" w:rsidRPr="00B64112" w14:paraId="48C4CFA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68E076" w14:textId="742EF05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7F21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law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E8942" w14:textId="2F7A75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4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49852" w14:textId="7C0FDB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458A1" w14:textId="0EA633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90655" w14:textId="0A32DF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480.00</w:t>
            </w:r>
          </w:p>
        </w:tc>
      </w:tr>
      <w:tr w:rsidR="00B64112" w:rsidRPr="00B64112" w14:paraId="345257C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F45A2" w14:textId="5CBDE70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F3D6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tipu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290CD" w14:textId="74BF5C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4,7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9C4F1" w14:textId="032DD0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51B6D" w14:textId="77FDC0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A288D" w14:textId="547EC3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4,760.00</w:t>
            </w:r>
          </w:p>
        </w:tc>
      </w:tr>
      <w:tr w:rsidR="00B64112" w:rsidRPr="00B64112" w14:paraId="4060D05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D593C" w14:textId="1E0FBD7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52FA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Libert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135B7" w14:textId="4956C6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67BA1" w14:textId="40BD5D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1BAA4" w14:textId="78C596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1CF77" w14:textId="58D058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400.00</w:t>
            </w:r>
          </w:p>
        </w:tc>
      </w:tr>
      <w:tr w:rsidR="00B64112" w:rsidRPr="00B64112" w14:paraId="7523471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45CDC" w14:textId="4BE6AAD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B4EE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bas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F75E5" w14:textId="573498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3,3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ABAF2" w14:textId="3FEFDB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86D7" w14:textId="793FBE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BD767" w14:textId="3E1350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3,360.00</w:t>
            </w:r>
          </w:p>
        </w:tc>
      </w:tr>
      <w:tr w:rsidR="00B64112" w:rsidRPr="00B64112" w14:paraId="3CA2AE8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BDBF4" w14:textId="060E268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2174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lo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4C1E1" w14:textId="446155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86,114.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EDDEF" w14:textId="109D88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4E3C8" w14:textId="70EA13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32DDA" w14:textId="25312B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86,114.18</w:t>
            </w:r>
          </w:p>
        </w:tc>
      </w:tr>
      <w:tr w:rsidR="00B64112" w:rsidRPr="00B64112" w14:paraId="2D178A4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E62EF" w14:textId="6A632FC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6484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uk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EF93A" w14:textId="7E5A23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8,0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BD340" w14:textId="4793E9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42C66" w14:textId="15D611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7F8FA" w14:textId="499520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8,040.00</w:t>
            </w:r>
          </w:p>
        </w:tc>
      </w:tr>
      <w:tr w:rsidR="00B64112" w:rsidRPr="00B64112" w14:paraId="5CA1CC8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19E89" w14:textId="790BEBB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BE3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ut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5AD1B" w14:textId="4AA6D5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EBB94" w14:textId="2CA5A4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EDD47" w14:textId="73A79B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BD5B2" w14:textId="414ABA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600.00</w:t>
            </w:r>
          </w:p>
        </w:tc>
      </w:tr>
      <w:tr w:rsidR="00B64112" w:rsidRPr="00B64112" w14:paraId="451DCDA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04018" w14:textId="6ADF2AC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7A58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NAN (NEW PI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5C01F" w14:textId="5CD3B0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8592D" w14:textId="4D6323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1ED1C" w14:textId="53E645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23C3D" w14:textId="3581E3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600.00</w:t>
            </w:r>
          </w:p>
        </w:tc>
      </w:tr>
      <w:tr w:rsidR="00B64112" w:rsidRPr="00B64112" w14:paraId="14B7D8A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80D56" w14:textId="5300B6A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46B8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lanc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D878A" w14:textId="3D560B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0,2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571C8" w14:textId="669C4F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AC56B" w14:textId="6F900A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489D1" w14:textId="57E05B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0,280.00</w:t>
            </w:r>
          </w:p>
        </w:tc>
      </w:tr>
      <w:tr w:rsidR="00B64112" w:rsidRPr="00B64112" w14:paraId="0FC9936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ECA84" w14:textId="552AE8B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C19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es. Manuel A. Rox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D2E36" w14:textId="4878B8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0,2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2B5C5" w14:textId="16E5EE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40C9F" w14:textId="35875D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2999" w14:textId="3FF9EB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0,280.00</w:t>
            </w:r>
          </w:p>
        </w:tc>
      </w:tr>
      <w:tr w:rsidR="00B64112" w:rsidRPr="00B64112" w14:paraId="0E7B927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8681A" w14:textId="71DD50D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E82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iz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555FD" w14:textId="2DA699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6,1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089A0" w14:textId="17CBD1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CA89B" w14:textId="1E990C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D1A6D" w14:textId="685867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6,120.00</w:t>
            </w:r>
          </w:p>
        </w:tc>
      </w:tr>
      <w:tr w:rsidR="00B64112" w:rsidRPr="00B64112" w14:paraId="22ED4CD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E313A" w14:textId="2299DBE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343A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lu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83A3B" w14:textId="0A7186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9,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EE955" w14:textId="7E2143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A647B" w14:textId="5CF76E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D8D2B" w14:textId="07DB5E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9,800.00</w:t>
            </w:r>
          </w:p>
        </w:tc>
      </w:tr>
      <w:tr w:rsidR="00B64112" w:rsidRPr="00B64112" w14:paraId="0D90D11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A9481" w14:textId="05CFC2A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FCE4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ERGIO OSMENA S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9B3EA" w14:textId="1A9204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4,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7F957" w14:textId="25BC65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55693" w14:textId="55BCCD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70251" w14:textId="67BECB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4,600.00</w:t>
            </w:r>
          </w:p>
        </w:tc>
      </w:tr>
      <w:tr w:rsidR="00B64112" w:rsidRPr="00B64112" w14:paraId="024CA77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330C3" w14:textId="1D97C8D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62598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205E2" w14:textId="567617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1,8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88785" w14:textId="765B39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3C812" w14:textId="1C8391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F0A58" w14:textId="100A19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1,840.00</w:t>
            </w:r>
          </w:p>
        </w:tc>
      </w:tr>
      <w:tr w:rsidR="00B64112" w:rsidRPr="00B64112" w14:paraId="36608F6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13D5F" w14:textId="6E7BEE0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C47B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buc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939E2" w14:textId="7E7BAD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7,6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E88AA" w14:textId="2374BD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DBB5E" w14:textId="2B2D39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A0EA4" w14:textId="5B6B60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7,680.00</w:t>
            </w:r>
          </w:p>
        </w:tc>
      </w:tr>
      <w:tr w:rsidR="00B64112" w:rsidRPr="00B64112" w14:paraId="5AB50DE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A5CDA" w14:textId="4154188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8E96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but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E8522" w14:textId="485FF5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0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64118" w14:textId="6E8686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C0418" w14:textId="217A2C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5E668" w14:textId="54CE5E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080.00</w:t>
            </w:r>
          </w:p>
        </w:tc>
      </w:tr>
      <w:tr w:rsidR="00B64112" w:rsidRPr="00B64112" w14:paraId="1C649FB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2525E" w14:textId="0C09087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ED3F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nd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763DB" w14:textId="375184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3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EA566" w14:textId="04131F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BEF8E" w14:textId="4D1881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1E896" w14:textId="6747DD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05,360.00</w:t>
            </w:r>
          </w:p>
        </w:tc>
      </w:tr>
      <w:tr w:rsidR="00B64112" w:rsidRPr="00B64112" w14:paraId="33B0A0E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F94BB" w14:textId="4AFF13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9A9B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oc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FCA62" w14:textId="611832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FEB3" w14:textId="47D084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EDE7D" w14:textId="662BED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A237F" w14:textId="474E89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0,000.00</w:t>
            </w:r>
          </w:p>
        </w:tc>
      </w:tr>
      <w:tr w:rsidR="00B64112" w:rsidRPr="00B64112" w14:paraId="26FE841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A32C9" w14:textId="2AFE1AD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B139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rawa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ABDF9" w14:textId="4704B4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3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6F610" w14:textId="1B2FB7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AA059" w14:textId="3CC235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65CAF" w14:textId="38C7BE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360.00</w:t>
            </w:r>
          </w:p>
        </w:tc>
      </w:tr>
      <w:tr w:rsidR="00B64112" w:rsidRPr="00B64112" w14:paraId="72EE385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D0F2A" w14:textId="61D0E3E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B7E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mpili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9F53E" w14:textId="511129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9,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231E" w14:textId="72D3EB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9F656" w14:textId="494919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C232D" w14:textId="78412E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9,000.00</w:t>
            </w:r>
          </w:p>
        </w:tc>
      </w:tr>
      <w:tr w:rsidR="00B64112" w:rsidRPr="00B64112" w14:paraId="4C47AC3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F3FD8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Zamboanga del Su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5300FC" w14:textId="1243019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8,807,259.18</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599990" w14:textId="63D9DE4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65173B" w14:textId="6EB5B00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A391E2F" w14:textId="4DBB04F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8,807,259.18</w:t>
            </w:r>
          </w:p>
        </w:tc>
      </w:tr>
      <w:tr w:rsidR="00B64112" w:rsidRPr="00B64112" w14:paraId="01FACD5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5B9B3" w14:textId="1ABA10C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2096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uro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08F1C" w14:textId="7A5997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7,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F1051" w14:textId="2F0AEE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1E9E4" w14:textId="704EC3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68A0C" w14:textId="3089A1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7,000.00</w:t>
            </w:r>
          </w:p>
        </w:tc>
      </w:tr>
      <w:tr w:rsidR="00B64112" w:rsidRPr="00B64112" w14:paraId="59E6389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57547" w14:textId="2B0534A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0EE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y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5B198" w14:textId="7148FC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2,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ACA17" w14:textId="143232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7C533" w14:textId="660B53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4FE21" w14:textId="7D538A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2,200.00</w:t>
            </w:r>
          </w:p>
        </w:tc>
      </w:tr>
      <w:tr w:rsidR="00B64112" w:rsidRPr="00B64112" w14:paraId="3E8C07B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4E0D3" w14:textId="08E8186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1E9C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matali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32DB9" w14:textId="7BFD22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8,0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DDA5C" w14:textId="00C54A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EF88E" w14:textId="070A13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22040" w14:textId="01146A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8,080.00</w:t>
            </w:r>
          </w:p>
        </w:tc>
      </w:tr>
      <w:tr w:rsidR="00B64112" w:rsidRPr="00B64112" w14:paraId="488C3DE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12132" w14:textId="074B08D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33E9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in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55FB5" w14:textId="2C909B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5,5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55A5A" w14:textId="3E3242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7FFFE" w14:textId="16D881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49030" w14:textId="342E53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5,520.00</w:t>
            </w:r>
          </w:p>
        </w:tc>
      </w:tr>
      <w:tr w:rsidR="00B64112" w:rsidRPr="00B64112" w14:paraId="1E64334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FB729" w14:textId="704A5A8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27D7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malin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4AC80" w14:textId="2A615B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9,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A9C04" w14:textId="7A04AC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0267C" w14:textId="72C357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14580" w14:textId="6AA591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9,800.00</w:t>
            </w:r>
          </w:p>
        </w:tc>
      </w:tr>
      <w:tr w:rsidR="00B64112" w:rsidRPr="00B64112" w14:paraId="49A7D1F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F8389" w14:textId="6CD3EE7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5CB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uming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71876" w14:textId="672F3F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4,2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21566" w14:textId="42F3AD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BBC2D" w14:textId="0A2E78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EE72F" w14:textId="05A462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4,240.00</w:t>
            </w:r>
          </w:p>
        </w:tc>
      </w:tr>
      <w:tr w:rsidR="00B64112" w:rsidRPr="00B64112" w14:paraId="0784AE8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DB230" w14:textId="0E5B95B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19B8A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ip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D90A6" w14:textId="2094DB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9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2E9B3" w14:textId="07DCA9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C571D" w14:textId="1E813B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6BA45" w14:textId="51520F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960.00</w:t>
            </w:r>
          </w:p>
        </w:tc>
      </w:tr>
      <w:tr w:rsidR="00B64112" w:rsidRPr="00B64112" w14:paraId="4B52075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83322" w14:textId="541852E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E5AC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osefi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D12FB" w14:textId="23327C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0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DF1BD" w14:textId="71CC30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FAF3C" w14:textId="668FE5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266E4" w14:textId="5D9BD5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8,040.00</w:t>
            </w:r>
          </w:p>
        </w:tc>
      </w:tr>
      <w:tr w:rsidR="00B64112" w:rsidRPr="00B64112" w14:paraId="4DB25AE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0EF53" w14:textId="3E66F0A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9FEA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umalar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AE252" w14:textId="192727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6,9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95095" w14:textId="32B185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55A71" w14:textId="4B1695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B73B3" w14:textId="3B2B3C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6,920.00</w:t>
            </w:r>
          </w:p>
        </w:tc>
      </w:tr>
      <w:tr w:rsidR="00B64112" w:rsidRPr="00B64112" w14:paraId="2843512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6A863" w14:textId="04B1261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6AE9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b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49B6A" w14:textId="3DF123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7,5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B1323" w14:textId="0CA6A8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A198E" w14:textId="052A60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32F88" w14:textId="255843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7,560.00</w:t>
            </w:r>
          </w:p>
        </w:tc>
      </w:tr>
      <w:tr w:rsidR="00B64112" w:rsidRPr="00B64112" w14:paraId="127E619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DB384" w14:textId="4619485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CA11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kewo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C32BE" w14:textId="5E0FC6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7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35885" w14:textId="5D1132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7DAAE" w14:textId="09894A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D226B" w14:textId="32B6A8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0,760.00</w:t>
            </w:r>
          </w:p>
        </w:tc>
      </w:tr>
      <w:tr w:rsidR="00B64112" w:rsidRPr="00B64112" w14:paraId="1627A88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72242A" w14:textId="247087B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217F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pu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EBEEB" w14:textId="45C2AA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6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F02D4" w14:textId="5B8F7E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C6777" w14:textId="2E9395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A2203" w14:textId="3B94EB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640.00</w:t>
            </w:r>
          </w:p>
        </w:tc>
      </w:tr>
      <w:tr w:rsidR="00B64112" w:rsidRPr="00B64112" w14:paraId="24FD805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8276C" w14:textId="5B1715F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D037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hay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A0282" w14:textId="4CF6F8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4,8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F03C0" w14:textId="522D0A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FC460" w14:textId="4DE8E9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D78BC" w14:textId="667D10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4,880.00</w:t>
            </w:r>
          </w:p>
        </w:tc>
      </w:tr>
      <w:tr w:rsidR="00B64112" w:rsidRPr="00B64112" w14:paraId="20AC1B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069DC" w14:textId="66F18CF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9ECD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gosatub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F996" w14:textId="0F9549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0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3A96A" w14:textId="789EC5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70AA5" w14:textId="636D4C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02C31" w14:textId="1C18B0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2,080.00</w:t>
            </w:r>
          </w:p>
        </w:tc>
      </w:tr>
      <w:tr w:rsidR="00B64112" w:rsidRPr="00B64112" w14:paraId="42A2711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67CE7" w14:textId="7A2DAB7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26E8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idsalip</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7FFC0" w14:textId="3A5B1C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0,3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B2B23" w14:textId="793760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2B502" w14:textId="2EF66B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6D8A8" w14:textId="37A9D6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0,320.00</w:t>
            </w:r>
          </w:p>
        </w:tc>
      </w:tr>
      <w:tr w:rsidR="00B64112" w:rsidRPr="00B64112" w14:paraId="3047F4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91A7A" w14:textId="098D9E5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9B11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lav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B48B9" w14:textId="550FC0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9,4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1AFBB" w14:textId="43EB50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8090" w14:textId="1330F6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3CFCE" w14:textId="0A70CB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19,480.00</w:t>
            </w:r>
          </w:p>
        </w:tc>
      </w:tr>
      <w:tr w:rsidR="00B64112" w:rsidRPr="00B64112" w14:paraId="7A0BE6D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0CEC7" w14:textId="244218E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9783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gadi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6B518" w14:textId="21B1DA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E3A00" w14:textId="7427B7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3FB80" w14:textId="5DAF36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42DBF" w14:textId="5482C9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0,000.00</w:t>
            </w:r>
          </w:p>
        </w:tc>
      </w:tr>
      <w:tr w:rsidR="00B64112" w:rsidRPr="00B64112" w14:paraId="4A2ED74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34954" w14:textId="3876F9B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0EE2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to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D8225" w14:textId="712182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6AAD1" w14:textId="3A3548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40AE9" w14:textId="0EDBE7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37791" w14:textId="11A897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200.00</w:t>
            </w:r>
          </w:p>
        </w:tc>
      </w:tr>
      <w:tr w:rsidR="00B64112" w:rsidRPr="00B64112" w14:paraId="35C81DB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6BF41" w14:textId="0BD8C20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3D40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amon Magsaysay (Liar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96828" w14:textId="0EF900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5,7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DBB0B" w14:textId="317D3C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D8024" w14:textId="25596E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9DB89" w14:textId="1C7600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5,720.00</w:t>
            </w:r>
          </w:p>
        </w:tc>
      </w:tr>
      <w:tr w:rsidR="00B64112" w:rsidRPr="00B64112" w14:paraId="3E88721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8D490" w14:textId="75FB228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F85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igu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DD29A" w14:textId="675356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8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54666" w14:textId="10F839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A7278" w14:textId="086655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6675E" w14:textId="752A31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840.00</w:t>
            </w:r>
          </w:p>
        </w:tc>
      </w:tr>
      <w:tr w:rsidR="00B64112" w:rsidRPr="00B64112" w14:paraId="618FC3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CC5C1" w14:textId="6EB524B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B2C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Pabl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428FE" w14:textId="4FB611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1,0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57FE7" w14:textId="572B75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87C6A" w14:textId="57ADFC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9AA87" w14:textId="607EDC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1,040.00</w:t>
            </w:r>
          </w:p>
        </w:tc>
      </w:tr>
      <w:tr w:rsidR="00B64112" w:rsidRPr="00B64112" w14:paraId="703378B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AEF44" w14:textId="7DE9D8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9FCA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ominot (Don Mariano Marc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DD97F" w14:textId="2CA3DF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1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DC6A2" w14:textId="0BA625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A2B78" w14:textId="5971B0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23C63" w14:textId="441796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5,120.00</w:t>
            </w:r>
          </w:p>
        </w:tc>
      </w:tr>
      <w:tr w:rsidR="00B64112" w:rsidRPr="00B64112" w14:paraId="6592C12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B9047" w14:textId="57EF437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AAE7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bi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3C753" w14:textId="3BC1C5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3,5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29F8E" w14:textId="76E737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F3B5" w14:textId="692DEE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560E3" w14:textId="2FD701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3,520.00</w:t>
            </w:r>
          </w:p>
        </w:tc>
      </w:tr>
      <w:tr w:rsidR="00B64112" w:rsidRPr="00B64112" w14:paraId="2F4DF0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8C318" w14:textId="666BBB9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145F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mbul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5CAD3" w14:textId="2715B5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1,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30666" w14:textId="4F2DB6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959BD" w14:textId="2D90AC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4639B" w14:textId="4AEE22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1,400.00</w:t>
            </w:r>
          </w:p>
        </w:tc>
      </w:tr>
      <w:tr w:rsidR="00B64112" w:rsidRPr="00B64112" w14:paraId="443A0C9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AAFFF" w14:textId="2C9D4A3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EC23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gb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CDBF8" w14:textId="030D07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5,0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F90D7" w14:textId="34352D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4301E" w14:textId="5D588E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6C897" w14:textId="2EB8FB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5,080.00</w:t>
            </w:r>
          </w:p>
        </w:tc>
      </w:tr>
      <w:tr w:rsidR="00B64112" w:rsidRPr="00B64112" w14:paraId="33E39DA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1DE7E" w14:textId="0982219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12EE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ku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08D43" w14:textId="3FA1B8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8292A" w14:textId="6EC1A6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02AB2" w14:textId="552748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29AA5" w14:textId="23C6F4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000.00</w:t>
            </w:r>
          </w:p>
        </w:tc>
      </w:tr>
      <w:tr w:rsidR="00B64112" w:rsidRPr="00B64112" w14:paraId="466B594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51213" w14:textId="22AEE28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3320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ncenzo A. Sagu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30930" w14:textId="6A7BF2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4,16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45DB1" w14:textId="37BBF4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B0E50" w14:textId="0F36B7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10A0C" w14:textId="44215F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4,160.00</w:t>
            </w:r>
          </w:p>
        </w:tc>
      </w:tr>
      <w:tr w:rsidR="00B64112" w:rsidRPr="00B64112" w14:paraId="5A7AD90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D00B7" w14:textId="4F491BA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132F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Zamboang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DEAD3" w14:textId="0A0713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08,699.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69578" w14:textId="33D3DC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0D6E3" w14:textId="692472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0A870" w14:textId="23337F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08,699.18</w:t>
            </w:r>
          </w:p>
        </w:tc>
      </w:tr>
      <w:tr w:rsidR="00B64112" w:rsidRPr="00B64112" w14:paraId="69D47F5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E5DE68"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Zamboanga Sibugay</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91F9F9" w14:textId="50B0B1A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383,176.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2F9627" w14:textId="510F130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A04810" w14:textId="1F77907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4F944E4" w14:textId="4DFCF0A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383,176.00</w:t>
            </w:r>
          </w:p>
        </w:tc>
      </w:tr>
      <w:tr w:rsidR="00B64112" w:rsidRPr="00B64112" w14:paraId="74952E0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64CBB" w14:textId="7BA9FF9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A5BC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i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FC3D2" w14:textId="297266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0,6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84A06" w14:textId="29620B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C900A" w14:textId="7E9149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8A87" w14:textId="7D86FB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0,680.00</w:t>
            </w:r>
          </w:p>
        </w:tc>
      </w:tr>
      <w:tr w:rsidR="00B64112" w:rsidRPr="00B64112" w14:paraId="6E2A20E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41D09" w14:textId="3E60021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AAF3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u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0E616" w14:textId="522FA3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4,2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7C5AA" w14:textId="0521C9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6E559" w14:textId="4F56CA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951F6" w14:textId="42BC73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4,280.00</w:t>
            </w:r>
          </w:p>
        </w:tc>
      </w:tr>
      <w:tr w:rsidR="00B64112" w:rsidRPr="00B64112" w14:paraId="262C4E0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D5C9D" w14:textId="52A6C8A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6E87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mel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04F75" w14:textId="443C5E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50083" w14:textId="175B0A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18697" w14:textId="00B05A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5495E" w14:textId="76816A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000.00</w:t>
            </w:r>
          </w:p>
        </w:tc>
      </w:tr>
      <w:tr w:rsidR="00B64112" w:rsidRPr="00B64112" w14:paraId="3F58992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A22D6" w14:textId="5DF0EAD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7195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pi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5431A" w14:textId="0A7193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0,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C2460" w14:textId="4934AD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27E2" w14:textId="4CF2AE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2B4A2" w14:textId="506155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0,400.00</w:t>
            </w:r>
          </w:p>
        </w:tc>
      </w:tr>
      <w:tr w:rsidR="00B64112" w:rsidRPr="00B64112" w14:paraId="1DA9672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808AB" w14:textId="41161BB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154F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basa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6A269" w14:textId="0D5035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2,07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18604" w14:textId="41CA26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F0232" w14:textId="4FE32A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42196" w14:textId="492EFA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2,074.00</w:t>
            </w:r>
          </w:p>
        </w:tc>
      </w:tr>
      <w:tr w:rsidR="00B64112" w:rsidRPr="00B64112" w14:paraId="1968255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67612" w14:textId="2A3FAAF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C478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buh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1390C" w14:textId="6CADC3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8,74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658E0" w14:textId="54415A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C6935" w14:textId="1678DC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CFC4F" w14:textId="36C340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8,742.00</w:t>
            </w:r>
          </w:p>
        </w:tc>
      </w:tr>
      <w:tr w:rsidR="00B64112" w:rsidRPr="00B64112" w14:paraId="143054A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C33E5" w14:textId="7B9050D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0FBD1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ang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71B71" w14:textId="10A81A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0,4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474FA" w14:textId="69F331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853C3" w14:textId="4B6D11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261D7" w14:textId="7AD360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0,480.00</w:t>
            </w:r>
          </w:p>
        </w:tc>
      </w:tr>
      <w:tr w:rsidR="00B64112" w:rsidRPr="00B64112" w14:paraId="6DEAAB6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BE1C2" w14:textId="1A35C6C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0A29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9A5BC" w14:textId="30E248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1,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81051" w14:textId="2DA193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69FEF" w14:textId="34A2A5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2699E" w14:textId="470228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1,800.00</w:t>
            </w:r>
          </w:p>
        </w:tc>
      </w:tr>
      <w:tr w:rsidR="00B64112" w:rsidRPr="00B64112" w14:paraId="3DB8DD6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ED341" w14:textId="38E19D1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B450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lut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4AE70" w14:textId="66FCB7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5,9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4A054" w14:textId="1C31B0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7A5B5" w14:textId="61BB78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D0E42" w14:textId="339138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5,920.00</w:t>
            </w:r>
          </w:p>
        </w:tc>
      </w:tr>
      <w:tr w:rsidR="00B64112" w:rsidRPr="00B64112" w14:paraId="39CA0D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2BA0A" w14:textId="651E42E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81AF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y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FC0B5" w14:textId="1E74B8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0,0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E26E" w14:textId="09A850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B72F2" w14:textId="6B7599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597B7" w14:textId="12DD7E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0,040.00</w:t>
            </w:r>
          </w:p>
        </w:tc>
      </w:tr>
      <w:tr w:rsidR="00B64112" w:rsidRPr="00B64112" w14:paraId="2E642FD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ABB1F" w14:textId="5657264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965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oseller Li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9FBDC" w14:textId="7CA209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1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009C1" w14:textId="398349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2FAFD" w14:textId="7FAF5A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3BFDC" w14:textId="202898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120.00</w:t>
            </w:r>
          </w:p>
        </w:tc>
      </w:tr>
      <w:tr w:rsidR="00B64112" w:rsidRPr="00B64112" w14:paraId="5D7EB9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B370C" w14:textId="5073A4C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BA43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u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6EE07" w14:textId="4550B9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3,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650B1" w14:textId="7B1C01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28173" w14:textId="51964E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CE8E1" w14:textId="6596EC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3,600.00</w:t>
            </w:r>
          </w:p>
        </w:tc>
      </w:tr>
      <w:tr w:rsidR="00B64112" w:rsidRPr="00B64112" w14:paraId="2195F81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DEB24" w14:textId="6A0BB3B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2AE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t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695B9" w14:textId="035EE7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3,8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A9F70" w14:textId="77A988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38598" w14:textId="4B379D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9065C" w14:textId="0C93EA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3,840.00</w:t>
            </w:r>
          </w:p>
        </w:tc>
      </w:tr>
      <w:tr w:rsidR="00B64112" w:rsidRPr="00B64112" w14:paraId="101AAB3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AC619" w14:textId="218D2DF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E74B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ngaw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05CD5" w14:textId="175921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4,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634BD" w14:textId="142C2F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21CF0" w14:textId="2E7D17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CFAB5" w14:textId="173668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94,200.00</w:t>
            </w:r>
          </w:p>
        </w:tc>
      </w:tr>
      <w:tr w:rsidR="00B64112" w:rsidRPr="00B64112" w14:paraId="36D3073C"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278FC2"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asilan (Isabela City)</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C2EE74" w14:textId="39425F0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47,431.6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429DF9" w14:textId="5501AC7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B33E62" w14:textId="694ED0C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06D2937" w14:textId="6384F13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47,431.64</w:t>
            </w:r>
          </w:p>
        </w:tc>
      </w:tr>
      <w:tr w:rsidR="00B64112" w:rsidRPr="00B64112" w14:paraId="41C69CF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963FC" w14:textId="7E26EB6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D968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Isab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5C7E3" w14:textId="43A2A4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7,431.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22470" w14:textId="4149D9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C8F6B" w14:textId="42F8D2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6AE38" w14:textId="404132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7,431.64</w:t>
            </w:r>
          </w:p>
        </w:tc>
      </w:tr>
      <w:tr w:rsidR="00B64112" w:rsidRPr="00B64112" w14:paraId="7063320F"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B7FBA77"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X</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215D2A" w14:textId="0291BEC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7,142,886.71</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0010DE" w14:textId="0D9AB27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93CAD2" w14:textId="13E956F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2D8C0A5" w14:textId="0B4F496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7,142,886.71</w:t>
            </w:r>
          </w:p>
        </w:tc>
      </w:tr>
      <w:tr w:rsidR="00B64112" w:rsidRPr="00B64112" w14:paraId="4293C50D"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846B87"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ukidno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1DDA1A" w14:textId="738CFB2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366,321.42</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452343" w14:textId="56675B2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669915" w14:textId="6D557AA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10B8901" w14:textId="34C9D2E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366,321.42</w:t>
            </w:r>
          </w:p>
        </w:tc>
      </w:tr>
      <w:tr w:rsidR="00B64112" w:rsidRPr="00B64112" w14:paraId="4863C4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FB6DD2" w14:textId="3DAD8BB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0F2E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un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41537" w14:textId="11FA1F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E8B91" w14:textId="0152FD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CF013" w14:textId="5AFEB0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2DDCD" w14:textId="5519A4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43F88E7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C0591" w14:textId="53BC92F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E685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b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685B6" w14:textId="6A6230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46D5B" w14:textId="56BDF0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43EE1" w14:textId="15402C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D43A2" w14:textId="1B3AA1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r>
      <w:tr w:rsidR="00B64112" w:rsidRPr="00B64112" w14:paraId="6973B6B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E6BBC" w14:textId="3348446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7D27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olo Fortich</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28198" w14:textId="5B0895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24D94" w14:textId="27F86D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70ACC" w14:textId="7AC59A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5FA64" w14:textId="3F7668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0BB3490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34F235" w14:textId="3CA057C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3C946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ak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6E3C6" w14:textId="4AD0D9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D1C63" w14:textId="45414B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6ECAB" w14:textId="3B8B24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20269" w14:textId="0BE6CE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4CBB8FF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50B3F" w14:textId="30980A0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D66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mpasug-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6852C" w14:textId="002D29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60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FD04F" w14:textId="3E5751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7531F" w14:textId="5F35DC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C9FCE" w14:textId="4A72C8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602.00</w:t>
            </w:r>
          </w:p>
        </w:tc>
      </w:tr>
      <w:tr w:rsidR="00B64112" w:rsidRPr="00B64112" w14:paraId="77BD441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F6A9F" w14:textId="306F7C8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A38D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ntap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288B6" w14:textId="2D1EDB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37F57" w14:textId="005F15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028C" w14:textId="26271B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39BCF" w14:textId="66DC00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r>
      <w:tr w:rsidR="00B64112" w:rsidRPr="00B64112" w14:paraId="2425A4A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9215C" w14:textId="20FF17E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1908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Malaybal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2572C" w14:textId="76CA55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50,17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6FB71" w14:textId="319D76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8EA54" w14:textId="382D96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26EE9" w14:textId="71A85A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50,175.00</w:t>
            </w:r>
          </w:p>
        </w:tc>
      </w:tr>
      <w:tr w:rsidR="00B64112" w:rsidRPr="00B64112" w14:paraId="3CC60CE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B7E5A" w14:textId="62A3857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B260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ernan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F9504" w14:textId="06E3F4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4A18D" w14:textId="57A9F9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69C06" w14:textId="44D0F0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C917C" w14:textId="4FF88F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r>
      <w:tr w:rsidR="00B64112" w:rsidRPr="00B64112" w14:paraId="21122B2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9BF01" w14:textId="0DB22E0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14EF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ngca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F767B" w14:textId="3FBDCA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2638" w14:textId="5BCBE7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434DF" w14:textId="7B9748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D12AC" w14:textId="307CEC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r>
      <w:tr w:rsidR="00B64112" w:rsidRPr="00B64112" w14:paraId="59AC91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E2267" w14:textId="439262A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A9BD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on Carl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95974" w14:textId="7A14D8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6,794.4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98284" w14:textId="78B116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0F7D1" w14:textId="1A5BFC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FDC21" w14:textId="27CE4C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6,794.42</w:t>
            </w:r>
          </w:p>
        </w:tc>
      </w:tr>
      <w:tr w:rsidR="00B64112" w:rsidRPr="00B64112" w14:paraId="5F4CCE6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CB44A" w14:textId="305A785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D60A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dingi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11A51" w14:textId="6A93FC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B6BBE" w14:textId="486E79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13B74" w14:textId="139D39B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2AC68" w14:textId="5EEAF9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r>
      <w:tr w:rsidR="00B64112" w:rsidRPr="00B64112" w14:paraId="42DD6C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6F6DF" w14:textId="7766D81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99E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ibaw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CDEA0" w14:textId="345977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4,64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58A98" w14:textId="61E669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2EDC4" w14:textId="5E33A2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85E7C" w14:textId="32E1E4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4,645.00</w:t>
            </w:r>
          </w:p>
        </w:tc>
      </w:tr>
      <w:tr w:rsidR="00B64112" w:rsidRPr="00B64112" w14:paraId="4D4FA7C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CC05C" w14:textId="1F05967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C6F7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lil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D5DEF" w14:textId="4C857D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95FA9" w14:textId="6A80C7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794F6" w14:textId="1C540D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A6E8B" w14:textId="25019D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51154F8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E482F8"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migui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81195D" w14:textId="61FD29D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15,819.37</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B70A9C" w14:textId="01C2A0B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1EC608" w14:textId="625F285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A0060E" w14:textId="4FF4E30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15,819.37</w:t>
            </w:r>
          </w:p>
        </w:tc>
      </w:tr>
      <w:tr w:rsidR="00B64112" w:rsidRPr="00B64112" w14:paraId="4C7FEA2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8E568" w14:textId="00B6C0E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587D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hino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8503E" w14:textId="2B5887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B22E8" w14:textId="0623BF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6E396" w14:textId="004AE3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5F25F" w14:textId="530365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r>
      <w:tr w:rsidR="00B64112" w:rsidRPr="00B64112" w14:paraId="6D6C098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774A5" w14:textId="4458E9F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2D5E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mbaj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4D158" w14:textId="5FAC5B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1,503.6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FC8F4" w14:textId="5A6DF2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D0406" w14:textId="0D0506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00351" w14:textId="2DF05BF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1,503.62</w:t>
            </w:r>
          </w:p>
        </w:tc>
      </w:tr>
      <w:tr w:rsidR="00B64112" w:rsidRPr="00B64112" w14:paraId="7CF9E7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738DE" w14:textId="79046F9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D83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tarm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CD3CD" w14:textId="557E24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1,130.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65257" w14:textId="2059C0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1989E" w14:textId="576C6F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8A40A" w14:textId="5760F5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1,130.75</w:t>
            </w:r>
          </w:p>
        </w:tc>
      </w:tr>
      <w:tr w:rsidR="00B64112" w:rsidRPr="00B64112" w14:paraId="0EA498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D9676" w14:textId="3DC198E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1E6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uinsili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E574B" w14:textId="57D1E8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7C138" w14:textId="5FB82F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C6D9D" w14:textId="4B2FE6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60BEF" w14:textId="4BC4F9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r>
      <w:tr w:rsidR="00B64112" w:rsidRPr="00B64112" w14:paraId="3F16569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9CD66" w14:textId="5EA065E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99DD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g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92E81" w14:textId="2D74FB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9C5D6" w14:textId="209C50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75457" w14:textId="1BD446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B9740" w14:textId="00C5C8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r>
      <w:tr w:rsidR="00B64112" w:rsidRPr="00B64112" w14:paraId="1E1F3C45"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044DEC"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Lanao del Nor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2E2EA0" w14:textId="5CDF0FA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3,127,532.97</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BF8C71" w14:textId="76E49BB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7B7622" w14:textId="42AA823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6FE133" w14:textId="2BC2FFE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3,127,532.97</w:t>
            </w:r>
          </w:p>
        </w:tc>
      </w:tr>
      <w:tr w:rsidR="00B64112" w:rsidRPr="00B64112" w14:paraId="378E40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7D545" w14:textId="72E05FE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D865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lig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896DE" w14:textId="542892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980,082.5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0B0DF" w14:textId="517D20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E15E8" w14:textId="42AEEB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B3649" w14:textId="61068F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980,082.53</w:t>
            </w:r>
          </w:p>
        </w:tc>
      </w:tr>
      <w:tr w:rsidR="00B64112" w:rsidRPr="00B64112" w14:paraId="6EA62E5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1A86A" w14:textId="53CE7D2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6CA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ol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BB103" w14:textId="17C9B3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29475" w14:textId="0677CE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63A94" w14:textId="07E9AA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1ECCD" w14:textId="26EF68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r>
      <w:tr w:rsidR="00B64112" w:rsidRPr="00B64112" w14:paraId="53A0F6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BBBF4" w14:textId="498E56D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67A7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o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45C87" w14:textId="246DF8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E7D36" w14:textId="5C060E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6561D" w14:textId="5C2744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253AD" w14:textId="6EFE41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3E58A43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D3C20" w14:textId="2B21EE1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86FD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ro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676BF" w14:textId="7471BD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5,8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664B7" w14:textId="6A9CFE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28676" w14:textId="6C5C81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D4FBC" w14:textId="19B0A9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5,865.00</w:t>
            </w:r>
          </w:p>
        </w:tc>
      </w:tr>
      <w:tr w:rsidR="00B64112" w:rsidRPr="00B64112" w14:paraId="3D855D1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14977" w14:textId="2965B60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C58D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uswa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9C8B7" w14:textId="3FC53A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5,197.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5D165" w14:textId="72631F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F0363" w14:textId="330F5B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1A28A" w14:textId="6BE9B2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5,197.44</w:t>
            </w:r>
          </w:p>
        </w:tc>
      </w:tr>
      <w:tr w:rsidR="00B64112" w:rsidRPr="00B64112" w14:paraId="5DA225D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18789" w14:textId="7F71320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96B7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olambu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D5048" w14:textId="21CB89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DCAFF" w14:textId="273A5B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1879B" w14:textId="2E4934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C1F86" w14:textId="6527FC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55BF525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2212A" w14:textId="4A0835F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F18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nam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63B90" w14:textId="2BD1F5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801B8" w14:textId="7168E4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6B3CD" w14:textId="3C40D3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CB602" w14:textId="17F4F6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5D8DD62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7288E" w14:textId="2B911EE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B8B9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i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77FBE" w14:textId="41D525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7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C6BF9" w14:textId="3B042C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70208" w14:textId="4A3888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5A6D4" w14:textId="1BD6C9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780.00</w:t>
            </w:r>
          </w:p>
        </w:tc>
      </w:tr>
      <w:tr w:rsidR="00B64112" w:rsidRPr="00B64112" w14:paraId="7B9E84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D666B" w14:textId="19FDC7C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EDEF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tun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C0671" w14:textId="739B61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FE1AF" w14:textId="11D751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1DF1A" w14:textId="443E86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8AAD6" w14:textId="3C89E9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0596959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4856B" w14:textId="11C1BEF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EFF8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ol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EF8CD" w14:textId="321013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BA0DF" w14:textId="59742D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76108" w14:textId="17122E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23777" w14:textId="7815D8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r>
      <w:tr w:rsidR="00B64112" w:rsidRPr="00B64112" w14:paraId="2D1046E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68983" w14:textId="792E600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672D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11699" w14:textId="1AE48B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64,9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CB9A8" w14:textId="43E255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B4636" w14:textId="340080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159D7" w14:textId="4852408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64,965.00</w:t>
            </w:r>
          </w:p>
        </w:tc>
      </w:tr>
      <w:tr w:rsidR="00B64112" w:rsidRPr="00B64112" w14:paraId="58DDF1E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BDAEF" w14:textId="16836D9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B01A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pata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378B" w14:textId="1BCB86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BA656" w14:textId="2BB1FD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91F17" w14:textId="7A92B4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73EB" w14:textId="6D8D6D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775ABC1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66078" w14:textId="65A9C3A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FB9D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9CD5D" w14:textId="413A84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54,29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85B92" w14:textId="78864A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FABB" w14:textId="256437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8BA2A" w14:textId="34BD02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54,293.00</w:t>
            </w:r>
          </w:p>
        </w:tc>
      </w:tr>
      <w:tr w:rsidR="00B64112" w:rsidRPr="00B64112" w14:paraId="1DF9161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FA33D" w14:textId="5227F44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63AF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una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20866" w14:textId="5BFD03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92113" w14:textId="131376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69E95" w14:textId="2EF5F4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E9B4F" w14:textId="197E6A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30758E1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15BE0" w14:textId="21D7E2D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E935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unu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6567A" w14:textId="2D5F4D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06E2C" w14:textId="0425B5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F5E89" w14:textId="3320AD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A6B5C" w14:textId="6D681C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r>
      <w:tr w:rsidR="00B64112" w:rsidRPr="00B64112" w14:paraId="46F343C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94194" w14:textId="4E0ECF1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5A53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tao Rag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F9EF3" w14:textId="780B44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188B3" w14:textId="3EC1C2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60C40" w14:textId="6CE883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0C931" w14:textId="753196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22C98A6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B0C9D" w14:textId="0A71DE3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FEA8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lvado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4404A" w14:textId="0F5578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6,9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3203C" w14:textId="67E0CA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89754" w14:textId="768EEE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26355" w14:textId="45BBFC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6,930.00</w:t>
            </w:r>
          </w:p>
        </w:tc>
      </w:tr>
      <w:tr w:rsidR="00B64112" w:rsidRPr="00B64112" w14:paraId="5482DC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02335" w14:textId="57D3A52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3772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p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EF745" w14:textId="09104C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105AE" w14:textId="30EB48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3C877" w14:textId="4DD6C7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E586A" w14:textId="03EF52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465.00</w:t>
            </w:r>
          </w:p>
        </w:tc>
      </w:tr>
      <w:tr w:rsidR="00B64112" w:rsidRPr="00B64112" w14:paraId="2BF0DF1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0A60A" w14:textId="0F4A1A7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EA29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ngc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0C709" w14:textId="7326E0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07CFC" w14:textId="125CDF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7ABC9" w14:textId="1F9EF7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6087F" w14:textId="0E1A99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562F8D3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ABE905"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Misamis Occidental</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175955" w14:textId="7ED6AE8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194,550.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CAD6AA" w14:textId="435292C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9A07DB" w14:textId="68AB5E4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2C3D11" w14:textId="72689B1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194,550.00</w:t>
            </w:r>
          </w:p>
        </w:tc>
      </w:tr>
      <w:tr w:rsidR="00B64112" w:rsidRPr="00B64112" w14:paraId="3C21C61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9613A" w14:textId="321290E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3DDA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o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AA1E2" w14:textId="23A965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15BFA" w14:textId="27BB7F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26FD7" w14:textId="596880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98C22" w14:textId="2D7AEE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04DDF9F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98D70" w14:textId="60192A8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3F2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ian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DB4BC" w14:textId="6494C5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B5FB8" w14:textId="5670B9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4045D" w14:textId="1B0032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83AA1" w14:textId="02922B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0DF49E2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B83DF" w14:textId="3C98B0C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EE79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m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85790" w14:textId="5ADB9D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40DE0" w14:textId="17C7BE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506B1" w14:textId="4D733A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E969C" w14:textId="377210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1189AF7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6378C8" w14:textId="2DE9B47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D893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ncepci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5E6DB" w14:textId="0FB565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664A1" w14:textId="576153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F651C" w14:textId="5A1B00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696F2" w14:textId="4B89A3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1977E41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D0AC5" w14:textId="7A46922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31DA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imene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573B2" w14:textId="3D1AF1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46063" w14:textId="667BD9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27F05" w14:textId="6EA3C0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FC07A" w14:textId="2B4BC6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34A7F1D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6CD35" w14:textId="150D39E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B253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pez Jae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FD3AD" w14:textId="62C0AA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850C5" w14:textId="1B8FC3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F3C87" w14:textId="5138B1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1F244" w14:textId="35EB67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7A79D09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5CED3" w14:textId="22E8767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C48F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roquieta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75304" w14:textId="081330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67,4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897E6" w14:textId="224D76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8050E" w14:textId="2AC223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6D442" w14:textId="49BDA2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67,440.00</w:t>
            </w:r>
          </w:p>
        </w:tc>
      </w:tr>
      <w:tr w:rsidR="00B64112" w:rsidRPr="00B64112" w14:paraId="5A91F19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3871F" w14:textId="0B02D84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3838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a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8E47F" w14:textId="5FB109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2C70F" w14:textId="3095D7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B6C15" w14:textId="166271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E2F1A" w14:textId="4CE52F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337BEEB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E9622" w14:textId="0F65678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2737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arid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553C9" w14:textId="1395C9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C03AF" w14:textId="720AE5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63D38" w14:textId="2B19EE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75B8" w14:textId="6125C6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39158C9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26270" w14:textId="012C039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728C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pang Dala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2FADB" w14:textId="0983A3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E8ABC" w14:textId="07650B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D2CC7" w14:textId="7BC72E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BD05F" w14:textId="0F237C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7101FAF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EC8DC" w14:textId="5F5BB34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C512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nifac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2059B" w14:textId="0E5C4C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ED3D" w14:textId="7498C2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32683" w14:textId="781231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9320E" w14:textId="007D1C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2DD3CBF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65C5A" w14:textId="5AC462F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1DB9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lar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0E852" w14:textId="65567D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D76CB" w14:textId="124720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31DE4" w14:textId="50E179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E8CFF" w14:textId="54E6F0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08B910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44E1F" w14:textId="3A9BB6F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5C61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on Victoriano Chiongbian (Don Mariano Marc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E31FB" w14:textId="2B6DCB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05628" w14:textId="7D08D2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60C8E" w14:textId="7EF79D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C7D20" w14:textId="0EF449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6A87DA9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5D8E5" w14:textId="4CA26C4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E95E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zamis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A3235" w14:textId="1E0D2D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0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5134A" w14:textId="26EC80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1D76D" w14:textId="45D506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22666" w14:textId="058412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05,000.00</w:t>
            </w:r>
          </w:p>
        </w:tc>
      </w:tr>
      <w:tr w:rsidR="00B64112" w:rsidRPr="00B64112" w14:paraId="504F277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8B966" w14:textId="36D3609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D7E4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nacab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17BBA" w14:textId="05D20E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44891" w14:textId="2C7AB1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0ACC7" w14:textId="09B968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140C8" w14:textId="1A71F7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750D6F2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A3F9A" w14:textId="2134FB3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6A6F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ngub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088DA" w14:textId="7A4F77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F10B3" w14:textId="3CF863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08675" w14:textId="6CB17D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311C5" w14:textId="729EEC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247F59E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F35E4" w14:textId="55E1B1D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3412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d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80A8D" w14:textId="522946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ADB3" w14:textId="74AE9E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963C6" w14:textId="464EE2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58229" w14:textId="5B5465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71B95CD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A9BCD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Misamis Oriental</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BDE1CA" w14:textId="157C77E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338,662.9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8BD4E2" w14:textId="740D8E8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72950E" w14:textId="23BC90D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6CD0158" w14:textId="706DBA8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338,662.95</w:t>
            </w:r>
          </w:p>
        </w:tc>
      </w:tr>
      <w:tr w:rsidR="00B64112" w:rsidRPr="00B64112" w14:paraId="468E11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B9612" w14:textId="3C9AB84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9150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gayan De Or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82A9F" w14:textId="20F6C9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46,703.9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7EC74" w14:textId="63C854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6FE0D" w14:textId="1C9CE7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CFF61" w14:textId="5634EC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46,703.95</w:t>
            </w:r>
          </w:p>
        </w:tc>
      </w:tr>
      <w:tr w:rsidR="00B64112" w:rsidRPr="00B64112" w14:paraId="52E99D0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28BED" w14:textId="476E93C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EE48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ingas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107CD" w14:textId="55FCEE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4FC44" w14:textId="565CD8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EB0C5" w14:textId="70199D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04DE8" w14:textId="2E6E29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395.00</w:t>
            </w:r>
          </w:p>
        </w:tc>
      </w:tr>
      <w:tr w:rsidR="00B64112" w:rsidRPr="00B64112" w14:paraId="499F54A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A67B7" w14:textId="533A62F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9C49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ing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72739" w14:textId="593525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89E28" w14:textId="74DC50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84677" w14:textId="0B58850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40637" w14:textId="13CB95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1C48636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F815C" w14:textId="04377AC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24F1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inu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1B0DA" w14:textId="7A4A9A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A6BAB" w14:textId="1D368A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15C1B" w14:textId="69B7D2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7619B" w14:textId="2D9002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2BF200D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B5100" w14:textId="08CB20C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F1EE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inoguit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15CB6" w14:textId="249CF8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E6EF5" w14:textId="6D7AEE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399B9" w14:textId="6849B1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D3DA0" w14:textId="57FC8D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63BFB80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7DAAD" w14:textId="0ED2D91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D081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gongl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D6F0A" w14:textId="70DAD3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9D47B" w14:textId="06DBEE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96AA6" w14:textId="01FEA1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D0E70" w14:textId="227185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0AFA9AB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2C59F" w14:textId="780A274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434A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saysay (Linug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41CD1" w14:textId="6BCAD8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0,789.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26269" w14:textId="0A28BF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5F983" w14:textId="15BB53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1E63E" w14:textId="18D73C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0,789.00</w:t>
            </w:r>
          </w:p>
        </w:tc>
      </w:tr>
      <w:tr w:rsidR="00B64112" w:rsidRPr="00B64112" w14:paraId="09B7CE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D1453" w14:textId="14369F9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18B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edi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F5F58" w14:textId="240CEE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97F05" w14:textId="3923E6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ACAAB" w14:textId="492C28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DD2AB" w14:textId="2D2724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w:t>
            </w:r>
          </w:p>
        </w:tc>
      </w:tr>
      <w:tr w:rsidR="00B64112" w:rsidRPr="00B64112" w14:paraId="51C05B3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99494" w14:textId="51BF9FF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5DE4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l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C8AC7" w14:textId="4D6930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4D75A" w14:textId="75D39B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6501E" w14:textId="4CC1F7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C601F" w14:textId="3BD9B6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63E1E08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7C0D7" w14:textId="2A486AC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DE7F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ugbongco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91C91" w14:textId="796090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9A9BC" w14:textId="2B023A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180F0" w14:textId="0D75FA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C69C1" w14:textId="22849A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1CB889D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FD649" w14:textId="541FB1F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CABA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ubiji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1E656" w14:textId="48AA56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E1B5A" w14:textId="47B557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28AE" w14:textId="562114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18503" w14:textId="064573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36C6EFF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D27CA" w14:textId="31777B7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C680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lave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04AFC" w14:textId="3D83F6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968FB" w14:textId="17295D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D514E" w14:textId="54B237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506E9" w14:textId="086880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5F015E3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F951F" w14:textId="2C11650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86BF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El Salvado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23122" w14:textId="69CDDF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38F63" w14:textId="0D04B3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09EFB" w14:textId="3D1FF1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FF11B" w14:textId="08799C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5,700.00</w:t>
            </w:r>
          </w:p>
        </w:tc>
      </w:tr>
      <w:tr w:rsidR="00B64112" w:rsidRPr="00B64112" w14:paraId="74BB46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75F48" w14:textId="3C649DC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F330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itagu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6A17D" w14:textId="47DD19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E067C" w14:textId="13248A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BA73A" w14:textId="10497B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B305E" w14:textId="662ABE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525119D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B49E8" w14:textId="10D42BB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F223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nit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0AF7D" w14:textId="72F7AE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84,04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90C87" w14:textId="1081A0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260C6" w14:textId="1547ED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75B94" w14:textId="28BAED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84,045.00</w:t>
            </w:r>
          </w:p>
        </w:tc>
      </w:tr>
      <w:tr w:rsidR="00B64112" w:rsidRPr="00B64112" w14:paraId="5CB2E8D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8A46C" w14:textId="26239D9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884D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asa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E3D59" w14:textId="2ACF9F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44D1C" w14:textId="42CE5B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EF37B" w14:textId="7DFECE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F7407" w14:textId="46444E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6875CE1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A68B6" w14:textId="459419C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FFAE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guindi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9B2F6" w14:textId="1CB52B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333A6" w14:textId="76BE3F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14E8F" w14:textId="0B855C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F831E" w14:textId="7941E2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4D99E07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05167" w14:textId="6F971BC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F985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bert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4E740" w14:textId="1DD379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1,9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85652" w14:textId="1B4C09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459FD" w14:textId="5F3E60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CFC59" w14:textId="53E5F2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1,980.00</w:t>
            </w:r>
          </w:p>
        </w:tc>
      </w:tr>
      <w:tr w:rsidR="00B64112" w:rsidRPr="00B64112" w14:paraId="176B293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3F724" w14:textId="37A3912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CDA6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ga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2547D" w14:textId="5E0FF8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7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0216C" w14:textId="64F708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EDB4B" w14:textId="0A6E86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F826B" w14:textId="2719C2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65,780.00</w:t>
            </w:r>
          </w:p>
        </w:tc>
      </w:tr>
      <w:tr w:rsidR="00B64112" w:rsidRPr="00B64112" w14:paraId="41F900C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94E58" w14:textId="2239FEC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F494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aw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A20CD" w14:textId="595ABE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91850" w14:textId="074AE7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6859D" w14:textId="575797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095A0" w14:textId="1945F3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7521440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0A4F9" w14:textId="2BA6928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5988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Opo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97C77" w14:textId="6B085A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6,9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899A8" w14:textId="3F3FE5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B6CE4" w14:textId="3CEC58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D3CC5" w14:textId="7DD980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6,930.00</w:t>
            </w:r>
          </w:p>
        </w:tc>
      </w:tr>
      <w:tr w:rsidR="00B64112" w:rsidRPr="00B64112" w14:paraId="259BDD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B4C03" w14:textId="1C16666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FBAA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olo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7540E" w14:textId="39F42B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08550" w14:textId="0D969F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71AEF" w14:textId="281EBC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150F7" w14:textId="0EAAB6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5,350.00</w:t>
            </w:r>
          </w:p>
        </w:tc>
      </w:tr>
      <w:tr w:rsidR="00B64112" w:rsidRPr="00B64112" w14:paraId="4DB1772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327E7" w14:textId="461D0B8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EB25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llanuev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CA340" w14:textId="420C8E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F9A74" w14:textId="57BA41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52391" w14:textId="64CD72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239D4" w14:textId="2676D7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000.00</w:t>
            </w:r>
          </w:p>
        </w:tc>
      </w:tr>
      <w:tr w:rsidR="00B64112" w:rsidRPr="00B64112" w14:paraId="5D4DA115"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C34AD78"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XI</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EFA510" w14:textId="56AADF6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0,720,854.74</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39C5A2A" w14:textId="49086FF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03BC0C5" w14:textId="6C34E65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5F124B" w14:textId="7366B73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0,720,854.74</w:t>
            </w:r>
          </w:p>
        </w:tc>
      </w:tr>
      <w:tr w:rsidR="00B64112" w:rsidRPr="00B64112" w14:paraId="13B7A366"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299AAB"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Davao de Or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1F4527" w14:textId="264C909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476,474.66</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AC9108" w14:textId="4363028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44ABA9" w14:textId="68CFEDA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37A3E5F" w14:textId="15FAE26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476,474.66</w:t>
            </w:r>
          </w:p>
        </w:tc>
      </w:tr>
      <w:tr w:rsidR="00B64112" w:rsidRPr="00B64112" w14:paraId="3647AF7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42E37" w14:textId="54CBB10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DA34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mpost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D0C6A" w14:textId="5F7A2B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9,6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23EDC" w14:textId="37AF7A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25D9B" w14:textId="63E2AA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DDB6C" w14:textId="4EFB5F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9,630.00</w:t>
            </w:r>
          </w:p>
        </w:tc>
      </w:tr>
      <w:tr w:rsidR="00B64112" w:rsidRPr="00B64112" w14:paraId="01212B2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2BA4C" w14:textId="1C9ACCE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1E8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ak (San Vicent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33547" w14:textId="770D84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6,096.5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FA648" w14:textId="667F173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AE890" w14:textId="757480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87C9C" w14:textId="6B79E6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56,096.53</w:t>
            </w:r>
          </w:p>
        </w:tc>
      </w:tr>
      <w:tr w:rsidR="00B64112" w:rsidRPr="00B64112" w14:paraId="3A97087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1BBF7" w14:textId="3E8FE54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4E2C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bini (Doña Alic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D23F2" w14:textId="0210E4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4,206.6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B61C" w14:textId="0E15B8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F16AE" w14:textId="565676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5E822" w14:textId="68DA3D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4,206.65</w:t>
            </w:r>
          </w:p>
        </w:tc>
      </w:tr>
      <w:tr w:rsidR="00B64112" w:rsidRPr="00B64112" w14:paraId="66C6C9C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B9159" w14:textId="1787F27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3D9F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c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D1837" w14:textId="0BB2A4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3,966.8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6E71F" w14:textId="6BE4F3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D74BD" w14:textId="659323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466C1" w14:textId="523058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3,966.82</w:t>
            </w:r>
          </w:p>
        </w:tc>
      </w:tr>
      <w:tr w:rsidR="00B64112" w:rsidRPr="00B64112" w14:paraId="57F4D64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71AE6" w14:textId="23B4CAF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FDA5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agusan (San Maria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763DE" w14:textId="1493E1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6,364.7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EFA96" w14:textId="685E93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03C84" w14:textId="7DF865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E3645" w14:textId="20C7F7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6,364.71</w:t>
            </w:r>
          </w:p>
        </w:tc>
      </w:tr>
      <w:tr w:rsidR="00B64112" w:rsidRPr="00B64112" w14:paraId="0EC4403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C3648" w14:textId="3269952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B4A9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wab</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A3670" w14:textId="17C138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6,37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73283" w14:textId="59AFE1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9C4E6" w14:textId="7BECDE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38863" w14:textId="2E208E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6,370.00</w:t>
            </w:r>
          </w:p>
        </w:tc>
      </w:tr>
      <w:tr w:rsidR="00B64112" w:rsidRPr="00B64112" w14:paraId="7889492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F65F4" w14:textId="32057BB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7066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nkay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53B2" w14:textId="2B1BA1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8,283.8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DB42C" w14:textId="464867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5D407" w14:textId="021B87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3D46E" w14:textId="287569F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8,283.89</w:t>
            </w:r>
          </w:p>
        </w:tc>
      </w:tr>
      <w:tr w:rsidR="00B64112" w:rsidRPr="00B64112" w14:paraId="27D357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8D2DC" w14:textId="3B6FA41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E0C7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ontevis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173E6" w14:textId="72D527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3,458.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7EE49" w14:textId="6DD3F5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D350C" w14:textId="6C6015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8DA16" w14:textId="2BBD806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3,458.80</w:t>
            </w:r>
          </w:p>
        </w:tc>
      </w:tr>
      <w:tr w:rsidR="00B64112" w:rsidRPr="00B64112" w14:paraId="6481F43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D580C" w14:textId="1FF3C84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7C41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buntu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B5AD6" w14:textId="407DEB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3,379.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89677" w14:textId="6F6A3B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11B17" w14:textId="45638D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8FC40" w14:textId="5FACC5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3,379.32</w:t>
            </w:r>
          </w:p>
        </w:tc>
      </w:tr>
      <w:tr w:rsidR="00B64112" w:rsidRPr="00B64112" w14:paraId="5A6CCCA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3FC49" w14:textId="021FB7E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26FD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ew Bata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92D21" w14:textId="461C91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9,492.9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4E9EF" w14:textId="0989B6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F5057" w14:textId="149E3F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9F445" w14:textId="55EB8C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9,492.94</w:t>
            </w:r>
          </w:p>
        </w:tc>
      </w:tr>
      <w:tr w:rsidR="00B64112" w:rsidRPr="00B64112" w14:paraId="35D4EEE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4682E" w14:textId="4874E95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D7F0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tuk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02DD5" w14:textId="72B7A4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5,2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AED84" w14:textId="222B6B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6B015" w14:textId="332FC0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DC1EA" w14:textId="67D447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5,225.00</w:t>
            </w:r>
          </w:p>
        </w:tc>
      </w:tr>
      <w:tr w:rsidR="00B64112" w:rsidRPr="00B64112" w14:paraId="70D94C2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DDC390"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Davao del Nor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A449F3" w14:textId="7550B73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860,151.8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B5B290" w14:textId="51F37A6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901C7F" w14:textId="6E1B9BB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A21A58" w14:textId="1267B06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860,151.85</w:t>
            </w:r>
          </w:p>
        </w:tc>
      </w:tr>
      <w:tr w:rsidR="00B64112" w:rsidRPr="00B64112" w14:paraId="65AA6D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B581F" w14:textId="2EE79FF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0831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suncion (Sau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1DD6E" w14:textId="73FD53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6,090.4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870F1" w14:textId="6BC502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1BF4A" w14:textId="0C9EBD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47B49" w14:textId="486AAE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46,090.42</w:t>
            </w:r>
          </w:p>
        </w:tc>
      </w:tr>
      <w:tr w:rsidR="00B64112" w:rsidRPr="00B64112" w14:paraId="78D225F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E2444" w14:textId="3FBFD6E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023B2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raulio E. Dujal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49AC4" w14:textId="518C27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25,523.9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293F" w14:textId="02F969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519C5" w14:textId="42CD26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A8A22" w14:textId="655A7E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25,523.95</w:t>
            </w:r>
          </w:p>
        </w:tc>
      </w:tr>
      <w:tr w:rsidR="00B64112" w:rsidRPr="00B64112" w14:paraId="4ED04E1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6AED3" w14:textId="5BB11C6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D9C8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m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A087C" w14:textId="469008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830.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44E0C" w14:textId="0B4237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2E366" w14:textId="2CDC50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A8D02" w14:textId="480E66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0,830.18</w:t>
            </w:r>
          </w:p>
        </w:tc>
      </w:tr>
      <w:tr w:rsidR="00B64112" w:rsidRPr="00B64112" w14:paraId="4EC1603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14D7B" w14:textId="6B88039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642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sland Garden City of Sam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66230" w14:textId="3CDDC9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6,846.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1A61A" w14:textId="3DD351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E050B" w14:textId="5C5F64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4496B" w14:textId="0FAD35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86,846.54</w:t>
            </w:r>
          </w:p>
        </w:tc>
      </w:tr>
      <w:tr w:rsidR="00B64112" w:rsidRPr="00B64112" w14:paraId="3450246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50FB8" w14:textId="02DC838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8FBB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pal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D1DF4" w14:textId="13EE56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7,159.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2F342" w14:textId="6A4B24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AE7BF" w14:textId="5CC9AB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949C6" w14:textId="1865D1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77,159.32</w:t>
            </w:r>
          </w:p>
        </w:tc>
      </w:tr>
      <w:tr w:rsidR="00B64112" w:rsidRPr="00B64112" w14:paraId="7FAA2A5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10D03" w14:textId="152E18A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CE9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ew Corel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97ECB" w14:textId="3331E4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9,368.8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2203B" w14:textId="39C2DF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B3793" w14:textId="3C5223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FC875" w14:textId="0D5E8E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9,368.82</w:t>
            </w:r>
          </w:p>
        </w:tc>
      </w:tr>
      <w:tr w:rsidR="00B64112" w:rsidRPr="00B64112" w14:paraId="0867C02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70C92" w14:textId="7F95BB6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A031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Panab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5A98E" w14:textId="06957D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8,705.1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66D8C" w14:textId="090742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58035" w14:textId="291D7F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43DE9" w14:textId="577B12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918,705.15</w:t>
            </w:r>
          </w:p>
        </w:tc>
      </w:tr>
      <w:tr w:rsidR="00B64112" w:rsidRPr="00B64112" w14:paraId="2F4115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36DF7" w14:textId="278C0AF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E4F6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Isid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83458" w14:textId="55D1E6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4,206.6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D1AB1" w14:textId="6EEF99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5C28E" w14:textId="3D7C78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59BA6" w14:textId="2B480E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4,206.65</w:t>
            </w:r>
          </w:p>
        </w:tc>
      </w:tr>
      <w:tr w:rsidR="00B64112" w:rsidRPr="00B64112" w14:paraId="2AA4E4A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14C20" w14:textId="0656730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25D5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Tom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393DF" w14:textId="3F26C3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7,487.0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C8D80" w14:textId="38E88E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D703E" w14:textId="3477B0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E766" w14:textId="6C3632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7,487.08</w:t>
            </w:r>
          </w:p>
        </w:tc>
      </w:tr>
      <w:tr w:rsidR="00B64112" w:rsidRPr="00B64112" w14:paraId="2496787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5E2FF" w14:textId="76436B9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206D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gu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C198D" w14:textId="127EB3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1,502.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D14B5" w14:textId="71C80D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03F78" w14:textId="3351A1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F9EA9" w14:textId="1FAD34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41,502.54</w:t>
            </w:r>
          </w:p>
        </w:tc>
      </w:tr>
      <w:tr w:rsidR="00B64112" w:rsidRPr="00B64112" w14:paraId="622FAFB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904A3" w14:textId="52C8D90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3C80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aing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D2362" w14:textId="10D3C2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12,431.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35006" w14:textId="05AFA1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1E5D3" w14:textId="4B9053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A9C01" w14:textId="403241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12,431.20</w:t>
            </w:r>
          </w:p>
        </w:tc>
      </w:tr>
      <w:tr w:rsidR="00B64112" w:rsidRPr="00B64112" w14:paraId="7E3E205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75327C"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Davao del Su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1E9690" w14:textId="40D7A17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2,993,564.4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82F225" w14:textId="1A7951E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905B7F" w14:textId="484F122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012D9E6" w14:textId="55B8364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2,993,564.44</w:t>
            </w:r>
          </w:p>
        </w:tc>
      </w:tr>
      <w:tr w:rsidR="00B64112" w:rsidRPr="00B64112" w14:paraId="4AD8CA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AECD7" w14:textId="1706964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0CC21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sa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F6305" w14:textId="301593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5,619.9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68F27" w14:textId="28296F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ED14A" w14:textId="5C2698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FE31F" w14:textId="049E48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5,619.99</w:t>
            </w:r>
          </w:p>
        </w:tc>
      </w:tr>
      <w:tr w:rsidR="00B64112" w:rsidRPr="00B64112" w14:paraId="2760E2C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00041" w14:textId="474004B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6BDD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va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CCCAC" w14:textId="0F3F34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107,639.9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4C2D7" w14:textId="0312545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3A292" w14:textId="50306B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0AD9A" w14:textId="42E3EF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107,639.99</w:t>
            </w:r>
          </w:p>
        </w:tc>
      </w:tr>
      <w:tr w:rsidR="00B64112" w:rsidRPr="00B64112" w14:paraId="2BB6C42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9EE66" w14:textId="3D72642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B98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Dig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CBB40" w14:textId="0DEF8F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9,043.8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86C00" w14:textId="2F05EA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42F77" w14:textId="42C8DA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DBEA0" w14:textId="3C8041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09,043.81</w:t>
            </w:r>
          </w:p>
        </w:tc>
      </w:tr>
      <w:tr w:rsidR="00B64112" w:rsidRPr="00B64112" w14:paraId="14E1B70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0300A" w14:textId="1F610D2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FACA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Hagono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E4A6C" w14:textId="12943F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4,842.9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9D1F9" w14:textId="27CAA5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914E6" w14:textId="7C9B22D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946C" w14:textId="75D049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74,842.95</w:t>
            </w:r>
          </w:p>
        </w:tc>
      </w:tr>
      <w:tr w:rsidR="00B64112" w:rsidRPr="00B64112" w14:paraId="1F3E459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80999" w14:textId="52B1D76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4FBF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iblaw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1F95C" w14:textId="6ED75C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6,42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809B9" w14:textId="26BDE2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9ED1B" w14:textId="6ABC59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9D1B2" w14:textId="490934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6,420.00</w:t>
            </w:r>
          </w:p>
        </w:tc>
      </w:tr>
      <w:tr w:rsidR="00B64112" w:rsidRPr="00B64112" w14:paraId="45FDF2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FDCD0" w14:textId="013EF5A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6F6B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says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74FA" w14:textId="362A09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81,816.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E4B09" w14:textId="639666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180E8" w14:textId="327B7A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B2458" w14:textId="1F43A7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81,816.30</w:t>
            </w:r>
          </w:p>
        </w:tc>
      </w:tr>
      <w:tr w:rsidR="00B64112" w:rsidRPr="00B64112" w14:paraId="742BAB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16B24" w14:textId="01847E0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80B0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al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C32A3" w14:textId="247300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0,104.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F4D16" w14:textId="7C958B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D35D7" w14:textId="0B8FCA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726E2" w14:textId="630397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0,104.18</w:t>
            </w:r>
          </w:p>
        </w:tc>
      </w:tr>
      <w:tr w:rsidR="00B64112" w:rsidRPr="00B64112" w14:paraId="369EC89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42AB6" w14:textId="1BD9214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75F4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tan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E4A55" w14:textId="1F2355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7,826.0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67353" w14:textId="523E7C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305D3" w14:textId="35BEBB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36537" w14:textId="7695DE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7,826.07</w:t>
            </w:r>
          </w:p>
        </w:tc>
      </w:tr>
      <w:tr w:rsidR="00B64112" w:rsidRPr="00B64112" w14:paraId="7EC06DD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2525A" w14:textId="6E7F037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E061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da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C4718" w14:textId="52B5EC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0,251.1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03A09" w14:textId="6432E5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F4EB4" w14:textId="00471A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B044A" w14:textId="3C29D3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0,251.15</w:t>
            </w:r>
          </w:p>
        </w:tc>
      </w:tr>
      <w:tr w:rsidR="00B64112" w:rsidRPr="00B64112" w14:paraId="12329537"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39A91"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Davao Oriental</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8D7A14" w14:textId="4BD8D30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620,642.2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911D18" w14:textId="3712F95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15F4AA" w14:textId="26BFB09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857FA84" w14:textId="0F3BA9A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1,620,642.25</w:t>
            </w:r>
          </w:p>
        </w:tc>
      </w:tr>
      <w:tr w:rsidR="00B64112" w:rsidRPr="00B64112" w14:paraId="4B730BF5"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30ABD" w14:textId="77777777" w:rsidR="00B64112" w:rsidRPr="00B64112" w:rsidRDefault="00B64112" w:rsidP="00B64112">
            <w:pPr>
              <w:ind w:right="57"/>
              <w:rPr>
                <w:rFonts w:ascii="Arial Narrow" w:hAnsi="Arial Narrow"/>
                <w:color w:val="000000"/>
                <w:sz w:val="18"/>
                <w:szCs w:val="20"/>
              </w:rPr>
            </w:pPr>
            <w:r w:rsidRPr="00B64112">
              <w:rPr>
                <w:rFonts w:ascii="Arial Narrow" w:hAnsi="Arial Narrow"/>
                <w:color w:val="000000"/>
                <w:sz w:val="18"/>
                <w:szCs w:val="20"/>
              </w:rPr>
              <w:t>PLGU Davao Orient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FD17F" w14:textId="339671AC"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6,442,703.8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4D100" w14:textId="111D4C7D"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2BB00" w14:textId="6669285B" w:rsidR="00B64112" w:rsidRPr="00B64112" w:rsidRDefault="00B64112" w:rsidP="00B64112">
            <w:pPr>
              <w:ind w:right="57"/>
              <w:jc w:val="right"/>
              <w:rPr>
                <w:rFonts w:ascii="Arial Narrow" w:hAnsi="Arial Narrow"/>
                <w:i/>
                <w:iCs/>
                <w:color w:val="000000"/>
                <w:sz w:val="18"/>
              </w:rPr>
            </w:pPr>
            <w:r w:rsidRPr="00B64112">
              <w:rPr>
                <w:rFonts w:ascii="Arial Narrow" w:hAnsi="Arial Narrow"/>
                <w:i/>
                <w:iCs/>
                <w:color w:val="000000"/>
                <w:sz w:val="18"/>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CCC36" w14:textId="4A6202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42,703.84</w:t>
            </w:r>
          </w:p>
        </w:tc>
      </w:tr>
      <w:tr w:rsidR="00B64112" w:rsidRPr="00B64112" w14:paraId="25CDE08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E95C4" w14:textId="2D112A3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438E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g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A2D6" w14:textId="5237EF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6,698.4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B8AD6" w14:textId="3A3F57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A1C31" w14:textId="3C5326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6596" w14:textId="71AC91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46,698.41</w:t>
            </w:r>
          </w:p>
        </w:tc>
      </w:tr>
      <w:tr w:rsidR="00B64112" w:rsidRPr="00B64112" w14:paraId="57EE0F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BFF0C" w14:textId="045866F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4654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p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EEAB4" w14:textId="12749E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0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EC9EA" w14:textId="68F1808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4FDA3" w14:textId="74B4B1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311C9" w14:textId="37F142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030.00</w:t>
            </w:r>
          </w:p>
        </w:tc>
      </w:tr>
      <w:tr w:rsidR="00B64112" w:rsidRPr="00B64112" w14:paraId="3B9F801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28D8A" w14:textId="3D8176D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CC62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Mat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A3934" w14:textId="7AF807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0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6FD6" w14:textId="371EBA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C2674" w14:textId="7C5711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C1573" w14:textId="6F1784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030.00</w:t>
            </w:r>
          </w:p>
        </w:tc>
      </w:tr>
      <w:tr w:rsidR="00B64112" w:rsidRPr="00B64112" w14:paraId="367201B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0FB38" w14:textId="7436AE4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2748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rrago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D2925" w14:textId="612402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83,1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062EF" w14:textId="4E04C4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03348" w14:textId="4898EC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C1D70" w14:textId="3E0839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883,180.00</w:t>
            </w:r>
          </w:p>
        </w:tc>
      </w:tr>
      <w:tr w:rsidR="00B64112" w:rsidRPr="00B64112" w14:paraId="2A3F223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B8B3E1"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Davao Occidental</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D995E2" w14:textId="31FBB7F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770,021.5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57BC18" w14:textId="2629FC5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D7B903" w14:textId="1FCAA94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AE18F31" w14:textId="7F23F4C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770,021.54</w:t>
            </w:r>
          </w:p>
        </w:tc>
      </w:tr>
      <w:tr w:rsidR="00B64112" w:rsidRPr="00B64112" w14:paraId="6FC0771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17D63" w14:textId="2173508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4292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i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B0C50" w14:textId="025AE7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91,606.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448C7" w14:textId="4F7099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8F3E7" w14:textId="15FEA7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1B743" w14:textId="5105C5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91,606.38</w:t>
            </w:r>
          </w:p>
        </w:tc>
      </w:tr>
      <w:tr w:rsidR="00B64112" w:rsidRPr="00B64112" w14:paraId="24C80C4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53047" w14:textId="6570EB9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9F0E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a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CABD5" w14:textId="057BD2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7,515.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8EE68" w14:textId="5236E2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EF86D" w14:textId="3C895C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D55F9" w14:textId="39EDC2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7,515.16</w:t>
            </w:r>
          </w:p>
        </w:tc>
      </w:tr>
      <w:tr w:rsidR="00B64112" w:rsidRPr="00B64112" w14:paraId="3BA156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B929A" w14:textId="7159B3C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3E81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rangan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CE6B8" w14:textId="7D2320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0,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C0B8B" w14:textId="063326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3A025" w14:textId="49B937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3A4AC" w14:textId="1E06F0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0,900.00</w:t>
            </w:r>
          </w:p>
        </w:tc>
      </w:tr>
      <w:tr w:rsidR="00B64112" w:rsidRPr="00B64112" w14:paraId="2C29883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78B6A69"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REGION XII</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A7E0E9D" w14:textId="328BA77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9,133,663.00</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103A062" w14:textId="4EBF837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32CB97A" w14:textId="7BF2C7C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5D44A0C" w14:textId="6C386C8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9,133,663.00</w:t>
            </w:r>
          </w:p>
        </w:tc>
      </w:tr>
      <w:tr w:rsidR="00B64112" w:rsidRPr="00B64112" w14:paraId="2109C53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5ADE33"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North Cotabat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0B23EB" w14:textId="1D012EE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382,900.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6DBC99" w14:textId="512AE10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E90556" w14:textId="43EAF78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57E8038" w14:textId="1B2C1FB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382,900.00</w:t>
            </w:r>
          </w:p>
        </w:tc>
      </w:tr>
      <w:tr w:rsidR="00B64112" w:rsidRPr="00B64112" w14:paraId="3FAEC70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01698" w14:textId="06C861F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F748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ama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51D94" w14:textId="725E5B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C90C1" w14:textId="33A910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1BB8" w14:textId="5FB404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6595B" w14:textId="50F358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600.00</w:t>
            </w:r>
          </w:p>
        </w:tc>
      </w:tr>
      <w:tr w:rsidR="00B64112" w:rsidRPr="00B64112" w14:paraId="4B2F4D4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1668FB" w14:textId="2299675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62E5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eos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B97B2" w14:textId="1F302A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738F7" w14:textId="021ABB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14980" w14:textId="0AA904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D9163" w14:textId="2CEB02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665788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51747" w14:textId="4EDBE1E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AE13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ntip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021CD" w14:textId="360F4D2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D8F51" w14:textId="5AA6D89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FC1BB" w14:textId="3D032F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822B0" w14:textId="7F751E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60CBAF9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25EE2" w14:textId="4B11A21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ECBF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rak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35742" w14:textId="326EB3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77656" w14:textId="202E6D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3A8A4" w14:textId="058E48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98EE5" w14:textId="5FC5A6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600.00</w:t>
            </w:r>
          </w:p>
        </w:tc>
      </w:tr>
      <w:tr w:rsidR="00B64112" w:rsidRPr="00B64112" w14:paraId="2912FA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1B5FB7" w14:textId="3C83332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3A3A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isi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94183" w14:textId="24F927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324C0" w14:textId="0B9D0B8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5E052" w14:textId="762682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B8C51" w14:textId="6BA44A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10DA428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69E8C" w14:textId="18CD89A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D370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bac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4DD09" w14:textId="584B48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085D9" w14:textId="1E1053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BBF09" w14:textId="753AC8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C70A5" w14:textId="6DD3AD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06B7F92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364387" w14:textId="6CB5BFA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964C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m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B7B0F" w14:textId="4B4A3B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CCFB4" w14:textId="79C6C5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923C0" w14:textId="7B2F8E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D6427" w14:textId="35E5A0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155B1AC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CE2A4" w14:textId="4550D97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F993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Kidapaw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706C4" w14:textId="0D7E6B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B50DE" w14:textId="5293B7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A08F3" w14:textId="1F74A4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623DF" w14:textId="348C19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500.00</w:t>
            </w:r>
          </w:p>
        </w:tc>
      </w:tr>
      <w:tr w:rsidR="00B64112" w:rsidRPr="00B64112" w14:paraId="1D69158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FD674" w14:textId="7DBBA07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311E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bu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1DA99" w14:textId="1EA8AD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C1512" w14:textId="5CC583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1262F" w14:textId="6CFC24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2C053" w14:textId="28C382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0211676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BD307" w14:textId="6F71D7D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B9E7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gpe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B1CCA" w14:textId="469417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C37E3" w14:textId="572B4B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8FCC0" w14:textId="06D3BE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4F9D7" w14:textId="0DF259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600.00</w:t>
            </w:r>
          </w:p>
        </w:tc>
      </w:tr>
      <w:tr w:rsidR="00B64112" w:rsidRPr="00B64112" w14:paraId="350D117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89A08" w14:textId="255FCEA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A06E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kila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8200A" w14:textId="7E9C81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6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022B" w14:textId="1BACB5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9D9A0" w14:textId="05F0AF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EBD33" w14:textId="07B8C1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5,600.00</w:t>
            </w:r>
          </w:p>
        </w:tc>
      </w:tr>
      <w:tr w:rsidR="00B64112" w:rsidRPr="00B64112" w14:paraId="62492C9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4B895" w14:textId="55D3C70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A139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tala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EF53B" w14:textId="565BF3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29CB2" w14:textId="10B4C4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21E59" w14:textId="369B9F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31354" w14:textId="507EB15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215E3FD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FB994" w14:textId="2767659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F39C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idsayap</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79CE4" w14:textId="68C169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AD9BA" w14:textId="33CEDE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F9B00" w14:textId="47D560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A0E2A" w14:textId="3D111D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31434B9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3179B" w14:textId="54B73DE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D779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l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2A7DD" w14:textId="3A2144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E9D5B" w14:textId="506AF8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77E41" w14:textId="05E918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3676A" w14:textId="1DA40A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00,000.00</w:t>
            </w:r>
          </w:p>
        </w:tc>
      </w:tr>
      <w:tr w:rsidR="00B64112" w:rsidRPr="00B64112" w14:paraId="7B5AA50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89468" w14:textId="392163D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259D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gkaw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D2A8E" w14:textId="67BD21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64BD2" w14:textId="0D3988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7A701" w14:textId="5244AE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ECAE6" w14:textId="7E330C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1A47E45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91431" w14:textId="0776BE6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88D5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k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23D62" w14:textId="065763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9B417" w14:textId="07BCB06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EA7E0" w14:textId="601450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2E31" w14:textId="1D1956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61A0113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0FD5F1" w14:textId="701C75A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F4D7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esident Rox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B18E2" w14:textId="7B712A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6635B" w14:textId="3A0F6E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E57F4" w14:textId="580C8A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0E078" w14:textId="27A689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2C7E8EA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25376" w14:textId="3AE68A4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8AAD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lu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EACD4" w14:textId="59F466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94019" w14:textId="0DA2FA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CB4F4" w14:textId="143A4F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6E57B" w14:textId="6A0A5E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0,000.00</w:t>
            </w:r>
          </w:p>
        </w:tc>
      </w:tr>
      <w:tr w:rsidR="00B64112" w:rsidRPr="00B64112" w14:paraId="466371E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3376E3"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arangani</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648A40" w14:textId="4F24A84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557,100.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18A466" w14:textId="6F27527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67AD28" w14:textId="1424A13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F6A91AD" w14:textId="6114B1D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6,557,100.00</w:t>
            </w:r>
          </w:p>
        </w:tc>
      </w:tr>
      <w:tr w:rsidR="00B64112" w:rsidRPr="00B64112" w14:paraId="5940EC4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4FBB6" w14:textId="71F771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964A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Sarangan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8793F" w14:textId="7E4B69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5,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0407A" w14:textId="34F772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652F4" w14:textId="7C8980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0AD2" w14:textId="3F0134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5,000.00</w:t>
            </w:r>
          </w:p>
        </w:tc>
      </w:tr>
      <w:tr w:rsidR="00B64112" w:rsidRPr="00B64112" w14:paraId="4AF8C66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4953E" w14:textId="2C42A7D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E294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iam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1E2F4" w14:textId="4F9025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C8EF9" w14:textId="1C3EA6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A240" w14:textId="5A4A30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E4924" w14:textId="6F27D7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r>
      <w:tr w:rsidR="00B64112" w:rsidRPr="00B64112" w14:paraId="0A530F2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DFBBC6" w14:textId="66879B5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385C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asi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FFDE2" w14:textId="1451C9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B91BB" w14:textId="26FAF7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2897A" w14:textId="5C1E45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0DF4C" w14:textId="3EE9E2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r>
      <w:tr w:rsidR="00B64112" w:rsidRPr="00B64112" w14:paraId="19DD7C8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8E28C" w14:textId="2D94AED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97E21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itu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A306E" w14:textId="7CB2E8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0A0CA" w14:textId="42B2BC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51B07" w14:textId="684E7C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ADDD9" w14:textId="03814E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r>
      <w:tr w:rsidR="00B64112" w:rsidRPr="00B64112" w14:paraId="5E9DAE8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E8DA5" w14:textId="129D856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CEDE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ab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F6D2A" w14:textId="6806FA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BD193" w14:textId="5D44C9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3F521" w14:textId="0DDD23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FCF3B" w14:textId="0D5D93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r>
      <w:tr w:rsidR="00B64112" w:rsidRPr="00B64112" w14:paraId="746E2F4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E1FD4" w14:textId="59F857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7E23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EBF96" w14:textId="6AA8A0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65,3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8A248" w14:textId="2116BB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64DE5" w14:textId="4D20E5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70456" w14:textId="077FB1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65,300.00</w:t>
            </w:r>
          </w:p>
        </w:tc>
      </w:tr>
      <w:tr w:rsidR="00B64112" w:rsidRPr="00B64112" w14:paraId="56F3FE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8C768" w14:textId="48D6FEE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6AA2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apat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9D3E2" w14:textId="0B7AFBB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276C4" w14:textId="20F271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32C1A" w14:textId="2614EB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F8E54" w14:textId="008409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r>
      <w:tr w:rsidR="00B64112" w:rsidRPr="00B64112" w14:paraId="071DFE0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8266CB" w14:textId="6471825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E6AA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un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ECB55" w14:textId="0E4625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B51F9" w14:textId="29205E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48BFB" w14:textId="10C729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B03D0" w14:textId="3BBE71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02,800.00</w:t>
            </w:r>
          </w:p>
        </w:tc>
      </w:tr>
      <w:tr w:rsidR="00B64112" w:rsidRPr="00B64112" w14:paraId="72867FD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A84178"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outh Cotabat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E45F06" w14:textId="07267DD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2,802,113.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1E5F7F" w14:textId="1F45878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423757" w14:textId="7BCBA2F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C520B40" w14:textId="77DBA3D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2,802,113.00</w:t>
            </w:r>
          </w:p>
        </w:tc>
      </w:tr>
      <w:tr w:rsidR="00B64112" w:rsidRPr="00B64112" w14:paraId="4C65553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298F2" w14:textId="4028C71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1246E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LGU South Cotaba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77865" w14:textId="550268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00,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2780F" w14:textId="0D6EA7F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4A83A" w14:textId="1CC622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66533" w14:textId="01BC14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00,000.00</w:t>
            </w:r>
          </w:p>
        </w:tc>
      </w:tr>
      <w:tr w:rsidR="00B64112" w:rsidRPr="00B64112" w14:paraId="26C7304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29982" w14:textId="2770BB0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8067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CCED5" w14:textId="1955E1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9,9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7A5C9" w14:textId="2473DF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FD2C8" w14:textId="03D4A5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6166E" w14:textId="3D24F6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9,950.00</w:t>
            </w:r>
          </w:p>
        </w:tc>
      </w:tr>
      <w:tr w:rsidR="00B64112" w:rsidRPr="00B64112" w14:paraId="4BA022A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42E72" w14:textId="4E081A2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6A1A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eral Santos City (Dadiang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4867E" w14:textId="729D97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1,8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86F28" w14:textId="00F199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D3424" w14:textId="2990E0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5FE0D" w14:textId="4A4356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31,800.00</w:t>
            </w:r>
          </w:p>
        </w:tc>
      </w:tr>
      <w:tr w:rsidR="00B64112" w:rsidRPr="00B64112" w14:paraId="55F93D8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EF42E" w14:textId="14513E5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A5E6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Koronad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57402" w14:textId="0D81DF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4,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04697" w14:textId="444E0A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11533" w14:textId="43E4F8D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73997" w14:textId="6657A2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4,350.00</w:t>
            </w:r>
          </w:p>
        </w:tc>
      </w:tr>
      <w:tr w:rsidR="00B64112" w:rsidRPr="00B64112" w14:paraId="666CFBC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B5969" w14:textId="4B0D741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1EF6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ke Sebu</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A2F97" w14:textId="58A0AC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9,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08048" w14:textId="30356A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62E7C" w14:textId="6E21AC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22D35" w14:textId="326CBD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9,350.00</w:t>
            </w:r>
          </w:p>
        </w:tc>
      </w:tr>
      <w:tr w:rsidR="00B64112" w:rsidRPr="00B64112" w14:paraId="1E034A5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403F7" w14:textId="10B6C92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9128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ora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9230F" w14:textId="6A5373E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9,9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2B1B9" w14:textId="756B77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8AD52" w14:textId="657AF8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DF597" w14:textId="6A17F9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9,950.00</w:t>
            </w:r>
          </w:p>
        </w:tc>
      </w:tr>
      <w:tr w:rsidR="00B64112" w:rsidRPr="00B64112" w14:paraId="5E4E307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6E28F" w14:textId="34D6A1E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E96B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olomolok</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7B8D3" w14:textId="4599B4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9,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A5D28" w14:textId="51C034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48D96" w14:textId="16A82E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8AD54" w14:textId="0F47594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9,350.00</w:t>
            </w:r>
          </w:p>
        </w:tc>
      </w:tr>
      <w:tr w:rsidR="00B64112" w:rsidRPr="00B64112" w14:paraId="2DCBDBC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6A4AA" w14:textId="3F38B78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800A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o Niñ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BF22" w14:textId="4E3FCB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4,6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D605A" w14:textId="1049C7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65734" w14:textId="01A1DD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3F0F" w14:textId="6F152A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4,650.00</w:t>
            </w:r>
          </w:p>
        </w:tc>
      </w:tr>
      <w:tr w:rsidR="00B64112" w:rsidRPr="00B64112" w14:paraId="10FB15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AECB0" w14:textId="1A0E515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6D76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urallah</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37957" w14:textId="699726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7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2F6E7" w14:textId="556236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6DA8E" w14:textId="1DE7EE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B3CDF" w14:textId="5F8B48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74,900.00</w:t>
            </w:r>
          </w:p>
        </w:tc>
      </w:tr>
      <w:tr w:rsidR="00B64112" w:rsidRPr="00B64112" w14:paraId="114902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9055F" w14:textId="7D6AE5E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FB7B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mpak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70B9F" w14:textId="60545D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9,9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59213" w14:textId="45C5B5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1CF66" w14:textId="2A33A5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E567F" w14:textId="229E56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9,950.00</w:t>
            </w:r>
          </w:p>
        </w:tc>
      </w:tr>
      <w:tr w:rsidR="00B64112" w:rsidRPr="00B64112" w14:paraId="4DFC46D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E5DCD" w14:textId="2F73896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152B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nt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E4C9B" w14:textId="67F87A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8,56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DBD44" w14:textId="1951C8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7CD8" w14:textId="0CFE1E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C4B95" w14:textId="4BA15C9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58,563.00</w:t>
            </w:r>
          </w:p>
        </w:tc>
      </w:tr>
      <w:tr w:rsidR="00B64112" w:rsidRPr="00B64112" w14:paraId="77A7A7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61997" w14:textId="086B2DD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0A93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bol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9A53C" w14:textId="6DFC07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9,3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4D65A" w14:textId="04F451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FEF60" w14:textId="348A05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EDD96" w14:textId="66122A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9,350.00</w:t>
            </w:r>
          </w:p>
        </w:tc>
      </w:tr>
      <w:tr w:rsidR="00B64112" w:rsidRPr="00B64112" w14:paraId="28D15F2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845B3" w14:textId="61FA4A6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6EA8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pi</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FF252" w14:textId="2439B2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9,9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FECE3" w14:textId="3E8384A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F83AD" w14:textId="392849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B5B10" w14:textId="38BE573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39,950.00</w:t>
            </w:r>
          </w:p>
        </w:tc>
      </w:tr>
      <w:tr w:rsidR="00B64112" w:rsidRPr="00B64112" w14:paraId="2D3484F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3B91E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ultan Kudarat</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5898F1" w14:textId="3B1F227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366,050.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F0297A" w14:textId="2A7AE59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73E239" w14:textId="506776B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4BA6152" w14:textId="69177CB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366,050.00</w:t>
            </w:r>
          </w:p>
        </w:tc>
      </w:tr>
      <w:tr w:rsidR="00B64112" w:rsidRPr="00B64112" w14:paraId="0740655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DDF370" w14:textId="45186AE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0E54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lumbi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7D917" w14:textId="5A1965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FFF1B" w14:textId="73A272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A67AD" w14:textId="7D45E5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852E1" w14:textId="07E0FB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6A702C9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BBDA0" w14:textId="5D2192D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67DD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su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75FD9" w14:textId="2F876F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4FC7E" w14:textId="1EC26B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766DB" w14:textId="06EA6B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1CDC8" w14:textId="0D556B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0C591AE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CCE17" w14:textId="20FB483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B2BA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mbayong (Mariano Marc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5D99F" w14:textId="3EBFD9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A4E3A" w14:textId="6132F0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7DA04" w14:textId="58AB2B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3A837" w14:textId="569DA5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7D504C7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8D57F" w14:textId="78E9E67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345F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t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03D51" w14:textId="19E4D1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D40C9" w14:textId="32A4DF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B62AC" w14:textId="1E2DE7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51981" w14:textId="3419BC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2AFA921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272EF" w14:textId="5A601F7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FFE7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resident Quiri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2B5B6" w14:textId="2DA7FE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1D8B6" w14:textId="374D63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3B6E7" w14:textId="6CEFF81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C8E45" w14:textId="77DD1C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02F3BC6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2FF21" w14:textId="78A08B4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27B1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cur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9F77A" w14:textId="410F93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5,5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7EB8C" w14:textId="342BA5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426BB" w14:textId="21DB73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EE213" w14:textId="2C4EFA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85,500.00</w:t>
            </w:r>
          </w:p>
        </w:tc>
      </w:tr>
      <w:tr w:rsidR="00B64112" w:rsidRPr="00B64112" w14:paraId="28A7A00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FC2E3" w14:textId="6CFD48A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467E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gumb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2761D" w14:textId="6FD7E0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1,55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9F9AC" w14:textId="7AA7A1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C0BBC" w14:textId="347C3D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AF360" w14:textId="25B726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81,550.00</w:t>
            </w:r>
          </w:p>
        </w:tc>
      </w:tr>
      <w:tr w:rsidR="00B64112" w:rsidRPr="00B64112" w14:paraId="389D3D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36458" w14:textId="7E3FF7F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D4D1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Esperanz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39CB5" w14:textId="090BC3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FC9C8" w14:textId="5218CD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CEB93" w14:textId="77C507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6523A" w14:textId="47221B2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1EB6C61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2E930" w14:textId="027817B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8875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lamans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DEC15" w14:textId="4FBB29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6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69E52" w14:textId="1491E6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48E93" w14:textId="6414D6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E6EA0" w14:textId="5D28A1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64,900.00</w:t>
            </w:r>
          </w:p>
        </w:tc>
      </w:tr>
      <w:tr w:rsidR="00B64112" w:rsidRPr="00B64112" w14:paraId="5103D41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96120" w14:textId="7AB5BA1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FF87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ebak</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CDAE2" w14:textId="4F2D87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5D32A" w14:textId="6F71D3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2D28A" w14:textId="00D197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3E1A1" w14:textId="6903CB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556945E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CB19B" w14:textId="51ADD7E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637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limb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427FF" w14:textId="50CDA8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F242D" w14:textId="27D65F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B9137" w14:textId="289127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EADAB" w14:textId="7F462C3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26CCC6DC" w14:textId="77777777" w:rsidTr="00B64112">
        <w:trPr>
          <w:trHeight w:hRule="exact" w:val="227"/>
        </w:trPr>
        <w:tc>
          <w:tcPr>
            <w:tcW w:w="70"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42AC4F8B" w14:textId="421BD2B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6774550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en. Ninoy Aqui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F871F" w14:textId="333FF8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FA155" w14:textId="0CD4E3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CF119" w14:textId="179B643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A4744" w14:textId="737C4D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4,900.00</w:t>
            </w:r>
          </w:p>
        </w:tc>
      </w:tr>
      <w:tr w:rsidR="00B64112" w:rsidRPr="00B64112" w14:paraId="4F2331E1" w14:textId="77777777" w:rsidTr="00B64112">
        <w:trPr>
          <w:trHeight w:hRule="exact" w:val="227"/>
        </w:trPr>
        <w:tc>
          <w:tcPr>
            <w:tcW w:w="70"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18F5A085" w14:textId="02ADC35D" w:rsidR="00B64112" w:rsidRPr="00B64112" w:rsidRDefault="00B64112" w:rsidP="00B64112">
            <w:pPr>
              <w:ind w:right="57"/>
              <w:rPr>
                <w:rFonts w:ascii="Arial Narrow" w:hAnsi="Arial Narrow"/>
                <w:i/>
                <w:iCs/>
                <w:color w:val="000000"/>
                <w:sz w:val="18"/>
                <w:szCs w:val="20"/>
              </w:rPr>
            </w:pPr>
          </w:p>
        </w:tc>
        <w:tc>
          <w:tcPr>
            <w:tcW w:w="1625"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221BC3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tabato City</w:t>
            </w:r>
          </w:p>
        </w:tc>
        <w:tc>
          <w:tcPr>
            <w:tcW w:w="883"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1E259793" w14:textId="4724BB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500.00</w:t>
            </w:r>
          </w:p>
        </w:tc>
        <w:tc>
          <w:tcPr>
            <w:tcW w:w="803"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2334ADDB" w14:textId="7A0999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36FE8107" w14:textId="293C4D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5CA8B48B" w14:textId="4362FE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500.00</w:t>
            </w:r>
          </w:p>
        </w:tc>
      </w:tr>
      <w:tr w:rsidR="00B64112" w:rsidRPr="00B64112" w14:paraId="5CF3B3AB"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43D6879"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RAGA</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2DD945F" w14:textId="5DE29A2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6,023,692.01</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991ACA5" w14:textId="4433B00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965,600.00</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990F42" w14:textId="07917F9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EEB1E3C" w14:textId="5640BD3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8,989,292.01</w:t>
            </w:r>
          </w:p>
        </w:tc>
      </w:tr>
      <w:tr w:rsidR="00B64112" w:rsidRPr="00B64112" w14:paraId="419C28B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409917"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Agusan del Nor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3DC566" w14:textId="78F34DA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318,794.38</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CA9CD1" w14:textId="497ACFE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EED1B1" w14:textId="37B28FC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4EF765A" w14:textId="30418C8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318,794.38</w:t>
            </w:r>
          </w:p>
        </w:tc>
      </w:tr>
      <w:tr w:rsidR="00B64112" w:rsidRPr="00B64112" w14:paraId="5862AA3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211E1" w14:textId="5DB9558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496B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enavist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6CA3D" w14:textId="1BE40B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2,476.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96565" w14:textId="1045BD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3A85D" w14:textId="05E03D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EB500" w14:textId="56847D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2,476.25</w:t>
            </w:r>
          </w:p>
        </w:tc>
      </w:tr>
      <w:tr w:rsidR="00B64112" w:rsidRPr="00B64112" w14:paraId="7DDCB34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84144" w14:textId="33BDD58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CA64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tuan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3735D" w14:textId="6D89A3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87,35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DAFDF" w14:textId="2EB472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0C5DE" w14:textId="575DD1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3B6E8" w14:textId="10F6D9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87,352.00</w:t>
            </w:r>
          </w:p>
        </w:tc>
      </w:tr>
      <w:tr w:rsidR="00B64112" w:rsidRPr="00B64112" w14:paraId="385F780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69232" w14:textId="6912885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3551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Cabadbar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52848" w14:textId="5B46E2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1,423.6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71778" w14:textId="03E3D9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C0ABE" w14:textId="7F34E1F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5050D" w14:textId="49405B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1,423.63</w:t>
            </w:r>
          </w:p>
        </w:tc>
      </w:tr>
      <w:tr w:rsidR="00B64112" w:rsidRPr="00B64112" w14:paraId="6DBA1FB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C4FC7" w14:textId="450DDD3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D57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m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AD9D4" w14:textId="7848C8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766.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36565" w14:textId="73F38C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5A331" w14:textId="1307DE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25DEE" w14:textId="4EAE3D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9,766.25</w:t>
            </w:r>
          </w:p>
        </w:tc>
      </w:tr>
      <w:tr w:rsidR="00B64112" w:rsidRPr="00B64112" w14:paraId="1F251C5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0A347" w14:textId="0D8C33E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499F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abo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2A91" w14:textId="36F5BF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98,800.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4B8FE" w14:textId="7BA764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9CA94" w14:textId="65BA6A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D7599" w14:textId="113993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98,800.75</w:t>
            </w:r>
          </w:p>
        </w:tc>
      </w:tr>
      <w:tr w:rsidR="00B64112" w:rsidRPr="00B64112" w14:paraId="55FC5F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DF4F3" w14:textId="68E8C5C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B04F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itchar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A46C8" w14:textId="16562C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25,47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A3255" w14:textId="159DE7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9D240" w14:textId="3BCFDD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3C653" w14:textId="73D8BA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25,472.50</w:t>
            </w:r>
          </w:p>
        </w:tc>
      </w:tr>
      <w:tr w:rsidR="00B64112" w:rsidRPr="00B64112" w14:paraId="054C7B9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D7888" w14:textId="5C757C6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5D97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s Niev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47ED2" w14:textId="6327E2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97,9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4143" w14:textId="1BA5ED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E94A9" w14:textId="6F9E33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9F1C2" w14:textId="6E21E7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97,965.00</w:t>
            </w:r>
          </w:p>
        </w:tc>
      </w:tr>
      <w:tr w:rsidR="00B64112" w:rsidRPr="00B64112" w14:paraId="5695043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D2637" w14:textId="25B5C9F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0033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sip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74844" w14:textId="3F9D61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68,565.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C2E0B" w14:textId="4A68E9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F57ED" w14:textId="5A8D97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D0992" w14:textId="40C431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68,565.56</w:t>
            </w:r>
          </w:p>
        </w:tc>
      </w:tr>
      <w:tr w:rsidR="00B64112" w:rsidRPr="00B64112" w14:paraId="6A2CC76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FE4E9" w14:textId="41A92A4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D8F3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emedios T. Romualde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B2EC2" w14:textId="4DC695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8,072.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D87CA" w14:textId="575E53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F3CE1" w14:textId="063A0D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F5E2D" w14:textId="5F5563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8,072.44</w:t>
            </w:r>
          </w:p>
        </w:tc>
      </w:tr>
      <w:tr w:rsidR="00B64112" w:rsidRPr="00B64112" w14:paraId="136180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A9934" w14:textId="69C8EA6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4311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CFB7A" w14:textId="0DB26F9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8,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85E45" w14:textId="13DADC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56D16" w14:textId="21AAA08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6ADAD" w14:textId="00FE21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8,900.00</w:t>
            </w:r>
          </w:p>
        </w:tc>
      </w:tr>
      <w:tr w:rsidR="00B64112" w:rsidRPr="00B64112" w14:paraId="0CFBE07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91EA27"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Agusan del Su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D09F53" w14:textId="64B2030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748,685.25</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7D2619" w14:textId="4183AFD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2B329F" w14:textId="0A4B385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41D7AD" w14:textId="37160B9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748,685.25</w:t>
            </w:r>
          </w:p>
        </w:tc>
      </w:tr>
      <w:tr w:rsidR="00B64112" w:rsidRPr="00B64112" w14:paraId="6A8A9C1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FF0AE" w14:textId="63C7A46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111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Bayu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520CA" w14:textId="4453C1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9,532.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7E97B" w14:textId="4E0EBD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4F683" w14:textId="74173F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1EFD5" w14:textId="2D7F0B6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9,532.50</w:t>
            </w:r>
          </w:p>
        </w:tc>
      </w:tr>
      <w:tr w:rsidR="00B64112" w:rsidRPr="00B64112" w14:paraId="1DBD7BE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3E74A" w14:textId="7DE5ABA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CEB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Esperanz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63F3C" w14:textId="476FE7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7,1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4DB9B" w14:textId="4BDC87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9980F" w14:textId="6EB3EB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B4D9D" w14:textId="3A2D16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97,195.00</w:t>
            </w:r>
          </w:p>
        </w:tc>
      </w:tr>
      <w:tr w:rsidR="00B64112" w:rsidRPr="00B64112" w14:paraId="2D99F84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6BD56" w14:textId="6ED004B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A481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Pa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D3908" w14:textId="0B6451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2,520.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1C040" w14:textId="667169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910A5" w14:textId="7FA097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06907" w14:textId="23D175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2,520.25</w:t>
            </w:r>
          </w:p>
        </w:tc>
      </w:tr>
      <w:tr w:rsidR="00B64112" w:rsidRPr="00B64112" w14:paraId="42C56B4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68141" w14:textId="359CAEB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95CB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ore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620CF" w14:textId="06F885B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943.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580B1" w14:textId="2DA769C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6B176" w14:textId="75391C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2C753" w14:textId="18F69E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2,943.75</w:t>
            </w:r>
          </w:p>
        </w:tc>
      </w:tr>
      <w:tr w:rsidR="00B64112" w:rsidRPr="00B64112" w14:paraId="29048A1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08DFB" w14:textId="481FF72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3A93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Lui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F13A0" w14:textId="59A413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831.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08B89" w14:textId="61B2BB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5D945" w14:textId="5AAB1C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CDF05" w14:textId="5C8C02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831.25</w:t>
            </w:r>
          </w:p>
        </w:tc>
      </w:tr>
      <w:tr w:rsidR="00B64112" w:rsidRPr="00B64112" w14:paraId="28795A4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1CAC7" w14:textId="0254220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CFFE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baga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1D899" w14:textId="72EA3D5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831.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F2858" w14:textId="0CF2C8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B8BBD" w14:textId="02B2BD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CAE58" w14:textId="69DB10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831.25</w:t>
            </w:r>
          </w:p>
        </w:tc>
      </w:tr>
      <w:tr w:rsidR="00B64112" w:rsidRPr="00B64112" w14:paraId="25B0BC3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86C38" w14:textId="141164F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C7CC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aco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CA39" w14:textId="6AF2E1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831.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6A8F3" w14:textId="03480E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C4D9E" w14:textId="46BF0C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A69FB" w14:textId="6528DC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831.25</w:t>
            </w:r>
          </w:p>
        </w:tc>
      </w:tr>
      <w:tr w:rsidR="00B64112" w:rsidRPr="00B64112" w14:paraId="35362A2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326C52"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urigao del Nort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723872" w14:textId="7EFC6C5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7,248,902.1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EC18CC" w14:textId="247FC39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915,60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802A78" w14:textId="48B5164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8EA07B3" w14:textId="0C18945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8,164,502.14</w:t>
            </w:r>
          </w:p>
        </w:tc>
      </w:tr>
      <w:tr w:rsidR="00B64112" w:rsidRPr="00B64112" w14:paraId="54AD566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C08FC" w14:textId="25FEDB4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19E3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egr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E6DFB" w14:textId="3EB707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3,854.6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E0827" w14:textId="4B9660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BB56E" w14:textId="4C2F9D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C2110" w14:textId="38E32C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3,854.63</w:t>
            </w:r>
          </w:p>
        </w:tc>
      </w:tr>
      <w:tr w:rsidR="00B64112" w:rsidRPr="00B64112" w14:paraId="3173CD6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977DB" w14:textId="7E1D3BD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7C1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cu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2A89E" w14:textId="532C87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24,143.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B6AF8" w14:textId="4C6B0D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3A76D" w14:textId="3849DC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AD9D7" w14:textId="53DDEE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24,143.75</w:t>
            </w:r>
          </w:p>
        </w:tc>
      </w:tr>
      <w:tr w:rsidR="00B64112" w:rsidRPr="00B64112" w14:paraId="6BD5767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B6FB0" w14:textId="0421958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87E2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rgo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CF92F" w14:textId="20EF36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2,43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05771" w14:textId="65689AE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5BF3" w14:textId="57D39A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F4136" w14:textId="73FF101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2,435.00</w:t>
            </w:r>
          </w:p>
        </w:tc>
      </w:tr>
      <w:tr w:rsidR="00B64112" w:rsidRPr="00B64112" w14:paraId="54C02DC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F198F" w14:textId="1B18A66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46AD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lave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4EAD2" w14:textId="014B3D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81,299.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12CCB" w14:textId="790E41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02B8F" w14:textId="34DB85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3CF30" w14:textId="2D3A31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81,299.38</w:t>
            </w:r>
          </w:p>
        </w:tc>
      </w:tr>
      <w:tr w:rsidR="00B64112" w:rsidRPr="00B64112" w14:paraId="2A4EAAA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997EA" w14:textId="2C8ECB0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5DD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p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5FE75" w14:textId="323E56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9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F825C" w14:textId="2C66CF1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8AB37" w14:textId="1BEE27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D06E7" w14:textId="1ECD822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940.00</w:t>
            </w:r>
          </w:p>
        </w:tc>
      </w:tr>
      <w:tr w:rsidR="00B64112" w:rsidRPr="00B64112" w14:paraId="3C97C2D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61CB8" w14:textId="4D072C4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873F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el Carm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5C29E" w14:textId="23FE3A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8,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7F2DB" w14:textId="34419C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C6BAA" w14:textId="09DA98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B23C4" w14:textId="2BDF606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8,900.00</w:t>
            </w:r>
          </w:p>
        </w:tc>
      </w:tr>
      <w:tr w:rsidR="00B64112" w:rsidRPr="00B64112" w14:paraId="300DF2D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B55A7" w14:textId="3382E8E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1B87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eneral Lu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D998C" w14:textId="5550C0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9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8692D" w14:textId="40998D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7AA9A" w14:textId="55B0BA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8CC2F" w14:textId="6BE895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940.00</w:t>
            </w:r>
          </w:p>
        </w:tc>
      </w:tr>
      <w:tr w:rsidR="00B64112" w:rsidRPr="00B64112" w14:paraId="6CDB790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97AFF" w14:textId="54C6D21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043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Gigaqu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D2A0E" w14:textId="4FE5E3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2,545.6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30A5E" w14:textId="712E4C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1833B" w14:textId="28527DB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4220F" w14:textId="6C41CC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2,545.63</w:t>
            </w:r>
          </w:p>
        </w:tc>
      </w:tr>
      <w:tr w:rsidR="00B64112" w:rsidRPr="00B64112" w14:paraId="293AF39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01110" w14:textId="33469BB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B59C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in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FB4EE" w14:textId="11443BE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40,26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CEAB3" w14:textId="56EBC8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49F82" w14:textId="3261074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806D6" w14:textId="7A0DDF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40,265.00</w:t>
            </w:r>
          </w:p>
        </w:tc>
      </w:tr>
      <w:tr w:rsidR="00B64112" w:rsidRPr="00B64112" w14:paraId="7B6F19D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FDC5E" w14:textId="0130FA2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5ED4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imon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D4CB5" w14:textId="3D3727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6,377.7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49C56" w14:textId="186C79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E6E40" w14:textId="12D43A7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87360" w14:textId="48FA61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06,377.70</w:t>
            </w:r>
          </w:p>
        </w:tc>
      </w:tr>
      <w:tr w:rsidR="00B64112" w:rsidRPr="00B64112" w14:paraId="34C8530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E4F00" w14:textId="486CC2D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9986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791EF" w14:textId="183AA9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1,0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66FB8" w14:textId="55940D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89CEB" w14:textId="4E1414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8AA42" w14:textId="54D5CA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1,025.00</w:t>
            </w:r>
          </w:p>
        </w:tc>
      </w:tr>
      <w:tr w:rsidR="00B64112" w:rsidRPr="00B64112" w14:paraId="06FCA26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553F0" w14:textId="28C9803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1DA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Benit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2A96D" w14:textId="77A5D1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1,02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AA8AA" w14:textId="50DEF4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57B84" w14:textId="3DDACA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0572A" w14:textId="4C8CBC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41,025.00</w:t>
            </w:r>
          </w:p>
        </w:tc>
      </w:tr>
      <w:tr w:rsidR="00B64112" w:rsidRPr="00B64112" w14:paraId="5D3428E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003F8" w14:textId="4E2BAAB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508C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Francisco (Anao-a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F73CB" w14:textId="141AAF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5,653.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A0BFD" w14:textId="45E957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AA932" w14:textId="1CC816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9DD87" w14:textId="29C017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5,653.75</w:t>
            </w:r>
          </w:p>
        </w:tc>
      </w:tr>
      <w:tr w:rsidR="00B64112" w:rsidRPr="00B64112" w14:paraId="7EEA0E4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23435" w14:textId="495D1C4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9ACA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Isid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021A8" w14:textId="1411E5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9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81853" w14:textId="65930D8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A1060" w14:textId="4D3A06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3261D" w14:textId="7EB813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940.00</w:t>
            </w:r>
          </w:p>
        </w:tc>
      </w:tr>
      <w:tr w:rsidR="00B64112" w:rsidRPr="00B64112" w14:paraId="1947303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3DC7D" w14:textId="76DC3E5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EA7E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onica (Sap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C8343" w14:textId="7EB854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6,226.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49793" w14:textId="3EF5BB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7D45E" w14:textId="47E4C46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AFEA0" w14:textId="5E7F004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06,226.30</w:t>
            </w:r>
          </w:p>
        </w:tc>
      </w:tr>
      <w:tr w:rsidR="00B64112" w:rsidRPr="00B64112" w14:paraId="7D7B05B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1A3FE" w14:textId="493AE961"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D245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is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7C1A6" w14:textId="58E699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30,198.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CBEF0" w14:textId="625DB27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601E2" w14:textId="17A29B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32F52" w14:textId="435F8B7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30,198.75</w:t>
            </w:r>
          </w:p>
        </w:tc>
      </w:tr>
      <w:tr w:rsidR="00B64112" w:rsidRPr="00B64112" w14:paraId="1FBEAB4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6849B" w14:textId="4377309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A33C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ocor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06049" w14:textId="67FF0D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94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A9D05" w14:textId="0F2F98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6B41D" w14:textId="44CBBC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89A92" w14:textId="186FD04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25,940.00</w:t>
            </w:r>
          </w:p>
        </w:tc>
      </w:tr>
      <w:tr w:rsidR="00B64112" w:rsidRPr="00B64112" w14:paraId="1D249B7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EA820" w14:textId="149523A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4B6D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uriga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6CFBD" w14:textId="589612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214.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C4EA4" w14:textId="276E489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1C044" w14:textId="4893DA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9F6FA" w14:textId="21F4AC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214.75</w:t>
            </w:r>
          </w:p>
        </w:tc>
      </w:tr>
      <w:tr w:rsidR="00B64112" w:rsidRPr="00B64112" w14:paraId="65ABBBF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D7C2D" w14:textId="4291BC1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1908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378FF" w14:textId="5F03EF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4,97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58736" w14:textId="0A9652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0DB6B" w14:textId="7A3DD5D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E3F36" w14:textId="4F1EA8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4,977.50</w:t>
            </w:r>
          </w:p>
        </w:tc>
      </w:tr>
      <w:tr w:rsidR="00B64112" w:rsidRPr="00B64112" w14:paraId="6E23A171"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67F79"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urigao del Su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64F3C9" w14:textId="3F4A09C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8,707,310.2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E95404" w14:textId="6E81EE8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50,000.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48E9CF" w14:textId="0AFFB97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3E6132" w14:textId="7E6BB49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757,310.24</w:t>
            </w:r>
          </w:p>
        </w:tc>
      </w:tr>
      <w:tr w:rsidR="00B64112" w:rsidRPr="00B64112" w14:paraId="15C9890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55A91" w14:textId="04FB3DD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069E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Bisl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ACA96" w14:textId="7B43BD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05,012.9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A9AE8" w14:textId="50E07ED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59BE2" w14:textId="071825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A12A1" w14:textId="450BEA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05,012.91</w:t>
            </w:r>
          </w:p>
        </w:tc>
      </w:tr>
      <w:tr w:rsidR="00B64112" w:rsidRPr="00B64112" w14:paraId="6A29827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B740A" w14:textId="751CFB2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F85F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gwai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22E05" w14:textId="5F2CC9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8,9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C2386" w14:textId="3A59D2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B9DE1" w14:textId="1424410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47E2F" w14:textId="7582E9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8,900.00</w:t>
            </w:r>
          </w:p>
        </w:tc>
      </w:tr>
      <w:tr w:rsidR="00B64112" w:rsidRPr="00B64112" w14:paraId="5AF7329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E6A84" w14:textId="3A32F38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93AA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nti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BACF9" w14:textId="02DF2AB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72,643.8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7AEFE" w14:textId="478A3A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0F448" w14:textId="047056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835DC" w14:textId="087CB3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72,643.80</w:t>
            </w:r>
          </w:p>
        </w:tc>
      </w:tr>
      <w:tr w:rsidR="00B64112" w:rsidRPr="00B64112" w14:paraId="4884F8D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D3D8C" w14:textId="32F3FC6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F0A84" w14:textId="5527CB52"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m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31796" w14:textId="624818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673.19</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CA0B8" w14:textId="45639F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9AC4" w14:textId="56AADE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44EEF" w14:textId="6FE3B2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3,673.19</w:t>
            </w:r>
          </w:p>
        </w:tc>
      </w:tr>
      <w:tr w:rsidR="00B64112" w:rsidRPr="00B64112" w14:paraId="68AF7CC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C58E1" w14:textId="0D3D9DA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A8FB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rrasca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879D5" w14:textId="7A0FFD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35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6C11E" w14:textId="65BFAE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B3C1E" w14:textId="5E2B46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E28C9" w14:textId="0BCD51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355.00</w:t>
            </w:r>
          </w:p>
        </w:tc>
      </w:tr>
      <w:tr w:rsidR="00B64112" w:rsidRPr="00B64112" w14:paraId="6DCB299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41094" w14:textId="5EC5C4B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CCF8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rt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1B4F2" w14:textId="34823D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8,917.0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79861" w14:textId="60EE8C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DB3BA" w14:textId="231C1E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4D564" w14:textId="08B63F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48,917.08</w:t>
            </w:r>
          </w:p>
        </w:tc>
      </w:tr>
      <w:tr w:rsidR="00B64112" w:rsidRPr="00B64112" w14:paraId="4072F8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7F5B4" w14:textId="52A6267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9BE8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nuz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E129C" w14:textId="0D3B0A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7,593.1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CC9E8" w14:textId="08BD8A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A9DF2" w14:textId="21D9A0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A56DB" w14:textId="26EFA7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57,593.13</w:t>
            </w:r>
          </w:p>
        </w:tc>
      </w:tr>
      <w:tr w:rsidR="00B64112" w:rsidRPr="00B64112" w14:paraId="0415B3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C0E52A" w14:textId="52EDE2D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4314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ang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46E41" w14:textId="21AC32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3,785.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68330" w14:textId="74F140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39E88" w14:textId="414121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95EF" w14:textId="2D35D2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3,785.50</w:t>
            </w:r>
          </w:p>
        </w:tc>
      </w:tr>
      <w:tr w:rsidR="00B64112" w:rsidRPr="00B64112" w14:paraId="4C83896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434D9" w14:textId="04E00C7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C4B3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ng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E436B" w14:textId="59FC6D2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71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D0974" w14:textId="3CC9A1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0A012" w14:textId="3229A0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9D955" w14:textId="55E77E6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2,710.00</w:t>
            </w:r>
          </w:p>
        </w:tc>
      </w:tr>
      <w:tr w:rsidR="00B64112" w:rsidRPr="00B64112" w14:paraId="2922709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A904D" w14:textId="2CEA3FF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EC50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dri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A2691" w14:textId="4169FB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83.1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64DFC" w14:textId="0ABF01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A9710" w14:textId="1D90162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20479" w14:textId="2D1228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883.13</w:t>
            </w:r>
          </w:p>
        </w:tc>
      </w:tr>
      <w:tr w:rsidR="00B64112" w:rsidRPr="00B64112" w14:paraId="25EFBB4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7555C" w14:textId="2C98FD5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27C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ihat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C3CD0" w14:textId="76CB28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94,150.3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5E94D" w14:textId="0CA7872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424D6" w14:textId="2AEBBF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5F4DE" w14:textId="09BA5E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94,150.33</w:t>
            </w:r>
          </w:p>
        </w:tc>
      </w:tr>
      <w:tr w:rsidR="00B64112" w:rsidRPr="00B64112" w14:paraId="17DFB36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1137E" w14:textId="4DC63C5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5D48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Agust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69CA6" w14:textId="201F24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08,576.3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47E32" w14:textId="362FF6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A219A" w14:textId="0484BC3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7D7D4" w14:textId="69928C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708,576.31</w:t>
            </w:r>
          </w:p>
        </w:tc>
      </w:tr>
      <w:tr w:rsidR="00B64112" w:rsidRPr="00B64112" w14:paraId="060E952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2A359" w14:textId="362F3DA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1963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Migue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D0383" w14:textId="069E62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96,93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CADA1" w14:textId="05A3E3A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5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DC8D6" w14:textId="002ADA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EA14C" w14:textId="75ECAE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46,930.00</w:t>
            </w:r>
          </w:p>
        </w:tc>
      </w:tr>
      <w:tr w:rsidR="00B64112" w:rsidRPr="00B64112" w14:paraId="0B51698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C1FDA" w14:textId="13F484F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EDA9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bi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5B2F2" w14:textId="2FF0E9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35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EB5B1" w14:textId="31D3CD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D47F4" w14:textId="590980C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E30C2" w14:textId="428490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355.00</w:t>
            </w:r>
          </w:p>
        </w:tc>
      </w:tr>
      <w:tr w:rsidR="00B64112" w:rsidRPr="00B64112" w14:paraId="1F66614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94A56" w14:textId="729AF4F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5A23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g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D74DE" w14:textId="57A6A1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2,3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54C4" w14:textId="7E9D5E1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5E787" w14:textId="49873F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FF77E" w14:textId="2CC966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82,395.00</w:t>
            </w:r>
          </w:p>
        </w:tc>
      </w:tr>
      <w:tr w:rsidR="00B64112" w:rsidRPr="00B64112" w14:paraId="36801E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DFB91" w14:textId="4576EED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8CB4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nd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C632C" w14:textId="7A5435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94,429.8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5884B" w14:textId="38A5BE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A8216" w14:textId="12345C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D3B7F" w14:textId="3E6709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494,429.86</w:t>
            </w:r>
          </w:p>
        </w:tc>
      </w:tr>
      <w:tr w:rsidR="00B64112" w:rsidRPr="00B64112" w14:paraId="6339CF9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C296F24"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CAR</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C99A76D" w14:textId="60A3EE1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75,786,602.49</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DB8B113" w14:textId="48B0143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66,417.00</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6E13C0" w14:textId="0FDBDD9F"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989,447.00</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6F86B50" w14:textId="0B59CF6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5,142,466.49</w:t>
            </w:r>
          </w:p>
        </w:tc>
      </w:tr>
      <w:tr w:rsidR="00B64112" w:rsidRPr="00B64112" w14:paraId="3E11F0C9"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DE243B"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Abra</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20CABE" w14:textId="4F2DD14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927,849.42</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0EB6AA" w14:textId="6CA5B0A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1,955.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8250DB" w14:textId="0BF5714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9,000.00</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64A4C4" w14:textId="3E932C9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0,998,804.42</w:t>
            </w:r>
          </w:p>
        </w:tc>
      </w:tr>
      <w:tr w:rsidR="00B64112" w:rsidRPr="00B64112" w14:paraId="1464789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F12FB" w14:textId="2F2181C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97F7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gue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94589" w14:textId="292CFC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58,033.0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D6CB0" w14:textId="349AAA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868F" w14:textId="192186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A0812" w14:textId="5E7D31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58,033.06</w:t>
            </w:r>
          </w:p>
        </w:tc>
      </w:tr>
      <w:tr w:rsidR="00B64112" w:rsidRPr="00B64112" w14:paraId="31A9334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277AA" w14:textId="03D7EB7A"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5B3E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line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3D4EC" w14:textId="514D6E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0,548.2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C556C" w14:textId="3D43FC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5FB76" w14:textId="0DCEADE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C8EA4" w14:textId="0B8340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0,548.24</w:t>
            </w:r>
          </w:p>
        </w:tc>
      </w:tr>
      <w:tr w:rsidR="00B64112" w:rsidRPr="00B64112" w14:paraId="27BAE5A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1BF0E" w14:textId="455EFBE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B4AC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c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FEA0A" w14:textId="5AB371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3,117.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25B3F" w14:textId="01FDC85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36E7B" w14:textId="07B8B6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2426C" w14:textId="36BEB7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3,117.44</w:t>
            </w:r>
          </w:p>
        </w:tc>
      </w:tr>
      <w:tr w:rsidR="00B64112" w:rsidRPr="00B64112" w14:paraId="2EF6246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81466" w14:textId="4D848B7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36EC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cl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D0349" w14:textId="6B19912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5,651.6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3D645" w14:textId="7DD6EB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FEB3C" w14:textId="4B407A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0324A" w14:textId="111F88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5,651.60</w:t>
            </w:r>
          </w:p>
        </w:tc>
      </w:tr>
      <w:tr w:rsidR="00B64112" w:rsidRPr="00B64112" w14:paraId="76C598A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ECC32" w14:textId="01D170B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C790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guiom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BB35E" w14:textId="240E15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925.2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D1555" w14:textId="1FD4392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84535" w14:textId="10A26C2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3C83E" w14:textId="22CE78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925.26</w:t>
            </w:r>
          </w:p>
        </w:tc>
      </w:tr>
      <w:tr w:rsidR="00B64112" w:rsidRPr="00B64112" w14:paraId="657A8F2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7E76B2" w14:textId="65FBC0C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C42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angl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9B583" w14:textId="06660B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3,563.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51504" w14:textId="448ED6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41DA8" w14:textId="456380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2A2C2" w14:textId="64DEBA3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23,563.32</w:t>
            </w:r>
          </w:p>
        </w:tc>
      </w:tr>
      <w:tr w:rsidR="00B64112" w:rsidRPr="00B64112" w14:paraId="6816C1F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34248" w14:textId="4F9A9BE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29FF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Dolore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ECDF3" w14:textId="3428FD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0,089.2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F9E3F" w14:textId="5A52D66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6AEDB" w14:textId="443AF13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EDB7B" w14:textId="0A820E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70,089.27</w:t>
            </w:r>
          </w:p>
        </w:tc>
      </w:tr>
      <w:tr w:rsidR="00B64112" w:rsidRPr="00B64112" w14:paraId="25F6157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1B2699" w14:textId="3A601FF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4929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Paz</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7E6D1" w14:textId="3038257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20,065.9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EE2D4" w14:textId="0FE2B9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09F15" w14:textId="6ACFE7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3A7B8" w14:textId="1DC19D2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20,065.90</w:t>
            </w:r>
          </w:p>
        </w:tc>
      </w:tr>
      <w:tr w:rsidR="00B64112" w:rsidRPr="00B64112" w14:paraId="050603A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12A20" w14:textId="27B5991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9EF8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cub</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80403" w14:textId="5EAD807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9,086.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EB073" w14:textId="7629DA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3D896" w14:textId="1C0AD5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8BDCC" w14:textId="11BB7A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9,086.88</w:t>
            </w:r>
          </w:p>
        </w:tc>
      </w:tr>
      <w:tr w:rsidR="00B64112" w:rsidRPr="00B64112" w14:paraId="4D41D91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67DD3" w14:textId="6061D97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5D9E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gangil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1D81" w14:textId="7C41EB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2,680.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6D7DA" w14:textId="1999131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36E96" w14:textId="272DD7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6204D" w14:textId="2F182C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42,680.18</w:t>
            </w:r>
          </w:p>
        </w:tc>
      </w:tr>
      <w:tr w:rsidR="00B64112" w:rsidRPr="00B64112" w14:paraId="09CE527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29DF3" w14:textId="4D5E49B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2558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g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73B28" w14:textId="3B180D0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0,334.9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5730D" w14:textId="71B7B0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BADF1" w14:textId="379ED8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00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C9F77" w14:textId="09DB192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9,334.90</w:t>
            </w:r>
          </w:p>
        </w:tc>
      </w:tr>
      <w:tr w:rsidR="00B64112" w:rsidRPr="00B64112" w14:paraId="6D3DAA0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DF32A" w14:textId="3560D25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664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ngide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3EE2A" w14:textId="41C3BC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3,662.3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4A090" w14:textId="1E879E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0B64F" w14:textId="193F6EC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EFA86" w14:textId="744F282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13,662.32</w:t>
            </w:r>
          </w:p>
        </w:tc>
      </w:tr>
      <w:tr w:rsidR="00B64112" w:rsidRPr="00B64112" w14:paraId="0EF8BB9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126C9" w14:textId="1BC44C7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9CF4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icuan-Baay (Lic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0A92F" w14:textId="4AE433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5,666.8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74F3D" w14:textId="11F9BD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77E80" w14:textId="1A7F3B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CB5D6" w14:textId="126B6EE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5,666.88</w:t>
            </w:r>
          </w:p>
        </w:tc>
      </w:tr>
      <w:tr w:rsidR="00B64112" w:rsidRPr="00B64112" w14:paraId="62693D2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087EF" w14:textId="3E893A6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BC90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AAB24" w14:textId="550638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992.8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44903" w14:textId="7586047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1ED20" w14:textId="2FD066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2DA30" w14:textId="559D54B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992.84</w:t>
            </w:r>
          </w:p>
        </w:tc>
      </w:tr>
      <w:tr w:rsidR="00B64112" w:rsidRPr="00B64112" w14:paraId="597C9AC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ADEB8" w14:textId="0FC8B64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F40D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ibco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45A8" w14:textId="3F637A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5,266.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817CC" w14:textId="1090AE9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5B7D0" w14:textId="7D9210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98413" w14:textId="609EE3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5,266.20</w:t>
            </w:r>
          </w:p>
        </w:tc>
      </w:tr>
      <w:tr w:rsidR="00B64112" w:rsidRPr="00B64112" w14:paraId="0BD2694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49AD64" w14:textId="4A87E3A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D8F8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ab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8CCDE" w14:textId="4C7EDB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1,977.2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846C7" w14:textId="3A59949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009E0" w14:textId="2FB6876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79816" w14:textId="6F3251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1,977.28</w:t>
            </w:r>
          </w:p>
        </w:tc>
      </w:tr>
      <w:tr w:rsidR="00B64112" w:rsidRPr="00B64112" w14:paraId="55D73F1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E5244" w14:textId="7874A9C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6C36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enarrub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267C9" w14:textId="1508D5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7,696.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4540C" w14:textId="45BEE9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94A44" w14:textId="7A6122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300EC" w14:textId="44F6E4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7,696.38</w:t>
            </w:r>
          </w:p>
        </w:tc>
      </w:tr>
      <w:tr w:rsidR="00B64112" w:rsidRPr="00B64112" w14:paraId="755DA5C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B4724" w14:textId="4EB1316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5135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di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47DC0" w14:textId="4936279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7,170.5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8F39B" w14:textId="3D47C7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67EBD" w14:textId="5D5EBA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8F50D" w14:textId="064E3E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7,170.58</w:t>
            </w:r>
          </w:p>
        </w:tc>
      </w:tr>
      <w:tr w:rsidR="00B64112" w:rsidRPr="00B64112" w14:paraId="6630086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D83A9" w14:textId="02C5A14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0B60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la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2DC0A" w14:textId="3E5652B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53,037.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054C2" w14:textId="569881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06A3E" w14:textId="053342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8CF94" w14:textId="4C088C9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53,037.16</w:t>
            </w:r>
          </w:p>
        </w:tc>
      </w:tr>
      <w:tr w:rsidR="00B64112" w:rsidRPr="00B64112" w14:paraId="39BAA88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F34A1" w14:textId="7F05BE4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2DCD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llapad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E90C5" w14:textId="3D28B3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6,776.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4DB04" w14:textId="16B3877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2EF43" w14:textId="317D657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1A9C5" w14:textId="49F5B7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76,776.40</w:t>
            </w:r>
          </w:p>
        </w:tc>
      </w:tr>
      <w:tr w:rsidR="00B64112" w:rsidRPr="00B64112" w14:paraId="02171A8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04B90" w14:textId="729FA1C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FAB3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Isidr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7C634" w14:textId="42FD00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38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B8A56" w14:textId="166D952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6F017" w14:textId="75578CB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57CF2" w14:textId="345B4C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388.00</w:t>
            </w:r>
          </w:p>
        </w:tc>
      </w:tr>
      <w:tr w:rsidR="00B64112" w:rsidRPr="00B64112" w14:paraId="62AD50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21D0A" w14:textId="2D899C2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0DA9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J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F5236" w14:textId="4F56703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41,765.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1BCA8" w14:textId="354242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1,955.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F471C" w14:textId="6B87E65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7BAFE" w14:textId="370404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53,720.38</w:t>
            </w:r>
          </w:p>
        </w:tc>
      </w:tr>
      <w:tr w:rsidR="00B64112" w:rsidRPr="00B64112" w14:paraId="1206CCE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7E21F" w14:textId="301B085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A9AD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 Quint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26924" w14:textId="76F7EF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17,586.1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877C7" w14:textId="3B4D51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7BDC5" w14:textId="1D5CFC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81C6A" w14:textId="5ED936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7,586.11</w:t>
            </w:r>
          </w:p>
        </w:tc>
      </w:tr>
      <w:tr w:rsidR="00B64112" w:rsidRPr="00B64112" w14:paraId="134B79D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05F57" w14:textId="4E184CD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64BC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yum</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5A321" w14:textId="3CF924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3,990.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FE54E" w14:textId="2CE477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CC3A5" w14:textId="7AE2BA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A5068" w14:textId="3216A7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3,990.76</w:t>
            </w:r>
          </w:p>
        </w:tc>
      </w:tr>
      <w:tr w:rsidR="00B64112" w:rsidRPr="00B64112" w14:paraId="6E4F933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E7264" w14:textId="2A2F9CB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74A2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ne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3D217" w14:textId="423854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5,545.6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FB117" w14:textId="4FFC6C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9BF69" w14:textId="4ACE1A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0E2F4" w14:textId="4A11B0C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45,545.62</w:t>
            </w:r>
          </w:p>
        </w:tc>
      </w:tr>
      <w:tr w:rsidR="00B64112" w:rsidRPr="00B64112" w14:paraId="553ABED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091E1" w14:textId="23B8963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9555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C5E32" w14:textId="78C1F4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7,458.4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691B5" w14:textId="5B878A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0BC06" w14:textId="5B6B253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A01FA" w14:textId="3068F91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37,458.46</w:t>
            </w:r>
          </w:p>
        </w:tc>
      </w:tr>
      <w:tr w:rsidR="00B64112" w:rsidRPr="00B64112" w14:paraId="7DDD42A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74073" w14:textId="4629592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0648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Villavicios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D6655" w14:textId="369301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55,773.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BBC2C" w14:textId="3EBF46D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EB00A" w14:textId="6222BF5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311F" w14:textId="28FCE2D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55,773.00</w:t>
            </w:r>
          </w:p>
        </w:tc>
      </w:tr>
      <w:tr w:rsidR="00B64112" w:rsidRPr="00B64112" w14:paraId="71900ED2"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53236A"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Apaya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826111" w14:textId="513216C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177,049.92</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D28E90" w14:textId="1478124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B3E56F" w14:textId="7F003E8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87592DE" w14:textId="1FF7D83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5,177,049.92</w:t>
            </w:r>
          </w:p>
        </w:tc>
      </w:tr>
      <w:tr w:rsidR="00B64112" w:rsidRPr="00B64112" w14:paraId="627C59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59160" w14:textId="022DC8B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6F48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alanasan (Baya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ED088" w14:textId="4B6E7B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0,669.2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2B8D0" w14:textId="6F8C640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8E160" w14:textId="497987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AE33C" w14:textId="7B2676C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30,669.26</w:t>
            </w:r>
          </w:p>
        </w:tc>
      </w:tr>
      <w:tr w:rsidR="00B64112" w:rsidRPr="00B64112" w14:paraId="7D25ED2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93A15B" w14:textId="0DA8DC5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2175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onner</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66B67" w14:textId="6E5321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1,336.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31F7D" w14:textId="1751A26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BECC7" w14:textId="77A60B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77D7D" w14:textId="6C83D3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1,336.16</w:t>
            </w:r>
          </w:p>
        </w:tc>
      </w:tr>
      <w:tr w:rsidR="00B64112" w:rsidRPr="00B64112" w14:paraId="6E5A4C0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84C69" w14:textId="185599F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81E3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Flor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B845D" w14:textId="741950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2,37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1A498" w14:textId="5BBD520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45FFE" w14:textId="0FD3DB6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36804" w14:textId="0372CE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42,376.00</w:t>
            </w:r>
          </w:p>
        </w:tc>
      </w:tr>
      <w:tr w:rsidR="00B64112" w:rsidRPr="00B64112" w14:paraId="1331145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28115" w14:textId="667B052A"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EB77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bu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0B927" w14:textId="5034C7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556.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BE91B" w14:textId="4634CF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A85C7" w14:textId="15D499B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AFC63" w14:textId="27AE2CD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67,556.68</w:t>
            </w:r>
          </w:p>
        </w:tc>
      </w:tr>
      <w:tr w:rsidR="00B64112" w:rsidRPr="00B64112" w14:paraId="7E29ACD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543A9" w14:textId="5FFA5877"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19B3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n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D3BC4" w14:textId="5E9E56B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19,854.0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AA86B" w14:textId="307177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BDF06" w14:textId="2716EEA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7ADF6" w14:textId="4A3AEF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19,854.07</w:t>
            </w:r>
          </w:p>
        </w:tc>
      </w:tr>
      <w:tr w:rsidR="00B64112" w:rsidRPr="00B64112" w14:paraId="1FBD656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82187" w14:textId="520223C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AE9B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udto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52219" w14:textId="510997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5,233.7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9BBEC" w14:textId="09FC3B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B3855" w14:textId="5BF009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E86D" w14:textId="0F6431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05,233.75</w:t>
            </w:r>
          </w:p>
        </w:tc>
      </w:tr>
      <w:tr w:rsidR="00B64112" w:rsidRPr="00B64112" w14:paraId="6A94BF2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71487" w14:textId="11D208C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B542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nta Marcel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88FED" w14:textId="499090C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02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62135" w14:textId="33D2F3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4CB3D" w14:textId="1B8AD6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5CCF6" w14:textId="077DE8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0,024.00</w:t>
            </w:r>
          </w:p>
        </w:tc>
      </w:tr>
      <w:tr w:rsidR="00B64112" w:rsidRPr="00B64112" w14:paraId="1CC68F08"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750C95"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enguet</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70A7CB" w14:textId="28D354A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2,454,172.37</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E1CD4B" w14:textId="400EBE8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34,462.00</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8D9914" w14:textId="3037648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8,950,447.00</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C365E26" w14:textId="2834F5D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31,739,081.37</w:t>
            </w:r>
          </w:p>
        </w:tc>
      </w:tr>
      <w:tr w:rsidR="00B64112" w:rsidRPr="00B64112" w14:paraId="5044987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9D45E" w14:textId="12C78A0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4BEF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tok</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DDE25" w14:textId="26F060A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987.5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00CEE" w14:textId="2EAA1D1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CD7FB" w14:textId="5B6427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6AA01" w14:textId="1300DD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6,987.54</w:t>
            </w:r>
          </w:p>
        </w:tc>
      </w:tr>
      <w:tr w:rsidR="00B64112" w:rsidRPr="00B64112" w14:paraId="20F3BD4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9FE98" w14:textId="2350FC4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9069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guio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F25AC" w14:textId="659E4F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653,576.3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52E9F" w14:textId="576AC2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A5C68" w14:textId="565075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739,80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7E908" w14:textId="0E16909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393,376.30</w:t>
            </w:r>
          </w:p>
        </w:tc>
      </w:tr>
      <w:tr w:rsidR="00B64112" w:rsidRPr="00B64112" w14:paraId="5FB5B93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16A25" w14:textId="12B495F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1D20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ku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22B8E" w14:textId="34CBEF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5,444.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DD376" w14:textId="3E024FC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6066C" w14:textId="04C9F7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12BAE" w14:textId="0437FF3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05,444.50</w:t>
            </w:r>
          </w:p>
        </w:tc>
      </w:tr>
      <w:tr w:rsidR="00B64112" w:rsidRPr="00B64112" w14:paraId="58137AD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FF28F" w14:textId="7345A0C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947E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ko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7DDE8" w14:textId="29AB59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0,4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8CC39" w14:textId="0D2B8D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F875D" w14:textId="2CC850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8E0C4" w14:textId="3C7033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50,400.00</w:t>
            </w:r>
          </w:p>
        </w:tc>
      </w:tr>
      <w:tr w:rsidR="00B64112" w:rsidRPr="00B64112" w14:paraId="4BDA970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CA0C8" w14:textId="377F299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1239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uguia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E8F40" w14:textId="6CE3447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73,167.3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A63B7" w14:textId="7834E3A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038AC" w14:textId="786FBCD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000.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B0C7B" w14:textId="7D8B74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69,167.38</w:t>
            </w:r>
          </w:p>
        </w:tc>
      </w:tr>
      <w:tr w:rsidR="00B64112" w:rsidRPr="00B64112" w14:paraId="7D9F703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E111A2" w14:textId="69EE0E9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E33C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tog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4BDB8" w14:textId="4A211D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7,905.9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F1BAD" w14:textId="7B308E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9,607.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5A1E7" w14:textId="182F47F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4,647.00</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0DD87" w14:textId="45A820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012,159.97</w:t>
            </w:r>
          </w:p>
        </w:tc>
      </w:tr>
      <w:tr w:rsidR="00B64112" w:rsidRPr="00B64112" w14:paraId="05ABA9C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1B916" w14:textId="5DEF3E3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6749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b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4428F" w14:textId="1AB4175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7,035.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A697F" w14:textId="34EAA4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3,855.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E2F97" w14:textId="6B02CF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4707A" w14:textId="4038D29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10,890.56</w:t>
            </w:r>
          </w:p>
        </w:tc>
      </w:tr>
      <w:tr w:rsidR="00B64112" w:rsidRPr="00B64112" w14:paraId="7261FC3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CE646" w14:textId="5EF2C869"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AE10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ap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6811C" w14:textId="3624B0C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3,132.5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3ED49" w14:textId="2B4AE6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2C264" w14:textId="3C00959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84B00" w14:textId="556506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73,132.58</w:t>
            </w:r>
          </w:p>
        </w:tc>
      </w:tr>
      <w:tr w:rsidR="00B64112" w:rsidRPr="00B64112" w14:paraId="5AC2876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5B32E" w14:textId="1FC38ED1"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7C6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ibu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50257" w14:textId="4774965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8,65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7B845" w14:textId="774214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501CA" w14:textId="370D79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26A3E" w14:textId="6A3FF55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98,656.00</w:t>
            </w:r>
          </w:p>
        </w:tc>
      </w:tr>
      <w:tr w:rsidR="00B64112" w:rsidRPr="00B64112" w14:paraId="58748CC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1E4DE" w14:textId="32B3AA6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6000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 Trinidad</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CBFAC" w14:textId="489E83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39,017.6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2183B" w14:textId="4C6FAE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854BE" w14:textId="34693FA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7D78A" w14:textId="1259B2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539,017.64</w:t>
            </w:r>
          </w:p>
        </w:tc>
      </w:tr>
      <w:tr w:rsidR="00B64112" w:rsidRPr="00B64112" w14:paraId="2D2C719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A226A" w14:textId="16235FA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6E7BE"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nk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53671" w14:textId="1CEAEF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194.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685C2" w14:textId="3B0C79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65538" w14:textId="17AEF7A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014D7" w14:textId="23902AE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00,194.00</w:t>
            </w:r>
          </w:p>
        </w:tc>
      </w:tr>
      <w:tr w:rsidR="00B64112" w:rsidRPr="00B64112" w14:paraId="29B1290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EA6DE" w14:textId="6CCAA4A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4538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b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59426" w14:textId="5451FB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1,696.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1466D" w14:textId="7EA5C6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7AE84" w14:textId="077B20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F05E1" w14:textId="2262247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61,696.50</w:t>
            </w:r>
          </w:p>
        </w:tc>
      </w:tr>
      <w:tr w:rsidR="00B64112" w:rsidRPr="00B64112" w14:paraId="248466E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FFCC4" w14:textId="2A1CFA5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0A20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5A511" w14:textId="41C6DEE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37,81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A3692" w14:textId="3A2F00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000.00</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C5E20" w14:textId="216CD73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3B85C" w14:textId="1272D6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878,818.00</w:t>
            </w:r>
          </w:p>
        </w:tc>
      </w:tr>
      <w:tr w:rsidR="00B64112" w:rsidRPr="00B64112" w14:paraId="56B03BD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BAE31" w14:textId="5A9676D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6493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ubla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3C4C2" w14:textId="6AE981F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9,140.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01109" w14:textId="1D0DF5A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A2F7B" w14:textId="16B024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C57C8" w14:textId="1E7BFD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9,140.40</w:t>
            </w:r>
          </w:p>
        </w:tc>
      </w:tr>
      <w:tr w:rsidR="00B64112" w:rsidRPr="00B64112" w14:paraId="5042433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F3A88D"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Ifugao</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960B14" w14:textId="0132C9F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9,106,046.91</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33E0A6" w14:textId="3CFE9AB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3E06BE" w14:textId="3054F60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995509B" w14:textId="0D8942F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9,106,046.91</w:t>
            </w:r>
          </w:p>
        </w:tc>
      </w:tr>
      <w:tr w:rsidR="00B64112" w:rsidRPr="00B64112" w14:paraId="0C7B056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A81CF" w14:textId="65DAEA2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2A55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guinald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DA47D" w14:textId="63F32D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4,162.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C3DDB" w14:textId="2BCAAE6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DCA82" w14:textId="004CF2D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EAFCC" w14:textId="1AC1218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4,162.16</w:t>
            </w:r>
          </w:p>
        </w:tc>
      </w:tr>
      <w:tr w:rsidR="00B64112" w:rsidRPr="00B64112" w14:paraId="7710CC2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AB6D3" w14:textId="7E309980"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4B34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lfonso Lista (Poti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DFFC9" w14:textId="563D1F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2,371.21</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A91F8" w14:textId="3737901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EA9AB" w14:textId="282D15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FBF0B" w14:textId="6E306E0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2,371.21</w:t>
            </w:r>
          </w:p>
        </w:tc>
      </w:tr>
      <w:tr w:rsidR="00B64112" w:rsidRPr="00B64112" w14:paraId="6471D40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40499" w14:textId="52FB22C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1501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Asipul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ACC36" w14:textId="30F99B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6,264.25</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91A7F" w14:textId="1F599C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A3CBF" w14:textId="75AF11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95795" w14:textId="42F8E2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36,264.25</w:t>
            </w:r>
          </w:p>
        </w:tc>
      </w:tr>
      <w:tr w:rsidR="00B64112" w:rsidRPr="00B64112" w14:paraId="53FB01B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1109F" w14:textId="61122D1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7A76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nau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E4687" w14:textId="07ED26C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0,654.8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48BA7" w14:textId="4746A5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E3AA4" w14:textId="24F3AA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C8F87" w14:textId="2FF5A0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90,654.84</w:t>
            </w:r>
          </w:p>
        </w:tc>
      </w:tr>
      <w:tr w:rsidR="00B64112" w:rsidRPr="00B64112" w14:paraId="4CF12D4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E8560" w14:textId="7D2853F5"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FAC4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Hingyo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14264" w14:textId="55B1383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3,187.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CAFF3" w14:textId="22BB64C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6CAE8" w14:textId="1EDB4F0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2E0A7" w14:textId="6E57E5D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53,187.18</w:t>
            </w:r>
          </w:p>
        </w:tc>
      </w:tr>
      <w:tr w:rsidR="00B64112" w:rsidRPr="00B64112" w14:paraId="54E5FCD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1CE22" w14:textId="3D1907A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DDF0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Hungdu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28A07" w14:textId="6613975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1,370.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610FF" w14:textId="3829DF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6FA66" w14:textId="7C4B77B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10D3F" w14:textId="788204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61,370.18</w:t>
            </w:r>
          </w:p>
        </w:tc>
      </w:tr>
      <w:tr w:rsidR="00B64112" w:rsidRPr="00B64112" w14:paraId="7952BCB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15425" w14:textId="2EF7C8BD"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5BDF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Ki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5CB94" w14:textId="1927EE5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01,968.63</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FC99A" w14:textId="0CD340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F4CF" w14:textId="1CA17C0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7733" w14:textId="15AAE6F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01,968.63</w:t>
            </w:r>
          </w:p>
        </w:tc>
      </w:tr>
      <w:tr w:rsidR="00B64112" w:rsidRPr="00B64112" w14:paraId="12B5E3E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F76FF" w14:textId="586BC6F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51AD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gawe</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34382" w14:textId="34156F1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5,745.7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19BCF" w14:textId="0A113D1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315E9" w14:textId="5F74E5F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C70F3" w14:textId="5AD5BC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75,745.78</w:t>
            </w:r>
          </w:p>
        </w:tc>
      </w:tr>
      <w:tr w:rsidR="00B64112" w:rsidRPr="00B64112" w14:paraId="10F88E7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61081" w14:textId="54B0FEF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4060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mut</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8C464" w14:textId="10B09C8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11,695.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2F57C" w14:textId="35AFF22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088FD" w14:textId="36E0C3A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41DD0" w14:textId="73460C8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11,695.00</w:t>
            </w:r>
          </w:p>
        </w:tc>
      </w:tr>
      <w:tr w:rsidR="00B64112" w:rsidRPr="00B64112" w14:paraId="6FD551C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EB6F6" w14:textId="615BE29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3DD0A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yoy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9CBD1" w14:textId="511FCE37"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287,427.6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CD929" w14:textId="74AFC78A"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3B144" w14:textId="54545BC3" w:rsidR="00B64112" w:rsidRPr="00B64112" w:rsidRDefault="00B64112" w:rsidP="00B64112">
            <w:pPr>
              <w:ind w:right="57"/>
              <w:jc w:val="right"/>
              <w:rPr>
                <w:rFonts w:ascii="Arial Narrow" w:hAnsi="Arial Narrow"/>
                <w:color w:val="000000"/>
                <w:sz w:val="18"/>
                <w:szCs w:val="20"/>
              </w:rPr>
            </w:pPr>
            <w:r w:rsidRPr="00B64112">
              <w:rPr>
                <w:rFonts w:ascii="Arial Narrow" w:hAnsi="Arial Narrow"/>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46075" w14:textId="1C8E2A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87,427.68</w:t>
            </w:r>
          </w:p>
        </w:tc>
      </w:tr>
      <w:tr w:rsidR="00B64112" w:rsidRPr="00B64112" w14:paraId="0084ECC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F20FF" w14:textId="150052B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1D17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n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CD117" w14:textId="4696158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1,2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E2E8E" w14:textId="572E8E3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D734" w14:textId="39A83C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8A2A7" w14:textId="148033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751,200.00</w:t>
            </w:r>
          </w:p>
        </w:tc>
      </w:tr>
      <w:tr w:rsidR="00B64112" w:rsidRPr="00B64112" w14:paraId="1CD6C97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7CA846"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Kalinga</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504352" w14:textId="727B483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3,204,843.69</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338779" w14:textId="3C9EB50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E11017" w14:textId="45D290A1"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13301C0" w14:textId="2D46F32B"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3,204,843.69</w:t>
            </w:r>
          </w:p>
        </w:tc>
      </w:tr>
      <w:tr w:rsidR="00B64112" w:rsidRPr="00B64112" w14:paraId="0585326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C96BA" w14:textId="15EB8D5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F4C8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lbal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6B486" w14:textId="404188F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3,477.4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85358" w14:textId="249B25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22890" w14:textId="249F2B4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B151A" w14:textId="372146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03,477.44</w:t>
            </w:r>
          </w:p>
        </w:tc>
      </w:tr>
      <w:tr w:rsidR="00B64112" w:rsidRPr="00B64112" w14:paraId="5AA3F53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C7156" w14:textId="129101DC"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4E61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ubua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C68F0" w14:textId="23109E3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1,153.3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26B78" w14:textId="2C430CB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1C1D8" w14:textId="01CAC9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66100" w14:textId="57C1FC1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21,153.36</w:t>
            </w:r>
          </w:p>
        </w:tc>
      </w:tr>
      <w:tr w:rsidR="00B64112" w:rsidRPr="00B64112" w14:paraId="1209B589"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261D8" w14:textId="47F09E8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07DC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si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5FAC1" w14:textId="390EB65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7,822.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1B89E" w14:textId="226C034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48500" w14:textId="5ADD1E6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F37BB" w14:textId="1B49FE7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917,822.56</w:t>
            </w:r>
          </w:p>
        </w:tc>
      </w:tr>
      <w:tr w:rsidR="00B64112" w:rsidRPr="00B64112" w14:paraId="3ED382DE"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60FE1" w14:textId="00B34F55"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BECA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inukpuk</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7CB2" w14:textId="19114B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7,905.1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375F5" w14:textId="321240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101CF" w14:textId="1EC6D0C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F38D0" w14:textId="6A7A09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127,905.18</w:t>
            </w:r>
          </w:p>
        </w:tc>
      </w:tr>
      <w:tr w:rsidR="00B64112" w:rsidRPr="00B64112" w14:paraId="034EFD7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04980" w14:textId="66DC76E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09EF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nud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E95E2" w14:textId="20C2D8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8,269.08</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8F57C" w14:textId="0D9EE3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E95F3" w14:textId="36A866A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B6783" w14:textId="5FAE2F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8,269.08</w:t>
            </w:r>
          </w:p>
        </w:tc>
      </w:tr>
      <w:tr w:rsidR="00B64112" w:rsidRPr="00B64112" w14:paraId="78BB939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D53EF" w14:textId="385E00CD"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9ABAC"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nglay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BF0FF" w14:textId="17810E9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0,839.3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91338" w14:textId="69A2A4E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281A" w14:textId="5C30FDE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668B3" w14:textId="346EB5F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80,839.34</w:t>
            </w:r>
          </w:p>
        </w:tc>
      </w:tr>
      <w:tr w:rsidR="00B64112" w:rsidRPr="00B64112" w14:paraId="4E7C381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9C54C" w14:textId="164794E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2CC5A"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Rizal (Liw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66712" w14:textId="4B947B9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3,329.1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CF73B" w14:textId="15CCFB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5562C" w14:textId="3E0D509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79142" w14:textId="66D2E25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3,329.16</w:t>
            </w:r>
          </w:p>
        </w:tc>
      </w:tr>
      <w:tr w:rsidR="00B64112" w:rsidRPr="00B64112" w14:paraId="137372D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09D28" w14:textId="434168A3"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9AFF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Tabuk</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18069" w14:textId="308E3A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12,047.57</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80D98" w14:textId="41A64B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E44B5" w14:textId="0870B5A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E87FA" w14:textId="52569EA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612,047.57</w:t>
            </w:r>
          </w:p>
        </w:tc>
      </w:tr>
      <w:tr w:rsidR="00B64112" w:rsidRPr="00B64112" w14:paraId="27693B7B"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86C1B"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Mountain Province</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2819C9" w14:textId="739EF66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916,640.18</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71DC8E" w14:textId="4CC15B7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2717B2" w14:textId="5EB24588"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FC4AE8E" w14:textId="56D6BE6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4,916,640.18</w:t>
            </w:r>
          </w:p>
        </w:tc>
      </w:tr>
      <w:tr w:rsidR="00B64112" w:rsidRPr="00B64112" w14:paraId="6538080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B9283" w14:textId="0754574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0613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rli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F3D19" w14:textId="0549286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9,121.7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7BD0D" w14:textId="179041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C74D0" w14:textId="224A860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A2848" w14:textId="3F0C9C7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79,121.76</w:t>
            </w:r>
          </w:p>
        </w:tc>
      </w:tr>
      <w:tr w:rsidR="00B64112" w:rsidRPr="00B64112" w14:paraId="163B3F3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8E563" w14:textId="61DBF33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4CF9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ntoc</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BEE41" w14:textId="4A5B6F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51,940.4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001C3" w14:textId="775A8CD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080FD" w14:textId="163806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13A01" w14:textId="1C61C40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351,940.40</w:t>
            </w:r>
          </w:p>
        </w:tc>
      </w:tr>
      <w:tr w:rsidR="00B64112" w:rsidRPr="00B64112" w14:paraId="1A755D3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5B8D6" w14:textId="6DAA064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0D3F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Natoni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180A1" w14:textId="2D44C34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59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073A8" w14:textId="323CA39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1E5B3" w14:textId="1751C12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5CC8F" w14:textId="6B42FA8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5,592.00</w:t>
            </w:r>
          </w:p>
        </w:tc>
      </w:tr>
      <w:tr w:rsidR="00B64112" w:rsidRPr="00B64112" w14:paraId="30FF017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51970" w14:textId="0392B0F8"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DA21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racelis</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06CB4" w14:textId="4B47417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1,86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70423" w14:textId="1013AD6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6AF3F" w14:textId="49B094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DD988" w14:textId="14DE9D4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61,868.00</w:t>
            </w:r>
          </w:p>
        </w:tc>
      </w:tr>
      <w:tr w:rsidR="00B64112" w:rsidRPr="00B64112" w14:paraId="084FE1BA"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8CC09" w14:textId="3B456F3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854E1"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auk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D0CE2" w14:textId="28A9C8B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98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42F71" w14:textId="48E7A03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CC6C2" w14:textId="0BF7FDB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1EFF9" w14:textId="20DC6F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980.00</w:t>
            </w:r>
          </w:p>
        </w:tc>
      </w:tr>
      <w:tr w:rsidR="00B64112" w:rsidRPr="00B64112" w14:paraId="29C2B7CF"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34DDF" w14:textId="43AB196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F51C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es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1438B" w14:textId="2ABABC1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3,197.2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8F5D4" w14:textId="19F960C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B80B0" w14:textId="16196CA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9C08" w14:textId="2F23CC4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243,197.26</w:t>
            </w:r>
          </w:p>
        </w:tc>
      </w:tr>
      <w:tr w:rsidR="00B64112" w:rsidRPr="00B64112" w14:paraId="27B2B49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25AB7" w14:textId="0B61B2D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EE22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bang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659BE" w14:textId="063E26B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949.2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D9F9E" w14:textId="293741C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16930" w14:textId="1174ACB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D026C" w14:textId="48A2F2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66,949.20</w:t>
            </w:r>
          </w:p>
        </w:tc>
      </w:tr>
      <w:tr w:rsidR="00B64112" w:rsidRPr="00B64112" w14:paraId="20088097"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7BA8A" w14:textId="2E402CFF"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BE8E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Sagada</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26BD6" w14:textId="11194D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0,60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FD7FF" w14:textId="1CD242D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E10CD" w14:textId="6C9A4B4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76707" w14:textId="24D3546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840,606.00</w:t>
            </w:r>
          </w:p>
        </w:tc>
      </w:tr>
      <w:tr w:rsidR="00B64112" w:rsidRPr="00B64112" w14:paraId="5CA68BA8"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9DCE1" w14:textId="5A5915F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B43CF"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di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52C26" w14:textId="5C56AF2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3,385.5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B8BE2" w14:textId="29B0A705"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1FF4F" w14:textId="3063B9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C3D40" w14:textId="180DC55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43,385.56</w:t>
            </w:r>
          </w:p>
        </w:tc>
      </w:tr>
      <w:tr w:rsidR="00B64112" w:rsidRPr="00B64112" w14:paraId="4719C74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C4882F2"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ARMM</w:t>
            </w:r>
          </w:p>
        </w:tc>
        <w:tc>
          <w:tcPr>
            <w:tcW w:w="88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4D472BB" w14:textId="2D33C3D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913,738.94</w:t>
            </w:r>
          </w:p>
        </w:tc>
        <w:tc>
          <w:tcPr>
            <w:tcW w:w="8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5422A4D" w14:textId="4BEADEC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65DB8EB" w14:textId="11E4C96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8BED42" w14:textId="0672DED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913,738.94</w:t>
            </w:r>
          </w:p>
        </w:tc>
      </w:tr>
      <w:tr w:rsidR="00B64112" w:rsidRPr="00B64112" w14:paraId="2AF6DC93"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FFDC5E"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Basilan</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B5E49A" w14:textId="0FC6CC25"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79,180.94</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0FDBB6" w14:textId="024C345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6CA106" w14:textId="0741E4B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6A16BB" w14:textId="0690C400"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79,180.94</w:t>
            </w:r>
          </w:p>
        </w:tc>
      </w:tr>
      <w:tr w:rsidR="00B64112" w:rsidRPr="00B64112" w14:paraId="76A5A9F3"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8C8AB" w14:textId="7ABBDDA8"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73D16"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City of Lamit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F3D39" w14:textId="15402E1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8,750.84</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C9171" w14:textId="141693D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47ECE" w14:textId="59A4464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18E1C" w14:textId="6C7B70C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28,750.84</w:t>
            </w:r>
          </w:p>
        </w:tc>
      </w:tr>
      <w:tr w:rsidR="00B64112" w:rsidRPr="00B64112" w14:paraId="4382FE80"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5D10D" w14:textId="56A2D5E4"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1D0A3"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Lantaw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DF328" w14:textId="1DA825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2,012.2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5F542" w14:textId="062A4B1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ED9DE" w14:textId="48EB628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8DAE9" w14:textId="3364134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12,012.22</w:t>
            </w:r>
          </w:p>
        </w:tc>
      </w:tr>
      <w:tr w:rsidR="00B64112" w:rsidRPr="00B64112" w14:paraId="4A98408D"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A56E2" w14:textId="214471D2"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3E28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lus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671B8" w14:textId="0219F6D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122.92</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5727D" w14:textId="717BB5E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60CA9" w14:textId="7F250F9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094C5" w14:textId="4BF152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9,122.92</w:t>
            </w:r>
          </w:p>
        </w:tc>
      </w:tr>
      <w:tr w:rsidR="00B64112" w:rsidRPr="00B64112" w14:paraId="5629F00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14C25" w14:textId="0404D1F0"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30900"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ipo-Tip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D0B82" w14:textId="5ACBDE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4,897.5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F5125" w14:textId="1CE32DA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8C6E5" w14:textId="3ABE5DF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2F97C" w14:textId="6A8541E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4,897.50</w:t>
            </w:r>
          </w:p>
        </w:tc>
      </w:tr>
      <w:tr w:rsidR="00B64112" w:rsidRPr="00B64112" w14:paraId="251E599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9F830" w14:textId="153DA69E"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31365"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Ungkaya Puk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BC7E2" w14:textId="675007E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4,397.46</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FF9CD" w14:textId="0C0B7E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F900" w14:textId="52AF9C5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3526F" w14:textId="44023A8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44,397.46</w:t>
            </w:r>
          </w:p>
        </w:tc>
      </w:tr>
      <w:tr w:rsidR="00B64112" w:rsidRPr="00B64112" w14:paraId="569A6A5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F0970"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Lanao del Sur</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F9C789" w14:textId="34348A4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22,000.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688EF0" w14:textId="50353EB7"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40618F" w14:textId="7E41F0FE"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EB72A9" w14:textId="6ECDF36A"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222,000.00</w:t>
            </w:r>
          </w:p>
        </w:tc>
      </w:tr>
      <w:tr w:rsidR="00B64112" w:rsidRPr="00B64112" w14:paraId="522A7B5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EED7EE" w14:textId="6E000BF6" w:rsidR="00B64112" w:rsidRPr="00B64112" w:rsidRDefault="00B64112" w:rsidP="00B64112">
            <w:pPr>
              <w:ind w:right="57"/>
              <w:rPr>
                <w:rFonts w:ascii="Arial Narrow" w:hAnsi="Arial Narrow"/>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ED27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rawi City</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D6678" w14:textId="7C5E33F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000.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0BC79" w14:textId="4E6FA33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B2E40" w14:textId="54152EA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9FAE2" w14:textId="2001FA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222,000.00</w:t>
            </w:r>
          </w:p>
        </w:tc>
      </w:tr>
      <w:tr w:rsidR="00B64112" w:rsidRPr="00B64112" w14:paraId="3774F2AA"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CA2D71"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Sulu</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3E1F6A" w14:textId="0BF9201C"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920.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481DC5" w14:textId="23C37706"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AAD680" w14:textId="23CED849"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8F3AE5C" w14:textId="74306563"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0,920.00</w:t>
            </w:r>
          </w:p>
        </w:tc>
      </w:tr>
      <w:tr w:rsidR="00B64112" w:rsidRPr="00B64112" w14:paraId="2DFD2A2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E2553" w14:textId="7FAE74E2"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A9229"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Indanan</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5DA6E" w14:textId="04A25F4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975E4" w14:textId="395869D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C940E" w14:textId="6E48200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8A9F6" w14:textId="3D66750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6.00</w:t>
            </w:r>
          </w:p>
        </w:tc>
      </w:tr>
      <w:tr w:rsidR="00B64112" w:rsidRPr="00B64112" w14:paraId="1ABF58C2"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696DF" w14:textId="1EA44B23"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6C32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Jol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9765A" w14:textId="6BA9220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6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E239A" w14:textId="5487F9A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8B1AD" w14:textId="3882307A"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4EE86" w14:textId="5F91C684"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4,368.00</w:t>
            </w:r>
          </w:p>
        </w:tc>
      </w:tr>
      <w:tr w:rsidR="00B64112" w:rsidRPr="00B64112" w14:paraId="7F183E2B"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CC84B" w14:textId="76798D17"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CB978"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Maimbu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3EA5C" w14:textId="57FD6E5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2CD59" w14:textId="173BEAE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CA7F8" w14:textId="3954AC40"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4D0BB" w14:textId="1D808A8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6.00</w:t>
            </w:r>
          </w:p>
        </w:tc>
      </w:tr>
      <w:tr w:rsidR="00B64112" w:rsidRPr="00B64112" w14:paraId="4FE65544"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5E637" w14:textId="6750156B"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DA9B7"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nglima Estino (New Panam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4B43C" w14:textId="2A39E4C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34B13" w14:textId="3393D00E"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3D33E" w14:textId="76007D1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BEC56" w14:textId="2140AD7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6.00</w:t>
            </w:r>
          </w:p>
        </w:tc>
      </w:tr>
      <w:tr w:rsidR="00B64112" w:rsidRPr="00B64112" w14:paraId="1A12F251"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1EA1F" w14:textId="494CA5EC"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F7EA2"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Parang</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9B863" w14:textId="6059B1E3"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375E6" w14:textId="5CE7241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EBA6A" w14:textId="6E5D3EF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267C0" w14:textId="5499AEF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546.00</w:t>
            </w:r>
          </w:p>
        </w:tc>
      </w:tr>
      <w:tr w:rsidR="00B64112" w:rsidRPr="00B64112" w14:paraId="2B1005FC"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E6BE6E" w14:textId="26D92DC4"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246ADD"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alip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45F26" w14:textId="25D815D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2.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31DDB" w14:textId="188F8DE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D275C" w14:textId="1EE3D7EF"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BD53B" w14:textId="0FE65387"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092.00</w:t>
            </w:r>
          </w:p>
        </w:tc>
      </w:tr>
      <w:tr w:rsidR="00B64112" w:rsidRPr="00B64112" w14:paraId="0923C986"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26E50" w14:textId="121F0BEE"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EBDC4"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Tongkil</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2E5B6" w14:textId="0725B14C"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76.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36B54" w14:textId="0811B40D"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96B3A" w14:textId="52111E76"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377B2" w14:textId="75899EF2"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3,276.00</w:t>
            </w:r>
          </w:p>
        </w:tc>
      </w:tr>
      <w:tr w:rsidR="00B64112" w:rsidRPr="00B64112" w14:paraId="633B0E5E" w14:textId="77777777" w:rsidTr="00B64112">
        <w:trPr>
          <w:trHeight w:hRule="exact" w:val="227"/>
        </w:trPr>
        <w:tc>
          <w:tcPr>
            <w:tcW w:w="1695"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F6D5B3" w14:textId="77777777" w:rsidR="00B64112" w:rsidRPr="00B64112" w:rsidRDefault="00B64112" w:rsidP="00B64112">
            <w:pPr>
              <w:ind w:right="57"/>
              <w:rPr>
                <w:rFonts w:ascii="Arial Narrow" w:hAnsi="Arial Narrow"/>
                <w:b/>
                <w:bCs/>
                <w:color w:val="000000"/>
                <w:sz w:val="18"/>
                <w:szCs w:val="20"/>
              </w:rPr>
            </w:pPr>
            <w:r w:rsidRPr="00B64112">
              <w:rPr>
                <w:rFonts w:ascii="Arial Narrow" w:hAnsi="Arial Narrow"/>
                <w:b/>
                <w:bCs/>
                <w:color w:val="000000"/>
                <w:sz w:val="18"/>
                <w:szCs w:val="20"/>
              </w:rPr>
              <w:t>Tawi-tawi</w:t>
            </w:r>
          </w:p>
        </w:tc>
        <w:tc>
          <w:tcPr>
            <w:tcW w:w="88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70FA75" w14:textId="0D1EBC8D"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38.00</w:t>
            </w:r>
          </w:p>
        </w:tc>
        <w:tc>
          <w:tcPr>
            <w:tcW w:w="8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4550D0" w14:textId="3DB1E662"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73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3A347F" w14:textId="6869845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w:t>
            </w:r>
          </w:p>
        </w:tc>
        <w:tc>
          <w:tcPr>
            <w:tcW w:w="884"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EFCCC6C" w14:textId="1B669924" w:rsidR="00B64112" w:rsidRPr="00B64112" w:rsidRDefault="00B64112" w:rsidP="00B64112">
            <w:pPr>
              <w:ind w:right="57"/>
              <w:jc w:val="right"/>
              <w:rPr>
                <w:rFonts w:ascii="Arial Narrow" w:hAnsi="Arial Narrow"/>
                <w:b/>
                <w:bCs/>
                <w:color w:val="000000"/>
                <w:sz w:val="18"/>
                <w:szCs w:val="20"/>
              </w:rPr>
            </w:pPr>
            <w:r w:rsidRPr="00B64112">
              <w:rPr>
                <w:rFonts w:ascii="Arial Narrow" w:hAnsi="Arial Narrow"/>
                <w:b/>
                <w:bCs/>
                <w:color w:val="000000"/>
                <w:sz w:val="18"/>
                <w:szCs w:val="20"/>
              </w:rPr>
              <w:t>1,638.00</w:t>
            </w:r>
          </w:p>
        </w:tc>
      </w:tr>
      <w:tr w:rsidR="00B64112" w:rsidRPr="00B64112" w14:paraId="0BBB6835" w14:textId="77777777" w:rsidTr="00B64112">
        <w:trPr>
          <w:trHeight w:hRule="exact" w:val="227"/>
        </w:trPr>
        <w:tc>
          <w:tcPr>
            <w:tcW w:w="7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322C2" w14:textId="4A0DBF16" w:rsidR="00B64112" w:rsidRPr="00B64112" w:rsidRDefault="00B64112" w:rsidP="00B64112">
            <w:pPr>
              <w:ind w:right="57"/>
              <w:rPr>
                <w:rFonts w:ascii="Arial Narrow" w:hAnsi="Arial Narrow"/>
                <w:i/>
                <w:iCs/>
                <w:color w:val="000000"/>
                <w:sz w:val="18"/>
                <w:szCs w:val="20"/>
              </w:rPr>
            </w:pPr>
          </w:p>
        </w:tc>
        <w:tc>
          <w:tcPr>
            <w:tcW w:w="162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95AEB" w14:textId="77777777" w:rsidR="00B64112" w:rsidRPr="00B64112" w:rsidRDefault="00B64112" w:rsidP="00B64112">
            <w:pPr>
              <w:ind w:right="57"/>
              <w:rPr>
                <w:rFonts w:ascii="Arial Narrow" w:hAnsi="Arial Narrow"/>
                <w:i/>
                <w:iCs/>
                <w:color w:val="000000"/>
                <w:sz w:val="18"/>
                <w:szCs w:val="20"/>
              </w:rPr>
            </w:pPr>
            <w:r w:rsidRPr="00B64112">
              <w:rPr>
                <w:rFonts w:ascii="Arial Narrow" w:hAnsi="Arial Narrow"/>
                <w:i/>
                <w:iCs/>
                <w:color w:val="000000"/>
                <w:sz w:val="18"/>
                <w:szCs w:val="20"/>
              </w:rPr>
              <w:t>Bongao</w:t>
            </w:r>
          </w:p>
        </w:tc>
        <w:tc>
          <w:tcPr>
            <w:tcW w:w="88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1DFB0" w14:textId="230271C9"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8.00</w:t>
            </w:r>
          </w:p>
        </w:tc>
        <w:tc>
          <w:tcPr>
            <w:tcW w:w="8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F0F39" w14:textId="6E17FDF8"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7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BE98" w14:textId="57E9FF41"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w:t>
            </w:r>
          </w:p>
        </w:tc>
        <w:tc>
          <w:tcPr>
            <w:tcW w:w="8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7B299" w14:textId="585CC76B" w:rsidR="00B64112" w:rsidRPr="00B64112" w:rsidRDefault="00B64112" w:rsidP="00B64112">
            <w:pPr>
              <w:ind w:right="57"/>
              <w:jc w:val="right"/>
              <w:rPr>
                <w:rFonts w:ascii="Arial Narrow" w:hAnsi="Arial Narrow"/>
                <w:i/>
                <w:iCs/>
                <w:color w:val="000000"/>
                <w:sz w:val="18"/>
                <w:szCs w:val="20"/>
              </w:rPr>
            </w:pPr>
            <w:r w:rsidRPr="00B64112">
              <w:rPr>
                <w:rFonts w:ascii="Arial Narrow" w:hAnsi="Arial Narrow"/>
                <w:i/>
                <w:iCs/>
                <w:color w:val="000000"/>
                <w:sz w:val="18"/>
                <w:szCs w:val="20"/>
              </w:rPr>
              <w:t>1,638.00</w:t>
            </w:r>
          </w:p>
        </w:tc>
      </w:tr>
    </w:tbl>
    <w:p w14:paraId="1FE01814" w14:textId="77777777" w:rsidR="00B64112" w:rsidRDefault="00B64112" w:rsidP="00B64112">
      <w:pPr>
        <w:spacing w:after="0" w:line="240" w:lineRule="auto"/>
        <w:contextualSpacing/>
        <w:jc w:val="both"/>
        <w:rPr>
          <w:rFonts w:ascii="Arial" w:eastAsia="Arial" w:hAnsi="Arial" w:cs="Arial"/>
          <w:b/>
          <w:i/>
          <w:sz w:val="16"/>
          <w:szCs w:val="16"/>
        </w:rPr>
      </w:pPr>
    </w:p>
    <w:p w14:paraId="1A7E586C" w14:textId="77777777" w:rsidR="00B64112" w:rsidRDefault="00B64112" w:rsidP="00394069">
      <w:pPr>
        <w:spacing w:after="0" w:line="240" w:lineRule="auto"/>
        <w:contextualSpacing/>
        <w:jc w:val="both"/>
        <w:rPr>
          <w:rFonts w:ascii="Arial" w:eastAsia="Arial" w:hAnsi="Arial" w:cs="Arial"/>
          <w:b/>
          <w:i/>
          <w:sz w:val="16"/>
          <w:szCs w:val="16"/>
        </w:rPr>
      </w:pPr>
    </w:p>
    <w:p w14:paraId="4D655063" w14:textId="77777777" w:rsidR="00B64112" w:rsidRDefault="00B64112" w:rsidP="00394069">
      <w:pPr>
        <w:spacing w:after="0" w:line="240" w:lineRule="auto"/>
        <w:contextualSpacing/>
        <w:jc w:val="both"/>
        <w:rPr>
          <w:rFonts w:ascii="Arial" w:eastAsia="Arial" w:hAnsi="Arial" w:cs="Arial"/>
          <w:b/>
          <w:i/>
          <w:sz w:val="16"/>
          <w:szCs w:val="16"/>
        </w:rPr>
      </w:pPr>
    </w:p>
    <w:p w14:paraId="7B255B8C" w14:textId="77777777" w:rsidR="00B64112" w:rsidRDefault="00B64112" w:rsidP="00394069">
      <w:pPr>
        <w:spacing w:after="0" w:line="240" w:lineRule="auto"/>
        <w:contextualSpacing/>
        <w:jc w:val="both"/>
        <w:rPr>
          <w:rFonts w:ascii="Arial" w:eastAsia="Arial" w:hAnsi="Arial" w:cs="Arial"/>
          <w:b/>
          <w:i/>
          <w:sz w:val="16"/>
          <w:szCs w:val="16"/>
        </w:rPr>
      </w:pPr>
    </w:p>
    <w:p w14:paraId="7DAD564B" w14:textId="6FF3E858" w:rsidR="00573513" w:rsidRDefault="008073D9"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 xml:space="preserve"> </w:t>
      </w:r>
      <w:r w:rsidR="008D2D83">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873B6CA" w14:textId="12BF5B4B" w:rsidR="00F17E0F" w:rsidRDefault="0045779E" w:rsidP="00E255D7">
      <w:pPr>
        <w:contextualSpacing/>
        <w:jc w:val="both"/>
        <w:rPr>
          <w:rFonts w:ascii="Arial" w:eastAsia="Arial" w:hAnsi="Arial" w:cs="Arial"/>
          <w:i/>
          <w:sz w:val="16"/>
          <w:szCs w:val="16"/>
        </w:rPr>
      </w:pPr>
      <w:r>
        <w:rPr>
          <w:rFonts w:ascii="Arial" w:eastAsia="Arial" w:hAnsi="Arial" w:cs="Arial"/>
          <w:i/>
          <w:sz w:val="16"/>
          <w:szCs w:val="16"/>
        </w:rPr>
        <w:t>*</w:t>
      </w:r>
      <w:r w:rsidR="00F17E0F">
        <w:rPr>
          <w:rFonts w:ascii="Arial" w:eastAsia="Arial" w:hAnsi="Arial" w:cs="Arial"/>
          <w:i/>
          <w:sz w:val="16"/>
          <w:szCs w:val="16"/>
        </w:rPr>
        <w:t>The decrease in the number of FFPs and cost of assistance in DSWD-Field Office MIMAROPA is due to validation.</w:t>
      </w:r>
    </w:p>
    <w:p w14:paraId="521E093D" w14:textId="03FB8B3C" w:rsidR="00B22153" w:rsidRDefault="00B22153" w:rsidP="00E255D7">
      <w:pPr>
        <w:contextualSpacing/>
        <w:jc w:val="both"/>
        <w:rPr>
          <w:rFonts w:ascii="Arial" w:eastAsia="Arial" w:hAnsi="Arial" w:cs="Arial"/>
          <w:i/>
          <w:sz w:val="16"/>
          <w:szCs w:val="16"/>
        </w:rPr>
      </w:pPr>
      <w:r>
        <w:rPr>
          <w:rFonts w:ascii="Arial" w:eastAsia="Arial" w:hAnsi="Arial" w:cs="Arial"/>
          <w:i/>
          <w:sz w:val="16"/>
          <w:szCs w:val="16"/>
        </w:rPr>
        <w:t>*The decrease in the number of FFPs and cost of assistance in DSWD-Field Office VII is due to validation.</w:t>
      </w: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79EC649A" w14:textId="77777777" w:rsidR="008B4F40" w:rsidRPr="004C2FA5" w:rsidRDefault="008B4F40" w:rsidP="004E26C4">
      <w:pPr>
        <w:rPr>
          <w:rFonts w:ascii="Arial" w:eastAsia="Arial" w:hAnsi="Arial" w:cs="Arial"/>
          <w:b/>
          <w:color w:val="002060"/>
          <w:sz w:val="4"/>
          <w:szCs w:val="28"/>
        </w:rPr>
      </w:pPr>
    </w:p>
    <w:p w14:paraId="120FB62B" w14:textId="77777777" w:rsidR="00A711DC" w:rsidRDefault="00A711DC" w:rsidP="00A711DC">
      <w:pPr>
        <w:rPr>
          <w:rFonts w:ascii="Arial" w:eastAsia="Arial" w:hAnsi="Arial" w:cs="Arial"/>
          <w:b/>
          <w:color w:val="002060"/>
          <w:sz w:val="28"/>
          <w:szCs w:val="28"/>
        </w:rPr>
      </w:pPr>
    </w:p>
    <w:p w14:paraId="733DA8B5" w14:textId="7CCAFB18" w:rsidR="00A711DC" w:rsidRDefault="00A711DC" w:rsidP="00A711DC">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F7E2EED" w14:textId="77777777" w:rsidR="00A711DC" w:rsidRPr="00C1309E" w:rsidRDefault="00A711DC" w:rsidP="00A711DC">
      <w:pPr>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1F610D">
        <w:rPr>
          <w:rFonts w:ascii="Arial" w:eastAsia="Times New Roman" w:hAnsi="Arial" w:cs="Arial"/>
          <w:b/>
          <w:bCs/>
          <w:color w:val="0070C0"/>
          <w:sz w:val="24"/>
          <w:szCs w:val="24"/>
          <w:lang w:eastAsia="en-US"/>
        </w:rPr>
        <w:t xml:space="preserve">784,093,958.30 </w:t>
      </w:r>
      <w:r w:rsidRPr="00C1309E">
        <w:rPr>
          <w:rFonts w:ascii="Arial" w:eastAsia="Times New Roman" w:hAnsi="Arial" w:cs="Arial"/>
          <w:sz w:val="24"/>
          <w:szCs w:val="24"/>
          <w:lang w:val="en-US" w:eastAsia="en-US"/>
        </w:rPr>
        <w:t>with breakdown as follows (see Table 2):</w:t>
      </w:r>
    </w:p>
    <w:p w14:paraId="46DB07A6" w14:textId="77777777" w:rsidR="00A711DC" w:rsidRPr="00C1309E" w:rsidRDefault="00A711DC" w:rsidP="00A711DC">
      <w:pPr>
        <w:contextualSpacing/>
        <w:jc w:val="both"/>
        <w:textAlignment w:val="top"/>
        <w:rPr>
          <w:rFonts w:ascii="Arial" w:eastAsia="Times New Roman" w:hAnsi="Arial" w:cs="Arial"/>
          <w:sz w:val="16"/>
          <w:szCs w:val="16"/>
          <w:lang w:val="en-US" w:eastAsia="en-US"/>
        </w:rPr>
      </w:pPr>
    </w:p>
    <w:p w14:paraId="5BC14511" w14:textId="77777777" w:rsidR="00A711DC" w:rsidRPr="00C1309E" w:rsidRDefault="00A711DC" w:rsidP="00A711DC">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20838E3F" w14:textId="77777777" w:rsidR="00A711DC" w:rsidRPr="00A82D9C" w:rsidRDefault="00A711DC" w:rsidP="00A711DC">
      <w:pPr>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1F610D">
        <w:rPr>
          <w:rFonts w:ascii="Arial" w:eastAsia="Times New Roman" w:hAnsi="Arial" w:cs="Arial"/>
          <w:b/>
          <w:color w:val="0070C0"/>
          <w:sz w:val="24"/>
          <w:szCs w:val="24"/>
          <w:lang w:val="en-US" w:eastAsia="en-US"/>
        </w:rPr>
        <w:t>₱179,311,289.34 standby funds</w:t>
      </w:r>
      <w:r w:rsidRPr="001F610D">
        <w:rPr>
          <w:rFonts w:ascii="Arial" w:eastAsia="Times New Roman" w:hAnsi="Arial" w:cs="Arial"/>
          <w:color w:val="0070C0"/>
          <w:sz w:val="24"/>
          <w:szCs w:val="24"/>
          <w:lang w:val="en-US" w:eastAsia="en-US"/>
        </w:rPr>
        <w:t xml:space="preserve"> </w:t>
      </w:r>
      <w:r w:rsidRPr="00A82D9C">
        <w:rPr>
          <w:rFonts w:ascii="Arial" w:eastAsia="Times New Roman" w:hAnsi="Arial" w:cs="Arial"/>
          <w:sz w:val="24"/>
          <w:szCs w:val="24"/>
          <w:lang w:val="en-US" w:eastAsia="en-US"/>
        </w:rPr>
        <w:t xml:space="preserve">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71F4BE08" w14:textId="77777777" w:rsidR="00A711DC" w:rsidRPr="00C1309E" w:rsidRDefault="00A711DC" w:rsidP="00A711DC">
      <w:pPr>
        <w:ind w:left="360"/>
        <w:contextualSpacing/>
        <w:jc w:val="both"/>
        <w:rPr>
          <w:rFonts w:ascii="Arial" w:eastAsia="Times New Roman" w:hAnsi="Arial" w:cs="Arial"/>
          <w:sz w:val="16"/>
          <w:szCs w:val="16"/>
          <w:lang w:val="en-US" w:eastAsia="en-US"/>
        </w:rPr>
      </w:pPr>
    </w:p>
    <w:p w14:paraId="552B2D1E" w14:textId="77777777" w:rsidR="00A711DC" w:rsidRPr="00C1309E" w:rsidRDefault="00A711DC" w:rsidP="00A711DC">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746ECD9C" w14:textId="77777777" w:rsidR="00A711DC" w:rsidRPr="00C1309E" w:rsidRDefault="00A711DC" w:rsidP="00A711DC">
      <w:pPr>
        <w:ind w:left="360"/>
        <w:contextualSpacing/>
        <w:jc w:val="both"/>
        <w:rPr>
          <w:rFonts w:ascii="Arial" w:eastAsia="Arial" w:hAnsi="Arial" w:cs="Arial"/>
          <w:b/>
          <w:i/>
          <w:sz w:val="20"/>
          <w:szCs w:val="20"/>
        </w:rPr>
      </w:pPr>
      <w:r w:rsidRPr="00981B87">
        <w:rPr>
          <w:rFonts w:ascii="Arial" w:eastAsia="Times New Roman" w:hAnsi="Arial" w:cs="Arial"/>
          <w:sz w:val="24"/>
          <w:szCs w:val="24"/>
          <w:lang w:val="en-US" w:eastAsia="en-US"/>
        </w:rPr>
        <w:t xml:space="preserve">A total of </w:t>
      </w:r>
      <w:r w:rsidRPr="001F610D">
        <w:rPr>
          <w:rFonts w:ascii="Arial" w:eastAsia="Times New Roman" w:hAnsi="Arial" w:cs="Arial"/>
          <w:b/>
          <w:bCs/>
          <w:color w:val="0070C0"/>
          <w:sz w:val="24"/>
          <w:szCs w:val="24"/>
          <w:lang w:eastAsia="en-US"/>
        </w:rPr>
        <w:t xml:space="preserve">228,357 </w:t>
      </w:r>
      <w:r w:rsidRPr="001F610D">
        <w:rPr>
          <w:rFonts w:ascii="Arial" w:eastAsia="Times New Roman" w:hAnsi="Arial" w:cs="Arial"/>
          <w:b/>
          <w:color w:val="0070C0"/>
          <w:sz w:val="24"/>
          <w:szCs w:val="24"/>
          <w:lang w:val="en-US" w:eastAsia="en-US"/>
        </w:rPr>
        <w:t>family food packs (FFPs)</w:t>
      </w:r>
      <w:r w:rsidRPr="00981B87">
        <w:rPr>
          <w:rFonts w:ascii="Arial" w:eastAsia="Times New Roman" w:hAnsi="Arial" w:cs="Arial"/>
          <w:sz w:val="24"/>
          <w:szCs w:val="24"/>
          <w:lang w:val="en-US" w:eastAsia="en-US"/>
        </w:rPr>
        <w:t xml:space="preserve"> amounting to </w:t>
      </w:r>
      <w:r w:rsidRPr="001F610D">
        <w:rPr>
          <w:rFonts w:ascii="Arial" w:eastAsia="Times New Roman" w:hAnsi="Arial" w:cs="Arial"/>
          <w:b/>
          <w:color w:val="0070C0"/>
          <w:sz w:val="24"/>
          <w:szCs w:val="24"/>
          <w:lang w:val="en-US" w:eastAsia="en-US"/>
        </w:rPr>
        <w:t>₱</w:t>
      </w:r>
      <w:r w:rsidRPr="001F610D">
        <w:rPr>
          <w:rFonts w:ascii="Arial" w:eastAsia="Times New Roman" w:hAnsi="Arial" w:cs="Arial"/>
          <w:b/>
          <w:bCs/>
          <w:color w:val="0070C0"/>
          <w:sz w:val="24"/>
          <w:szCs w:val="24"/>
          <w:lang w:eastAsia="en-US"/>
        </w:rPr>
        <w:t>108,375,945.04</w:t>
      </w:r>
      <w:r w:rsidRPr="001F610D">
        <w:rPr>
          <w:rFonts w:ascii="Arial" w:eastAsia="Times New Roman" w:hAnsi="Arial" w:cs="Arial"/>
          <w:b/>
          <w:bCs/>
          <w:sz w:val="24"/>
          <w:szCs w:val="24"/>
          <w:lang w:eastAsia="en-US"/>
        </w:rPr>
        <w:t>,</w:t>
      </w:r>
      <w:r w:rsidRPr="00981B87">
        <w:rPr>
          <w:rFonts w:ascii="Arial" w:eastAsia="Times New Roman" w:hAnsi="Arial" w:cs="Arial"/>
          <w:sz w:val="24"/>
          <w:szCs w:val="24"/>
          <w:lang w:val="en-US" w:eastAsia="en-US"/>
        </w:rPr>
        <w:t xml:space="preserve"> </w:t>
      </w:r>
      <w:r w:rsidRPr="001F610D">
        <w:rPr>
          <w:rFonts w:ascii="Arial" w:eastAsia="Times New Roman" w:hAnsi="Arial" w:cs="Arial"/>
          <w:b/>
          <w:color w:val="0070C0"/>
          <w:sz w:val="24"/>
          <w:szCs w:val="24"/>
          <w:lang w:val="en-US" w:eastAsia="en-US"/>
        </w:rPr>
        <w:t>other food items</w:t>
      </w:r>
      <w:r w:rsidRPr="001F610D">
        <w:rPr>
          <w:rFonts w:ascii="Arial" w:eastAsia="Times New Roman" w:hAnsi="Arial" w:cs="Arial"/>
          <w:color w:val="0070C0"/>
          <w:sz w:val="24"/>
          <w:szCs w:val="24"/>
          <w:lang w:val="en-US" w:eastAsia="en-US"/>
        </w:rPr>
        <w:t xml:space="preserve"> </w:t>
      </w:r>
      <w:r w:rsidRPr="00981B87">
        <w:rPr>
          <w:rFonts w:ascii="Arial" w:eastAsia="Times New Roman" w:hAnsi="Arial" w:cs="Arial"/>
          <w:sz w:val="24"/>
          <w:szCs w:val="24"/>
          <w:lang w:val="en-US" w:eastAsia="en-US"/>
        </w:rPr>
        <w:t xml:space="preserve">amounting to </w:t>
      </w:r>
      <w:r w:rsidRPr="001F610D">
        <w:rPr>
          <w:rFonts w:ascii="Arial" w:eastAsia="Times New Roman" w:hAnsi="Arial" w:cs="Arial"/>
          <w:b/>
          <w:color w:val="0070C0"/>
          <w:sz w:val="24"/>
          <w:szCs w:val="24"/>
          <w:lang w:val="en-US" w:eastAsia="en-US"/>
        </w:rPr>
        <w:t>₱</w:t>
      </w:r>
      <w:r w:rsidRPr="001F610D">
        <w:rPr>
          <w:rFonts w:ascii="Arial" w:eastAsia="Times New Roman" w:hAnsi="Arial" w:cs="Arial"/>
          <w:b/>
          <w:bCs/>
          <w:color w:val="0070C0"/>
          <w:sz w:val="24"/>
          <w:szCs w:val="24"/>
          <w:lang w:eastAsia="en-US"/>
        </w:rPr>
        <w:t xml:space="preserve">185,287,884.36 </w:t>
      </w:r>
      <w:r w:rsidRPr="00981B87">
        <w:rPr>
          <w:rFonts w:ascii="Arial" w:eastAsia="Times New Roman" w:hAnsi="Arial" w:cs="Arial"/>
          <w:sz w:val="24"/>
          <w:szCs w:val="24"/>
          <w:lang w:val="en-US" w:eastAsia="en-US"/>
        </w:rPr>
        <w:t xml:space="preserve">and </w:t>
      </w:r>
      <w:r w:rsidRPr="00981B87">
        <w:rPr>
          <w:rFonts w:ascii="Arial" w:eastAsia="Times New Roman" w:hAnsi="Arial" w:cs="Arial"/>
          <w:b/>
          <w:sz w:val="24"/>
          <w:szCs w:val="24"/>
          <w:lang w:val="en-US" w:eastAsia="en-US"/>
        </w:rPr>
        <w:t xml:space="preserve">non-food items (FNIs) </w:t>
      </w:r>
      <w:r w:rsidRPr="00981B87">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1F610D">
        <w:rPr>
          <w:rFonts w:ascii="Arial" w:eastAsia="Times New Roman" w:hAnsi="Arial" w:cs="Arial"/>
          <w:b/>
          <w:bCs/>
          <w:color w:val="0070C0"/>
          <w:sz w:val="24"/>
          <w:szCs w:val="24"/>
          <w:lang w:eastAsia="en-US"/>
        </w:rPr>
        <w:t xml:space="preserve">311,118,839.55 </w:t>
      </w:r>
      <w:r w:rsidRPr="00C1309E">
        <w:rPr>
          <w:rFonts w:ascii="Arial" w:eastAsia="Times New Roman" w:hAnsi="Arial" w:cs="Arial"/>
          <w:sz w:val="24"/>
          <w:szCs w:val="24"/>
          <w:lang w:val="en-US" w:eastAsia="en-US"/>
        </w:rPr>
        <w:t>are available.</w:t>
      </w:r>
    </w:p>
    <w:p w14:paraId="59D2C139" w14:textId="77777777" w:rsidR="00A711DC" w:rsidRDefault="00A711DC" w:rsidP="00A711DC">
      <w:pPr>
        <w:ind w:left="360"/>
        <w:contextualSpacing/>
        <w:jc w:val="both"/>
        <w:rPr>
          <w:rFonts w:ascii="Arial" w:eastAsia="Arial" w:hAnsi="Arial" w:cs="Arial"/>
          <w:b/>
          <w:i/>
          <w:sz w:val="20"/>
          <w:szCs w:val="20"/>
        </w:rPr>
      </w:pPr>
    </w:p>
    <w:p w14:paraId="054B82C0" w14:textId="77777777" w:rsidR="00A711DC" w:rsidRDefault="00A711DC" w:rsidP="00A711DC">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00" w:type="pct"/>
        <w:tblLook w:val="04A0" w:firstRow="1" w:lastRow="0" w:firstColumn="1" w:lastColumn="0" w:noHBand="0" w:noVBand="1"/>
      </w:tblPr>
      <w:tblGrid>
        <w:gridCol w:w="1476"/>
        <w:gridCol w:w="1409"/>
        <w:gridCol w:w="1105"/>
        <w:gridCol w:w="1409"/>
        <w:gridCol w:w="1409"/>
        <w:gridCol w:w="1409"/>
        <w:gridCol w:w="1526"/>
      </w:tblGrid>
      <w:tr w:rsidR="00A711DC" w:rsidRPr="00C40540" w14:paraId="675D3A8C" w14:textId="77777777" w:rsidTr="00A711DC">
        <w:trPr>
          <w:trHeight w:val="20"/>
          <w:tblHeader/>
        </w:trPr>
        <w:tc>
          <w:tcPr>
            <w:tcW w:w="75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E3A776" w14:textId="77777777" w:rsidR="00A711DC" w:rsidRPr="00C40540" w:rsidRDefault="00A711DC" w:rsidP="00A711DC">
            <w:pPr>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23"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9C3E0D"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89"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9052693"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2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A5DBE6"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72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6F1E231"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78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7F5143"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A711DC" w:rsidRPr="00C40540" w14:paraId="08A52E77" w14:textId="77777777" w:rsidTr="00A711DC">
        <w:trPr>
          <w:trHeight w:val="20"/>
          <w:tblHeader/>
        </w:trPr>
        <w:tc>
          <w:tcPr>
            <w:tcW w:w="758"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9C0A70" w14:textId="77777777" w:rsidR="00A711DC" w:rsidRPr="00C40540" w:rsidRDefault="00A711DC" w:rsidP="00A711DC">
            <w:pPr>
              <w:contextualSpacing/>
              <w:rPr>
                <w:rFonts w:ascii="Arial Narrow" w:eastAsia="Times New Roman" w:hAnsi="Arial Narrow"/>
                <w:b/>
                <w:bCs/>
                <w:color w:val="000000"/>
                <w:sz w:val="18"/>
                <w:szCs w:val="18"/>
                <w:lang w:val="en-US" w:eastAsia="en-US"/>
              </w:rPr>
            </w:pPr>
          </w:p>
        </w:tc>
        <w:tc>
          <w:tcPr>
            <w:tcW w:w="723"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495503" w14:textId="77777777" w:rsidR="00A711DC" w:rsidRPr="00C40540" w:rsidRDefault="00A711DC" w:rsidP="00A711DC">
            <w:pPr>
              <w:contextualSpacing/>
              <w:jc w:val="right"/>
              <w:rPr>
                <w:rFonts w:ascii="Arial Narrow" w:eastAsia="Times New Roman" w:hAnsi="Arial Narrow"/>
                <w:b/>
                <w:bCs/>
                <w:i/>
                <w:iCs/>
                <w:color w:val="000000"/>
                <w:sz w:val="18"/>
                <w:szCs w:val="18"/>
                <w:lang w:val="en-US" w:eastAsia="en-US"/>
              </w:rPr>
            </w:pPr>
          </w:p>
        </w:tc>
        <w:tc>
          <w:tcPr>
            <w:tcW w:w="567" w:type="pct"/>
            <w:tcBorders>
              <w:top w:val="nil"/>
              <w:left w:val="nil"/>
              <w:bottom w:val="single" w:sz="4" w:space="0" w:color="auto"/>
              <w:right w:val="single" w:sz="4" w:space="0" w:color="auto"/>
            </w:tcBorders>
            <w:shd w:val="clear" w:color="auto" w:fill="D9D9D9" w:themeFill="background1" w:themeFillShade="D9"/>
            <w:vAlign w:val="center"/>
            <w:hideMark/>
          </w:tcPr>
          <w:p w14:paraId="6F4F2456"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23" w:type="pct"/>
            <w:tcBorders>
              <w:top w:val="nil"/>
              <w:left w:val="nil"/>
              <w:bottom w:val="single" w:sz="4" w:space="0" w:color="auto"/>
              <w:right w:val="single" w:sz="4" w:space="0" w:color="auto"/>
            </w:tcBorders>
            <w:shd w:val="clear" w:color="auto" w:fill="D9D9D9" w:themeFill="background1" w:themeFillShade="D9"/>
            <w:vAlign w:val="center"/>
            <w:hideMark/>
          </w:tcPr>
          <w:p w14:paraId="4A31E5B0"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23" w:type="pct"/>
            <w:tcBorders>
              <w:top w:val="nil"/>
              <w:left w:val="nil"/>
              <w:bottom w:val="single" w:sz="4" w:space="0" w:color="auto"/>
              <w:right w:val="single" w:sz="4" w:space="0" w:color="auto"/>
            </w:tcBorders>
            <w:shd w:val="clear" w:color="auto" w:fill="D9D9D9" w:themeFill="background1" w:themeFillShade="D9"/>
            <w:vAlign w:val="center"/>
            <w:hideMark/>
          </w:tcPr>
          <w:p w14:paraId="774560E2"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23" w:type="pct"/>
            <w:tcBorders>
              <w:top w:val="nil"/>
              <w:left w:val="nil"/>
              <w:bottom w:val="single" w:sz="4" w:space="0" w:color="auto"/>
              <w:right w:val="single" w:sz="4" w:space="0" w:color="auto"/>
            </w:tcBorders>
            <w:shd w:val="clear" w:color="auto" w:fill="D9D9D9" w:themeFill="background1" w:themeFillShade="D9"/>
            <w:vAlign w:val="center"/>
            <w:hideMark/>
          </w:tcPr>
          <w:p w14:paraId="3BA2B709" w14:textId="77777777" w:rsidR="00A711DC" w:rsidRPr="00C40540" w:rsidRDefault="00A711DC" w:rsidP="00A711DC">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84"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54B4B3" w14:textId="77777777" w:rsidR="00A711DC" w:rsidRPr="00C40540" w:rsidRDefault="00A711DC" w:rsidP="00A711DC">
            <w:pPr>
              <w:contextualSpacing/>
              <w:jc w:val="right"/>
              <w:rPr>
                <w:rFonts w:ascii="Arial Narrow" w:eastAsia="Times New Roman" w:hAnsi="Arial Narrow"/>
                <w:b/>
                <w:bCs/>
                <w:i/>
                <w:iCs/>
                <w:color w:val="000000"/>
                <w:sz w:val="18"/>
                <w:szCs w:val="18"/>
                <w:lang w:val="en-US" w:eastAsia="en-US"/>
              </w:rPr>
            </w:pPr>
          </w:p>
        </w:tc>
      </w:tr>
      <w:tr w:rsidR="00A711DC" w:rsidRPr="00C40540" w14:paraId="10B99C09" w14:textId="77777777" w:rsidTr="00A711DC">
        <w:trPr>
          <w:trHeight w:val="20"/>
          <w:tblHeader/>
        </w:trPr>
        <w:tc>
          <w:tcPr>
            <w:tcW w:w="758"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3F45363"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TOTAL</w:t>
            </w:r>
          </w:p>
        </w:tc>
        <w:tc>
          <w:tcPr>
            <w:tcW w:w="723" w:type="pct"/>
            <w:tcBorders>
              <w:top w:val="nil"/>
              <w:left w:val="nil"/>
              <w:bottom w:val="single" w:sz="4" w:space="0" w:color="auto"/>
              <w:right w:val="single" w:sz="4" w:space="0" w:color="auto"/>
            </w:tcBorders>
            <w:shd w:val="clear" w:color="auto" w:fill="D9D9D9" w:themeFill="background1" w:themeFillShade="D9"/>
            <w:vAlign w:val="center"/>
            <w:hideMark/>
          </w:tcPr>
          <w:p w14:paraId="0F2FD3BC" w14:textId="77777777"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179,311,289.34</w:t>
            </w:r>
          </w:p>
        </w:tc>
        <w:tc>
          <w:tcPr>
            <w:tcW w:w="567" w:type="pct"/>
            <w:tcBorders>
              <w:top w:val="nil"/>
              <w:left w:val="nil"/>
              <w:bottom w:val="single" w:sz="4" w:space="0" w:color="auto"/>
              <w:right w:val="single" w:sz="4" w:space="0" w:color="auto"/>
            </w:tcBorders>
            <w:shd w:val="clear" w:color="auto" w:fill="D9D9D9" w:themeFill="background1" w:themeFillShade="D9"/>
            <w:vAlign w:val="center"/>
            <w:hideMark/>
          </w:tcPr>
          <w:p w14:paraId="38DA93D0" w14:textId="77777777"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228,357</w:t>
            </w:r>
          </w:p>
        </w:tc>
        <w:tc>
          <w:tcPr>
            <w:tcW w:w="723" w:type="pct"/>
            <w:tcBorders>
              <w:top w:val="nil"/>
              <w:left w:val="nil"/>
              <w:bottom w:val="single" w:sz="4" w:space="0" w:color="auto"/>
              <w:right w:val="single" w:sz="4" w:space="0" w:color="auto"/>
            </w:tcBorders>
            <w:shd w:val="clear" w:color="auto" w:fill="D9D9D9" w:themeFill="background1" w:themeFillShade="D9"/>
            <w:vAlign w:val="center"/>
            <w:hideMark/>
          </w:tcPr>
          <w:p w14:paraId="3465551A" w14:textId="2A0C9C52"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108,375,945.04</w:t>
            </w:r>
          </w:p>
        </w:tc>
        <w:tc>
          <w:tcPr>
            <w:tcW w:w="723" w:type="pct"/>
            <w:tcBorders>
              <w:top w:val="nil"/>
              <w:left w:val="nil"/>
              <w:bottom w:val="single" w:sz="4" w:space="0" w:color="auto"/>
              <w:right w:val="single" w:sz="4" w:space="0" w:color="auto"/>
            </w:tcBorders>
            <w:shd w:val="clear" w:color="auto" w:fill="D9D9D9" w:themeFill="background1" w:themeFillShade="D9"/>
            <w:vAlign w:val="center"/>
            <w:hideMark/>
          </w:tcPr>
          <w:p w14:paraId="2E7E8550" w14:textId="63ADFAA0"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185,287,884.36</w:t>
            </w:r>
          </w:p>
        </w:tc>
        <w:tc>
          <w:tcPr>
            <w:tcW w:w="723" w:type="pct"/>
            <w:tcBorders>
              <w:top w:val="nil"/>
              <w:left w:val="nil"/>
              <w:bottom w:val="single" w:sz="4" w:space="0" w:color="auto"/>
              <w:right w:val="single" w:sz="4" w:space="0" w:color="auto"/>
            </w:tcBorders>
            <w:shd w:val="clear" w:color="auto" w:fill="D9D9D9" w:themeFill="background1" w:themeFillShade="D9"/>
            <w:vAlign w:val="center"/>
            <w:hideMark/>
          </w:tcPr>
          <w:p w14:paraId="46CD10C0" w14:textId="2EC71016"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311,118,839.55</w:t>
            </w:r>
          </w:p>
        </w:tc>
        <w:tc>
          <w:tcPr>
            <w:tcW w:w="784" w:type="pct"/>
            <w:tcBorders>
              <w:top w:val="nil"/>
              <w:left w:val="nil"/>
              <w:bottom w:val="single" w:sz="4" w:space="0" w:color="auto"/>
              <w:right w:val="single" w:sz="4" w:space="0" w:color="auto"/>
            </w:tcBorders>
            <w:shd w:val="clear" w:color="auto" w:fill="D9D9D9" w:themeFill="background1" w:themeFillShade="D9"/>
            <w:vAlign w:val="center"/>
            <w:hideMark/>
          </w:tcPr>
          <w:p w14:paraId="4408628D" w14:textId="75E60695"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784,093,958.30</w:t>
            </w:r>
          </w:p>
        </w:tc>
      </w:tr>
      <w:tr w:rsidR="00A711DC" w:rsidRPr="00C40540" w14:paraId="24D67EC3"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3BA3AC75"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entral Office</w:t>
            </w:r>
          </w:p>
        </w:tc>
        <w:tc>
          <w:tcPr>
            <w:tcW w:w="723" w:type="pct"/>
            <w:tcBorders>
              <w:top w:val="nil"/>
              <w:left w:val="nil"/>
              <w:bottom w:val="single" w:sz="4" w:space="0" w:color="auto"/>
              <w:right w:val="single" w:sz="4" w:space="0" w:color="auto"/>
            </w:tcBorders>
            <w:shd w:val="clear" w:color="auto" w:fill="auto"/>
            <w:vAlign w:val="center"/>
            <w:hideMark/>
          </w:tcPr>
          <w:p w14:paraId="111BDE45"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40,084,929.19</w:t>
            </w:r>
          </w:p>
        </w:tc>
        <w:tc>
          <w:tcPr>
            <w:tcW w:w="567" w:type="pct"/>
            <w:tcBorders>
              <w:top w:val="nil"/>
              <w:left w:val="nil"/>
              <w:bottom w:val="single" w:sz="4" w:space="0" w:color="auto"/>
              <w:right w:val="single" w:sz="4" w:space="0" w:color="auto"/>
            </w:tcBorders>
            <w:shd w:val="clear" w:color="auto" w:fill="auto"/>
            <w:vAlign w:val="center"/>
            <w:hideMark/>
          </w:tcPr>
          <w:p w14:paraId="752AC7C4" w14:textId="77777777" w:rsidR="00A711DC" w:rsidRPr="001F610D" w:rsidRDefault="00A711DC" w:rsidP="00A711DC">
            <w:pPr>
              <w:contextualSpacing/>
              <w:jc w:val="right"/>
              <w:rPr>
                <w:rFonts w:ascii="Arial Narrow" w:eastAsia="Times New Roman" w:hAnsi="Arial Narrow"/>
                <w:b/>
                <w:bCs/>
                <w:color w:val="000000"/>
                <w:sz w:val="20"/>
                <w:szCs w:val="20"/>
                <w:lang w:val="en-US" w:eastAsia="en-US"/>
              </w:rPr>
            </w:pPr>
            <w:r>
              <w:rPr>
                <w:rFonts w:ascii="Arial Narrow" w:hAnsi="Arial Narrow"/>
                <w:b/>
                <w:bCs/>
                <w:color w:val="000000"/>
                <w:sz w:val="20"/>
                <w:szCs w:val="20"/>
              </w:rPr>
              <w:t>-</w:t>
            </w:r>
          </w:p>
        </w:tc>
        <w:tc>
          <w:tcPr>
            <w:tcW w:w="723" w:type="pct"/>
            <w:tcBorders>
              <w:top w:val="nil"/>
              <w:left w:val="nil"/>
              <w:bottom w:val="single" w:sz="4" w:space="0" w:color="auto"/>
              <w:right w:val="single" w:sz="4" w:space="0" w:color="auto"/>
            </w:tcBorders>
            <w:shd w:val="clear" w:color="auto" w:fill="auto"/>
            <w:vAlign w:val="center"/>
            <w:hideMark/>
          </w:tcPr>
          <w:p w14:paraId="053EAE15" w14:textId="13E2C375"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w:t>
            </w:r>
          </w:p>
        </w:tc>
        <w:tc>
          <w:tcPr>
            <w:tcW w:w="723" w:type="pct"/>
            <w:tcBorders>
              <w:top w:val="nil"/>
              <w:left w:val="nil"/>
              <w:bottom w:val="single" w:sz="4" w:space="0" w:color="auto"/>
              <w:right w:val="single" w:sz="4" w:space="0" w:color="auto"/>
            </w:tcBorders>
            <w:shd w:val="clear" w:color="auto" w:fill="auto"/>
            <w:vAlign w:val="center"/>
            <w:hideMark/>
          </w:tcPr>
          <w:p w14:paraId="50A9031E" w14:textId="75372142"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w:t>
            </w:r>
          </w:p>
        </w:tc>
        <w:tc>
          <w:tcPr>
            <w:tcW w:w="723" w:type="pct"/>
            <w:tcBorders>
              <w:top w:val="nil"/>
              <w:left w:val="nil"/>
              <w:bottom w:val="single" w:sz="4" w:space="0" w:color="auto"/>
              <w:right w:val="single" w:sz="4" w:space="0" w:color="auto"/>
            </w:tcBorders>
            <w:shd w:val="clear" w:color="auto" w:fill="auto"/>
            <w:vAlign w:val="center"/>
            <w:hideMark/>
          </w:tcPr>
          <w:p w14:paraId="7EE9652B" w14:textId="32BA3545" w:rsidR="00A711DC" w:rsidRPr="001F610D" w:rsidRDefault="00A711DC" w:rsidP="00A711DC">
            <w:pPr>
              <w:contextualSpacing/>
              <w:jc w:val="right"/>
              <w:rPr>
                <w:rFonts w:ascii="Arial Narrow" w:eastAsia="Times New Roman" w:hAnsi="Arial Narrow"/>
                <w:b/>
                <w:bCs/>
                <w:color w:val="000000"/>
                <w:sz w:val="20"/>
                <w:szCs w:val="20"/>
                <w:lang w:val="en-US" w:eastAsia="en-US"/>
              </w:rPr>
            </w:pPr>
            <w:r w:rsidRPr="001F610D">
              <w:rPr>
                <w:rFonts w:ascii="Arial Narrow" w:hAnsi="Arial Narrow"/>
                <w:b/>
                <w:bCs/>
                <w:color w:val="000000"/>
                <w:sz w:val="20"/>
                <w:szCs w:val="20"/>
              </w:rPr>
              <w:t>-</w:t>
            </w:r>
          </w:p>
        </w:tc>
        <w:tc>
          <w:tcPr>
            <w:tcW w:w="784" w:type="pct"/>
            <w:tcBorders>
              <w:top w:val="nil"/>
              <w:left w:val="nil"/>
              <w:bottom w:val="single" w:sz="4" w:space="0" w:color="auto"/>
              <w:right w:val="single" w:sz="4" w:space="0" w:color="auto"/>
            </w:tcBorders>
            <w:shd w:val="clear" w:color="auto" w:fill="auto"/>
            <w:vAlign w:val="center"/>
            <w:hideMark/>
          </w:tcPr>
          <w:p w14:paraId="5ADB2991" w14:textId="3A30988D"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40,084,929.19</w:t>
            </w:r>
          </w:p>
        </w:tc>
      </w:tr>
      <w:tr w:rsidR="00A711DC" w:rsidRPr="00C40540" w14:paraId="01011508"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53C9C592"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RLMB - NROC</w:t>
            </w:r>
          </w:p>
        </w:tc>
        <w:tc>
          <w:tcPr>
            <w:tcW w:w="723" w:type="pct"/>
            <w:tcBorders>
              <w:top w:val="nil"/>
              <w:left w:val="nil"/>
              <w:bottom w:val="single" w:sz="4" w:space="0" w:color="auto"/>
              <w:right w:val="single" w:sz="4" w:space="0" w:color="auto"/>
            </w:tcBorders>
            <w:shd w:val="clear" w:color="auto" w:fill="auto"/>
            <w:vAlign w:val="center"/>
            <w:hideMark/>
          </w:tcPr>
          <w:p w14:paraId="7EAD5DDB" w14:textId="77777777" w:rsidR="00A711DC" w:rsidRPr="001F610D" w:rsidRDefault="00A711DC" w:rsidP="00A711DC">
            <w:pPr>
              <w:contextualSpacing/>
              <w:jc w:val="right"/>
              <w:rPr>
                <w:rFonts w:ascii="Arial Narrow" w:eastAsia="Times New Roman" w:hAnsi="Arial Narrow"/>
                <w:b/>
                <w:bCs/>
                <w:color w:val="000000"/>
                <w:sz w:val="20"/>
                <w:szCs w:val="20"/>
                <w:lang w:val="en-US" w:eastAsia="en-US"/>
              </w:rPr>
            </w:pPr>
            <w:r>
              <w:rPr>
                <w:rFonts w:ascii="Arial Narrow" w:hAnsi="Arial Narrow"/>
                <w:color w:val="000000"/>
                <w:sz w:val="20"/>
                <w:szCs w:val="20"/>
              </w:rPr>
              <w:t>-</w:t>
            </w:r>
          </w:p>
        </w:tc>
        <w:tc>
          <w:tcPr>
            <w:tcW w:w="567" w:type="pct"/>
            <w:tcBorders>
              <w:top w:val="nil"/>
              <w:left w:val="nil"/>
              <w:bottom w:val="single" w:sz="4" w:space="0" w:color="auto"/>
              <w:right w:val="single" w:sz="4" w:space="0" w:color="auto"/>
            </w:tcBorders>
            <w:shd w:val="clear" w:color="auto" w:fill="auto"/>
            <w:vAlign w:val="center"/>
            <w:hideMark/>
          </w:tcPr>
          <w:p w14:paraId="5BF6A95F"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1,311</w:t>
            </w:r>
          </w:p>
        </w:tc>
        <w:tc>
          <w:tcPr>
            <w:tcW w:w="723" w:type="pct"/>
            <w:tcBorders>
              <w:top w:val="nil"/>
              <w:left w:val="nil"/>
              <w:bottom w:val="single" w:sz="4" w:space="0" w:color="auto"/>
              <w:right w:val="single" w:sz="4" w:space="0" w:color="auto"/>
            </w:tcBorders>
            <w:shd w:val="clear" w:color="auto" w:fill="auto"/>
            <w:vAlign w:val="center"/>
            <w:hideMark/>
          </w:tcPr>
          <w:p w14:paraId="20CC8372" w14:textId="799E6344"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6,391,294.00</w:t>
            </w:r>
          </w:p>
        </w:tc>
        <w:tc>
          <w:tcPr>
            <w:tcW w:w="723" w:type="pct"/>
            <w:tcBorders>
              <w:top w:val="nil"/>
              <w:left w:val="nil"/>
              <w:bottom w:val="single" w:sz="4" w:space="0" w:color="auto"/>
              <w:right w:val="single" w:sz="4" w:space="0" w:color="auto"/>
            </w:tcBorders>
            <w:shd w:val="clear" w:color="auto" w:fill="auto"/>
            <w:vAlign w:val="center"/>
            <w:hideMark/>
          </w:tcPr>
          <w:p w14:paraId="60DB6F66" w14:textId="2CFB035B"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8,053,852.60</w:t>
            </w:r>
          </w:p>
        </w:tc>
        <w:tc>
          <w:tcPr>
            <w:tcW w:w="723" w:type="pct"/>
            <w:tcBorders>
              <w:top w:val="nil"/>
              <w:left w:val="nil"/>
              <w:bottom w:val="single" w:sz="4" w:space="0" w:color="auto"/>
              <w:right w:val="single" w:sz="4" w:space="0" w:color="auto"/>
            </w:tcBorders>
            <w:shd w:val="clear" w:color="auto" w:fill="auto"/>
            <w:vAlign w:val="center"/>
            <w:hideMark/>
          </w:tcPr>
          <w:p w14:paraId="5D4D84BA" w14:textId="421B095F"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15,984,697.79</w:t>
            </w:r>
          </w:p>
        </w:tc>
        <w:tc>
          <w:tcPr>
            <w:tcW w:w="784" w:type="pct"/>
            <w:tcBorders>
              <w:top w:val="nil"/>
              <w:left w:val="nil"/>
              <w:bottom w:val="single" w:sz="4" w:space="0" w:color="auto"/>
              <w:right w:val="single" w:sz="4" w:space="0" w:color="auto"/>
            </w:tcBorders>
            <w:shd w:val="clear" w:color="auto" w:fill="auto"/>
            <w:vAlign w:val="center"/>
            <w:hideMark/>
          </w:tcPr>
          <w:p w14:paraId="01E9CA43" w14:textId="0EC669D8"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60,429,844.39</w:t>
            </w:r>
          </w:p>
        </w:tc>
      </w:tr>
      <w:tr w:rsidR="00A711DC" w:rsidRPr="00C40540" w14:paraId="350208C3"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2190793A"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RLMB - VDRC</w:t>
            </w:r>
          </w:p>
        </w:tc>
        <w:tc>
          <w:tcPr>
            <w:tcW w:w="723" w:type="pct"/>
            <w:tcBorders>
              <w:top w:val="nil"/>
              <w:left w:val="nil"/>
              <w:bottom w:val="single" w:sz="4" w:space="0" w:color="auto"/>
              <w:right w:val="single" w:sz="4" w:space="0" w:color="auto"/>
            </w:tcBorders>
            <w:shd w:val="clear" w:color="auto" w:fill="auto"/>
            <w:vAlign w:val="center"/>
            <w:hideMark/>
          </w:tcPr>
          <w:p w14:paraId="3E875BB7" w14:textId="77777777" w:rsidR="00A711DC" w:rsidRPr="001F610D" w:rsidRDefault="00A711DC" w:rsidP="00A711DC">
            <w:pPr>
              <w:contextualSpacing/>
              <w:jc w:val="right"/>
              <w:rPr>
                <w:rFonts w:ascii="Arial Narrow" w:eastAsia="Times New Roman" w:hAnsi="Arial Narrow"/>
                <w:b/>
                <w:bCs/>
                <w:color w:val="000000"/>
                <w:sz w:val="20"/>
                <w:szCs w:val="20"/>
                <w:lang w:val="en-US" w:eastAsia="en-US"/>
              </w:rPr>
            </w:pPr>
            <w:r>
              <w:rPr>
                <w:rFonts w:ascii="Arial Narrow" w:hAnsi="Arial Narrow"/>
                <w:color w:val="000000"/>
                <w:sz w:val="20"/>
                <w:szCs w:val="20"/>
              </w:rPr>
              <w:t>-</w:t>
            </w:r>
          </w:p>
        </w:tc>
        <w:tc>
          <w:tcPr>
            <w:tcW w:w="567" w:type="pct"/>
            <w:tcBorders>
              <w:top w:val="nil"/>
              <w:left w:val="nil"/>
              <w:bottom w:val="single" w:sz="4" w:space="0" w:color="auto"/>
              <w:right w:val="single" w:sz="4" w:space="0" w:color="auto"/>
            </w:tcBorders>
            <w:shd w:val="clear" w:color="auto" w:fill="auto"/>
            <w:vAlign w:val="center"/>
            <w:hideMark/>
          </w:tcPr>
          <w:p w14:paraId="69D64445"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3,347</w:t>
            </w:r>
          </w:p>
        </w:tc>
        <w:tc>
          <w:tcPr>
            <w:tcW w:w="723" w:type="pct"/>
            <w:tcBorders>
              <w:top w:val="nil"/>
              <w:left w:val="nil"/>
              <w:bottom w:val="single" w:sz="4" w:space="0" w:color="auto"/>
              <w:right w:val="single" w:sz="4" w:space="0" w:color="auto"/>
            </w:tcBorders>
            <w:shd w:val="clear" w:color="auto" w:fill="auto"/>
            <w:vAlign w:val="center"/>
            <w:hideMark/>
          </w:tcPr>
          <w:p w14:paraId="5C0609D8" w14:textId="160DA2FB"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963,112.63</w:t>
            </w:r>
          </w:p>
        </w:tc>
        <w:tc>
          <w:tcPr>
            <w:tcW w:w="723" w:type="pct"/>
            <w:tcBorders>
              <w:top w:val="nil"/>
              <w:left w:val="nil"/>
              <w:bottom w:val="single" w:sz="4" w:space="0" w:color="auto"/>
              <w:right w:val="single" w:sz="4" w:space="0" w:color="auto"/>
            </w:tcBorders>
            <w:shd w:val="clear" w:color="auto" w:fill="auto"/>
            <w:vAlign w:val="center"/>
            <w:hideMark/>
          </w:tcPr>
          <w:p w14:paraId="6EB48A31" w14:textId="324DF612"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0,954,567.03</w:t>
            </w:r>
          </w:p>
        </w:tc>
        <w:tc>
          <w:tcPr>
            <w:tcW w:w="723" w:type="pct"/>
            <w:tcBorders>
              <w:top w:val="nil"/>
              <w:left w:val="nil"/>
              <w:bottom w:val="single" w:sz="4" w:space="0" w:color="auto"/>
              <w:right w:val="single" w:sz="4" w:space="0" w:color="auto"/>
            </w:tcBorders>
            <w:shd w:val="clear" w:color="auto" w:fill="auto"/>
            <w:vAlign w:val="center"/>
            <w:hideMark/>
          </w:tcPr>
          <w:p w14:paraId="1F267B21" w14:textId="5332C16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115,495.45</w:t>
            </w:r>
          </w:p>
        </w:tc>
        <w:tc>
          <w:tcPr>
            <w:tcW w:w="784" w:type="pct"/>
            <w:tcBorders>
              <w:top w:val="nil"/>
              <w:left w:val="nil"/>
              <w:bottom w:val="single" w:sz="4" w:space="0" w:color="auto"/>
              <w:right w:val="single" w:sz="4" w:space="0" w:color="auto"/>
            </w:tcBorders>
            <w:shd w:val="clear" w:color="auto" w:fill="auto"/>
            <w:vAlign w:val="center"/>
            <w:hideMark/>
          </w:tcPr>
          <w:p w14:paraId="224E683F" w14:textId="50A93E50"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0,033,175.11</w:t>
            </w:r>
          </w:p>
        </w:tc>
      </w:tr>
      <w:tr w:rsidR="00A711DC" w:rsidRPr="00C40540" w14:paraId="596B2296"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2A16EC72"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w:t>
            </w:r>
          </w:p>
        </w:tc>
        <w:tc>
          <w:tcPr>
            <w:tcW w:w="723" w:type="pct"/>
            <w:tcBorders>
              <w:top w:val="nil"/>
              <w:left w:val="nil"/>
              <w:bottom w:val="single" w:sz="4" w:space="0" w:color="auto"/>
              <w:right w:val="single" w:sz="4" w:space="0" w:color="auto"/>
            </w:tcBorders>
            <w:shd w:val="clear" w:color="auto" w:fill="auto"/>
            <w:vAlign w:val="center"/>
            <w:hideMark/>
          </w:tcPr>
          <w:p w14:paraId="4C798F74"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000.00</w:t>
            </w:r>
          </w:p>
        </w:tc>
        <w:tc>
          <w:tcPr>
            <w:tcW w:w="567" w:type="pct"/>
            <w:tcBorders>
              <w:top w:val="nil"/>
              <w:left w:val="nil"/>
              <w:bottom w:val="single" w:sz="4" w:space="0" w:color="auto"/>
              <w:right w:val="single" w:sz="4" w:space="0" w:color="auto"/>
            </w:tcBorders>
            <w:shd w:val="clear" w:color="auto" w:fill="auto"/>
            <w:vAlign w:val="center"/>
            <w:hideMark/>
          </w:tcPr>
          <w:p w14:paraId="6E813E43"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3,958</w:t>
            </w:r>
          </w:p>
        </w:tc>
        <w:tc>
          <w:tcPr>
            <w:tcW w:w="723" w:type="pct"/>
            <w:tcBorders>
              <w:top w:val="nil"/>
              <w:left w:val="nil"/>
              <w:bottom w:val="single" w:sz="4" w:space="0" w:color="auto"/>
              <w:right w:val="single" w:sz="4" w:space="0" w:color="auto"/>
            </w:tcBorders>
            <w:shd w:val="clear" w:color="auto" w:fill="auto"/>
            <w:vAlign w:val="center"/>
            <w:hideMark/>
          </w:tcPr>
          <w:p w14:paraId="6F3E8A78" w14:textId="2F9D793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7,082,973.52</w:t>
            </w:r>
          </w:p>
        </w:tc>
        <w:tc>
          <w:tcPr>
            <w:tcW w:w="723" w:type="pct"/>
            <w:tcBorders>
              <w:top w:val="nil"/>
              <w:left w:val="nil"/>
              <w:bottom w:val="single" w:sz="4" w:space="0" w:color="auto"/>
              <w:right w:val="single" w:sz="4" w:space="0" w:color="auto"/>
            </w:tcBorders>
            <w:shd w:val="clear" w:color="auto" w:fill="auto"/>
            <w:vAlign w:val="center"/>
            <w:hideMark/>
          </w:tcPr>
          <w:p w14:paraId="4D5320CB" w14:textId="595BDA0C"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6,225,646.30</w:t>
            </w:r>
          </w:p>
        </w:tc>
        <w:tc>
          <w:tcPr>
            <w:tcW w:w="723" w:type="pct"/>
            <w:tcBorders>
              <w:top w:val="nil"/>
              <w:left w:val="nil"/>
              <w:bottom w:val="single" w:sz="4" w:space="0" w:color="auto"/>
              <w:right w:val="single" w:sz="4" w:space="0" w:color="auto"/>
            </w:tcBorders>
            <w:shd w:val="clear" w:color="auto" w:fill="auto"/>
            <w:vAlign w:val="center"/>
            <w:hideMark/>
          </w:tcPr>
          <w:p w14:paraId="091DE7B0" w14:textId="3C571FF9"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8,506,998.43</w:t>
            </w:r>
          </w:p>
        </w:tc>
        <w:tc>
          <w:tcPr>
            <w:tcW w:w="784" w:type="pct"/>
            <w:tcBorders>
              <w:top w:val="nil"/>
              <w:left w:val="nil"/>
              <w:bottom w:val="single" w:sz="4" w:space="0" w:color="auto"/>
              <w:right w:val="single" w:sz="4" w:space="0" w:color="auto"/>
            </w:tcBorders>
            <w:shd w:val="clear" w:color="auto" w:fill="auto"/>
            <w:vAlign w:val="center"/>
            <w:hideMark/>
          </w:tcPr>
          <w:p w14:paraId="5B4DF98B" w14:textId="42D4C2E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44,815,618.25</w:t>
            </w:r>
          </w:p>
        </w:tc>
      </w:tr>
      <w:tr w:rsidR="00A711DC" w:rsidRPr="00C40540" w14:paraId="17E7D671"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7E1AAD34"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I</w:t>
            </w:r>
          </w:p>
        </w:tc>
        <w:tc>
          <w:tcPr>
            <w:tcW w:w="723" w:type="pct"/>
            <w:tcBorders>
              <w:top w:val="nil"/>
              <w:left w:val="nil"/>
              <w:bottom w:val="single" w:sz="4" w:space="0" w:color="auto"/>
              <w:right w:val="single" w:sz="4" w:space="0" w:color="auto"/>
            </w:tcBorders>
            <w:shd w:val="clear" w:color="auto" w:fill="auto"/>
            <w:vAlign w:val="center"/>
            <w:hideMark/>
          </w:tcPr>
          <w:p w14:paraId="6073A67D" w14:textId="77777777" w:rsidR="00A711DC" w:rsidRPr="001F610D" w:rsidRDefault="00A711DC" w:rsidP="00A711DC">
            <w:pPr>
              <w:contextualSpacing/>
              <w:jc w:val="right"/>
              <w:rPr>
                <w:rFonts w:ascii="Arial Narrow" w:eastAsia="Times New Roman" w:hAnsi="Arial Narrow"/>
                <w:b/>
                <w:bCs/>
                <w:color w:val="000000"/>
                <w:sz w:val="20"/>
                <w:szCs w:val="20"/>
                <w:lang w:val="en-US" w:eastAsia="en-US"/>
              </w:rPr>
            </w:pPr>
            <w:r>
              <w:rPr>
                <w:rFonts w:ascii="Arial Narrow" w:hAnsi="Arial Narrow"/>
                <w:color w:val="000000"/>
                <w:sz w:val="20"/>
                <w:szCs w:val="20"/>
              </w:rPr>
              <w:t>-</w:t>
            </w:r>
          </w:p>
        </w:tc>
        <w:tc>
          <w:tcPr>
            <w:tcW w:w="567" w:type="pct"/>
            <w:tcBorders>
              <w:top w:val="nil"/>
              <w:left w:val="nil"/>
              <w:bottom w:val="single" w:sz="4" w:space="0" w:color="auto"/>
              <w:right w:val="single" w:sz="4" w:space="0" w:color="auto"/>
            </w:tcBorders>
            <w:shd w:val="clear" w:color="auto" w:fill="auto"/>
            <w:vAlign w:val="center"/>
            <w:hideMark/>
          </w:tcPr>
          <w:p w14:paraId="4FC6FA54"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5,574</w:t>
            </w:r>
          </w:p>
        </w:tc>
        <w:tc>
          <w:tcPr>
            <w:tcW w:w="723" w:type="pct"/>
            <w:tcBorders>
              <w:top w:val="nil"/>
              <w:left w:val="nil"/>
              <w:bottom w:val="single" w:sz="4" w:space="0" w:color="auto"/>
              <w:right w:val="single" w:sz="4" w:space="0" w:color="auto"/>
            </w:tcBorders>
            <w:shd w:val="clear" w:color="auto" w:fill="auto"/>
            <w:vAlign w:val="center"/>
            <w:hideMark/>
          </w:tcPr>
          <w:p w14:paraId="1F7E3817" w14:textId="4EB20FAB"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2,661,573.17</w:t>
            </w:r>
          </w:p>
        </w:tc>
        <w:tc>
          <w:tcPr>
            <w:tcW w:w="723" w:type="pct"/>
            <w:tcBorders>
              <w:top w:val="nil"/>
              <w:left w:val="nil"/>
              <w:bottom w:val="single" w:sz="4" w:space="0" w:color="auto"/>
              <w:right w:val="single" w:sz="4" w:space="0" w:color="auto"/>
            </w:tcBorders>
            <w:shd w:val="clear" w:color="auto" w:fill="auto"/>
            <w:vAlign w:val="center"/>
            <w:hideMark/>
          </w:tcPr>
          <w:p w14:paraId="483AA073" w14:textId="1FFC5448"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723,503.20</w:t>
            </w:r>
          </w:p>
        </w:tc>
        <w:tc>
          <w:tcPr>
            <w:tcW w:w="723" w:type="pct"/>
            <w:tcBorders>
              <w:top w:val="nil"/>
              <w:left w:val="nil"/>
              <w:bottom w:val="single" w:sz="4" w:space="0" w:color="auto"/>
              <w:right w:val="single" w:sz="4" w:space="0" w:color="auto"/>
            </w:tcBorders>
            <w:shd w:val="clear" w:color="auto" w:fill="auto"/>
            <w:vAlign w:val="center"/>
            <w:hideMark/>
          </w:tcPr>
          <w:p w14:paraId="0C2A2A4E" w14:textId="02D63019"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1,145,270.95</w:t>
            </w:r>
          </w:p>
        </w:tc>
        <w:tc>
          <w:tcPr>
            <w:tcW w:w="784" w:type="pct"/>
            <w:tcBorders>
              <w:top w:val="nil"/>
              <w:left w:val="nil"/>
              <w:bottom w:val="single" w:sz="4" w:space="0" w:color="auto"/>
              <w:right w:val="single" w:sz="4" w:space="0" w:color="auto"/>
            </w:tcBorders>
            <w:shd w:val="clear" w:color="auto" w:fill="auto"/>
            <w:vAlign w:val="center"/>
            <w:hideMark/>
          </w:tcPr>
          <w:p w14:paraId="48A5B399" w14:textId="09A0FC49"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6,530,347.32</w:t>
            </w:r>
          </w:p>
        </w:tc>
      </w:tr>
      <w:tr w:rsidR="00A711DC" w:rsidRPr="00C40540" w14:paraId="1D4BEA4A"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341A6912"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II</w:t>
            </w:r>
          </w:p>
        </w:tc>
        <w:tc>
          <w:tcPr>
            <w:tcW w:w="723" w:type="pct"/>
            <w:tcBorders>
              <w:top w:val="nil"/>
              <w:left w:val="nil"/>
              <w:bottom w:val="single" w:sz="4" w:space="0" w:color="auto"/>
              <w:right w:val="single" w:sz="4" w:space="0" w:color="auto"/>
            </w:tcBorders>
            <w:shd w:val="clear" w:color="auto" w:fill="auto"/>
            <w:vAlign w:val="center"/>
            <w:hideMark/>
          </w:tcPr>
          <w:p w14:paraId="743D9DF8"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305,028.74</w:t>
            </w:r>
          </w:p>
        </w:tc>
        <w:tc>
          <w:tcPr>
            <w:tcW w:w="567" w:type="pct"/>
            <w:tcBorders>
              <w:top w:val="nil"/>
              <w:left w:val="nil"/>
              <w:bottom w:val="single" w:sz="4" w:space="0" w:color="auto"/>
              <w:right w:val="single" w:sz="4" w:space="0" w:color="auto"/>
            </w:tcBorders>
            <w:shd w:val="clear" w:color="auto" w:fill="auto"/>
            <w:vAlign w:val="center"/>
            <w:hideMark/>
          </w:tcPr>
          <w:p w14:paraId="7AE22967"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9,709</w:t>
            </w:r>
          </w:p>
        </w:tc>
        <w:tc>
          <w:tcPr>
            <w:tcW w:w="723" w:type="pct"/>
            <w:tcBorders>
              <w:top w:val="nil"/>
              <w:left w:val="nil"/>
              <w:bottom w:val="single" w:sz="4" w:space="0" w:color="auto"/>
              <w:right w:val="single" w:sz="4" w:space="0" w:color="auto"/>
            </w:tcBorders>
            <w:shd w:val="clear" w:color="auto" w:fill="auto"/>
            <w:vAlign w:val="center"/>
            <w:hideMark/>
          </w:tcPr>
          <w:p w14:paraId="515B4D6D" w14:textId="649AC238"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698,187.82</w:t>
            </w:r>
          </w:p>
        </w:tc>
        <w:tc>
          <w:tcPr>
            <w:tcW w:w="723" w:type="pct"/>
            <w:tcBorders>
              <w:top w:val="nil"/>
              <w:left w:val="nil"/>
              <w:bottom w:val="single" w:sz="4" w:space="0" w:color="auto"/>
              <w:right w:val="single" w:sz="4" w:space="0" w:color="auto"/>
            </w:tcBorders>
            <w:shd w:val="clear" w:color="auto" w:fill="auto"/>
            <w:vAlign w:val="center"/>
            <w:hideMark/>
          </w:tcPr>
          <w:p w14:paraId="36B635ED" w14:textId="16962AEC"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557,385.86</w:t>
            </w:r>
          </w:p>
        </w:tc>
        <w:tc>
          <w:tcPr>
            <w:tcW w:w="723" w:type="pct"/>
            <w:tcBorders>
              <w:top w:val="nil"/>
              <w:left w:val="nil"/>
              <w:bottom w:val="single" w:sz="4" w:space="0" w:color="auto"/>
              <w:right w:val="single" w:sz="4" w:space="0" w:color="auto"/>
            </w:tcBorders>
            <w:shd w:val="clear" w:color="auto" w:fill="auto"/>
            <w:vAlign w:val="center"/>
            <w:hideMark/>
          </w:tcPr>
          <w:p w14:paraId="073F8B16" w14:textId="0BF75BEF"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020,960.98</w:t>
            </w:r>
          </w:p>
        </w:tc>
        <w:tc>
          <w:tcPr>
            <w:tcW w:w="784" w:type="pct"/>
            <w:tcBorders>
              <w:top w:val="nil"/>
              <w:left w:val="nil"/>
              <w:bottom w:val="single" w:sz="4" w:space="0" w:color="auto"/>
              <w:right w:val="single" w:sz="4" w:space="0" w:color="auto"/>
            </w:tcBorders>
            <w:shd w:val="clear" w:color="auto" w:fill="auto"/>
            <w:vAlign w:val="center"/>
            <w:hideMark/>
          </w:tcPr>
          <w:p w14:paraId="2BC77122" w14:textId="15BBD969"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7,581,563.40</w:t>
            </w:r>
          </w:p>
        </w:tc>
      </w:tr>
      <w:tr w:rsidR="00A711DC" w:rsidRPr="00C40540" w14:paraId="0238928B"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0467D08F"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LABARZON</w:t>
            </w:r>
          </w:p>
        </w:tc>
        <w:tc>
          <w:tcPr>
            <w:tcW w:w="723" w:type="pct"/>
            <w:tcBorders>
              <w:top w:val="nil"/>
              <w:left w:val="nil"/>
              <w:bottom w:val="single" w:sz="4" w:space="0" w:color="auto"/>
              <w:right w:val="single" w:sz="4" w:space="0" w:color="auto"/>
            </w:tcBorders>
            <w:shd w:val="clear" w:color="auto" w:fill="auto"/>
            <w:vAlign w:val="center"/>
            <w:hideMark/>
          </w:tcPr>
          <w:p w14:paraId="1DB8AFDB"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000.00</w:t>
            </w:r>
          </w:p>
        </w:tc>
        <w:tc>
          <w:tcPr>
            <w:tcW w:w="567" w:type="pct"/>
            <w:tcBorders>
              <w:top w:val="nil"/>
              <w:left w:val="nil"/>
              <w:bottom w:val="single" w:sz="4" w:space="0" w:color="auto"/>
              <w:right w:val="single" w:sz="4" w:space="0" w:color="auto"/>
            </w:tcBorders>
            <w:shd w:val="clear" w:color="auto" w:fill="auto"/>
            <w:vAlign w:val="center"/>
            <w:hideMark/>
          </w:tcPr>
          <w:p w14:paraId="513F16FC"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102</w:t>
            </w:r>
          </w:p>
        </w:tc>
        <w:tc>
          <w:tcPr>
            <w:tcW w:w="723" w:type="pct"/>
            <w:tcBorders>
              <w:top w:val="nil"/>
              <w:left w:val="nil"/>
              <w:bottom w:val="single" w:sz="4" w:space="0" w:color="auto"/>
              <w:right w:val="single" w:sz="4" w:space="0" w:color="auto"/>
            </w:tcBorders>
            <w:shd w:val="clear" w:color="auto" w:fill="auto"/>
            <w:vAlign w:val="center"/>
            <w:hideMark/>
          </w:tcPr>
          <w:p w14:paraId="7C61A4C0" w14:textId="530A206B"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355,022.00</w:t>
            </w:r>
          </w:p>
        </w:tc>
        <w:tc>
          <w:tcPr>
            <w:tcW w:w="723" w:type="pct"/>
            <w:tcBorders>
              <w:top w:val="nil"/>
              <w:left w:val="nil"/>
              <w:bottom w:val="single" w:sz="4" w:space="0" w:color="auto"/>
              <w:right w:val="single" w:sz="4" w:space="0" w:color="auto"/>
            </w:tcBorders>
            <w:shd w:val="clear" w:color="auto" w:fill="auto"/>
            <w:vAlign w:val="center"/>
            <w:hideMark/>
          </w:tcPr>
          <w:p w14:paraId="48FA4679" w14:textId="498EDFC2"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559,353.00</w:t>
            </w:r>
          </w:p>
        </w:tc>
        <w:tc>
          <w:tcPr>
            <w:tcW w:w="723" w:type="pct"/>
            <w:tcBorders>
              <w:top w:val="nil"/>
              <w:left w:val="nil"/>
              <w:bottom w:val="single" w:sz="4" w:space="0" w:color="auto"/>
              <w:right w:val="single" w:sz="4" w:space="0" w:color="auto"/>
            </w:tcBorders>
            <w:shd w:val="clear" w:color="auto" w:fill="auto"/>
            <w:vAlign w:val="center"/>
            <w:hideMark/>
          </w:tcPr>
          <w:p w14:paraId="446E5903" w14:textId="4CD0234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940,873.37</w:t>
            </w:r>
          </w:p>
        </w:tc>
        <w:tc>
          <w:tcPr>
            <w:tcW w:w="784" w:type="pct"/>
            <w:tcBorders>
              <w:top w:val="nil"/>
              <w:left w:val="nil"/>
              <w:bottom w:val="single" w:sz="4" w:space="0" w:color="auto"/>
              <w:right w:val="single" w:sz="4" w:space="0" w:color="auto"/>
            </w:tcBorders>
            <w:shd w:val="clear" w:color="auto" w:fill="auto"/>
            <w:vAlign w:val="center"/>
            <w:hideMark/>
          </w:tcPr>
          <w:p w14:paraId="5859A5C0" w14:textId="66246599"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4,855,248.37</w:t>
            </w:r>
          </w:p>
        </w:tc>
      </w:tr>
      <w:tr w:rsidR="00A711DC" w:rsidRPr="00C40540" w14:paraId="672DAE68"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4F5A7F2A"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MIMAROPA</w:t>
            </w:r>
          </w:p>
        </w:tc>
        <w:tc>
          <w:tcPr>
            <w:tcW w:w="723" w:type="pct"/>
            <w:tcBorders>
              <w:top w:val="nil"/>
              <w:left w:val="nil"/>
              <w:bottom w:val="single" w:sz="4" w:space="0" w:color="auto"/>
              <w:right w:val="single" w:sz="4" w:space="0" w:color="auto"/>
            </w:tcBorders>
            <w:shd w:val="clear" w:color="auto" w:fill="auto"/>
            <w:vAlign w:val="center"/>
            <w:hideMark/>
          </w:tcPr>
          <w:p w14:paraId="5DCD4F97"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053,226.58</w:t>
            </w:r>
          </w:p>
        </w:tc>
        <w:tc>
          <w:tcPr>
            <w:tcW w:w="567" w:type="pct"/>
            <w:tcBorders>
              <w:top w:val="nil"/>
              <w:left w:val="nil"/>
              <w:bottom w:val="single" w:sz="4" w:space="0" w:color="auto"/>
              <w:right w:val="single" w:sz="4" w:space="0" w:color="auto"/>
            </w:tcBorders>
            <w:shd w:val="clear" w:color="auto" w:fill="auto"/>
            <w:vAlign w:val="center"/>
            <w:hideMark/>
          </w:tcPr>
          <w:p w14:paraId="287342D3"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2,085</w:t>
            </w:r>
          </w:p>
        </w:tc>
        <w:tc>
          <w:tcPr>
            <w:tcW w:w="723" w:type="pct"/>
            <w:tcBorders>
              <w:top w:val="nil"/>
              <w:left w:val="nil"/>
              <w:bottom w:val="single" w:sz="4" w:space="0" w:color="auto"/>
              <w:right w:val="single" w:sz="4" w:space="0" w:color="auto"/>
            </w:tcBorders>
            <w:shd w:val="clear" w:color="auto" w:fill="auto"/>
            <w:vAlign w:val="center"/>
            <w:hideMark/>
          </w:tcPr>
          <w:p w14:paraId="68D772DD" w14:textId="38061CA4"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9,938,250.00</w:t>
            </w:r>
          </w:p>
        </w:tc>
        <w:tc>
          <w:tcPr>
            <w:tcW w:w="723" w:type="pct"/>
            <w:tcBorders>
              <w:top w:val="nil"/>
              <w:left w:val="nil"/>
              <w:bottom w:val="single" w:sz="4" w:space="0" w:color="auto"/>
              <w:right w:val="single" w:sz="4" w:space="0" w:color="auto"/>
            </w:tcBorders>
            <w:shd w:val="clear" w:color="auto" w:fill="auto"/>
            <w:vAlign w:val="center"/>
            <w:hideMark/>
          </w:tcPr>
          <w:p w14:paraId="2C5E7CCD" w14:textId="68F3F432"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765,909.00</w:t>
            </w:r>
          </w:p>
        </w:tc>
        <w:tc>
          <w:tcPr>
            <w:tcW w:w="723" w:type="pct"/>
            <w:tcBorders>
              <w:top w:val="nil"/>
              <w:left w:val="nil"/>
              <w:bottom w:val="single" w:sz="4" w:space="0" w:color="auto"/>
              <w:right w:val="single" w:sz="4" w:space="0" w:color="auto"/>
            </w:tcBorders>
            <w:shd w:val="clear" w:color="auto" w:fill="auto"/>
            <w:vAlign w:val="center"/>
            <w:hideMark/>
          </w:tcPr>
          <w:p w14:paraId="3FE68942" w14:textId="0A1A8B65"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4,452,425.80</w:t>
            </w:r>
          </w:p>
        </w:tc>
        <w:tc>
          <w:tcPr>
            <w:tcW w:w="784" w:type="pct"/>
            <w:tcBorders>
              <w:top w:val="nil"/>
              <w:left w:val="nil"/>
              <w:bottom w:val="single" w:sz="4" w:space="0" w:color="auto"/>
              <w:right w:val="single" w:sz="4" w:space="0" w:color="auto"/>
            </w:tcBorders>
            <w:shd w:val="clear" w:color="auto" w:fill="auto"/>
            <w:vAlign w:val="center"/>
            <w:hideMark/>
          </w:tcPr>
          <w:p w14:paraId="0A2C7914" w14:textId="520E286E"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8,209,811.38</w:t>
            </w:r>
          </w:p>
        </w:tc>
      </w:tr>
      <w:tr w:rsidR="00A711DC" w:rsidRPr="00C40540" w14:paraId="22A376ED"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5E88CA2F"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w:t>
            </w:r>
          </w:p>
        </w:tc>
        <w:tc>
          <w:tcPr>
            <w:tcW w:w="723" w:type="pct"/>
            <w:tcBorders>
              <w:top w:val="nil"/>
              <w:left w:val="nil"/>
              <w:bottom w:val="single" w:sz="4" w:space="0" w:color="auto"/>
              <w:right w:val="single" w:sz="4" w:space="0" w:color="auto"/>
            </w:tcBorders>
            <w:shd w:val="clear" w:color="auto" w:fill="auto"/>
            <w:vAlign w:val="center"/>
            <w:hideMark/>
          </w:tcPr>
          <w:p w14:paraId="40C15753"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000.00</w:t>
            </w:r>
          </w:p>
        </w:tc>
        <w:tc>
          <w:tcPr>
            <w:tcW w:w="567" w:type="pct"/>
            <w:tcBorders>
              <w:top w:val="nil"/>
              <w:left w:val="nil"/>
              <w:bottom w:val="single" w:sz="4" w:space="0" w:color="auto"/>
              <w:right w:val="single" w:sz="4" w:space="0" w:color="auto"/>
            </w:tcBorders>
            <w:shd w:val="clear" w:color="auto" w:fill="auto"/>
            <w:vAlign w:val="center"/>
            <w:hideMark/>
          </w:tcPr>
          <w:p w14:paraId="543FD45B"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3,614</w:t>
            </w:r>
          </w:p>
        </w:tc>
        <w:tc>
          <w:tcPr>
            <w:tcW w:w="723" w:type="pct"/>
            <w:tcBorders>
              <w:top w:val="nil"/>
              <w:left w:val="nil"/>
              <w:bottom w:val="single" w:sz="4" w:space="0" w:color="auto"/>
              <w:right w:val="single" w:sz="4" w:space="0" w:color="auto"/>
            </w:tcBorders>
            <w:shd w:val="clear" w:color="auto" w:fill="auto"/>
            <w:vAlign w:val="center"/>
            <w:hideMark/>
          </w:tcPr>
          <w:p w14:paraId="2FC292A8" w14:textId="0A8976F4"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6,289,942.45</w:t>
            </w:r>
          </w:p>
        </w:tc>
        <w:tc>
          <w:tcPr>
            <w:tcW w:w="723" w:type="pct"/>
            <w:tcBorders>
              <w:top w:val="nil"/>
              <w:left w:val="nil"/>
              <w:bottom w:val="single" w:sz="4" w:space="0" w:color="auto"/>
              <w:right w:val="single" w:sz="4" w:space="0" w:color="auto"/>
            </w:tcBorders>
            <w:shd w:val="clear" w:color="auto" w:fill="auto"/>
            <w:vAlign w:val="center"/>
            <w:hideMark/>
          </w:tcPr>
          <w:p w14:paraId="56810A93" w14:textId="1B6204CF"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449,932.93</w:t>
            </w:r>
          </w:p>
        </w:tc>
        <w:tc>
          <w:tcPr>
            <w:tcW w:w="723" w:type="pct"/>
            <w:tcBorders>
              <w:top w:val="nil"/>
              <w:left w:val="nil"/>
              <w:bottom w:val="single" w:sz="4" w:space="0" w:color="auto"/>
              <w:right w:val="single" w:sz="4" w:space="0" w:color="auto"/>
            </w:tcBorders>
            <w:shd w:val="clear" w:color="auto" w:fill="auto"/>
            <w:vAlign w:val="center"/>
            <w:hideMark/>
          </w:tcPr>
          <w:p w14:paraId="2F7F978C" w14:textId="53D3D165"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7,125,279.90</w:t>
            </w:r>
          </w:p>
        </w:tc>
        <w:tc>
          <w:tcPr>
            <w:tcW w:w="784" w:type="pct"/>
            <w:tcBorders>
              <w:top w:val="nil"/>
              <w:left w:val="nil"/>
              <w:bottom w:val="single" w:sz="4" w:space="0" w:color="auto"/>
              <w:right w:val="single" w:sz="4" w:space="0" w:color="auto"/>
            </w:tcBorders>
            <w:shd w:val="clear" w:color="auto" w:fill="auto"/>
            <w:vAlign w:val="center"/>
            <w:hideMark/>
          </w:tcPr>
          <w:p w14:paraId="4CE5B026" w14:textId="3C52E376"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9,865,155.28</w:t>
            </w:r>
          </w:p>
        </w:tc>
      </w:tr>
      <w:tr w:rsidR="00A711DC" w:rsidRPr="00C40540" w14:paraId="307BB7BF"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741622C2"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w:t>
            </w:r>
          </w:p>
        </w:tc>
        <w:tc>
          <w:tcPr>
            <w:tcW w:w="723" w:type="pct"/>
            <w:tcBorders>
              <w:top w:val="nil"/>
              <w:left w:val="nil"/>
              <w:bottom w:val="single" w:sz="4" w:space="0" w:color="auto"/>
              <w:right w:val="single" w:sz="4" w:space="0" w:color="auto"/>
            </w:tcBorders>
            <w:shd w:val="clear" w:color="auto" w:fill="auto"/>
            <w:vAlign w:val="center"/>
            <w:hideMark/>
          </w:tcPr>
          <w:p w14:paraId="10406351"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051.68</w:t>
            </w:r>
          </w:p>
        </w:tc>
        <w:tc>
          <w:tcPr>
            <w:tcW w:w="567" w:type="pct"/>
            <w:tcBorders>
              <w:top w:val="nil"/>
              <w:left w:val="nil"/>
              <w:bottom w:val="single" w:sz="4" w:space="0" w:color="auto"/>
              <w:right w:val="single" w:sz="4" w:space="0" w:color="auto"/>
            </w:tcBorders>
            <w:shd w:val="clear" w:color="auto" w:fill="auto"/>
            <w:vAlign w:val="center"/>
            <w:hideMark/>
          </w:tcPr>
          <w:p w14:paraId="112ED134"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5,883</w:t>
            </w:r>
          </w:p>
        </w:tc>
        <w:tc>
          <w:tcPr>
            <w:tcW w:w="723" w:type="pct"/>
            <w:tcBorders>
              <w:top w:val="nil"/>
              <w:left w:val="nil"/>
              <w:bottom w:val="single" w:sz="4" w:space="0" w:color="auto"/>
              <w:right w:val="single" w:sz="4" w:space="0" w:color="auto"/>
            </w:tcBorders>
            <w:shd w:val="clear" w:color="auto" w:fill="auto"/>
            <w:vAlign w:val="center"/>
            <w:hideMark/>
          </w:tcPr>
          <w:p w14:paraId="4C1C62E6" w14:textId="65E4870C"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3,469,636.96</w:t>
            </w:r>
          </w:p>
        </w:tc>
        <w:tc>
          <w:tcPr>
            <w:tcW w:w="723" w:type="pct"/>
            <w:tcBorders>
              <w:top w:val="nil"/>
              <w:left w:val="nil"/>
              <w:bottom w:val="single" w:sz="4" w:space="0" w:color="auto"/>
              <w:right w:val="single" w:sz="4" w:space="0" w:color="auto"/>
            </w:tcBorders>
            <w:shd w:val="clear" w:color="auto" w:fill="auto"/>
            <w:vAlign w:val="center"/>
            <w:hideMark/>
          </w:tcPr>
          <w:p w14:paraId="780AF56E" w14:textId="1190503F"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9,205,606.62</w:t>
            </w:r>
          </w:p>
        </w:tc>
        <w:tc>
          <w:tcPr>
            <w:tcW w:w="723" w:type="pct"/>
            <w:tcBorders>
              <w:top w:val="nil"/>
              <w:left w:val="nil"/>
              <w:bottom w:val="single" w:sz="4" w:space="0" w:color="auto"/>
              <w:right w:val="single" w:sz="4" w:space="0" w:color="auto"/>
            </w:tcBorders>
            <w:shd w:val="clear" w:color="auto" w:fill="auto"/>
            <w:vAlign w:val="center"/>
            <w:hideMark/>
          </w:tcPr>
          <w:p w14:paraId="57768208" w14:textId="44ADF97C"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890,820.31</w:t>
            </w:r>
          </w:p>
        </w:tc>
        <w:tc>
          <w:tcPr>
            <w:tcW w:w="784" w:type="pct"/>
            <w:tcBorders>
              <w:top w:val="nil"/>
              <w:left w:val="nil"/>
              <w:bottom w:val="single" w:sz="4" w:space="0" w:color="auto"/>
              <w:right w:val="single" w:sz="4" w:space="0" w:color="auto"/>
            </w:tcBorders>
            <w:shd w:val="clear" w:color="auto" w:fill="auto"/>
            <w:vAlign w:val="center"/>
            <w:hideMark/>
          </w:tcPr>
          <w:p w14:paraId="78675D85" w14:textId="47076E5B"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81,566,115.57</w:t>
            </w:r>
          </w:p>
        </w:tc>
      </w:tr>
      <w:tr w:rsidR="00A711DC" w:rsidRPr="00C40540" w14:paraId="16248950"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1544DAC1"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I</w:t>
            </w:r>
          </w:p>
        </w:tc>
        <w:tc>
          <w:tcPr>
            <w:tcW w:w="723" w:type="pct"/>
            <w:tcBorders>
              <w:top w:val="nil"/>
              <w:left w:val="nil"/>
              <w:bottom w:val="single" w:sz="4" w:space="0" w:color="auto"/>
              <w:right w:val="single" w:sz="4" w:space="0" w:color="auto"/>
            </w:tcBorders>
            <w:shd w:val="clear" w:color="auto" w:fill="auto"/>
            <w:vAlign w:val="center"/>
            <w:hideMark/>
          </w:tcPr>
          <w:p w14:paraId="0D88D2B7"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544.27</w:t>
            </w:r>
          </w:p>
        </w:tc>
        <w:tc>
          <w:tcPr>
            <w:tcW w:w="567" w:type="pct"/>
            <w:tcBorders>
              <w:top w:val="nil"/>
              <w:left w:val="nil"/>
              <w:bottom w:val="single" w:sz="4" w:space="0" w:color="auto"/>
              <w:right w:val="single" w:sz="4" w:space="0" w:color="auto"/>
            </w:tcBorders>
            <w:shd w:val="clear" w:color="auto" w:fill="auto"/>
            <w:vAlign w:val="center"/>
            <w:hideMark/>
          </w:tcPr>
          <w:p w14:paraId="55087D96"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9,723</w:t>
            </w:r>
          </w:p>
        </w:tc>
        <w:tc>
          <w:tcPr>
            <w:tcW w:w="723" w:type="pct"/>
            <w:tcBorders>
              <w:top w:val="nil"/>
              <w:left w:val="nil"/>
              <w:bottom w:val="single" w:sz="4" w:space="0" w:color="auto"/>
              <w:right w:val="single" w:sz="4" w:space="0" w:color="auto"/>
            </w:tcBorders>
            <w:shd w:val="clear" w:color="auto" w:fill="auto"/>
            <w:vAlign w:val="center"/>
            <w:hideMark/>
          </w:tcPr>
          <w:p w14:paraId="41C6CBCB" w14:textId="37AE974B"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8,579,505.00</w:t>
            </w:r>
          </w:p>
        </w:tc>
        <w:tc>
          <w:tcPr>
            <w:tcW w:w="723" w:type="pct"/>
            <w:tcBorders>
              <w:top w:val="nil"/>
              <w:left w:val="nil"/>
              <w:bottom w:val="single" w:sz="4" w:space="0" w:color="auto"/>
              <w:right w:val="single" w:sz="4" w:space="0" w:color="auto"/>
            </w:tcBorders>
            <w:shd w:val="clear" w:color="auto" w:fill="auto"/>
            <w:vAlign w:val="center"/>
            <w:hideMark/>
          </w:tcPr>
          <w:p w14:paraId="0284FE98" w14:textId="4B8DECE4"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1,843,278.92</w:t>
            </w:r>
          </w:p>
        </w:tc>
        <w:tc>
          <w:tcPr>
            <w:tcW w:w="723" w:type="pct"/>
            <w:tcBorders>
              <w:top w:val="nil"/>
              <w:left w:val="nil"/>
              <w:bottom w:val="single" w:sz="4" w:space="0" w:color="auto"/>
              <w:right w:val="single" w:sz="4" w:space="0" w:color="auto"/>
            </w:tcBorders>
            <w:shd w:val="clear" w:color="auto" w:fill="auto"/>
            <w:vAlign w:val="center"/>
            <w:hideMark/>
          </w:tcPr>
          <w:p w14:paraId="4327CA83" w14:textId="26C1AC29"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9,357,840.65</w:t>
            </w:r>
          </w:p>
        </w:tc>
        <w:tc>
          <w:tcPr>
            <w:tcW w:w="784" w:type="pct"/>
            <w:tcBorders>
              <w:top w:val="nil"/>
              <w:left w:val="nil"/>
              <w:bottom w:val="single" w:sz="4" w:space="0" w:color="auto"/>
              <w:right w:val="single" w:sz="4" w:space="0" w:color="auto"/>
            </w:tcBorders>
            <w:shd w:val="clear" w:color="auto" w:fill="auto"/>
            <w:vAlign w:val="center"/>
            <w:hideMark/>
          </w:tcPr>
          <w:p w14:paraId="6890CD65" w14:textId="7F3FC1F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2,781,168.84</w:t>
            </w:r>
          </w:p>
        </w:tc>
      </w:tr>
      <w:tr w:rsidR="00A711DC" w:rsidRPr="00C40540" w14:paraId="12386996"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12B491F0"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II</w:t>
            </w:r>
          </w:p>
        </w:tc>
        <w:tc>
          <w:tcPr>
            <w:tcW w:w="723" w:type="pct"/>
            <w:tcBorders>
              <w:top w:val="nil"/>
              <w:left w:val="nil"/>
              <w:bottom w:val="single" w:sz="4" w:space="0" w:color="auto"/>
              <w:right w:val="single" w:sz="4" w:space="0" w:color="auto"/>
            </w:tcBorders>
            <w:shd w:val="clear" w:color="auto" w:fill="auto"/>
            <w:vAlign w:val="center"/>
            <w:hideMark/>
          </w:tcPr>
          <w:p w14:paraId="344F6FCB"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194,543.00</w:t>
            </w:r>
          </w:p>
        </w:tc>
        <w:tc>
          <w:tcPr>
            <w:tcW w:w="567" w:type="pct"/>
            <w:tcBorders>
              <w:top w:val="nil"/>
              <w:left w:val="nil"/>
              <w:bottom w:val="single" w:sz="4" w:space="0" w:color="auto"/>
              <w:right w:val="single" w:sz="4" w:space="0" w:color="auto"/>
            </w:tcBorders>
            <w:shd w:val="clear" w:color="auto" w:fill="auto"/>
            <w:vAlign w:val="center"/>
            <w:hideMark/>
          </w:tcPr>
          <w:p w14:paraId="66807CC9"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2,507</w:t>
            </w:r>
          </w:p>
        </w:tc>
        <w:tc>
          <w:tcPr>
            <w:tcW w:w="723" w:type="pct"/>
            <w:tcBorders>
              <w:top w:val="nil"/>
              <w:left w:val="nil"/>
              <w:bottom w:val="single" w:sz="4" w:space="0" w:color="auto"/>
              <w:right w:val="single" w:sz="4" w:space="0" w:color="auto"/>
            </w:tcBorders>
            <w:shd w:val="clear" w:color="auto" w:fill="auto"/>
            <w:vAlign w:val="center"/>
            <w:hideMark/>
          </w:tcPr>
          <w:p w14:paraId="6A401424" w14:textId="3F67D509"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6,426,053.76</w:t>
            </w:r>
          </w:p>
        </w:tc>
        <w:tc>
          <w:tcPr>
            <w:tcW w:w="723" w:type="pct"/>
            <w:tcBorders>
              <w:top w:val="nil"/>
              <w:left w:val="nil"/>
              <w:bottom w:val="single" w:sz="4" w:space="0" w:color="auto"/>
              <w:right w:val="single" w:sz="4" w:space="0" w:color="auto"/>
            </w:tcBorders>
            <w:shd w:val="clear" w:color="auto" w:fill="auto"/>
            <w:vAlign w:val="center"/>
            <w:hideMark/>
          </w:tcPr>
          <w:p w14:paraId="3751A336" w14:textId="63820B26"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132,799.90</w:t>
            </w:r>
          </w:p>
        </w:tc>
        <w:tc>
          <w:tcPr>
            <w:tcW w:w="723" w:type="pct"/>
            <w:tcBorders>
              <w:top w:val="nil"/>
              <w:left w:val="nil"/>
              <w:bottom w:val="single" w:sz="4" w:space="0" w:color="auto"/>
              <w:right w:val="single" w:sz="4" w:space="0" w:color="auto"/>
            </w:tcBorders>
            <w:shd w:val="clear" w:color="auto" w:fill="auto"/>
            <w:vAlign w:val="center"/>
            <w:hideMark/>
          </w:tcPr>
          <w:p w14:paraId="51EF2B4D" w14:textId="0B8C78CC"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9,284,402.95</w:t>
            </w:r>
          </w:p>
        </w:tc>
        <w:tc>
          <w:tcPr>
            <w:tcW w:w="784" w:type="pct"/>
            <w:tcBorders>
              <w:top w:val="nil"/>
              <w:left w:val="nil"/>
              <w:bottom w:val="single" w:sz="4" w:space="0" w:color="auto"/>
              <w:right w:val="single" w:sz="4" w:space="0" w:color="auto"/>
            </w:tcBorders>
            <w:shd w:val="clear" w:color="auto" w:fill="auto"/>
            <w:vAlign w:val="center"/>
            <w:hideMark/>
          </w:tcPr>
          <w:p w14:paraId="5F5D1D43" w14:textId="32384978"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4,037,799.61</w:t>
            </w:r>
          </w:p>
        </w:tc>
      </w:tr>
      <w:tr w:rsidR="00A711DC" w:rsidRPr="00C40540" w14:paraId="78ABA05A"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19375598"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X</w:t>
            </w:r>
          </w:p>
        </w:tc>
        <w:tc>
          <w:tcPr>
            <w:tcW w:w="723" w:type="pct"/>
            <w:tcBorders>
              <w:top w:val="nil"/>
              <w:left w:val="nil"/>
              <w:bottom w:val="single" w:sz="4" w:space="0" w:color="auto"/>
              <w:right w:val="single" w:sz="4" w:space="0" w:color="auto"/>
            </w:tcBorders>
            <w:shd w:val="clear" w:color="auto" w:fill="auto"/>
            <w:vAlign w:val="center"/>
            <w:hideMark/>
          </w:tcPr>
          <w:p w14:paraId="7ADB613C"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6,000.00</w:t>
            </w:r>
          </w:p>
        </w:tc>
        <w:tc>
          <w:tcPr>
            <w:tcW w:w="567" w:type="pct"/>
            <w:tcBorders>
              <w:top w:val="nil"/>
              <w:left w:val="nil"/>
              <w:bottom w:val="single" w:sz="4" w:space="0" w:color="auto"/>
              <w:right w:val="single" w:sz="4" w:space="0" w:color="auto"/>
            </w:tcBorders>
            <w:shd w:val="clear" w:color="auto" w:fill="auto"/>
            <w:vAlign w:val="center"/>
            <w:hideMark/>
          </w:tcPr>
          <w:p w14:paraId="4D2E43C4"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3,523</w:t>
            </w:r>
          </w:p>
        </w:tc>
        <w:tc>
          <w:tcPr>
            <w:tcW w:w="723" w:type="pct"/>
            <w:tcBorders>
              <w:top w:val="nil"/>
              <w:left w:val="nil"/>
              <w:bottom w:val="single" w:sz="4" w:space="0" w:color="auto"/>
              <w:right w:val="single" w:sz="4" w:space="0" w:color="auto"/>
            </w:tcBorders>
            <w:shd w:val="clear" w:color="auto" w:fill="auto"/>
            <w:vAlign w:val="center"/>
            <w:hideMark/>
          </w:tcPr>
          <w:p w14:paraId="02EA918B" w14:textId="7B2D8FB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7,390,184.27</w:t>
            </w:r>
          </w:p>
        </w:tc>
        <w:tc>
          <w:tcPr>
            <w:tcW w:w="723" w:type="pct"/>
            <w:tcBorders>
              <w:top w:val="nil"/>
              <w:left w:val="nil"/>
              <w:bottom w:val="single" w:sz="4" w:space="0" w:color="auto"/>
              <w:right w:val="single" w:sz="4" w:space="0" w:color="auto"/>
            </w:tcBorders>
            <w:shd w:val="clear" w:color="auto" w:fill="auto"/>
            <w:vAlign w:val="center"/>
            <w:hideMark/>
          </w:tcPr>
          <w:p w14:paraId="7BDE4514" w14:textId="60FA38B5"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4,994,195.68</w:t>
            </w:r>
          </w:p>
        </w:tc>
        <w:tc>
          <w:tcPr>
            <w:tcW w:w="723" w:type="pct"/>
            <w:tcBorders>
              <w:top w:val="nil"/>
              <w:left w:val="nil"/>
              <w:bottom w:val="single" w:sz="4" w:space="0" w:color="auto"/>
              <w:right w:val="single" w:sz="4" w:space="0" w:color="auto"/>
            </w:tcBorders>
            <w:shd w:val="clear" w:color="auto" w:fill="auto"/>
            <w:vAlign w:val="center"/>
            <w:hideMark/>
          </w:tcPr>
          <w:p w14:paraId="190D0A54" w14:textId="147D6B9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0,866,180.12</w:t>
            </w:r>
          </w:p>
        </w:tc>
        <w:tc>
          <w:tcPr>
            <w:tcW w:w="784" w:type="pct"/>
            <w:tcBorders>
              <w:top w:val="nil"/>
              <w:left w:val="nil"/>
              <w:bottom w:val="single" w:sz="4" w:space="0" w:color="auto"/>
              <w:right w:val="single" w:sz="4" w:space="0" w:color="auto"/>
            </w:tcBorders>
            <w:shd w:val="clear" w:color="auto" w:fill="auto"/>
            <w:vAlign w:val="center"/>
            <w:hideMark/>
          </w:tcPr>
          <w:p w14:paraId="2451FEE0" w14:textId="197FBEE4"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3,306,560.07</w:t>
            </w:r>
          </w:p>
        </w:tc>
      </w:tr>
      <w:tr w:rsidR="00A711DC" w:rsidRPr="00C40540" w14:paraId="4E7FAA90"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6B3399C0"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w:t>
            </w:r>
          </w:p>
        </w:tc>
        <w:tc>
          <w:tcPr>
            <w:tcW w:w="723" w:type="pct"/>
            <w:tcBorders>
              <w:top w:val="nil"/>
              <w:left w:val="nil"/>
              <w:bottom w:val="single" w:sz="4" w:space="0" w:color="auto"/>
              <w:right w:val="single" w:sz="4" w:space="0" w:color="auto"/>
            </w:tcBorders>
            <w:shd w:val="clear" w:color="auto" w:fill="auto"/>
            <w:vAlign w:val="center"/>
            <w:hideMark/>
          </w:tcPr>
          <w:p w14:paraId="359E3ABC"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724.42</w:t>
            </w:r>
          </w:p>
        </w:tc>
        <w:tc>
          <w:tcPr>
            <w:tcW w:w="567" w:type="pct"/>
            <w:tcBorders>
              <w:top w:val="nil"/>
              <w:left w:val="nil"/>
              <w:bottom w:val="single" w:sz="4" w:space="0" w:color="auto"/>
              <w:right w:val="single" w:sz="4" w:space="0" w:color="auto"/>
            </w:tcBorders>
            <w:shd w:val="clear" w:color="auto" w:fill="auto"/>
            <w:vAlign w:val="center"/>
            <w:hideMark/>
          </w:tcPr>
          <w:p w14:paraId="12400C00"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8,626</w:t>
            </w:r>
          </w:p>
        </w:tc>
        <w:tc>
          <w:tcPr>
            <w:tcW w:w="723" w:type="pct"/>
            <w:tcBorders>
              <w:top w:val="nil"/>
              <w:left w:val="nil"/>
              <w:bottom w:val="single" w:sz="4" w:space="0" w:color="auto"/>
              <w:right w:val="single" w:sz="4" w:space="0" w:color="auto"/>
            </w:tcBorders>
            <w:shd w:val="clear" w:color="auto" w:fill="auto"/>
            <w:vAlign w:val="center"/>
            <w:hideMark/>
          </w:tcPr>
          <w:p w14:paraId="3E191D57" w14:textId="075D4DBC"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4,688,436.92</w:t>
            </w:r>
          </w:p>
        </w:tc>
        <w:tc>
          <w:tcPr>
            <w:tcW w:w="723" w:type="pct"/>
            <w:tcBorders>
              <w:top w:val="nil"/>
              <w:left w:val="nil"/>
              <w:bottom w:val="single" w:sz="4" w:space="0" w:color="auto"/>
              <w:right w:val="single" w:sz="4" w:space="0" w:color="auto"/>
            </w:tcBorders>
            <w:shd w:val="clear" w:color="auto" w:fill="auto"/>
            <w:vAlign w:val="center"/>
            <w:hideMark/>
          </w:tcPr>
          <w:p w14:paraId="64875511" w14:textId="27DEAE1A"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2,780,384.71</w:t>
            </w:r>
          </w:p>
        </w:tc>
        <w:tc>
          <w:tcPr>
            <w:tcW w:w="723" w:type="pct"/>
            <w:tcBorders>
              <w:top w:val="nil"/>
              <w:left w:val="nil"/>
              <w:bottom w:val="single" w:sz="4" w:space="0" w:color="auto"/>
              <w:right w:val="single" w:sz="4" w:space="0" w:color="auto"/>
            </w:tcBorders>
            <w:shd w:val="clear" w:color="auto" w:fill="auto"/>
            <w:vAlign w:val="center"/>
            <w:hideMark/>
          </w:tcPr>
          <w:p w14:paraId="36D74B70" w14:textId="716F533A"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7,924,473.56</w:t>
            </w:r>
          </w:p>
        </w:tc>
        <w:tc>
          <w:tcPr>
            <w:tcW w:w="784" w:type="pct"/>
            <w:tcBorders>
              <w:top w:val="nil"/>
              <w:left w:val="nil"/>
              <w:bottom w:val="single" w:sz="4" w:space="0" w:color="auto"/>
              <w:right w:val="single" w:sz="4" w:space="0" w:color="auto"/>
            </w:tcBorders>
            <w:shd w:val="clear" w:color="auto" w:fill="auto"/>
            <w:vAlign w:val="center"/>
            <w:hideMark/>
          </w:tcPr>
          <w:p w14:paraId="7C75CE7E" w14:textId="53F434F5"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48,394,019.61</w:t>
            </w:r>
          </w:p>
        </w:tc>
      </w:tr>
      <w:tr w:rsidR="00A711DC" w:rsidRPr="00C40540" w14:paraId="428DBAD7"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12BF3AA5"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lastRenderedPageBreak/>
              <w:t>XI</w:t>
            </w:r>
          </w:p>
        </w:tc>
        <w:tc>
          <w:tcPr>
            <w:tcW w:w="723" w:type="pct"/>
            <w:tcBorders>
              <w:top w:val="nil"/>
              <w:left w:val="nil"/>
              <w:bottom w:val="single" w:sz="4" w:space="0" w:color="auto"/>
              <w:right w:val="single" w:sz="4" w:space="0" w:color="auto"/>
            </w:tcBorders>
            <w:shd w:val="clear" w:color="auto" w:fill="auto"/>
            <w:vAlign w:val="center"/>
            <w:hideMark/>
          </w:tcPr>
          <w:p w14:paraId="4D3987BC"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001.00</w:t>
            </w:r>
          </w:p>
        </w:tc>
        <w:tc>
          <w:tcPr>
            <w:tcW w:w="567" w:type="pct"/>
            <w:tcBorders>
              <w:top w:val="nil"/>
              <w:left w:val="nil"/>
              <w:bottom w:val="single" w:sz="4" w:space="0" w:color="auto"/>
              <w:right w:val="single" w:sz="4" w:space="0" w:color="auto"/>
            </w:tcBorders>
            <w:shd w:val="clear" w:color="auto" w:fill="auto"/>
            <w:vAlign w:val="center"/>
            <w:hideMark/>
          </w:tcPr>
          <w:p w14:paraId="33190F30"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00</w:t>
            </w:r>
          </w:p>
        </w:tc>
        <w:tc>
          <w:tcPr>
            <w:tcW w:w="723" w:type="pct"/>
            <w:tcBorders>
              <w:top w:val="nil"/>
              <w:left w:val="nil"/>
              <w:bottom w:val="single" w:sz="4" w:space="0" w:color="auto"/>
              <w:right w:val="single" w:sz="4" w:space="0" w:color="auto"/>
            </w:tcBorders>
            <w:shd w:val="clear" w:color="auto" w:fill="auto"/>
            <w:vAlign w:val="center"/>
            <w:hideMark/>
          </w:tcPr>
          <w:p w14:paraId="636880BF" w14:textId="59D1A714"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85,075.00</w:t>
            </w:r>
          </w:p>
        </w:tc>
        <w:tc>
          <w:tcPr>
            <w:tcW w:w="723" w:type="pct"/>
            <w:tcBorders>
              <w:top w:val="nil"/>
              <w:left w:val="nil"/>
              <w:bottom w:val="single" w:sz="4" w:space="0" w:color="auto"/>
              <w:right w:val="single" w:sz="4" w:space="0" w:color="auto"/>
            </w:tcBorders>
            <w:shd w:val="clear" w:color="auto" w:fill="auto"/>
            <w:vAlign w:val="center"/>
            <w:hideMark/>
          </w:tcPr>
          <w:p w14:paraId="3B201733" w14:textId="31BBE84D"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256,250.00</w:t>
            </w:r>
          </w:p>
        </w:tc>
        <w:tc>
          <w:tcPr>
            <w:tcW w:w="723" w:type="pct"/>
            <w:tcBorders>
              <w:top w:val="nil"/>
              <w:left w:val="nil"/>
              <w:bottom w:val="single" w:sz="4" w:space="0" w:color="auto"/>
              <w:right w:val="single" w:sz="4" w:space="0" w:color="auto"/>
            </w:tcBorders>
            <w:shd w:val="clear" w:color="auto" w:fill="auto"/>
            <w:vAlign w:val="center"/>
            <w:hideMark/>
          </w:tcPr>
          <w:p w14:paraId="5926C403" w14:textId="6CDF2686"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4,034,885.36</w:t>
            </w:r>
          </w:p>
        </w:tc>
        <w:tc>
          <w:tcPr>
            <w:tcW w:w="784" w:type="pct"/>
            <w:tcBorders>
              <w:top w:val="nil"/>
              <w:left w:val="nil"/>
              <w:bottom w:val="single" w:sz="4" w:space="0" w:color="auto"/>
              <w:right w:val="single" w:sz="4" w:space="0" w:color="auto"/>
            </w:tcBorders>
            <w:shd w:val="clear" w:color="auto" w:fill="auto"/>
            <w:vAlign w:val="center"/>
            <w:hideMark/>
          </w:tcPr>
          <w:p w14:paraId="3F3A81AE" w14:textId="6E57A48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0,476,211.36</w:t>
            </w:r>
          </w:p>
        </w:tc>
      </w:tr>
      <w:tr w:rsidR="00A711DC" w:rsidRPr="00C40540" w14:paraId="6B8C95A3"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5245A0A6"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II</w:t>
            </w:r>
          </w:p>
        </w:tc>
        <w:tc>
          <w:tcPr>
            <w:tcW w:w="723" w:type="pct"/>
            <w:tcBorders>
              <w:top w:val="nil"/>
              <w:left w:val="nil"/>
              <w:bottom w:val="single" w:sz="4" w:space="0" w:color="auto"/>
              <w:right w:val="single" w:sz="4" w:space="0" w:color="auto"/>
            </w:tcBorders>
            <w:shd w:val="clear" w:color="auto" w:fill="auto"/>
            <w:vAlign w:val="center"/>
            <w:hideMark/>
          </w:tcPr>
          <w:p w14:paraId="5430D246"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513.85</w:t>
            </w:r>
          </w:p>
        </w:tc>
        <w:tc>
          <w:tcPr>
            <w:tcW w:w="567" w:type="pct"/>
            <w:tcBorders>
              <w:top w:val="nil"/>
              <w:left w:val="nil"/>
              <w:bottom w:val="single" w:sz="4" w:space="0" w:color="auto"/>
              <w:right w:val="single" w:sz="4" w:space="0" w:color="auto"/>
            </w:tcBorders>
            <w:shd w:val="clear" w:color="auto" w:fill="auto"/>
            <w:vAlign w:val="center"/>
            <w:hideMark/>
          </w:tcPr>
          <w:p w14:paraId="6FFFBCB1"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248</w:t>
            </w:r>
          </w:p>
        </w:tc>
        <w:tc>
          <w:tcPr>
            <w:tcW w:w="723" w:type="pct"/>
            <w:tcBorders>
              <w:top w:val="nil"/>
              <w:left w:val="nil"/>
              <w:bottom w:val="single" w:sz="4" w:space="0" w:color="auto"/>
              <w:right w:val="single" w:sz="4" w:space="0" w:color="auto"/>
            </w:tcBorders>
            <w:shd w:val="clear" w:color="auto" w:fill="auto"/>
            <w:vAlign w:val="center"/>
            <w:hideMark/>
          </w:tcPr>
          <w:p w14:paraId="40F6B668" w14:textId="7564221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239,900.00</w:t>
            </w:r>
          </w:p>
        </w:tc>
        <w:tc>
          <w:tcPr>
            <w:tcW w:w="723" w:type="pct"/>
            <w:tcBorders>
              <w:top w:val="nil"/>
              <w:left w:val="nil"/>
              <w:bottom w:val="single" w:sz="4" w:space="0" w:color="auto"/>
              <w:right w:val="single" w:sz="4" w:space="0" w:color="auto"/>
            </w:tcBorders>
            <w:shd w:val="clear" w:color="auto" w:fill="auto"/>
            <w:vAlign w:val="center"/>
            <w:hideMark/>
          </w:tcPr>
          <w:p w14:paraId="53C08108" w14:textId="55731648"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787,590.76</w:t>
            </w:r>
          </w:p>
        </w:tc>
        <w:tc>
          <w:tcPr>
            <w:tcW w:w="723" w:type="pct"/>
            <w:tcBorders>
              <w:top w:val="nil"/>
              <w:left w:val="nil"/>
              <w:bottom w:val="single" w:sz="4" w:space="0" w:color="auto"/>
              <w:right w:val="single" w:sz="4" w:space="0" w:color="auto"/>
            </w:tcBorders>
            <w:shd w:val="clear" w:color="auto" w:fill="auto"/>
            <w:vAlign w:val="center"/>
            <w:hideMark/>
          </w:tcPr>
          <w:p w14:paraId="1B22F42A" w14:textId="6FBA8C9B"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4,462,999.25</w:t>
            </w:r>
          </w:p>
        </w:tc>
        <w:tc>
          <w:tcPr>
            <w:tcW w:w="784" w:type="pct"/>
            <w:tcBorders>
              <w:top w:val="nil"/>
              <w:left w:val="nil"/>
              <w:bottom w:val="single" w:sz="4" w:space="0" w:color="auto"/>
              <w:right w:val="single" w:sz="4" w:space="0" w:color="auto"/>
            </w:tcBorders>
            <w:shd w:val="clear" w:color="auto" w:fill="auto"/>
            <w:vAlign w:val="center"/>
            <w:hideMark/>
          </w:tcPr>
          <w:p w14:paraId="26FDA416" w14:textId="3BAE744F"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0,491,003.86</w:t>
            </w:r>
          </w:p>
        </w:tc>
      </w:tr>
      <w:tr w:rsidR="00A711DC" w:rsidRPr="00C40540" w14:paraId="457539EC"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0B559085"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RAGA</w:t>
            </w:r>
          </w:p>
        </w:tc>
        <w:tc>
          <w:tcPr>
            <w:tcW w:w="723" w:type="pct"/>
            <w:tcBorders>
              <w:top w:val="nil"/>
              <w:left w:val="nil"/>
              <w:bottom w:val="single" w:sz="4" w:space="0" w:color="auto"/>
              <w:right w:val="single" w:sz="4" w:space="0" w:color="auto"/>
            </w:tcBorders>
            <w:shd w:val="clear" w:color="auto" w:fill="auto"/>
            <w:vAlign w:val="center"/>
            <w:hideMark/>
          </w:tcPr>
          <w:p w14:paraId="6C95ECFF"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740.55</w:t>
            </w:r>
          </w:p>
        </w:tc>
        <w:tc>
          <w:tcPr>
            <w:tcW w:w="567" w:type="pct"/>
            <w:tcBorders>
              <w:top w:val="nil"/>
              <w:left w:val="nil"/>
              <w:bottom w:val="single" w:sz="4" w:space="0" w:color="auto"/>
              <w:right w:val="single" w:sz="4" w:space="0" w:color="auto"/>
            </w:tcBorders>
            <w:shd w:val="clear" w:color="auto" w:fill="auto"/>
            <w:vAlign w:val="center"/>
            <w:hideMark/>
          </w:tcPr>
          <w:p w14:paraId="4EB1D2B2"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0,047</w:t>
            </w:r>
          </w:p>
        </w:tc>
        <w:tc>
          <w:tcPr>
            <w:tcW w:w="723" w:type="pct"/>
            <w:tcBorders>
              <w:top w:val="nil"/>
              <w:left w:val="nil"/>
              <w:bottom w:val="single" w:sz="4" w:space="0" w:color="auto"/>
              <w:right w:val="single" w:sz="4" w:space="0" w:color="auto"/>
            </w:tcBorders>
            <w:shd w:val="clear" w:color="auto" w:fill="auto"/>
            <w:vAlign w:val="center"/>
            <w:hideMark/>
          </w:tcPr>
          <w:p w14:paraId="16ECCB69" w14:textId="51691D35"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4,928,942.61</w:t>
            </w:r>
          </w:p>
        </w:tc>
        <w:tc>
          <w:tcPr>
            <w:tcW w:w="723" w:type="pct"/>
            <w:tcBorders>
              <w:top w:val="nil"/>
              <w:left w:val="nil"/>
              <w:bottom w:val="single" w:sz="4" w:space="0" w:color="auto"/>
              <w:right w:val="single" w:sz="4" w:space="0" w:color="auto"/>
            </w:tcBorders>
            <w:shd w:val="clear" w:color="auto" w:fill="auto"/>
            <w:vAlign w:val="center"/>
            <w:hideMark/>
          </w:tcPr>
          <w:p w14:paraId="15443F55" w14:textId="339F2CA3"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251,169.80</w:t>
            </w:r>
          </w:p>
        </w:tc>
        <w:tc>
          <w:tcPr>
            <w:tcW w:w="723" w:type="pct"/>
            <w:tcBorders>
              <w:top w:val="nil"/>
              <w:left w:val="nil"/>
              <w:bottom w:val="single" w:sz="4" w:space="0" w:color="auto"/>
              <w:right w:val="single" w:sz="4" w:space="0" w:color="auto"/>
            </w:tcBorders>
            <w:shd w:val="clear" w:color="auto" w:fill="auto"/>
            <w:vAlign w:val="center"/>
            <w:hideMark/>
          </w:tcPr>
          <w:p w14:paraId="763E5E97" w14:textId="5F5164FD"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6,048,040.02</w:t>
            </w:r>
          </w:p>
        </w:tc>
        <w:tc>
          <w:tcPr>
            <w:tcW w:w="784" w:type="pct"/>
            <w:tcBorders>
              <w:top w:val="nil"/>
              <w:left w:val="nil"/>
              <w:bottom w:val="single" w:sz="4" w:space="0" w:color="auto"/>
              <w:right w:val="single" w:sz="4" w:space="0" w:color="auto"/>
            </w:tcBorders>
            <w:shd w:val="clear" w:color="auto" w:fill="auto"/>
            <w:vAlign w:val="center"/>
            <w:hideMark/>
          </w:tcPr>
          <w:p w14:paraId="51BFC855" w14:textId="132A85AE"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26,228,892.98</w:t>
            </w:r>
          </w:p>
        </w:tc>
      </w:tr>
      <w:tr w:rsidR="00A711DC" w:rsidRPr="00C40540" w14:paraId="08710316"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3D3BF2CB"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CR</w:t>
            </w:r>
          </w:p>
        </w:tc>
        <w:tc>
          <w:tcPr>
            <w:tcW w:w="723" w:type="pct"/>
            <w:tcBorders>
              <w:top w:val="nil"/>
              <w:left w:val="nil"/>
              <w:bottom w:val="single" w:sz="4" w:space="0" w:color="auto"/>
              <w:right w:val="single" w:sz="4" w:space="0" w:color="auto"/>
            </w:tcBorders>
            <w:shd w:val="clear" w:color="auto" w:fill="auto"/>
            <w:vAlign w:val="center"/>
            <w:hideMark/>
          </w:tcPr>
          <w:p w14:paraId="3FDE2A57"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3,000,559.00</w:t>
            </w:r>
          </w:p>
        </w:tc>
        <w:tc>
          <w:tcPr>
            <w:tcW w:w="567" w:type="pct"/>
            <w:tcBorders>
              <w:top w:val="nil"/>
              <w:left w:val="nil"/>
              <w:bottom w:val="single" w:sz="4" w:space="0" w:color="auto"/>
              <w:right w:val="single" w:sz="4" w:space="0" w:color="auto"/>
            </w:tcBorders>
            <w:shd w:val="clear" w:color="auto" w:fill="auto"/>
            <w:vAlign w:val="center"/>
            <w:hideMark/>
          </w:tcPr>
          <w:p w14:paraId="490B2837"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260</w:t>
            </w:r>
          </w:p>
        </w:tc>
        <w:tc>
          <w:tcPr>
            <w:tcW w:w="723" w:type="pct"/>
            <w:tcBorders>
              <w:top w:val="nil"/>
              <w:left w:val="nil"/>
              <w:bottom w:val="single" w:sz="4" w:space="0" w:color="auto"/>
              <w:right w:val="single" w:sz="4" w:space="0" w:color="auto"/>
            </w:tcBorders>
            <w:shd w:val="clear" w:color="auto" w:fill="auto"/>
            <w:vAlign w:val="center"/>
            <w:hideMark/>
          </w:tcPr>
          <w:p w14:paraId="4C12B34D" w14:textId="642C188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692,118.00</w:t>
            </w:r>
          </w:p>
        </w:tc>
        <w:tc>
          <w:tcPr>
            <w:tcW w:w="723" w:type="pct"/>
            <w:tcBorders>
              <w:top w:val="nil"/>
              <w:left w:val="nil"/>
              <w:bottom w:val="single" w:sz="4" w:space="0" w:color="auto"/>
              <w:right w:val="single" w:sz="4" w:space="0" w:color="auto"/>
            </w:tcBorders>
            <w:shd w:val="clear" w:color="auto" w:fill="auto"/>
            <w:vAlign w:val="center"/>
            <w:hideMark/>
          </w:tcPr>
          <w:p w14:paraId="04756B57" w14:textId="5E055F62"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634,667.00</w:t>
            </w:r>
          </w:p>
        </w:tc>
        <w:tc>
          <w:tcPr>
            <w:tcW w:w="723" w:type="pct"/>
            <w:tcBorders>
              <w:top w:val="nil"/>
              <w:left w:val="nil"/>
              <w:bottom w:val="single" w:sz="4" w:space="0" w:color="auto"/>
              <w:right w:val="single" w:sz="4" w:space="0" w:color="auto"/>
            </w:tcBorders>
            <w:shd w:val="clear" w:color="auto" w:fill="auto"/>
            <w:vAlign w:val="center"/>
            <w:hideMark/>
          </w:tcPr>
          <w:p w14:paraId="27A39E55" w14:textId="3542178D"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5,741,232.78</w:t>
            </w:r>
          </w:p>
        </w:tc>
        <w:tc>
          <w:tcPr>
            <w:tcW w:w="784" w:type="pct"/>
            <w:tcBorders>
              <w:top w:val="nil"/>
              <w:left w:val="nil"/>
              <w:bottom w:val="single" w:sz="4" w:space="0" w:color="auto"/>
              <w:right w:val="single" w:sz="4" w:space="0" w:color="auto"/>
            </w:tcBorders>
            <w:shd w:val="clear" w:color="auto" w:fill="auto"/>
            <w:vAlign w:val="center"/>
            <w:hideMark/>
          </w:tcPr>
          <w:p w14:paraId="4AFDDF6C" w14:textId="44C249EB"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0,068,576.78</w:t>
            </w:r>
          </w:p>
        </w:tc>
      </w:tr>
      <w:tr w:rsidR="00A711DC" w:rsidRPr="00C40540" w14:paraId="7BC8EF8A" w14:textId="77777777" w:rsidTr="00A711DC">
        <w:trPr>
          <w:trHeight w:val="20"/>
        </w:trPr>
        <w:tc>
          <w:tcPr>
            <w:tcW w:w="758" w:type="pct"/>
            <w:tcBorders>
              <w:top w:val="nil"/>
              <w:left w:val="single" w:sz="4" w:space="0" w:color="auto"/>
              <w:bottom w:val="single" w:sz="4" w:space="0" w:color="auto"/>
              <w:right w:val="single" w:sz="4" w:space="0" w:color="auto"/>
            </w:tcBorders>
            <w:shd w:val="clear" w:color="auto" w:fill="auto"/>
            <w:vAlign w:val="center"/>
            <w:hideMark/>
          </w:tcPr>
          <w:p w14:paraId="72901617" w14:textId="77777777" w:rsidR="00A711DC" w:rsidRPr="00C40540" w:rsidRDefault="00A711DC" w:rsidP="00A711DC">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R</w:t>
            </w:r>
          </w:p>
        </w:tc>
        <w:tc>
          <w:tcPr>
            <w:tcW w:w="723" w:type="pct"/>
            <w:tcBorders>
              <w:top w:val="nil"/>
              <w:left w:val="nil"/>
              <w:bottom w:val="single" w:sz="4" w:space="0" w:color="auto"/>
              <w:right w:val="single" w:sz="4" w:space="0" w:color="auto"/>
            </w:tcBorders>
            <w:shd w:val="clear" w:color="auto" w:fill="auto"/>
            <w:vAlign w:val="center"/>
            <w:hideMark/>
          </w:tcPr>
          <w:p w14:paraId="1CAC6BEA"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614,427.06</w:t>
            </w:r>
          </w:p>
        </w:tc>
        <w:tc>
          <w:tcPr>
            <w:tcW w:w="567" w:type="pct"/>
            <w:tcBorders>
              <w:top w:val="nil"/>
              <w:left w:val="nil"/>
              <w:bottom w:val="single" w:sz="4" w:space="0" w:color="auto"/>
              <w:right w:val="single" w:sz="4" w:space="0" w:color="auto"/>
            </w:tcBorders>
            <w:shd w:val="clear" w:color="auto" w:fill="auto"/>
            <w:vAlign w:val="center"/>
            <w:hideMark/>
          </w:tcPr>
          <w:p w14:paraId="1DB4B7B7" w14:textId="7777777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9,340</w:t>
            </w:r>
          </w:p>
        </w:tc>
        <w:tc>
          <w:tcPr>
            <w:tcW w:w="723" w:type="pct"/>
            <w:tcBorders>
              <w:top w:val="nil"/>
              <w:left w:val="nil"/>
              <w:bottom w:val="single" w:sz="4" w:space="0" w:color="auto"/>
              <w:right w:val="single" w:sz="4" w:space="0" w:color="auto"/>
            </w:tcBorders>
            <w:shd w:val="clear" w:color="auto" w:fill="auto"/>
            <w:vAlign w:val="center"/>
            <w:hideMark/>
          </w:tcPr>
          <w:p w14:paraId="38F8BACD" w14:textId="0147E9E1"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4,395,736.93</w:t>
            </w:r>
          </w:p>
        </w:tc>
        <w:tc>
          <w:tcPr>
            <w:tcW w:w="723" w:type="pct"/>
            <w:tcBorders>
              <w:top w:val="nil"/>
              <w:left w:val="nil"/>
              <w:bottom w:val="single" w:sz="4" w:space="0" w:color="auto"/>
              <w:right w:val="single" w:sz="4" w:space="0" w:color="auto"/>
            </w:tcBorders>
            <w:shd w:val="clear" w:color="auto" w:fill="auto"/>
            <w:vAlign w:val="center"/>
            <w:hideMark/>
          </w:tcPr>
          <w:p w14:paraId="392323B7" w14:textId="4F1DD657"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111,791.05</w:t>
            </w:r>
          </w:p>
        </w:tc>
        <w:tc>
          <w:tcPr>
            <w:tcW w:w="723" w:type="pct"/>
            <w:tcBorders>
              <w:top w:val="nil"/>
              <w:left w:val="nil"/>
              <w:bottom w:val="single" w:sz="4" w:space="0" w:color="auto"/>
              <w:right w:val="single" w:sz="4" w:space="0" w:color="auto"/>
            </w:tcBorders>
            <w:shd w:val="clear" w:color="auto" w:fill="auto"/>
            <w:vAlign w:val="center"/>
            <w:hideMark/>
          </w:tcPr>
          <w:p w14:paraId="141DE3C6" w14:textId="1DCFDF7D"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8,215,961.89</w:t>
            </w:r>
          </w:p>
        </w:tc>
        <w:tc>
          <w:tcPr>
            <w:tcW w:w="784" w:type="pct"/>
            <w:tcBorders>
              <w:top w:val="nil"/>
              <w:left w:val="nil"/>
              <w:bottom w:val="single" w:sz="4" w:space="0" w:color="auto"/>
              <w:right w:val="single" w:sz="4" w:space="0" w:color="auto"/>
            </w:tcBorders>
            <w:shd w:val="clear" w:color="auto" w:fill="auto"/>
            <w:vAlign w:val="center"/>
            <w:hideMark/>
          </w:tcPr>
          <w:p w14:paraId="59B7D08F" w14:textId="64281C35" w:rsidR="00A711DC" w:rsidRPr="001F610D" w:rsidRDefault="00A711DC" w:rsidP="00A711DC">
            <w:pPr>
              <w:contextualSpacing/>
              <w:jc w:val="right"/>
              <w:rPr>
                <w:rFonts w:ascii="Arial Narrow" w:eastAsia="Times New Roman" w:hAnsi="Arial Narrow"/>
                <w:color w:val="000000"/>
                <w:sz w:val="20"/>
                <w:szCs w:val="20"/>
                <w:lang w:val="en-US" w:eastAsia="en-US"/>
              </w:rPr>
            </w:pPr>
            <w:r w:rsidRPr="001F610D">
              <w:rPr>
                <w:rFonts w:ascii="Arial Narrow" w:hAnsi="Arial Narrow"/>
                <w:color w:val="000000"/>
                <w:sz w:val="20"/>
                <w:szCs w:val="20"/>
              </w:rPr>
              <w:t>14,337,916.93</w:t>
            </w:r>
          </w:p>
        </w:tc>
      </w:tr>
    </w:tbl>
    <w:p w14:paraId="669A690E" w14:textId="77777777" w:rsidR="00A711DC" w:rsidRDefault="00A711DC" w:rsidP="00A711DC">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0 December 2020, 12MN</w:t>
      </w:r>
      <w:r>
        <w:rPr>
          <w:rFonts w:ascii="Arial" w:eastAsia="Arial" w:hAnsi="Arial" w:cs="Arial"/>
          <w:i/>
          <w:sz w:val="16"/>
          <w:szCs w:val="16"/>
        </w:rPr>
        <w:tab/>
        <w:t>.</w:t>
      </w:r>
    </w:p>
    <w:p w14:paraId="6E95F62D" w14:textId="77777777" w:rsidR="00A711DC" w:rsidRDefault="00A711DC" w:rsidP="00A711DC">
      <w:pPr>
        <w:spacing w:after="120" w:line="240"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82D4657" w14:textId="77777777" w:rsidR="00A711DC" w:rsidRDefault="00A711DC" w:rsidP="00A711DC">
      <w:pPr>
        <w:spacing w:after="120" w:line="240" w:lineRule="auto"/>
        <w:rPr>
          <w:rFonts w:ascii="Arial" w:eastAsia="Arial" w:hAnsi="Arial" w:cs="Arial"/>
          <w:b/>
          <w:color w:val="002060"/>
          <w:sz w:val="28"/>
          <w:szCs w:val="28"/>
        </w:rPr>
      </w:pPr>
    </w:p>
    <w:p w14:paraId="71E5DF2E" w14:textId="129C1062"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409ACA59" w:rsidR="00521424" w:rsidRPr="00D42B1F" w:rsidRDefault="00521424"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C22541">
              <w:rPr>
                <w:rFonts w:ascii="Arial" w:eastAsia="Arial" w:hAnsi="Arial" w:cs="Arial"/>
                <w:sz w:val="20"/>
                <w:szCs w:val="20"/>
              </w:rPr>
              <w:t>9</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w:t>
            </w:r>
            <w:r w:rsidRPr="00126684">
              <w:rPr>
                <w:rFonts w:ascii="Arial" w:eastAsia="Arial" w:hAnsi="Arial" w:cs="Arial"/>
                <w:sz w:val="20"/>
                <w:szCs w:val="19"/>
              </w:rPr>
              <w:lastRenderedPageBreak/>
              <w:t>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2CC19C8" w:rsidR="00521424" w:rsidRPr="00784C8C" w:rsidRDefault="00521424"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784C8C">
              <w:rPr>
                <w:rFonts w:ascii="Arial" w:eastAsia="Arial" w:hAnsi="Arial" w:cs="Arial"/>
                <w:color w:val="0070C0"/>
                <w:sz w:val="20"/>
                <w:szCs w:val="19"/>
              </w:rPr>
              <w:t>0</w:t>
            </w:r>
            <w:r w:rsidR="00912BC8" w:rsidRPr="00784C8C">
              <w:rPr>
                <w:rFonts w:ascii="Arial" w:eastAsia="Arial" w:hAnsi="Arial" w:cs="Arial"/>
                <w:color w:val="0070C0"/>
                <w:sz w:val="20"/>
                <w:szCs w:val="19"/>
              </w:rPr>
              <w:t>9</w:t>
            </w:r>
            <w:r w:rsidR="007D56A7" w:rsidRPr="00784C8C">
              <w:rPr>
                <w:rFonts w:ascii="Arial" w:eastAsia="Arial" w:hAnsi="Arial" w:cs="Arial"/>
                <w:color w:val="0070C0"/>
                <w:sz w:val="20"/>
                <w:szCs w:val="19"/>
              </w:rPr>
              <w:t xml:space="preserve"> </w:t>
            </w:r>
            <w:r w:rsidRPr="00784C8C">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784C8C"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DSWD-FO I staff are continuously rendering duty as Regional Incident Management Team</w:t>
            </w:r>
            <w:r w:rsidR="00B914C9" w:rsidRPr="00784C8C">
              <w:rPr>
                <w:rFonts w:ascii="Arial" w:eastAsia="Arial" w:hAnsi="Arial" w:cs="Arial"/>
                <w:color w:val="0070C0"/>
                <w:sz w:val="20"/>
                <w:szCs w:val="19"/>
              </w:rPr>
              <w:t xml:space="preserve"> (RIMT)</w:t>
            </w:r>
            <w:r w:rsidRPr="00784C8C">
              <w:rPr>
                <w:rFonts w:ascii="Arial" w:eastAsia="Arial" w:hAnsi="Arial" w:cs="Arial"/>
                <w:color w:val="0070C0"/>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6C8ED8DC" w14:textId="5AFD8A42" w:rsidR="00CE48EA" w:rsidRPr="00784C8C" w:rsidRDefault="008B480A" w:rsidP="008B480A">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 xml:space="preserve">DSWD-FO I staff attended the RIMT Coordination Meeting relative to </w:t>
            </w:r>
            <w:r w:rsidRPr="00784C8C">
              <w:rPr>
                <w:rFonts w:ascii="Arial" w:eastAsia="Arial" w:hAnsi="Arial" w:cs="Arial"/>
                <w:color w:val="0070C0"/>
                <w:sz w:val="20"/>
                <w:szCs w:val="19"/>
              </w:rPr>
              <w:t>the National Coordinated Operations to Defeat Epidemics (CODE)</w:t>
            </w:r>
            <w:r w:rsidRPr="00784C8C">
              <w:rPr>
                <w:rFonts w:ascii="Arial" w:eastAsia="Arial" w:hAnsi="Arial" w:cs="Arial"/>
                <w:color w:val="0070C0"/>
                <w:sz w:val="20"/>
                <w:szCs w:val="19"/>
              </w:rPr>
              <w:t xml:space="preserve"> </w:t>
            </w:r>
            <w:r w:rsidRPr="00784C8C">
              <w:rPr>
                <w:rFonts w:ascii="Arial" w:eastAsia="Arial" w:hAnsi="Arial" w:cs="Arial"/>
                <w:color w:val="0070C0"/>
                <w:sz w:val="20"/>
                <w:szCs w:val="19"/>
              </w:rPr>
              <w:t>Team visit in Laoag City, Ilocos Norte.</w:t>
            </w:r>
          </w:p>
          <w:p w14:paraId="1AE4DF22" w14:textId="217E9A59" w:rsidR="00521424" w:rsidRPr="00784C8C" w:rsidRDefault="00521424" w:rsidP="00042ED6">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 xml:space="preserve">A total of </w:t>
            </w:r>
            <w:r w:rsidR="00CE48EA" w:rsidRPr="00784C8C">
              <w:rPr>
                <w:rFonts w:ascii="Arial" w:eastAsia="Arial" w:hAnsi="Arial" w:cs="Arial"/>
                <w:color w:val="0070C0"/>
                <w:sz w:val="20"/>
                <w:szCs w:val="19"/>
              </w:rPr>
              <w:t>96</w:t>
            </w:r>
            <w:r w:rsidRPr="00784C8C">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784C8C"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 xml:space="preserve">DSWD-FO I provided </w:t>
            </w:r>
            <w:r w:rsidRPr="00784C8C">
              <w:rPr>
                <w:rFonts w:ascii="Arial" w:eastAsia="Arial" w:hAnsi="Arial" w:cs="Arial"/>
                <w:b/>
                <w:color w:val="0070C0"/>
                <w:sz w:val="20"/>
                <w:szCs w:val="19"/>
              </w:rPr>
              <w:t>2,110 FFPs</w:t>
            </w:r>
            <w:r w:rsidRPr="00784C8C">
              <w:rPr>
                <w:rFonts w:ascii="Arial" w:eastAsia="Arial" w:hAnsi="Arial" w:cs="Arial"/>
                <w:color w:val="0070C0"/>
                <w:sz w:val="20"/>
                <w:szCs w:val="19"/>
              </w:rPr>
              <w:t xml:space="preserve"> and </w:t>
            </w:r>
            <w:r w:rsidRPr="00784C8C">
              <w:rPr>
                <w:rFonts w:ascii="Arial" w:eastAsia="Arial" w:hAnsi="Arial" w:cs="Arial"/>
                <w:b/>
                <w:color w:val="0070C0"/>
                <w:sz w:val="20"/>
                <w:szCs w:val="19"/>
              </w:rPr>
              <w:t>1,897 NFIs</w:t>
            </w:r>
            <w:r w:rsidRPr="00784C8C">
              <w:rPr>
                <w:rFonts w:ascii="Arial" w:eastAsia="Arial" w:hAnsi="Arial" w:cs="Arial"/>
                <w:color w:val="0070C0"/>
                <w:sz w:val="20"/>
                <w:szCs w:val="19"/>
              </w:rPr>
              <w:t xml:space="preserve"> to </w:t>
            </w:r>
            <w:r w:rsidRPr="00784C8C">
              <w:rPr>
                <w:rFonts w:ascii="Arial" w:eastAsia="Arial" w:hAnsi="Arial" w:cs="Arial"/>
                <w:b/>
                <w:color w:val="0070C0"/>
                <w:sz w:val="20"/>
                <w:szCs w:val="19"/>
              </w:rPr>
              <w:t>1,719 LSIs</w:t>
            </w:r>
            <w:r w:rsidRPr="00784C8C">
              <w:rPr>
                <w:rFonts w:ascii="Arial" w:eastAsia="Arial" w:hAnsi="Arial" w:cs="Arial"/>
                <w:color w:val="0070C0"/>
                <w:sz w:val="20"/>
                <w:szCs w:val="19"/>
              </w:rPr>
              <w:t xml:space="preserve"> in the Region.</w:t>
            </w:r>
          </w:p>
          <w:p w14:paraId="0E4073FD" w14:textId="77777777" w:rsidR="00521424" w:rsidRPr="00784C8C" w:rsidRDefault="00521424" w:rsidP="009C745E">
            <w:pPr>
              <w:spacing w:after="0" w:line="240" w:lineRule="auto"/>
              <w:contextualSpacing/>
              <w:jc w:val="both"/>
              <w:rPr>
                <w:rFonts w:ascii="Arial" w:eastAsia="Arial" w:hAnsi="Arial" w:cs="Arial"/>
                <w:b/>
                <w:color w:val="0070C0"/>
                <w:sz w:val="20"/>
                <w:szCs w:val="19"/>
              </w:rPr>
            </w:pPr>
          </w:p>
          <w:p w14:paraId="59AE7671" w14:textId="77777777" w:rsidR="00521424" w:rsidRPr="00784C8C" w:rsidRDefault="00521424" w:rsidP="009C745E">
            <w:pPr>
              <w:spacing w:after="0" w:line="240" w:lineRule="auto"/>
              <w:contextualSpacing/>
              <w:jc w:val="both"/>
              <w:rPr>
                <w:rFonts w:ascii="Arial" w:eastAsia="Arial" w:hAnsi="Arial" w:cs="Arial"/>
                <w:b/>
                <w:color w:val="0070C0"/>
                <w:sz w:val="20"/>
                <w:szCs w:val="19"/>
              </w:rPr>
            </w:pPr>
            <w:r w:rsidRPr="00784C8C">
              <w:rPr>
                <w:rFonts w:ascii="Arial" w:eastAsia="Arial" w:hAnsi="Arial" w:cs="Arial"/>
                <w:b/>
                <w:color w:val="0070C0"/>
                <w:sz w:val="20"/>
                <w:szCs w:val="19"/>
              </w:rPr>
              <w:t>Social Amelioration Program (SAP)</w:t>
            </w:r>
          </w:p>
          <w:p w14:paraId="1502BC79" w14:textId="77777777" w:rsidR="00521424" w:rsidRPr="00784C8C"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 xml:space="preserve">A total of </w:t>
            </w:r>
            <w:r w:rsidRPr="00784C8C">
              <w:rPr>
                <w:rFonts w:ascii="Arial" w:eastAsia="Arial" w:hAnsi="Arial" w:cs="Arial"/>
                <w:b/>
                <w:color w:val="0070C0"/>
                <w:sz w:val="20"/>
                <w:szCs w:val="19"/>
              </w:rPr>
              <w:t>₱</w:t>
            </w:r>
            <w:r w:rsidRPr="00784C8C">
              <w:rPr>
                <w:rFonts w:ascii="Arial" w:eastAsia="Arial" w:hAnsi="Arial" w:cs="Arial"/>
                <w:b/>
                <w:color w:val="0070C0"/>
                <w:sz w:val="20"/>
                <w:szCs w:val="19"/>
                <w:lang w:val="en-US"/>
              </w:rPr>
              <w:t xml:space="preserve">4,270,871,000.00 </w:t>
            </w:r>
            <w:r w:rsidRPr="00784C8C">
              <w:rPr>
                <w:rFonts w:ascii="Arial" w:eastAsia="Arial" w:hAnsi="Arial" w:cs="Arial"/>
                <w:color w:val="0070C0"/>
                <w:sz w:val="20"/>
                <w:szCs w:val="19"/>
              </w:rPr>
              <w:t xml:space="preserve">was paid to </w:t>
            </w:r>
            <w:r w:rsidRPr="00784C8C">
              <w:rPr>
                <w:rFonts w:ascii="Arial" w:eastAsia="Arial" w:hAnsi="Arial" w:cs="Arial"/>
                <w:b/>
                <w:bCs/>
                <w:color w:val="0070C0"/>
                <w:sz w:val="20"/>
                <w:szCs w:val="19"/>
                <w:lang w:val="en-US"/>
              </w:rPr>
              <w:t>776,522 beneficiaries</w:t>
            </w:r>
            <w:r w:rsidRPr="00784C8C">
              <w:rPr>
                <w:rFonts w:ascii="Arial" w:eastAsia="Arial" w:hAnsi="Arial" w:cs="Arial"/>
                <w:bCs/>
                <w:color w:val="0070C0"/>
                <w:sz w:val="20"/>
                <w:szCs w:val="19"/>
                <w:lang w:val="en-US"/>
              </w:rPr>
              <w:t xml:space="preserve"> in 125 cities/municipalities during the first tranche implementation in the Region.</w:t>
            </w:r>
          </w:p>
          <w:p w14:paraId="25052542" w14:textId="77777777" w:rsidR="00521424" w:rsidRPr="00784C8C"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 xml:space="preserve">A total amount of </w:t>
            </w:r>
            <w:r w:rsidRPr="00784C8C">
              <w:rPr>
                <w:rFonts w:ascii="Arial" w:eastAsia="Arial" w:hAnsi="Arial" w:cs="Arial"/>
                <w:b/>
                <w:bCs/>
                <w:color w:val="0070C0"/>
                <w:sz w:val="20"/>
                <w:szCs w:val="19"/>
              </w:rPr>
              <w:t>₱513,724,350.00</w:t>
            </w:r>
            <w:r w:rsidRPr="00784C8C">
              <w:rPr>
                <w:rFonts w:ascii="Arial" w:eastAsia="Arial" w:hAnsi="Arial" w:cs="Arial"/>
                <w:color w:val="0070C0"/>
                <w:sz w:val="20"/>
                <w:szCs w:val="19"/>
              </w:rPr>
              <w:t xml:space="preserve"> were paid through direct payout and cash cards to </w:t>
            </w:r>
            <w:r w:rsidRPr="00784C8C">
              <w:rPr>
                <w:rFonts w:ascii="Arial" w:eastAsia="Arial" w:hAnsi="Arial" w:cs="Arial"/>
                <w:b/>
                <w:bCs/>
                <w:color w:val="0070C0"/>
                <w:sz w:val="20"/>
                <w:szCs w:val="19"/>
              </w:rPr>
              <w:t>123,789</w:t>
            </w:r>
            <w:r w:rsidRPr="00784C8C">
              <w:rPr>
                <w:rFonts w:ascii="Arial" w:eastAsia="Arial" w:hAnsi="Arial" w:cs="Arial"/>
                <w:color w:val="0070C0"/>
                <w:sz w:val="20"/>
                <w:szCs w:val="19"/>
              </w:rPr>
              <w:t xml:space="preserve"> </w:t>
            </w:r>
            <w:r w:rsidRPr="00784C8C">
              <w:rPr>
                <w:rFonts w:ascii="Arial" w:eastAsia="Arial" w:hAnsi="Arial" w:cs="Arial"/>
                <w:b/>
                <w:color w:val="0070C0"/>
                <w:sz w:val="20"/>
                <w:szCs w:val="19"/>
              </w:rPr>
              <w:t>4Ps beneficiaries</w:t>
            </w:r>
            <w:r w:rsidRPr="00784C8C">
              <w:rPr>
                <w:rFonts w:ascii="Arial" w:eastAsia="Arial" w:hAnsi="Arial" w:cs="Arial"/>
                <w:color w:val="0070C0"/>
                <w:sz w:val="20"/>
                <w:szCs w:val="19"/>
              </w:rPr>
              <w:t xml:space="preserve"> while a total amount of </w:t>
            </w:r>
            <w:r w:rsidRPr="00784C8C">
              <w:rPr>
                <w:rFonts w:ascii="Arial" w:eastAsia="Arial" w:hAnsi="Arial" w:cs="Arial"/>
                <w:b/>
                <w:color w:val="0070C0"/>
                <w:sz w:val="20"/>
                <w:szCs w:val="19"/>
              </w:rPr>
              <w:t>₱</w:t>
            </w:r>
            <w:r w:rsidRPr="00784C8C">
              <w:rPr>
                <w:rFonts w:ascii="Arial" w:eastAsia="Arial" w:hAnsi="Arial" w:cs="Arial"/>
                <w:b/>
                <w:color w:val="0070C0"/>
                <w:sz w:val="20"/>
                <w:szCs w:val="19"/>
                <w:lang w:val="en-US"/>
              </w:rPr>
              <w:t xml:space="preserve">2,259,829,000.00 </w:t>
            </w:r>
            <w:r w:rsidRPr="00784C8C">
              <w:rPr>
                <w:rFonts w:ascii="Arial" w:eastAsia="Arial" w:hAnsi="Arial" w:cs="Arial"/>
                <w:color w:val="0070C0"/>
                <w:sz w:val="20"/>
                <w:szCs w:val="19"/>
              </w:rPr>
              <w:t xml:space="preserve">were paid through financial service providers (FSPs) to </w:t>
            </w:r>
            <w:r w:rsidRPr="00784C8C">
              <w:rPr>
                <w:rFonts w:ascii="Arial" w:eastAsia="Arial" w:hAnsi="Arial" w:cs="Arial"/>
                <w:b/>
                <w:color w:val="0070C0"/>
                <w:sz w:val="20"/>
                <w:szCs w:val="19"/>
                <w:lang w:val="en-US"/>
              </w:rPr>
              <w:t xml:space="preserve">410,878 </w:t>
            </w:r>
            <w:r w:rsidRPr="00784C8C">
              <w:rPr>
                <w:rFonts w:ascii="Arial" w:eastAsia="Arial" w:hAnsi="Arial" w:cs="Arial"/>
                <w:b/>
                <w:color w:val="0070C0"/>
                <w:sz w:val="20"/>
                <w:szCs w:val="19"/>
              </w:rPr>
              <w:t>Non-4Ps beneficiaries</w:t>
            </w:r>
            <w:r w:rsidRPr="00784C8C">
              <w:rPr>
                <w:rFonts w:ascii="Arial" w:eastAsia="Arial" w:hAnsi="Arial" w:cs="Arial"/>
                <w:color w:val="0070C0"/>
                <w:sz w:val="20"/>
                <w:szCs w:val="19"/>
              </w:rPr>
              <w:t xml:space="preserve"> in Pangasinan for the second tranche implementation.</w:t>
            </w:r>
          </w:p>
          <w:p w14:paraId="51730A66" w14:textId="66BA8656" w:rsidR="00521424" w:rsidRPr="00784C8C" w:rsidRDefault="0045779E" w:rsidP="009C745E">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A total amount of</w:t>
            </w:r>
            <w:r w:rsidRPr="00784C8C">
              <w:rPr>
                <w:rFonts w:ascii="Arial" w:eastAsia="Arial" w:hAnsi="Arial" w:cs="Arial"/>
                <w:b/>
                <w:color w:val="0070C0"/>
                <w:sz w:val="20"/>
                <w:szCs w:val="19"/>
              </w:rPr>
              <w:t xml:space="preserve"> </w:t>
            </w:r>
            <w:r w:rsidR="00521424" w:rsidRPr="00784C8C">
              <w:rPr>
                <w:rFonts w:ascii="Arial" w:eastAsia="Arial" w:hAnsi="Arial" w:cs="Arial"/>
                <w:b/>
                <w:color w:val="0070C0"/>
                <w:sz w:val="20"/>
                <w:szCs w:val="19"/>
              </w:rPr>
              <w:t xml:space="preserve">₱265,446,500.00 </w:t>
            </w:r>
            <w:r w:rsidR="00521424" w:rsidRPr="00784C8C">
              <w:rPr>
                <w:rFonts w:ascii="Arial" w:eastAsia="Arial" w:hAnsi="Arial" w:cs="Arial"/>
                <w:color w:val="0070C0"/>
                <w:sz w:val="20"/>
                <w:szCs w:val="19"/>
              </w:rPr>
              <w:t>w</w:t>
            </w:r>
            <w:r w:rsidRPr="00784C8C">
              <w:rPr>
                <w:rFonts w:ascii="Arial" w:eastAsia="Arial" w:hAnsi="Arial" w:cs="Arial"/>
                <w:color w:val="0070C0"/>
                <w:sz w:val="20"/>
                <w:szCs w:val="19"/>
              </w:rPr>
              <w:t>ere</w:t>
            </w:r>
            <w:r w:rsidR="00521424" w:rsidRPr="00784C8C">
              <w:rPr>
                <w:rFonts w:ascii="Arial" w:eastAsia="Arial" w:hAnsi="Arial" w:cs="Arial"/>
                <w:b/>
                <w:color w:val="0070C0"/>
                <w:sz w:val="20"/>
                <w:szCs w:val="19"/>
              </w:rPr>
              <w:t xml:space="preserve"> </w:t>
            </w:r>
            <w:r w:rsidR="00521424" w:rsidRPr="00784C8C">
              <w:rPr>
                <w:rFonts w:ascii="Arial" w:eastAsia="Arial" w:hAnsi="Arial" w:cs="Arial"/>
                <w:color w:val="0070C0"/>
                <w:sz w:val="20"/>
                <w:szCs w:val="19"/>
              </w:rPr>
              <w:t xml:space="preserve">paid to </w:t>
            </w:r>
            <w:r w:rsidR="00521424" w:rsidRPr="00784C8C">
              <w:rPr>
                <w:rFonts w:ascii="Arial" w:eastAsia="Arial" w:hAnsi="Arial" w:cs="Arial"/>
                <w:b/>
                <w:color w:val="0070C0"/>
                <w:sz w:val="20"/>
                <w:szCs w:val="19"/>
              </w:rPr>
              <w:t>48,263 waitlisted beneficiaries</w:t>
            </w:r>
            <w:r w:rsidR="00521424" w:rsidRPr="00784C8C">
              <w:rPr>
                <w:rFonts w:ascii="Arial" w:eastAsia="Arial" w:hAnsi="Arial" w:cs="Arial"/>
                <w:color w:val="0070C0"/>
                <w:sz w:val="20"/>
                <w:szCs w:val="19"/>
              </w:rPr>
              <w:t xml:space="preserve"> in the Region.</w:t>
            </w:r>
          </w:p>
          <w:p w14:paraId="4562D873" w14:textId="54FF9466" w:rsidR="00521424" w:rsidRPr="00784C8C"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 xml:space="preserve">A total amount of </w:t>
            </w:r>
            <w:r w:rsidRPr="00784C8C">
              <w:rPr>
                <w:rFonts w:ascii="Arial" w:eastAsia="Arial" w:hAnsi="Arial" w:cs="Arial"/>
                <w:b/>
                <w:color w:val="0070C0"/>
                <w:sz w:val="20"/>
                <w:szCs w:val="19"/>
              </w:rPr>
              <w:t>₱</w:t>
            </w:r>
            <w:r w:rsidRPr="00784C8C">
              <w:rPr>
                <w:rFonts w:ascii="Arial" w:eastAsia="Arial" w:hAnsi="Arial" w:cs="Arial"/>
                <w:b/>
                <w:color w:val="0070C0"/>
                <w:sz w:val="20"/>
                <w:szCs w:val="19"/>
                <w:lang w:val="en-US"/>
              </w:rPr>
              <w:t>15,1</w:t>
            </w:r>
            <w:r w:rsidR="002C4B50" w:rsidRPr="00784C8C">
              <w:rPr>
                <w:rFonts w:ascii="Arial" w:eastAsia="Arial" w:hAnsi="Arial" w:cs="Arial"/>
                <w:b/>
                <w:color w:val="0070C0"/>
                <w:sz w:val="20"/>
                <w:szCs w:val="19"/>
                <w:lang w:val="en-US"/>
              </w:rPr>
              <w:t>30</w:t>
            </w:r>
            <w:r w:rsidRPr="00784C8C">
              <w:rPr>
                <w:rFonts w:ascii="Arial" w:eastAsia="Arial" w:hAnsi="Arial" w:cs="Arial"/>
                <w:b/>
                <w:color w:val="0070C0"/>
                <w:sz w:val="20"/>
                <w:szCs w:val="19"/>
                <w:lang w:val="en-US"/>
              </w:rPr>
              <w:t xml:space="preserve">,500.00 </w:t>
            </w:r>
            <w:r w:rsidRPr="00784C8C">
              <w:rPr>
                <w:rFonts w:ascii="Arial" w:eastAsia="Arial" w:hAnsi="Arial" w:cs="Arial"/>
                <w:color w:val="0070C0"/>
                <w:sz w:val="20"/>
                <w:szCs w:val="19"/>
              </w:rPr>
              <w:t xml:space="preserve">were paid to </w:t>
            </w:r>
            <w:r w:rsidRPr="00784C8C">
              <w:rPr>
                <w:rFonts w:ascii="Arial" w:eastAsia="Arial" w:hAnsi="Arial" w:cs="Arial"/>
                <w:b/>
                <w:color w:val="0070C0"/>
                <w:sz w:val="20"/>
                <w:szCs w:val="19"/>
              </w:rPr>
              <w:t>1,88</w:t>
            </w:r>
            <w:r w:rsidR="002C4B50" w:rsidRPr="00784C8C">
              <w:rPr>
                <w:rFonts w:ascii="Arial" w:eastAsia="Arial" w:hAnsi="Arial" w:cs="Arial"/>
                <w:b/>
                <w:color w:val="0070C0"/>
                <w:sz w:val="20"/>
                <w:szCs w:val="19"/>
              </w:rPr>
              <w:t>7</w:t>
            </w:r>
            <w:r w:rsidRPr="00784C8C">
              <w:rPr>
                <w:rFonts w:ascii="Arial" w:eastAsia="Arial" w:hAnsi="Arial" w:cs="Arial"/>
                <w:b/>
                <w:color w:val="0070C0"/>
                <w:sz w:val="20"/>
                <w:szCs w:val="19"/>
              </w:rPr>
              <w:t xml:space="preserve"> </w:t>
            </w:r>
            <w:r w:rsidRPr="00784C8C">
              <w:rPr>
                <w:rFonts w:ascii="Arial" w:eastAsia="Arial" w:hAnsi="Arial" w:cs="Arial"/>
                <w:b/>
                <w:bCs/>
                <w:color w:val="0070C0"/>
                <w:sz w:val="20"/>
                <w:szCs w:val="19"/>
              </w:rPr>
              <w:t>TNVS/PUV drivers</w:t>
            </w:r>
            <w:r w:rsidRPr="00784C8C">
              <w:rPr>
                <w:rFonts w:ascii="Arial" w:eastAsia="Arial" w:hAnsi="Arial" w:cs="Arial"/>
                <w:color w:val="0070C0"/>
                <w:sz w:val="20"/>
                <w:szCs w:val="19"/>
              </w:rPr>
              <w:t xml:space="preserve"> in the Region.</w:t>
            </w:r>
          </w:p>
          <w:p w14:paraId="076C5506" w14:textId="4E9E3A2E" w:rsidR="00410665" w:rsidRPr="00784C8C" w:rsidRDefault="00410665" w:rsidP="00410665">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 xml:space="preserve">Payout for the SAP Waitlisted and 2nd Tranche in the region is still ongoing. Onsite validation during actual payout is also being conducted to ensure eligibility of the </w:t>
            </w:r>
            <w:r w:rsidRPr="00784C8C">
              <w:rPr>
                <w:rFonts w:ascii="Arial" w:eastAsia="Arial" w:hAnsi="Arial" w:cs="Arial"/>
                <w:color w:val="0070C0"/>
                <w:sz w:val="20"/>
                <w:szCs w:val="19"/>
              </w:rPr>
              <w:lastRenderedPageBreak/>
              <w:t>beneficiaries.</w:t>
            </w:r>
          </w:p>
          <w:p w14:paraId="7C16951B" w14:textId="7AEA3E7E" w:rsidR="00521424" w:rsidRPr="00784C8C" w:rsidRDefault="00521424" w:rsidP="00410665">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DSWD-FO I staff assisted the LGUs in facilitating the encoding of SAC forms and preparing SAP liquidation documentary requirements.</w:t>
            </w:r>
          </w:p>
          <w:p w14:paraId="09632B24" w14:textId="77777777" w:rsidR="00521424" w:rsidRPr="00784C8C"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84C8C">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3D87B8B9" w:rsidR="00521424" w:rsidRPr="005D54D3" w:rsidRDefault="006B2A1D" w:rsidP="00571B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5D54D3">
              <w:rPr>
                <w:rFonts w:ascii="Arial" w:eastAsia="Arial" w:hAnsi="Arial" w:cs="Arial"/>
                <w:color w:val="0070C0"/>
                <w:sz w:val="20"/>
                <w:szCs w:val="20"/>
              </w:rPr>
              <w:t>0</w:t>
            </w:r>
            <w:r w:rsidR="00571B24" w:rsidRPr="005D54D3">
              <w:rPr>
                <w:rFonts w:ascii="Arial" w:eastAsia="Arial" w:hAnsi="Arial" w:cs="Arial"/>
                <w:color w:val="0070C0"/>
                <w:sz w:val="20"/>
                <w:szCs w:val="20"/>
              </w:rPr>
              <w:t xml:space="preserve">9 </w:t>
            </w:r>
            <w:r w:rsidR="00521424" w:rsidRPr="005D54D3">
              <w:rPr>
                <w:rFonts w:ascii="Arial" w:eastAsia="Arial" w:hAnsi="Arial" w:cs="Arial"/>
                <w:color w:val="0070C0"/>
                <w:sz w:val="20"/>
                <w:szCs w:val="20"/>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353FE937" w:rsidR="00521424" w:rsidRPr="005D54D3" w:rsidRDefault="00521424" w:rsidP="007B7FD7">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D54D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B2A1D" w:rsidRPr="005D54D3">
              <w:rPr>
                <w:rFonts w:ascii="Arial" w:eastAsia="Arial" w:hAnsi="Arial" w:cs="Arial"/>
                <w:b/>
                <w:color w:val="0070C0"/>
                <w:sz w:val="20"/>
                <w:szCs w:val="19"/>
                <w:lang w:bidi="en-US"/>
              </w:rPr>
              <w:t>4</w:t>
            </w:r>
            <w:r w:rsidR="00571B24" w:rsidRPr="005D54D3">
              <w:rPr>
                <w:rFonts w:ascii="Arial" w:eastAsia="Arial" w:hAnsi="Arial" w:cs="Arial"/>
                <w:b/>
                <w:color w:val="0070C0"/>
                <w:sz w:val="20"/>
                <w:szCs w:val="19"/>
                <w:lang w:bidi="en-US"/>
              </w:rPr>
              <w:t>7</w:t>
            </w:r>
            <w:r w:rsidR="006B2A1D" w:rsidRPr="005D54D3">
              <w:rPr>
                <w:rFonts w:ascii="Arial" w:eastAsia="Arial" w:hAnsi="Arial" w:cs="Arial"/>
                <w:b/>
                <w:color w:val="0070C0"/>
                <w:sz w:val="20"/>
                <w:szCs w:val="19"/>
                <w:lang w:bidi="en-US"/>
              </w:rPr>
              <w:t>,</w:t>
            </w:r>
            <w:r w:rsidR="00571B24" w:rsidRPr="005D54D3">
              <w:rPr>
                <w:rFonts w:ascii="Arial" w:eastAsia="Arial" w:hAnsi="Arial" w:cs="Arial"/>
                <w:b/>
                <w:color w:val="0070C0"/>
                <w:sz w:val="20"/>
                <w:szCs w:val="19"/>
                <w:lang w:bidi="en-US"/>
              </w:rPr>
              <w:t>881</w:t>
            </w:r>
            <w:r w:rsidRPr="005D54D3">
              <w:rPr>
                <w:rFonts w:ascii="Arial" w:eastAsia="Arial" w:hAnsi="Arial" w:cs="Arial"/>
                <w:b/>
                <w:color w:val="0070C0"/>
                <w:sz w:val="20"/>
                <w:szCs w:val="19"/>
                <w:lang w:bidi="en-US"/>
              </w:rPr>
              <w:t xml:space="preserve"> clients</w:t>
            </w:r>
            <w:r w:rsidRPr="005D54D3">
              <w:rPr>
                <w:rFonts w:ascii="Arial" w:eastAsia="Arial" w:hAnsi="Arial" w:cs="Arial"/>
                <w:color w:val="0070C0"/>
                <w:sz w:val="20"/>
                <w:szCs w:val="19"/>
                <w:lang w:bidi="en-US"/>
              </w:rPr>
              <w:t xml:space="preserve"> were served and </w:t>
            </w:r>
          </w:p>
          <w:p w14:paraId="0FB42D05" w14:textId="55541120" w:rsidR="00521424"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D54D3">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5D54D3" w:rsidRDefault="0021737D"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5D54D3"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77777777" w:rsidR="00521424" w:rsidRPr="005D54D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5D54D3">
              <w:rPr>
                <w:rFonts w:ascii="Arial" w:eastAsia="Arial" w:hAnsi="Arial" w:cs="Arial"/>
                <w:b/>
                <w:color w:val="0070C0"/>
                <w:sz w:val="20"/>
                <w:szCs w:val="19"/>
              </w:rPr>
              <w:t>Social Amelioration Program (SAP)</w:t>
            </w:r>
          </w:p>
          <w:p w14:paraId="7F027B84" w14:textId="061BB996" w:rsidR="00521424" w:rsidRPr="005D54D3"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D54D3">
              <w:rPr>
                <w:rFonts w:ascii="Arial" w:eastAsia="Arial" w:hAnsi="Arial" w:cs="Arial"/>
                <w:color w:val="0070C0"/>
                <w:sz w:val="20"/>
                <w:szCs w:val="19"/>
                <w:lang w:bidi="en-US"/>
              </w:rPr>
              <w:t xml:space="preserve">DSWD-FO II conducted pay-out to </w:t>
            </w:r>
            <w:r w:rsidR="00FB03FE" w:rsidRPr="005D54D3">
              <w:rPr>
                <w:rFonts w:ascii="Arial" w:eastAsia="Arial" w:hAnsi="Arial" w:cs="Arial"/>
                <w:b/>
                <w:color w:val="0070C0"/>
                <w:sz w:val="20"/>
                <w:szCs w:val="19"/>
                <w:lang w:bidi="en-US"/>
              </w:rPr>
              <w:t>3</w:t>
            </w:r>
            <w:r w:rsidRPr="005D54D3">
              <w:rPr>
                <w:rFonts w:ascii="Arial" w:eastAsia="Arial" w:hAnsi="Arial" w:cs="Arial"/>
                <w:b/>
                <w:color w:val="0070C0"/>
                <w:sz w:val="20"/>
                <w:szCs w:val="19"/>
                <w:lang w:bidi="en-US"/>
              </w:rPr>
              <w:t>,</w:t>
            </w:r>
            <w:r w:rsidR="007B7FD7" w:rsidRPr="005D54D3">
              <w:rPr>
                <w:rFonts w:ascii="Arial" w:eastAsia="Arial" w:hAnsi="Arial" w:cs="Arial"/>
                <w:b/>
                <w:color w:val="0070C0"/>
                <w:sz w:val="20"/>
                <w:szCs w:val="19"/>
                <w:lang w:bidi="en-US"/>
              </w:rPr>
              <w:t>226</w:t>
            </w:r>
            <w:r w:rsidRPr="005D54D3">
              <w:rPr>
                <w:rFonts w:ascii="Arial" w:eastAsia="Arial" w:hAnsi="Arial" w:cs="Arial"/>
                <w:b/>
                <w:color w:val="0070C0"/>
                <w:sz w:val="20"/>
                <w:szCs w:val="19"/>
                <w:lang w:bidi="en-US"/>
              </w:rPr>
              <w:t xml:space="preserve"> beneficiaries</w:t>
            </w:r>
            <w:r w:rsidRPr="005D54D3">
              <w:rPr>
                <w:rFonts w:ascii="Arial" w:eastAsia="Arial" w:hAnsi="Arial" w:cs="Arial"/>
                <w:color w:val="0070C0"/>
                <w:sz w:val="20"/>
                <w:szCs w:val="19"/>
                <w:lang w:bidi="en-US"/>
              </w:rPr>
              <w:t xml:space="preserve"> of the Bayanihan 2 with a total amount of </w:t>
            </w:r>
            <w:r w:rsidRPr="005D54D3">
              <w:rPr>
                <w:rFonts w:ascii="Arial" w:eastAsia="Arial" w:hAnsi="Arial" w:cs="Arial"/>
                <w:b/>
                <w:bCs/>
                <w:color w:val="0070C0"/>
                <w:sz w:val="20"/>
                <w:szCs w:val="19"/>
                <w:lang w:bidi="en-US"/>
              </w:rPr>
              <w:t>₱</w:t>
            </w:r>
            <w:r w:rsidR="00FB03FE" w:rsidRPr="005D54D3">
              <w:rPr>
                <w:rFonts w:ascii="Arial" w:eastAsia="Arial" w:hAnsi="Arial" w:cs="Arial"/>
                <w:b/>
                <w:bCs/>
                <w:color w:val="0070C0"/>
                <w:sz w:val="20"/>
                <w:szCs w:val="19"/>
                <w:lang w:bidi="en-US"/>
              </w:rPr>
              <w:t>1</w:t>
            </w:r>
            <w:r w:rsidR="007B7FD7" w:rsidRPr="005D54D3">
              <w:rPr>
                <w:rFonts w:ascii="Arial" w:eastAsia="Arial" w:hAnsi="Arial" w:cs="Arial"/>
                <w:b/>
                <w:bCs/>
                <w:color w:val="0070C0"/>
                <w:sz w:val="20"/>
                <w:szCs w:val="19"/>
                <w:lang w:bidi="en-US"/>
              </w:rPr>
              <w:t>7</w:t>
            </w:r>
            <w:r w:rsidRPr="005D54D3">
              <w:rPr>
                <w:rFonts w:ascii="Arial" w:eastAsia="Arial" w:hAnsi="Arial" w:cs="Arial"/>
                <w:b/>
                <w:bCs/>
                <w:color w:val="0070C0"/>
                <w:sz w:val="20"/>
                <w:szCs w:val="19"/>
                <w:lang w:bidi="en-US"/>
              </w:rPr>
              <w:t>,</w:t>
            </w:r>
            <w:r w:rsidR="007B7FD7" w:rsidRPr="005D54D3">
              <w:rPr>
                <w:rFonts w:ascii="Arial" w:eastAsia="Arial" w:hAnsi="Arial" w:cs="Arial"/>
                <w:b/>
                <w:bCs/>
                <w:color w:val="0070C0"/>
                <w:sz w:val="20"/>
                <w:szCs w:val="19"/>
                <w:lang w:bidi="en-US"/>
              </w:rPr>
              <w:t>743,000.00.</w:t>
            </w:r>
          </w:p>
          <w:p w14:paraId="1D4985B2" w14:textId="77777777" w:rsidR="00521424" w:rsidRPr="005D54D3"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D54D3">
              <w:rPr>
                <w:rFonts w:ascii="Arial" w:eastAsia="Arial" w:hAnsi="Arial" w:cs="Arial"/>
                <w:color w:val="0070C0"/>
                <w:sz w:val="20"/>
                <w:szCs w:val="19"/>
                <w:lang w:bidi="en-US"/>
              </w:rPr>
              <w:t xml:space="preserve">DSWD-FO II has provided SAP to </w:t>
            </w:r>
            <w:r w:rsidRPr="005D54D3">
              <w:rPr>
                <w:rFonts w:ascii="Arial" w:eastAsia="Arial" w:hAnsi="Arial" w:cs="Arial"/>
                <w:b/>
                <w:color w:val="0070C0"/>
                <w:sz w:val="20"/>
                <w:szCs w:val="19"/>
                <w:lang w:bidi="en-US"/>
              </w:rPr>
              <w:t>571,097 beneficiaries</w:t>
            </w:r>
            <w:r w:rsidRPr="005D54D3">
              <w:rPr>
                <w:rFonts w:ascii="Arial" w:eastAsia="Arial" w:hAnsi="Arial" w:cs="Arial"/>
                <w:color w:val="0070C0"/>
                <w:sz w:val="20"/>
                <w:szCs w:val="19"/>
                <w:lang w:bidi="en-US"/>
              </w:rPr>
              <w:t xml:space="preserve"> amounting to a total of </w:t>
            </w:r>
            <w:r w:rsidRPr="005D54D3">
              <w:rPr>
                <w:rFonts w:ascii="Arial" w:eastAsia="Arial" w:hAnsi="Arial" w:cs="Arial"/>
                <w:b/>
                <w:bCs/>
                <w:color w:val="0070C0"/>
                <w:sz w:val="20"/>
                <w:szCs w:val="19"/>
              </w:rPr>
              <w:t>₱</w:t>
            </w:r>
            <w:r w:rsidRPr="005D54D3">
              <w:rPr>
                <w:rFonts w:ascii="Arial" w:eastAsia="Arial" w:hAnsi="Arial" w:cs="Arial"/>
                <w:b/>
                <w:bCs/>
                <w:color w:val="0070C0"/>
                <w:sz w:val="20"/>
                <w:szCs w:val="19"/>
                <w:lang w:bidi="en-US"/>
              </w:rPr>
              <w:t>3,213,419,000.00</w:t>
            </w:r>
            <w:r w:rsidRPr="005D54D3">
              <w:rPr>
                <w:rFonts w:ascii="Arial" w:eastAsia="Arial" w:hAnsi="Arial" w:cs="Arial"/>
                <w:color w:val="0070C0"/>
                <w:sz w:val="20"/>
                <w:szCs w:val="19"/>
                <w:lang w:bidi="en-US"/>
              </w:rPr>
              <w:t xml:space="preserve">. </w:t>
            </w:r>
          </w:p>
          <w:p w14:paraId="289AB231" w14:textId="77777777" w:rsidR="00521424" w:rsidRPr="005D54D3"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D54D3">
              <w:rPr>
                <w:rFonts w:ascii="Arial" w:eastAsia="Arial" w:hAnsi="Arial" w:cs="Arial"/>
                <w:color w:val="0070C0"/>
                <w:sz w:val="20"/>
                <w:szCs w:val="19"/>
                <w:lang w:bidi="en-US"/>
              </w:rPr>
              <w:t xml:space="preserve">There are </w:t>
            </w:r>
            <w:r w:rsidRPr="005D54D3">
              <w:rPr>
                <w:rFonts w:ascii="Arial" w:eastAsia="Arial" w:hAnsi="Arial" w:cs="Arial"/>
                <w:b/>
                <w:bCs/>
                <w:color w:val="0070C0"/>
                <w:sz w:val="20"/>
                <w:szCs w:val="19"/>
                <w:lang w:bidi="en-US"/>
              </w:rPr>
              <w:t>46,911 waitlisted beneficiaries</w:t>
            </w:r>
            <w:r w:rsidRPr="005D54D3">
              <w:rPr>
                <w:rFonts w:ascii="Arial" w:eastAsia="Arial" w:hAnsi="Arial" w:cs="Arial"/>
                <w:color w:val="0070C0"/>
                <w:sz w:val="20"/>
                <w:szCs w:val="19"/>
                <w:lang w:bidi="en-US"/>
              </w:rPr>
              <w:t xml:space="preserve"> who were also provided with SAP amounting to </w:t>
            </w:r>
            <w:r w:rsidRPr="005D54D3">
              <w:rPr>
                <w:rFonts w:ascii="Arial" w:eastAsia="Arial" w:hAnsi="Arial" w:cs="Arial"/>
                <w:b/>
                <w:bCs/>
                <w:color w:val="0070C0"/>
                <w:sz w:val="20"/>
                <w:szCs w:val="19"/>
                <w:lang w:bidi="en-US"/>
              </w:rPr>
              <w:t>₱258,010,500.00</w:t>
            </w:r>
            <w:r w:rsidRPr="005D54D3">
              <w:rPr>
                <w:rFonts w:ascii="Arial" w:eastAsia="Arial" w:hAnsi="Arial" w:cs="Arial"/>
                <w:color w:val="0070C0"/>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lastRenderedPageBreak/>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3D2D3A05" w:rsidR="00521424" w:rsidRPr="007F2E02" w:rsidRDefault="00F92105"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color w:val="0070C0"/>
                <w:sz w:val="20"/>
                <w:szCs w:val="20"/>
              </w:rPr>
            </w:pPr>
            <w:r w:rsidRPr="007F2E02">
              <w:rPr>
                <w:rFonts w:ascii="Arial" w:eastAsia="Arial" w:hAnsi="Arial" w:cs="Arial"/>
                <w:color w:val="0070C0"/>
                <w:sz w:val="20"/>
                <w:szCs w:val="20"/>
              </w:rPr>
              <w:t>09</w:t>
            </w:r>
            <w:r w:rsidR="00521424" w:rsidRPr="007F2E02">
              <w:rPr>
                <w:rFonts w:ascii="Arial" w:eastAsia="Arial" w:hAnsi="Arial" w:cs="Arial"/>
                <w:color w:val="0070C0"/>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7F2E02"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7F2E02">
              <w:rPr>
                <w:rFonts w:ascii="Arial" w:eastAsia="Arial" w:hAnsi="Arial" w:cs="Arial"/>
                <w:color w:val="0070C0"/>
                <w:sz w:val="20"/>
                <w:szCs w:val="19"/>
              </w:rPr>
              <w:t xml:space="preserve">DSWD-FO MIMAROPA provided </w:t>
            </w:r>
            <w:r w:rsidRPr="007F2E02">
              <w:rPr>
                <w:rFonts w:ascii="Arial" w:eastAsia="Arial" w:hAnsi="Arial" w:cs="Arial"/>
                <w:b/>
                <w:color w:val="0070C0"/>
                <w:sz w:val="20"/>
                <w:szCs w:val="19"/>
              </w:rPr>
              <w:t>4,12</w:t>
            </w:r>
            <w:r w:rsidR="001713F5" w:rsidRPr="007F2E02">
              <w:rPr>
                <w:rFonts w:ascii="Arial" w:eastAsia="Arial" w:hAnsi="Arial" w:cs="Arial"/>
                <w:b/>
                <w:color w:val="0070C0"/>
                <w:sz w:val="20"/>
                <w:szCs w:val="19"/>
              </w:rPr>
              <w:t>8</w:t>
            </w:r>
            <w:r w:rsidRPr="007F2E02">
              <w:rPr>
                <w:rFonts w:ascii="Arial" w:eastAsia="Arial" w:hAnsi="Arial" w:cs="Arial"/>
                <w:b/>
                <w:color w:val="0070C0"/>
                <w:sz w:val="20"/>
                <w:szCs w:val="19"/>
              </w:rPr>
              <w:t xml:space="preserve"> FFPs </w:t>
            </w:r>
            <w:r w:rsidRPr="007F2E02">
              <w:rPr>
                <w:rFonts w:ascii="Arial" w:eastAsia="Arial" w:hAnsi="Arial" w:cs="Arial"/>
                <w:color w:val="0070C0"/>
                <w:sz w:val="20"/>
                <w:szCs w:val="19"/>
              </w:rPr>
              <w:t xml:space="preserve">with a total amount of </w:t>
            </w:r>
            <w:r w:rsidRPr="007F2E02">
              <w:rPr>
                <w:rFonts w:ascii="Arial" w:eastAsia="Arial" w:hAnsi="Arial" w:cs="Arial"/>
                <w:b/>
                <w:color w:val="0070C0"/>
                <w:sz w:val="20"/>
                <w:szCs w:val="19"/>
              </w:rPr>
              <w:t>₱</w:t>
            </w:r>
            <w:r w:rsidR="001713F5" w:rsidRPr="007F2E02">
              <w:rPr>
                <w:rFonts w:ascii="Arial" w:eastAsia="Arial" w:hAnsi="Arial" w:cs="Arial"/>
                <w:b/>
                <w:color w:val="0070C0"/>
                <w:sz w:val="20"/>
                <w:szCs w:val="19"/>
              </w:rPr>
              <w:t>1,857</w:t>
            </w:r>
            <w:r w:rsidR="00503114" w:rsidRPr="007F2E02">
              <w:rPr>
                <w:rFonts w:ascii="Arial" w:eastAsia="Arial" w:hAnsi="Arial" w:cs="Arial"/>
                <w:b/>
                <w:color w:val="0070C0"/>
                <w:sz w:val="20"/>
                <w:szCs w:val="19"/>
              </w:rPr>
              <w:t>,</w:t>
            </w:r>
            <w:r w:rsidR="001713F5" w:rsidRPr="007F2E02">
              <w:rPr>
                <w:rFonts w:ascii="Arial" w:eastAsia="Arial" w:hAnsi="Arial" w:cs="Arial"/>
                <w:b/>
                <w:color w:val="0070C0"/>
                <w:sz w:val="20"/>
                <w:szCs w:val="19"/>
              </w:rPr>
              <w:t>60</w:t>
            </w:r>
            <w:r w:rsidRPr="007F2E02">
              <w:rPr>
                <w:rFonts w:ascii="Arial" w:eastAsia="Arial" w:hAnsi="Arial" w:cs="Arial"/>
                <w:b/>
                <w:color w:val="0070C0"/>
                <w:sz w:val="20"/>
                <w:szCs w:val="19"/>
              </w:rPr>
              <w:t xml:space="preserve">0.00 </w:t>
            </w:r>
            <w:r w:rsidRPr="007F2E02">
              <w:rPr>
                <w:rFonts w:ascii="Arial" w:eastAsia="Arial" w:hAnsi="Arial" w:cs="Arial"/>
                <w:color w:val="0070C0"/>
                <w:sz w:val="20"/>
                <w:szCs w:val="19"/>
              </w:rPr>
              <w:t xml:space="preserve">to </w:t>
            </w:r>
            <w:r w:rsidRPr="007F2E02">
              <w:rPr>
                <w:rFonts w:ascii="Arial" w:eastAsia="Arial" w:hAnsi="Arial" w:cs="Arial"/>
                <w:b/>
                <w:color w:val="0070C0"/>
                <w:sz w:val="20"/>
                <w:szCs w:val="19"/>
              </w:rPr>
              <w:t>4</w:t>
            </w:r>
            <w:r w:rsidR="00B10CB6" w:rsidRPr="007F2E02">
              <w:rPr>
                <w:rFonts w:ascii="Arial" w:eastAsia="Arial" w:hAnsi="Arial" w:cs="Arial"/>
                <w:b/>
                <w:color w:val="0070C0"/>
                <w:sz w:val="20"/>
                <w:szCs w:val="19"/>
              </w:rPr>
              <w:t>,</w:t>
            </w:r>
            <w:r w:rsidR="001713F5" w:rsidRPr="007F2E02">
              <w:rPr>
                <w:rFonts w:ascii="Arial" w:eastAsia="Arial" w:hAnsi="Arial" w:cs="Arial"/>
                <w:b/>
                <w:color w:val="0070C0"/>
                <w:sz w:val="20"/>
                <w:szCs w:val="19"/>
              </w:rPr>
              <w:t>100</w:t>
            </w:r>
            <w:r w:rsidRPr="007F2E02">
              <w:rPr>
                <w:rFonts w:ascii="Arial" w:eastAsia="Arial" w:hAnsi="Arial" w:cs="Arial"/>
                <w:b/>
                <w:color w:val="0070C0"/>
                <w:sz w:val="20"/>
                <w:szCs w:val="19"/>
              </w:rPr>
              <w:t xml:space="preserve"> Locally Stranded Individuals (LSIs) </w:t>
            </w:r>
            <w:r w:rsidRPr="007F2E02">
              <w:rPr>
                <w:rFonts w:ascii="Arial" w:eastAsia="Arial" w:hAnsi="Arial" w:cs="Arial"/>
                <w:color w:val="0070C0"/>
                <w:sz w:val="20"/>
                <w:szCs w:val="19"/>
              </w:rPr>
              <w:t>through the Region/SWADTs Crisis Intervention Units (CIU) as of 0</w:t>
            </w:r>
            <w:r w:rsidR="00503114" w:rsidRPr="007F2E02">
              <w:rPr>
                <w:rFonts w:ascii="Arial" w:eastAsia="Arial" w:hAnsi="Arial" w:cs="Arial"/>
                <w:color w:val="0070C0"/>
                <w:sz w:val="20"/>
                <w:szCs w:val="19"/>
              </w:rPr>
              <w:t>7</w:t>
            </w:r>
            <w:r w:rsidRPr="007F2E02">
              <w:rPr>
                <w:rFonts w:ascii="Arial" w:eastAsia="Arial" w:hAnsi="Arial" w:cs="Arial"/>
                <w:color w:val="0070C0"/>
                <w:sz w:val="20"/>
                <w:szCs w:val="19"/>
              </w:rPr>
              <w:t xml:space="preserve"> </w:t>
            </w:r>
            <w:r w:rsidR="00503114" w:rsidRPr="007F2E02">
              <w:rPr>
                <w:rFonts w:ascii="Arial" w:eastAsia="Arial" w:hAnsi="Arial" w:cs="Arial"/>
                <w:color w:val="0070C0"/>
                <w:sz w:val="20"/>
                <w:szCs w:val="19"/>
              </w:rPr>
              <w:t>December</w:t>
            </w:r>
            <w:r w:rsidRPr="007F2E02">
              <w:rPr>
                <w:rFonts w:ascii="Arial" w:eastAsia="Arial" w:hAnsi="Arial" w:cs="Arial"/>
                <w:color w:val="0070C0"/>
                <w:sz w:val="20"/>
                <w:szCs w:val="19"/>
              </w:rPr>
              <w:t xml:space="preserve"> 2020, 1PM.</w:t>
            </w:r>
          </w:p>
          <w:p w14:paraId="5F71897D" w14:textId="492F90CF" w:rsidR="00521424" w:rsidRPr="007F2E02" w:rsidRDefault="00521424" w:rsidP="00B10CB6">
            <w:pPr>
              <w:pStyle w:val="ListParagraph"/>
              <w:numPr>
                <w:ilvl w:val="0"/>
                <w:numId w:val="4"/>
              </w:numPr>
              <w:spacing w:after="0" w:line="240" w:lineRule="auto"/>
              <w:ind w:right="57"/>
              <w:jc w:val="both"/>
              <w:rPr>
                <w:rFonts w:ascii="Arial" w:eastAsia="Arial" w:hAnsi="Arial" w:cs="Arial"/>
                <w:color w:val="0070C0"/>
                <w:sz w:val="20"/>
                <w:szCs w:val="19"/>
              </w:rPr>
            </w:pPr>
            <w:r w:rsidRPr="007F2E02">
              <w:rPr>
                <w:rFonts w:ascii="Arial" w:eastAsia="Arial" w:hAnsi="Arial" w:cs="Arial"/>
                <w:color w:val="0070C0"/>
                <w:sz w:val="20"/>
                <w:szCs w:val="19"/>
              </w:rPr>
              <w:t xml:space="preserve">DSWD-FO MIMAROPA, through the NCIP provided </w:t>
            </w:r>
            <w:r w:rsidR="00B10CB6" w:rsidRPr="007F2E02">
              <w:rPr>
                <w:rFonts w:ascii="Arial" w:eastAsia="Arial" w:hAnsi="Arial" w:cs="Arial"/>
                <w:b/>
                <w:bCs/>
                <w:color w:val="0070C0"/>
                <w:sz w:val="20"/>
                <w:szCs w:val="19"/>
              </w:rPr>
              <w:t>3,299</w:t>
            </w:r>
            <w:r w:rsidRPr="007F2E02">
              <w:rPr>
                <w:rFonts w:ascii="Arial" w:eastAsia="Arial" w:hAnsi="Arial" w:cs="Arial"/>
                <w:b/>
                <w:bCs/>
                <w:color w:val="0070C0"/>
                <w:sz w:val="20"/>
                <w:szCs w:val="19"/>
              </w:rPr>
              <w:t xml:space="preserve"> hygiene kits</w:t>
            </w:r>
            <w:r w:rsidRPr="007F2E02">
              <w:rPr>
                <w:rFonts w:ascii="Arial" w:eastAsia="Arial" w:hAnsi="Arial" w:cs="Arial"/>
                <w:color w:val="0070C0"/>
                <w:sz w:val="20"/>
                <w:szCs w:val="19"/>
              </w:rPr>
              <w:t xml:space="preserve"> to </w:t>
            </w:r>
            <w:r w:rsidR="00B10CB6" w:rsidRPr="007F2E02">
              <w:rPr>
                <w:rFonts w:ascii="Arial" w:eastAsia="Arial" w:hAnsi="Arial" w:cs="Arial"/>
                <w:b/>
                <w:color w:val="0070C0"/>
                <w:sz w:val="20"/>
                <w:szCs w:val="19"/>
              </w:rPr>
              <w:t>3,169</w:t>
            </w:r>
            <w:r w:rsidRPr="007F2E02">
              <w:rPr>
                <w:rFonts w:ascii="Arial" w:eastAsia="Arial" w:hAnsi="Arial" w:cs="Arial"/>
                <w:color w:val="0070C0"/>
                <w:sz w:val="20"/>
                <w:szCs w:val="19"/>
              </w:rPr>
              <w:t xml:space="preserve"> </w:t>
            </w:r>
            <w:r w:rsidRPr="007F2E02">
              <w:rPr>
                <w:rFonts w:ascii="Arial" w:eastAsia="Arial" w:hAnsi="Arial" w:cs="Arial"/>
                <w:b/>
                <w:bCs/>
                <w:color w:val="0070C0"/>
                <w:sz w:val="20"/>
                <w:szCs w:val="19"/>
              </w:rPr>
              <w:t>Indigenous Peoples</w:t>
            </w:r>
            <w:r w:rsidRPr="007F2E02">
              <w:rPr>
                <w:rFonts w:ascii="Arial" w:eastAsia="Arial" w:hAnsi="Arial" w:cs="Arial"/>
                <w:color w:val="0070C0"/>
                <w:sz w:val="20"/>
                <w:szCs w:val="19"/>
              </w:rPr>
              <w:t xml:space="preserve"> in the region amounting to </w:t>
            </w:r>
            <w:r w:rsidRPr="007F2E02">
              <w:rPr>
                <w:rFonts w:ascii="Arial" w:eastAsia="Arial" w:hAnsi="Arial" w:cs="Arial"/>
                <w:b/>
                <w:bCs/>
                <w:color w:val="0070C0"/>
                <w:sz w:val="20"/>
                <w:szCs w:val="19"/>
              </w:rPr>
              <w:t>₱</w:t>
            </w:r>
            <w:r w:rsidR="00B10CB6" w:rsidRPr="007F2E02">
              <w:rPr>
                <w:rFonts w:ascii="Arial" w:eastAsia="Arial" w:hAnsi="Arial" w:cs="Arial"/>
                <w:b/>
                <w:bCs/>
                <w:color w:val="0070C0"/>
                <w:sz w:val="20"/>
                <w:szCs w:val="19"/>
              </w:rPr>
              <w:t xml:space="preserve">5,380,486.65 </w:t>
            </w:r>
            <w:r w:rsidRPr="007F2E02">
              <w:rPr>
                <w:rFonts w:ascii="Arial" w:eastAsia="Arial" w:hAnsi="Arial" w:cs="Arial"/>
                <w:color w:val="0070C0"/>
                <w:sz w:val="20"/>
                <w:szCs w:val="19"/>
              </w:rPr>
              <w:t xml:space="preserve">as of </w:t>
            </w:r>
            <w:r w:rsidR="00B10CB6" w:rsidRPr="007F2E02">
              <w:rPr>
                <w:rFonts w:ascii="Arial" w:eastAsia="Arial" w:hAnsi="Arial" w:cs="Arial"/>
                <w:color w:val="0070C0"/>
                <w:sz w:val="20"/>
                <w:szCs w:val="19"/>
              </w:rPr>
              <w:t xml:space="preserve">9 December </w:t>
            </w:r>
            <w:r w:rsidRPr="007F2E02">
              <w:rPr>
                <w:rFonts w:ascii="Arial" w:eastAsia="Arial" w:hAnsi="Arial" w:cs="Arial"/>
                <w:color w:val="0070C0"/>
                <w:sz w:val="20"/>
                <w:szCs w:val="19"/>
              </w:rPr>
              <w:t>2020, 11AM.</w:t>
            </w:r>
          </w:p>
          <w:p w14:paraId="21B4712E" w14:textId="6D4F83B6" w:rsidR="00521424" w:rsidRPr="007F2E02"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7F2E02">
              <w:rPr>
                <w:rFonts w:ascii="Arial" w:eastAsia="Arial" w:hAnsi="Arial" w:cs="Arial"/>
                <w:color w:val="0070C0"/>
                <w:sz w:val="20"/>
                <w:szCs w:val="19"/>
              </w:rPr>
              <w:t xml:space="preserve">DSWD-FO MIMAROPA provided </w:t>
            </w:r>
            <w:r w:rsidR="00F5198C" w:rsidRPr="007F2E02">
              <w:rPr>
                <w:rFonts w:ascii="Arial" w:eastAsia="Arial" w:hAnsi="Arial" w:cs="Arial"/>
                <w:b/>
                <w:bCs/>
                <w:color w:val="0070C0"/>
                <w:sz w:val="20"/>
                <w:szCs w:val="19"/>
              </w:rPr>
              <w:t>979</w:t>
            </w:r>
            <w:r w:rsidRPr="007F2E02">
              <w:rPr>
                <w:rFonts w:ascii="Arial" w:eastAsia="Arial" w:hAnsi="Arial" w:cs="Arial"/>
                <w:b/>
                <w:bCs/>
                <w:color w:val="0070C0"/>
                <w:sz w:val="20"/>
                <w:szCs w:val="19"/>
              </w:rPr>
              <w:t xml:space="preserve"> NFIs</w:t>
            </w:r>
            <w:r w:rsidRPr="007F2E02">
              <w:rPr>
                <w:rFonts w:ascii="Arial" w:eastAsia="Arial" w:hAnsi="Arial" w:cs="Arial"/>
                <w:color w:val="0070C0"/>
                <w:sz w:val="20"/>
                <w:szCs w:val="19"/>
              </w:rPr>
              <w:t xml:space="preserve"> </w:t>
            </w:r>
            <w:r w:rsidRPr="007F2E02">
              <w:rPr>
                <w:rFonts w:ascii="Arial" w:eastAsia="Arial" w:hAnsi="Arial" w:cs="Arial"/>
                <w:bCs/>
                <w:color w:val="0070C0"/>
                <w:sz w:val="20"/>
                <w:szCs w:val="19"/>
              </w:rPr>
              <w:t xml:space="preserve">to </w:t>
            </w:r>
            <w:r w:rsidRPr="007F2E02">
              <w:rPr>
                <w:rFonts w:ascii="Arial" w:eastAsia="Arial" w:hAnsi="Arial" w:cs="Arial"/>
                <w:b/>
                <w:color w:val="0070C0"/>
                <w:sz w:val="20"/>
                <w:szCs w:val="19"/>
              </w:rPr>
              <w:t>LSIs</w:t>
            </w:r>
            <w:r w:rsidRPr="007F2E02">
              <w:rPr>
                <w:rFonts w:ascii="Arial" w:eastAsia="Arial" w:hAnsi="Arial" w:cs="Arial"/>
                <w:bCs/>
                <w:color w:val="0070C0"/>
                <w:sz w:val="20"/>
                <w:szCs w:val="19"/>
              </w:rPr>
              <w:t xml:space="preserve"> in the region </w:t>
            </w:r>
            <w:r w:rsidRPr="007F2E02">
              <w:rPr>
                <w:rFonts w:ascii="Arial" w:eastAsia="Arial" w:hAnsi="Arial" w:cs="Arial"/>
                <w:color w:val="0070C0"/>
                <w:sz w:val="20"/>
                <w:szCs w:val="19"/>
              </w:rPr>
              <w:t xml:space="preserve">amounting to </w:t>
            </w:r>
            <w:r w:rsidRPr="007F2E02">
              <w:rPr>
                <w:rFonts w:ascii="Arial" w:eastAsia="Arial" w:hAnsi="Arial" w:cs="Arial"/>
                <w:b/>
                <w:color w:val="0070C0"/>
                <w:sz w:val="20"/>
                <w:szCs w:val="19"/>
              </w:rPr>
              <w:t>₱</w:t>
            </w:r>
            <w:r w:rsidR="00F5198C" w:rsidRPr="007F2E02">
              <w:rPr>
                <w:rFonts w:ascii="Arial" w:eastAsia="Arial" w:hAnsi="Arial" w:cs="Arial"/>
                <w:b/>
                <w:color w:val="0070C0"/>
                <w:sz w:val="20"/>
                <w:szCs w:val="19"/>
              </w:rPr>
              <w:t>1,254</w:t>
            </w:r>
            <w:r w:rsidRPr="007F2E02">
              <w:rPr>
                <w:rFonts w:ascii="Arial" w:eastAsia="Arial" w:hAnsi="Arial" w:cs="Arial"/>
                <w:b/>
                <w:color w:val="0070C0"/>
                <w:sz w:val="20"/>
                <w:szCs w:val="19"/>
              </w:rPr>
              <w:t>,</w:t>
            </w:r>
            <w:r w:rsidR="00F5198C" w:rsidRPr="007F2E02">
              <w:rPr>
                <w:rFonts w:ascii="Arial" w:eastAsia="Arial" w:hAnsi="Arial" w:cs="Arial"/>
                <w:b/>
                <w:color w:val="0070C0"/>
                <w:sz w:val="20"/>
                <w:szCs w:val="19"/>
              </w:rPr>
              <w:t>7</w:t>
            </w:r>
            <w:r w:rsidRPr="007F2E02">
              <w:rPr>
                <w:rFonts w:ascii="Arial" w:eastAsia="Arial" w:hAnsi="Arial" w:cs="Arial"/>
                <w:b/>
                <w:color w:val="0070C0"/>
                <w:sz w:val="20"/>
                <w:szCs w:val="19"/>
              </w:rPr>
              <w:t xml:space="preserve">68.93 </w:t>
            </w:r>
            <w:r w:rsidRPr="007F2E02">
              <w:rPr>
                <w:rFonts w:ascii="Arial" w:eastAsia="Arial" w:hAnsi="Arial" w:cs="Arial"/>
                <w:bCs/>
                <w:color w:val="0070C0"/>
                <w:sz w:val="20"/>
                <w:szCs w:val="19"/>
              </w:rPr>
              <w:t xml:space="preserve">as of </w:t>
            </w:r>
            <w:r w:rsidR="00F5198C" w:rsidRPr="007F2E02">
              <w:rPr>
                <w:rFonts w:ascii="Arial" w:eastAsia="Arial" w:hAnsi="Arial" w:cs="Arial"/>
                <w:bCs/>
                <w:color w:val="0070C0"/>
                <w:sz w:val="20"/>
                <w:szCs w:val="19"/>
              </w:rPr>
              <w:t xml:space="preserve">07 December </w:t>
            </w:r>
            <w:r w:rsidRPr="007F2E02">
              <w:rPr>
                <w:rFonts w:ascii="Arial" w:eastAsia="Arial" w:hAnsi="Arial" w:cs="Arial"/>
                <w:bCs/>
                <w:color w:val="0070C0"/>
                <w:sz w:val="20"/>
                <w:szCs w:val="19"/>
              </w:rPr>
              <w:t>2020, 11AM.</w:t>
            </w:r>
          </w:p>
          <w:p w14:paraId="2266B35A" w14:textId="77777777" w:rsidR="00521424" w:rsidRPr="007F2E02"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7F2E02">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29DDA114" w:rsidR="00521424" w:rsidRPr="00EB0190" w:rsidRDefault="00521424"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EB0190">
              <w:rPr>
                <w:rFonts w:ascii="Arial" w:eastAsia="Arial" w:hAnsi="Arial" w:cs="Arial"/>
                <w:sz w:val="20"/>
                <w:szCs w:val="19"/>
              </w:rPr>
              <w:t>0</w:t>
            </w:r>
            <w:r w:rsidR="00D55A7D" w:rsidRPr="00EB0190">
              <w:rPr>
                <w:rFonts w:ascii="Arial" w:eastAsia="Arial" w:hAnsi="Arial" w:cs="Arial"/>
                <w:sz w:val="20"/>
                <w:szCs w:val="19"/>
              </w:rPr>
              <w:t>7</w:t>
            </w:r>
            <w:r w:rsidRPr="00EB0190">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EB019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EB0190">
              <w:rPr>
                <w:rFonts w:ascii="Arial" w:eastAsia="Times New Roman" w:hAnsi="Arial" w:cs="Arial"/>
                <w:sz w:val="20"/>
                <w:szCs w:val="20"/>
              </w:rPr>
              <w:t>DSWD-FO VI is continuously repacking FFPs at the DSWD Regional Warehouse.</w:t>
            </w:r>
          </w:p>
          <w:p w14:paraId="3EF5B47E" w14:textId="1618569C" w:rsidR="00521424" w:rsidRPr="00EB019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EB0190">
              <w:rPr>
                <w:rFonts w:ascii="Arial" w:eastAsia="Times New Roman" w:hAnsi="Arial" w:cs="Arial"/>
                <w:sz w:val="20"/>
                <w:szCs w:val="20"/>
              </w:rPr>
              <w:t xml:space="preserve">DSWD-FO VI provided </w:t>
            </w:r>
            <w:r w:rsidRPr="00EB0190">
              <w:rPr>
                <w:rFonts w:ascii="Arial" w:eastAsia="Times New Roman" w:hAnsi="Arial" w:cs="Arial"/>
                <w:b/>
                <w:bCs/>
                <w:sz w:val="20"/>
                <w:szCs w:val="20"/>
              </w:rPr>
              <w:t xml:space="preserve">₱210,761,989.20 </w:t>
            </w:r>
            <w:r w:rsidRPr="00EB0190">
              <w:rPr>
                <w:rFonts w:ascii="Arial" w:eastAsia="Times New Roman" w:hAnsi="Arial" w:cs="Arial"/>
                <w:sz w:val="20"/>
                <w:szCs w:val="20"/>
              </w:rPr>
              <w:t xml:space="preserve">worth of assistance to </w:t>
            </w:r>
            <w:r w:rsidRPr="00EB0190">
              <w:rPr>
                <w:rFonts w:ascii="Arial" w:eastAsia="Times New Roman" w:hAnsi="Arial" w:cs="Arial"/>
                <w:b/>
                <w:bCs/>
                <w:sz w:val="20"/>
                <w:szCs w:val="20"/>
              </w:rPr>
              <w:t xml:space="preserve">52,978 </w:t>
            </w:r>
            <w:r w:rsidRPr="00EB0190">
              <w:rPr>
                <w:rFonts w:ascii="Arial" w:eastAsia="Times New Roman" w:hAnsi="Arial" w:cs="Arial"/>
                <w:b/>
                <w:bCs/>
                <w:sz w:val="20"/>
                <w:szCs w:val="20"/>
              </w:rPr>
              <w:lastRenderedPageBreak/>
              <w:t>individuals</w:t>
            </w:r>
            <w:r w:rsidRPr="00EB0190">
              <w:rPr>
                <w:rFonts w:ascii="Arial" w:eastAsia="Times New Roman" w:hAnsi="Arial" w:cs="Arial"/>
                <w:sz w:val="20"/>
                <w:szCs w:val="20"/>
              </w:rPr>
              <w:t xml:space="preserve"> under </w:t>
            </w:r>
            <w:r w:rsidRPr="00EB0190">
              <w:rPr>
                <w:rFonts w:ascii="Arial" w:eastAsia="Times New Roman" w:hAnsi="Arial" w:cs="Arial"/>
                <w:b/>
                <w:bCs/>
                <w:sz w:val="20"/>
                <w:szCs w:val="20"/>
              </w:rPr>
              <w:t>Assistance to Individuals in Crisis Situation (AICS)</w:t>
            </w:r>
            <w:r w:rsidR="00D55A7D" w:rsidRPr="00EB0190">
              <w:rPr>
                <w:rFonts w:ascii="Arial" w:eastAsia="Times New Roman" w:hAnsi="Arial" w:cs="Arial"/>
                <w:sz w:val="20"/>
                <w:szCs w:val="20"/>
              </w:rPr>
              <w:t xml:space="preserve"> from 09 March to 04</w:t>
            </w:r>
            <w:r w:rsidRPr="00EB0190">
              <w:rPr>
                <w:rFonts w:ascii="Arial" w:eastAsia="Times New Roman" w:hAnsi="Arial" w:cs="Arial"/>
                <w:sz w:val="20"/>
                <w:szCs w:val="20"/>
              </w:rPr>
              <w:t xml:space="preserve"> December 2020.</w:t>
            </w:r>
          </w:p>
          <w:p w14:paraId="4E71E23B" w14:textId="77777777" w:rsidR="00521424" w:rsidRPr="00EB0190"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EB0190"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EB0190">
              <w:rPr>
                <w:rFonts w:ascii="Arial" w:eastAsia="Times New Roman" w:hAnsi="Arial" w:cs="Arial"/>
                <w:b/>
                <w:bCs/>
                <w:sz w:val="20"/>
                <w:szCs w:val="20"/>
              </w:rPr>
              <w:t>Social Amelioration Program (SAP)</w:t>
            </w:r>
          </w:p>
          <w:p w14:paraId="7286197B"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To date, a total of</w:t>
            </w:r>
            <w:r w:rsidRPr="00EB0190">
              <w:rPr>
                <w:rFonts w:ascii="Arial" w:eastAsia="Times New Roman" w:hAnsi="Arial" w:cs="Arial"/>
                <w:b/>
                <w:bCs/>
                <w:sz w:val="20"/>
                <w:szCs w:val="20"/>
              </w:rPr>
              <w:t xml:space="preserve"> ₱1,496,509,500.00 </w:t>
            </w:r>
            <w:r w:rsidRPr="00EB0190">
              <w:rPr>
                <w:rFonts w:ascii="Arial" w:eastAsia="Times New Roman" w:hAnsi="Arial" w:cs="Arial"/>
                <w:sz w:val="20"/>
                <w:szCs w:val="20"/>
              </w:rPr>
              <w:t xml:space="preserve">was provided to </w:t>
            </w:r>
            <w:r w:rsidRPr="00EB0190">
              <w:rPr>
                <w:rFonts w:ascii="Arial" w:eastAsia="Times New Roman" w:hAnsi="Arial" w:cs="Arial"/>
                <w:b/>
                <w:bCs/>
                <w:sz w:val="20"/>
                <w:szCs w:val="20"/>
              </w:rPr>
              <w:t xml:space="preserve">321,830 4Ps beneficiaries </w:t>
            </w:r>
            <w:r w:rsidRPr="00EB0190">
              <w:rPr>
                <w:rFonts w:ascii="Arial" w:eastAsia="Times New Roman" w:hAnsi="Arial" w:cs="Arial"/>
                <w:sz w:val="20"/>
                <w:szCs w:val="20"/>
              </w:rPr>
              <w:t xml:space="preserve">and </w:t>
            </w:r>
            <w:r w:rsidRPr="00EB0190">
              <w:rPr>
                <w:rFonts w:ascii="Arial" w:eastAsia="Times New Roman" w:hAnsi="Arial" w:cs="Arial"/>
                <w:b/>
                <w:bCs/>
                <w:sz w:val="20"/>
                <w:szCs w:val="20"/>
              </w:rPr>
              <w:t xml:space="preserve">₱6,788,214,000.00 </w:t>
            </w:r>
            <w:r w:rsidRPr="00EB0190">
              <w:rPr>
                <w:rFonts w:ascii="Arial" w:eastAsia="Times New Roman" w:hAnsi="Arial" w:cs="Arial"/>
                <w:sz w:val="20"/>
                <w:szCs w:val="20"/>
              </w:rPr>
              <w:t>was provided</w:t>
            </w:r>
            <w:r w:rsidRPr="00EB0190">
              <w:rPr>
                <w:rFonts w:ascii="Arial" w:eastAsia="Times New Roman" w:hAnsi="Arial" w:cs="Arial"/>
                <w:b/>
                <w:bCs/>
                <w:sz w:val="20"/>
                <w:szCs w:val="20"/>
              </w:rPr>
              <w:t xml:space="preserve"> </w:t>
            </w:r>
            <w:r w:rsidRPr="00EB0190">
              <w:rPr>
                <w:rFonts w:ascii="Arial" w:eastAsia="Times New Roman" w:hAnsi="Arial" w:cs="Arial"/>
                <w:sz w:val="20"/>
                <w:szCs w:val="20"/>
              </w:rPr>
              <w:t>to</w:t>
            </w:r>
            <w:r w:rsidRPr="00EB0190">
              <w:rPr>
                <w:rFonts w:ascii="Arial" w:eastAsia="Times New Roman" w:hAnsi="Arial" w:cs="Arial"/>
                <w:b/>
                <w:bCs/>
                <w:sz w:val="20"/>
                <w:szCs w:val="20"/>
              </w:rPr>
              <w:t xml:space="preserve"> 1,131,369 Non-4Ps beneficiaries </w:t>
            </w:r>
            <w:r w:rsidRPr="00EB0190">
              <w:rPr>
                <w:rFonts w:ascii="Arial" w:eastAsia="Times New Roman" w:hAnsi="Arial" w:cs="Arial"/>
                <w:sz w:val="20"/>
                <w:szCs w:val="20"/>
              </w:rPr>
              <w:t>for the first tranche.</w:t>
            </w:r>
          </w:p>
          <w:p w14:paraId="1D8C6E76"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 xml:space="preserve">DSWD-FO VI has served </w:t>
            </w:r>
            <w:r w:rsidRPr="00EB0190">
              <w:rPr>
                <w:rFonts w:ascii="Arial" w:eastAsia="Times New Roman" w:hAnsi="Arial" w:cs="Arial"/>
                <w:b/>
                <w:bCs/>
                <w:sz w:val="20"/>
                <w:szCs w:val="20"/>
              </w:rPr>
              <w:t>103,608 4Ps beneficiaries</w:t>
            </w:r>
            <w:r w:rsidRPr="00EB0190">
              <w:rPr>
                <w:rFonts w:ascii="Arial" w:eastAsia="Times New Roman" w:hAnsi="Arial" w:cs="Arial"/>
                <w:sz w:val="20"/>
                <w:szCs w:val="20"/>
              </w:rPr>
              <w:t xml:space="preserve"> amounting to </w:t>
            </w:r>
            <w:r w:rsidRPr="00EB0190">
              <w:rPr>
                <w:rFonts w:ascii="Arial" w:eastAsia="Times New Roman" w:hAnsi="Arial" w:cs="Arial"/>
                <w:b/>
                <w:bCs/>
                <w:sz w:val="20"/>
                <w:szCs w:val="20"/>
              </w:rPr>
              <w:t xml:space="preserve">₱481,777,200.00 </w:t>
            </w:r>
            <w:r w:rsidRPr="00EB0190">
              <w:rPr>
                <w:rFonts w:ascii="Arial" w:eastAsia="Times New Roman" w:hAnsi="Arial" w:cs="Arial"/>
                <w:sz w:val="20"/>
                <w:szCs w:val="20"/>
              </w:rPr>
              <w:t xml:space="preserve">and </w:t>
            </w:r>
            <w:r w:rsidRPr="00EB0190">
              <w:rPr>
                <w:rFonts w:ascii="Arial" w:eastAsia="Times New Roman" w:hAnsi="Arial" w:cs="Arial"/>
                <w:b/>
                <w:bCs/>
                <w:sz w:val="20"/>
                <w:szCs w:val="20"/>
              </w:rPr>
              <w:t>440,802 Non-4Ps beneficiaries</w:t>
            </w:r>
            <w:r w:rsidRPr="00EB0190">
              <w:rPr>
                <w:rFonts w:ascii="Arial" w:eastAsia="Times New Roman" w:hAnsi="Arial" w:cs="Arial"/>
                <w:sz w:val="20"/>
                <w:szCs w:val="20"/>
              </w:rPr>
              <w:t xml:space="preserve"> amounting to</w:t>
            </w:r>
            <w:r w:rsidRPr="00EB0190">
              <w:rPr>
                <w:rFonts w:eastAsia="Times New Roman"/>
              </w:rPr>
              <w:t xml:space="preserve"> </w:t>
            </w:r>
            <w:r w:rsidRPr="00EB0190">
              <w:rPr>
                <w:rFonts w:ascii="Arial" w:eastAsia="Times New Roman" w:hAnsi="Arial" w:cs="Arial"/>
                <w:b/>
                <w:bCs/>
                <w:sz w:val="20"/>
                <w:szCs w:val="20"/>
              </w:rPr>
              <w:t xml:space="preserve">₱2,644,812,000.00 </w:t>
            </w:r>
            <w:r w:rsidRPr="00EB0190">
              <w:rPr>
                <w:rFonts w:ascii="Arial" w:eastAsia="Times New Roman" w:hAnsi="Arial" w:cs="Arial"/>
                <w:sz w:val="20"/>
                <w:szCs w:val="20"/>
              </w:rPr>
              <w:t xml:space="preserve">for the second tranche, and </w:t>
            </w:r>
            <w:r w:rsidRPr="00EB0190">
              <w:rPr>
                <w:rFonts w:ascii="Arial" w:eastAsia="Times New Roman" w:hAnsi="Arial" w:cs="Arial"/>
                <w:b/>
                <w:bCs/>
                <w:sz w:val="20"/>
                <w:szCs w:val="20"/>
              </w:rPr>
              <w:t>190,738 left-out/waitlisted</w:t>
            </w:r>
            <w:r w:rsidRPr="00EB0190">
              <w:rPr>
                <w:rFonts w:ascii="Arial" w:eastAsia="Times New Roman" w:hAnsi="Arial" w:cs="Arial"/>
                <w:sz w:val="20"/>
                <w:szCs w:val="20"/>
              </w:rPr>
              <w:t xml:space="preserve"> </w:t>
            </w:r>
            <w:r w:rsidRPr="00EB0190">
              <w:rPr>
                <w:rFonts w:ascii="Arial" w:eastAsia="Times New Roman" w:hAnsi="Arial" w:cs="Arial"/>
                <w:b/>
                <w:bCs/>
                <w:sz w:val="20"/>
                <w:szCs w:val="20"/>
              </w:rPr>
              <w:t>beneficiaries</w:t>
            </w:r>
            <w:r w:rsidRPr="00EB0190">
              <w:rPr>
                <w:rFonts w:ascii="Arial" w:eastAsia="Times New Roman" w:hAnsi="Arial" w:cs="Arial"/>
                <w:sz w:val="20"/>
                <w:szCs w:val="20"/>
              </w:rPr>
              <w:t xml:space="preserve"> amounting to </w:t>
            </w:r>
            <w:r w:rsidRPr="00EB0190">
              <w:rPr>
                <w:rFonts w:ascii="Arial" w:eastAsia="Times New Roman" w:hAnsi="Arial" w:cs="Arial"/>
                <w:b/>
                <w:bCs/>
                <w:sz w:val="20"/>
                <w:szCs w:val="20"/>
              </w:rPr>
              <w:t>₱1,144,428,000.00.</w:t>
            </w:r>
          </w:p>
          <w:p w14:paraId="2F766921"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330EF1"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color w:val="0070C0"/>
                <w:sz w:val="20"/>
                <w:szCs w:val="19"/>
              </w:rPr>
            </w:pPr>
            <w:r w:rsidRPr="00330EF1">
              <w:rPr>
                <w:rFonts w:ascii="Arial" w:eastAsia="Arial" w:hAnsi="Arial" w:cs="Arial"/>
                <w:color w:val="0070C0"/>
                <w:sz w:val="20"/>
                <w:szCs w:val="19"/>
              </w:rPr>
              <w:t xml:space="preserve"> 0</w:t>
            </w:r>
            <w:r w:rsidR="00DE607E" w:rsidRPr="00330EF1">
              <w:rPr>
                <w:rFonts w:ascii="Arial" w:eastAsia="Arial" w:hAnsi="Arial" w:cs="Arial"/>
                <w:color w:val="0070C0"/>
                <w:sz w:val="20"/>
                <w:szCs w:val="19"/>
              </w:rPr>
              <w:t>9</w:t>
            </w:r>
            <w:r w:rsidRPr="00330EF1">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330EF1"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0EF1">
              <w:rPr>
                <w:rFonts w:ascii="Arial" w:eastAsia="Arial" w:hAnsi="Arial" w:cs="Arial"/>
                <w:color w:val="0070C0"/>
                <w:sz w:val="20"/>
                <w:szCs w:val="19"/>
              </w:rPr>
              <w:t>DSWD-FO VII is continuously conducting pa</w:t>
            </w:r>
            <w:r w:rsidR="005847A6" w:rsidRPr="00330EF1">
              <w:rPr>
                <w:rFonts w:ascii="Arial" w:eastAsia="Arial" w:hAnsi="Arial" w:cs="Arial"/>
                <w:color w:val="0070C0"/>
                <w:sz w:val="20"/>
                <w:szCs w:val="19"/>
              </w:rPr>
              <w:t>youts for the 2nd half</w:t>
            </w:r>
            <w:r w:rsidRPr="00330EF1">
              <w:rPr>
                <w:rFonts w:ascii="Arial" w:eastAsia="Arial" w:hAnsi="Arial" w:cs="Arial"/>
                <w:color w:val="0070C0"/>
                <w:sz w:val="20"/>
                <w:szCs w:val="19"/>
              </w:rPr>
              <w:t xml:space="preserve"> in Cebu,</w:t>
            </w:r>
            <w:r w:rsidR="005847A6" w:rsidRPr="00330EF1">
              <w:rPr>
                <w:rFonts w:ascii="Arial" w:eastAsia="Arial" w:hAnsi="Arial" w:cs="Arial"/>
                <w:color w:val="0070C0"/>
                <w:sz w:val="20"/>
                <w:szCs w:val="19"/>
              </w:rPr>
              <w:t xml:space="preserve"> </w:t>
            </w:r>
            <w:r w:rsidRPr="00330EF1">
              <w:rPr>
                <w:rFonts w:ascii="Arial" w:eastAsia="Arial" w:hAnsi="Arial" w:cs="Arial"/>
                <w:color w:val="0070C0"/>
                <w:sz w:val="20"/>
                <w:szCs w:val="19"/>
              </w:rPr>
              <w:t>Bohol and Negros Oriental.</w:t>
            </w:r>
            <w:r w:rsidR="005847A6" w:rsidRPr="00330EF1">
              <w:rPr>
                <w:rFonts w:ascii="Arial" w:eastAsia="Arial" w:hAnsi="Arial" w:cs="Arial"/>
                <w:color w:val="0070C0"/>
                <w:sz w:val="20"/>
                <w:szCs w:val="19"/>
              </w:rPr>
              <w:t xml:space="preserve"> As of 0</w:t>
            </w:r>
            <w:r w:rsidR="00DE607E" w:rsidRPr="00330EF1">
              <w:rPr>
                <w:rFonts w:ascii="Arial" w:eastAsia="Arial" w:hAnsi="Arial" w:cs="Arial"/>
                <w:color w:val="0070C0"/>
                <w:sz w:val="20"/>
                <w:szCs w:val="19"/>
              </w:rPr>
              <w:t>9</w:t>
            </w:r>
            <w:r w:rsidR="005847A6" w:rsidRPr="00330EF1">
              <w:rPr>
                <w:rFonts w:ascii="Arial" w:eastAsia="Arial" w:hAnsi="Arial" w:cs="Arial"/>
                <w:color w:val="0070C0"/>
                <w:sz w:val="20"/>
                <w:szCs w:val="19"/>
              </w:rPr>
              <w:t xml:space="preserve"> December 2020, a total of </w:t>
            </w:r>
            <w:r w:rsidR="005847A6" w:rsidRPr="00330EF1">
              <w:rPr>
                <w:rFonts w:ascii="Arial" w:eastAsia="Arial" w:hAnsi="Arial" w:cs="Arial"/>
                <w:b/>
                <w:color w:val="0070C0"/>
                <w:sz w:val="20"/>
                <w:szCs w:val="19"/>
              </w:rPr>
              <w:t>2</w:t>
            </w:r>
            <w:r w:rsidR="00DE607E" w:rsidRPr="00330EF1">
              <w:rPr>
                <w:rFonts w:ascii="Arial" w:eastAsia="Arial" w:hAnsi="Arial" w:cs="Arial"/>
                <w:b/>
                <w:color w:val="0070C0"/>
                <w:sz w:val="20"/>
                <w:szCs w:val="19"/>
              </w:rPr>
              <w:t>55</w:t>
            </w:r>
            <w:r w:rsidR="005847A6" w:rsidRPr="00330EF1">
              <w:rPr>
                <w:rFonts w:ascii="Arial" w:eastAsia="Arial" w:hAnsi="Arial" w:cs="Arial"/>
                <w:b/>
                <w:color w:val="0070C0"/>
                <w:sz w:val="20"/>
                <w:szCs w:val="19"/>
              </w:rPr>
              <w:t>,</w:t>
            </w:r>
            <w:r w:rsidR="00DE607E" w:rsidRPr="00330EF1">
              <w:rPr>
                <w:rFonts w:ascii="Arial" w:eastAsia="Arial" w:hAnsi="Arial" w:cs="Arial"/>
                <w:b/>
                <w:color w:val="0070C0"/>
                <w:sz w:val="20"/>
                <w:szCs w:val="19"/>
              </w:rPr>
              <w:t>671</w:t>
            </w:r>
            <w:r w:rsidR="005847A6" w:rsidRPr="00330EF1">
              <w:rPr>
                <w:rFonts w:ascii="Arial" w:eastAsia="Arial" w:hAnsi="Arial" w:cs="Arial"/>
                <w:color w:val="0070C0"/>
                <w:sz w:val="20"/>
                <w:szCs w:val="19"/>
              </w:rPr>
              <w:t xml:space="preserve"> </w:t>
            </w:r>
            <w:r w:rsidR="00AB3BA4" w:rsidRPr="00330EF1">
              <w:rPr>
                <w:rFonts w:ascii="Arial" w:eastAsia="Arial" w:hAnsi="Arial" w:cs="Arial"/>
                <w:color w:val="0070C0"/>
                <w:sz w:val="20"/>
                <w:szCs w:val="19"/>
              </w:rPr>
              <w:t>beneficiaries</w:t>
            </w:r>
            <w:r w:rsidR="005847A6" w:rsidRPr="00330EF1">
              <w:rPr>
                <w:rFonts w:ascii="Arial" w:eastAsia="Arial" w:hAnsi="Arial" w:cs="Arial"/>
                <w:color w:val="0070C0"/>
                <w:sz w:val="20"/>
                <w:szCs w:val="19"/>
              </w:rPr>
              <w:t xml:space="preserve"> received cash </w:t>
            </w:r>
            <w:r w:rsidR="00AB3BA4" w:rsidRPr="00330EF1">
              <w:rPr>
                <w:rFonts w:ascii="Arial" w:eastAsia="Arial" w:hAnsi="Arial" w:cs="Arial"/>
                <w:color w:val="0070C0"/>
                <w:sz w:val="20"/>
                <w:szCs w:val="19"/>
              </w:rPr>
              <w:t xml:space="preserve">assistance </w:t>
            </w:r>
            <w:r w:rsidR="005847A6" w:rsidRPr="00330EF1">
              <w:rPr>
                <w:rFonts w:ascii="Arial" w:eastAsia="Arial" w:hAnsi="Arial" w:cs="Arial"/>
                <w:color w:val="0070C0"/>
                <w:sz w:val="20"/>
                <w:szCs w:val="19"/>
              </w:rPr>
              <w:t xml:space="preserve">amounting to </w:t>
            </w:r>
            <w:r w:rsidR="005847A6" w:rsidRPr="00330EF1">
              <w:rPr>
                <w:rFonts w:ascii="Arial" w:eastAsia="Arial" w:hAnsi="Arial" w:cs="Arial"/>
                <w:b/>
                <w:color w:val="0070C0"/>
                <w:sz w:val="20"/>
                <w:szCs w:val="19"/>
              </w:rPr>
              <w:t>₱7</w:t>
            </w:r>
            <w:r w:rsidR="00DE607E" w:rsidRPr="00330EF1">
              <w:rPr>
                <w:rFonts w:ascii="Arial" w:eastAsia="Arial" w:hAnsi="Arial" w:cs="Arial"/>
                <w:b/>
                <w:color w:val="0070C0"/>
                <w:sz w:val="20"/>
                <w:szCs w:val="19"/>
              </w:rPr>
              <w:t>91</w:t>
            </w:r>
            <w:r w:rsidR="005847A6" w:rsidRPr="00330EF1">
              <w:rPr>
                <w:rFonts w:ascii="Arial" w:eastAsia="Arial" w:hAnsi="Arial" w:cs="Arial"/>
                <w:b/>
                <w:color w:val="0070C0"/>
                <w:sz w:val="20"/>
                <w:szCs w:val="19"/>
              </w:rPr>
              <w:t>,</w:t>
            </w:r>
            <w:r w:rsidR="00DE607E" w:rsidRPr="00330EF1">
              <w:rPr>
                <w:rFonts w:ascii="Arial" w:eastAsia="Arial" w:hAnsi="Arial" w:cs="Arial"/>
                <w:b/>
                <w:color w:val="0070C0"/>
                <w:sz w:val="20"/>
                <w:szCs w:val="19"/>
              </w:rPr>
              <w:t>500</w:t>
            </w:r>
            <w:r w:rsidR="005847A6" w:rsidRPr="00330EF1">
              <w:rPr>
                <w:rFonts w:ascii="Arial" w:eastAsia="Arial" w:hAnsi="Arial" w:cs="Arial"/>
                <w:b/>
                <w:color w:val="0070C0"/>
                <w:sz w:val="20"/>
                <w:szCs w:val="19"/>
              </w:rPr>
              <w:t xml:space="preserve">,000.00 </w:t>
            </w:r>
            <w:r w:rsidR="00AB3BA4" w:rsidRPr="00330EF1">
              <w:rPr>
                <w:rFonts w:ascii="Arial" w:eastAsia="Arial" w:hAnsi="Arial" w:cs="Arial"/>
                <w:color w:val="0070C0"/>
                <w:sz w:val="20"/>
                <w:szCs w:val="19"/>
              </w:rPr>
              <w:t>from</w:t>
            </w:r>
            <w:r w:rsidR="00AB3BA4" w:rsidRPr="00330EF1">
              <w:rPr>
                <w:rFonts w:ascii="Arial" w:eastAsia="Arial" w:hAnsi="Arial" w:cs="Arial"/>
                <w:b/>
                <w:color w:val="0070C0"/>
                <w:sz w:val="20"/>
                <w:szCs w:val="19"/>
              </w:rPr>
              <w:t xml:space="preserve"> Social Pension Program.</w:t>
            </w:r>
          </w:p>
          <w:p w14:paraId="1A49E964" w14:textId="2728A628" w:rsidR="00521424" w:rsidRPr="00330EF1"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0EF1">
              <w:rPr>
                <w:rFonts w:ascii="Arial" w:eastAsia="Arial" w:hAnsi="Arial" w:cs="Arial"/>
                <w:color w:val="0070C0"/>
                <w:sz w:val="20"/>
                <w:szCs w:val="19"/>
              </w:rPr>
              <w:t xml:space="preserve">DSWD-FO VII provided cash assistance to </w:t>
            </w:r>
            <w:r w:rsidRPr="00330EF1">
              <w:rPr>
                <w:rFonts w:ascii="Arial" w:eastAsia="Arial" w:hAnsi="Arial" w:cs="Arial"/>
                <w:b/>
                <w:color w:val="0070C0"/>
                <w:sz w:val="20"/>
                <w:szCs w:val="19"/>
              </w:rPr>
              <w:t xml:space="preserve">28,412 indigent individuals </w:t>
            </w:r>
            <w:r w:rsidRPr="00330EF1">
              <w:rPr>
                <w:rFonts w:ascii="Arial" w:eastAsia="Arial" w:hAnsi="Arial" w:cs="Arial"/>
                <w:color w:val="0070C0"/>
                <w:sz w:val="20"/>
                <w:szCs w:val="19"/>
              </w:rPr>
              <w:t xml:space="preserve">including </w:t>
            </w:r>
            <w:r w:rsidRPr="00330EF1">
              <w:rPr>
                <w:rFonts w:ascii="Arial" w:eastAsia="Arial" w:hAnsi="Arial" w:cs="Arial"/>
                <w:b/>
                <w:color w:val="0070C0"/>
                <w:sz w:val="20"/>
                <w:szCs w:val="19"/>
              </w:rPr>
              <w:t xml:space="preserve">displaced drivers, LSIs </w:t>
            </w:r>
            <w:r w:rsidRPr="00330EF1">
              <w:rPr>
                <w:rFonts w:ascii="Arial" w:eastAsia="Arial" w:hAnsi="Arial" w:cs="Arial"/>
                <w:color w:val="0070C0"/>
                <w:sz w:val="20"/>
                <w:szCs w:val="19"/>
              </w:rPr>
              <w:t xml:space="preserve">and </w:t>
            </w:r>
            <w:r w:rsidRPr="00330EF1">
              <w:rPr>
                <w:rFonts w:ascii="Arial" w:eastAsia="Arial" w:hAnsi="Arial" w:cs="Arial"/>
                <w:b/>
                <w:color w:val="0070C0"/>
                <w:sz w:val="20"/>
                <w:szCs w:val="19"/>
              </w:rPr>
              <w:t xml:space="preserve">repatriated OFWs </w:t>
            </w:r>
            <w:r w:rsidRPr="00330EF1">
              <w:rPr>
                <w:rFonts w:ascii="Arial" w:eastAsia="Arial" w:hAnsi="Arial" w:cs="Arial"/>
                <w:color w:val="0070C0"/>
                <w:sz w:val="20"/>
                <w:szCs w:val="19"/>
              </w:rPr>
              <w:t xml:space="preserve">amounting to a total of </w:t>
            </w:r>
            <w:r w:rsidRPr="00330EF1">
              <w:rPr>
                <w:rFonts w:ascii="Arial" w:eastAsia="Arial" w:hAnsi="Arial" w:cs="Arial"/>
                <w:b/>
                <w:color w:val="0070C0"/>
                <w:sz w:val="20"/>
                <w:szCs w:val="19"/>
              </w:rPr>
              <w:t xml:space="preserve">₱46,100,000.00 </w:t>
            </w:r>
            <w:r w:rsidRPr="00330EF1">
              <w:rPr>
                <w:rFonts w:ascii="Arial" w:eastAsia="Arial" w:hAnsi="Arial" w:cs="Arial"/>
                <w:color w:val="0070C0"/>
                <w:sz w:val="20"/>
                <w:szCs w:val="19"/>
              </w:rPr>
              <w:t>as of 01 December 2020.</w:t>
            </w:r>
            <w:r w:rsidRPr="00330EF1">
              <w:rPr>
                <w:rFonts w:ascii="Arial" w:eastAsia="Arial" w:hAnsi="Arial" w:cs="Arial"/>
                <w:b/>
                <w:color w:val="0070C0"/>
                <w:sz w:val="20"/>
                <w:szCs w:val="19"/>
              </w:rPr>
              <w:t xml:space="preserve"> </w:t>
            </w:r>
            <w:r w:rsidRPr="00330EF1">
              <w:rPr>
                <w:rFonts w:ascii="Arial" w:eastAsia="Arial" w:hAnsi="Arial" w:cs="Arial"/>
                <w:color w:val="0070C0"/>
                <w:sz w:val="20"/>
                <w:szCs w:val="19"/>
              </w:rPr>
              <w:t>Additional 1,597 individuals were provided with assistance amounting to ₱3,700,000.00.</w:t>
            </w:r>
          </w:p>
          <w:p w14:paraId="5F0AB06E" w14:textId="77777777" w:rsidR="00F0378E" w:rsidRPr="00330EF1"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330EF1">
              <w:rPr>
                <w:rFonts w:ascii="Arial" w:eastAsia="Arial" w:hAnsi="Arial" w:cs="Arial"/>
                <w:color w:val="0070C0"/>
                <w:sz w:val="20"/>
                <w:szCs w:val="19"/>
              </w:rPr>
              <w:t xml:space="preserve">As of 01 December 2020, a total of </w:t>
            </w:r>
            <w:r w:rsidRPr="00330EF1">
              <w:rPr>
                <w:rFonts w:ascii="Arial" w:eastAsia="Arial" w:hAnsi="Arial" w:cs="Arial"/>
                <w:b/>
                <w:color w:val="0070C0"/>
                <w:sz w:val="20"/>
                <w:szCs w:val="19"/>
              </w:rPr>
              <w:t>21,234 beneficiaries</w:t>
            </w:r>
            <w:r w:rsidRPr="00330EF1">
              <w:rPr>
                <w:rFonts w:ascii="Arial" w:eastAsia="Arial" w:hAnsi="Arial" w:cs="Arial"/>
                <w:color w:val="0070C0"/>
                <w:sz w:val="20"/>
                <w:szCs w:val="19"/>
              </w:rPr>
              <w:t xml:space="preserve"> from 130 cities/towns in the Region received </w:t>
            </w:r>
            <w:r w:rsidRPr="00330EF1">
              <w:rPr>
                <w:rFonts w:ascii="Arial" w:eastAsia="Arial" w:hAnsi="Arial" w:cs="Arial"/>
                <w:b/>
                <w:color w:val="0070C0"/>
                <w:sz w:val="20"/>
                <w:szCs w:val="19"/>
              </w:rPr>
              <w:t>₱137,099,376.40</w:t>
            </w:r>
            <w:r w:rsidRPr="00330EF1">
              <w:rPr>
                <w:rFonts w:ascii="Arial" w:eastAsia="Arial" w:hAnsi="Arial" w:cs="Arial"/>
                <w:color w:val="0070C0"/>
                <w:sz w:val="20"/>
                <w:szCs w:val="19"/>
              </w:rPr>
              <w:t xml:space="preserve"> Seed Capital Fund (SCF) from </w:t>
            </w:r>
            <w:r w:rsidRPr="00330EF1">
              <w:rPr>
                <w:rFonts w:ascii="Arial" w:eastAsia="Arial" w:hAnsi="Arial" w:cs="Arial"/>
                <w:b/>
                <w:color w:val="0070C0"/>
                <w:sz w:val="20"/>
                <w:szCs w:val="19"/>
              </w:rPr>
              <w:t>Sustainable Livelihood Program (SLP)</w:t>
            </w:r>
            <w:r w:rsidRPr="00330EF1">
              <w:rPr>
                <w:rFonts w:ascii="Arial" w:eastAsia="Arial" w:hAnsi="Arial" w:cs="Arial"/>
                <w:color w:val="0070C0"/>
                <w:sz w:val="20"/>
                <w:szCs w:val="19"/>
              </w:rPr>
              <w:t>.</w:t>
            </w:r>
          </w:p>
          <w:p w14:paraId="3DD626C6" w14:textId="56C2F5A7" w:rsidR="00F0378E" w:rsidRPr="00330EF1"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330EF1">
              <w:rPr>
                <w:rFonts w:ascii="Arial" w:eastAsia="Arial" w:hAnsi="Arial" w:cs="Arial"/>
                <w:color w:val="0070C0"/>
                <w:sz w:val="20"/>
                <w:szCs w:val="20"/>
              </w:rPr>
              <w:t xml:space="preserve">As of 7 December 2020, a total of </w:t>
            </w:r>
            <w:r w:rsidRPr="00330EF1">
              <w:rPr>
                <w:rFonts w:ascii="Arial" w:eastAsia="Arial" w:hAnsi="Arial" w:cs="Arial"/>
                <w:b/>
                <w:bCs/>
                <w:color w:val="0070C0"/>
                <w:sz w:val="20"/>
                <w:szCs w:val="20"/>
              </w:rPr>
              <w:t>6,420 beneficiaries</w:t>
            </w:r>
            <w:r w:rsidRPr="00330EF1">
              <w:rPr>
                <w:rFonts w:ascii="Arial" w:eastAsia="Arial" w:hAnsi="Arial" w:cs="Arial"/>
                <w:color w:val="0070C0"/>
                <w:sz w:val="20"/>
                <w:szCs w:val="20"/>
              </w:rPr>
              <w:t xml:space="preserve"> were provided through the Livelihood Assistance Grant (LAG) 2 in Region VII.</w:t>
            </w:r>
          </w:p>
          <w:p w14:paraId="1E469D3B" w14:textId="77777777" w:rsidR="00521424" w:rsidRPr="00330EF1"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0EF1">
              <w:rPr>
                <w:rFonts w:ascii="Arial" w:eastAsia="Arial" w:hAnsi="Arial" w:cs="Arial"/>
                <w:color w:val="0070C0"/>
                <w:sz w:val="20"/>
                <w:szCs w:val="19"/>
              </w:rPr>
              <w:t xml:space="preserve">As of 06 August 2020, </w:t>
            </w:r>
            <w:r w:rsidRPr="00330EF1">
              <w:rPr>
                <w:rFonts w:ascii="Arial" w:eastAsia="Arial" w:hAnsi="Arial" w:cs="Arial"/>
                <w:b/>
                <w:color w:val="0070C0"/>
                <w:sz w:val="20"/>
                <w:szCs w:val="19"/>
              </w:rPr>
              <w:t>524 LSIs</w:t>
            </w:r>
            <w:r w:rsidRPr="00330EF1">
              <w:rPr>
                <w:rFonts w:ascii="Arial" w:eastAsia="Arial" w:hAnsi="Arial" w:cs="Arial"/>
                <w:color w:val="0070C0"/>
                <w:sz w:val="20"/>
                <w:szCs w:val="19"/>
              </w:rPr>
              <w:t xml:space="preserve"> at various seaports in Bohol, Cebu and Negros Oriental and </w:t>
            </w:r>
            <w:r w:rsidRPr="00330EF1">
              <w:rPr>
                <w:rFonts w:ascii="Arial" w:eastAsia="Arial" w:hAnsi="Arial" w:cs="Arial"/>
                <w:b/>
                <w:color w:val="0070C0"/>
                <w:sz w:val="20"/>
                <w:szCs w:val="19"/>
              </w:rPr>
              <w:t>7,088 LSIs</w:t>
            </w:r>
            <w:r w:rsidRPr="00330EF1">
              <w:rPr>
                <w:rFonts w:ascii="Arial" w:eastAsia="Arial" w:hAnsi="Arial" w:cs="Arial"/>
                <w:color w:val="0070C0"/>
                <w:sz w:val="20"/>
                <w:szCs w:val="19"/>
              </w:rPr>
              <w:t xml:space="preserve"> from Cebu airport were assisted. A total amount of </w:t>
            </w:r>
            <w:r w:rsidRPr="00330EF1">
              <w:rPr>
                <w:rFonts w:ascii="Arial" w:eastAsia="Arial" w:hAnsi="Arial" w:cs="Arial"/>
                <w:b/>
                <w:color w:val="0070C0"/>
                <w:sz w:val="20"/>
                <w:szCs w:val="19"/>
              </w:rPr>
              <w:t>₱93,140.00</w:t>
            </w:r>
            <w:r w:rsidRPr="00330EF1">
              <w:rPr>
                <w:rFonts w:ascii="Arial" w:eastAsia="Arial" w:hAnsi="Arial" w:cs="Arial"/>
                <w:color w:val="0070C0"/>
                <w:sz w:val="20"/>
                <w:szCs w:val="19"/>
              </w:rPr>
              <w:t xml:space="preserve"> cash aid was provided to the LSIs.</w:t>
            </w:r>
          </w:p>
          <w:p w14:paraId="3B0ADB4C" w14:textId="77777777" w:rsidR="00521424" w:rsidRPr="00330EF1" w:rsidRDefault="00521424" w:rsidP="009C745E">
            <w:pPr>
              <w:pBdr>
                <w:top w:val="none" w:sz="0" w:space="0" w:color="000000"/>
                <w:bottom w:val="none" w:sz="0" w:space="0" w:color="000000"/>
              </w:pBdr>
              <w:spacing w:after="0" w:line="240" w:lineRule="auto"/>
              <w:jc w:val="both"/>
              <w:rPr>
                <w:rFonts w:ascii="Arial" w:eastAsia="Arial" w:hAnsi="Arial" w:cs="Arial"/>
                <w:color w:val="0070C0"/>
                <w:sz w:val="20"/>
                <w:szCs w:val="19"/>
              </w:rPr>
            </w:pPr>
          </w:p>
          <w:p w14:paraId="2A8BCAE0" w14:textId="77777777" w:rsidR="00521424" w:rsidRPr="00330EF1" w:rsidRDefault="00521424" w:rsidP="009C745E">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330EF1">
              <w:rPr>
                <w:rFonts w:ascii="Arial" w:eastAsia="Arial" w:hAnsi="Arial" w:cs="Arial"/>
                <w:b/>
                <w:color w:val="0070C0"/>
                <w:sz w:val="20"/>
                <w:szCs w:val="19"/>
              </w:rPr>
              <w:t>Social Amelioration Program (SAP)</w:t>
            </w:r>
          </w:p>
          <w:p w14:paraId="4FF2CC2A" w14:textId="77777777" w:rsidR="00521424" w:rsidRPr="00330EF1"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0EF1">
              <w:rPr>
                <w:rFonts w:ascii="Arial" w:eastAsia="Arial" w:hAnsi="Arial" w:cs="Arial"/>
                <w:color w:val="0070C0"/>
                <w:sz w:val="20"/>
                <w:szCs w:val="19"/>
              </w:rPr>
              <w:t>The Social Amelioration Program is over with the expiry of the Bayanihan 1.</w:t>
            </w:r>
          </w:p>
          <w:p w14:paraId="308F4A77" w14:textId="77777777" w:rsidR="00521424" w:rsidRPr="00330EF1"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9"/>
              </w:rPr>
            </w:pPr>
            <w:r w:rsidRPr="00330EF1">
              <w:rPr>
                <w:rFonts w:ascii="Arial" w:eastAsia="Arial" w:hAnsi="Arial" w:cs="Arial"/>
                <w:b/>
                <w:color w:val="0070C0"/>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330EF1" w14:paraId="25D386FF" w14:textId="77777777" w:rsidTr="009C745E">
              <w:tc>
                <w:tcPr>
                  <w:tcW w:w="1511" w:type="dxa"/>
                  <w:vAlign w:val="center"/>
                </w:tcPr>
                <w:p w14:paraId="04287D98"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CATEGORY</w:t>
                  </w:r>
                </w:p>
              </w:tc>
              <w:tc>
                <w:tcPr>
                  <w:tcW w:w="1511" w:type="dxa"/>
                  <w:vAlign w:val="center"/>
                </w:tcPr>
                <w:p w14:paraId="2066D2D6"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TARGET</w:t>
                  </w:r>
                </w:p>
              </w:tc>
              <w:tc>
                <w:tcPr>
                  <w:tcW w:w="1511" w:type="dxa"/>
                  <w:vAlign w:val="center"/>
                </w:tcPr>
                <w:p w14:paraId="23B33270"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ACTUAL BENES PAID</w:t>
                  </w:r>
                </w:p>
              </w:tc>
              <w:tc>
                <w:tcPr>
                  <w:tcW w:w="1511" w:type="dxa"/>
                  <w:vAlign w:val="center"/>
                </w:tcPr>
                <w:p w14:paraId="2CA2AC3C"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w:t>
                  </w:r>
                </w:p>
              </w:tc>
              <w:tc>
                <w:tcPr>
                  <w:tcW w:w="1512" w:type="dxa"/>
                  <w:vAlign w:val="center"/>
                </w:tcPr>
                <w:p w14:paraId="77B64074"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AMOUNT</w:t>
                  </w:r>
                </w:p>
              </w:tc>
            </w:tr>
            <w:tr w:rsidR="00330EF1" w:rsidRPr="00330EF1" w14:paraId="5D53FBE3" w14:textId="77777777" w:rsidTr="009C745E">
              <w:tc>
                <w:tcPr>
                  <w:tcW w:w="1511" w:type="dxa"/>
                  <w:vAlign w:val="center"/>
                </w:tcPr>
                <w:p w14:paraId="3EEEAAFF" w14:textId="77777777" w:rsidR="00521424" w:rsidRPr="00330EF1" w:rsidRDefault="00521424" w:rsidP="009C745E">
                  <w:pPr>
                    <w:pStyle w:val="ListParagraph"/>
                    <w:spacing w:after="0" w:line="240" w:lineRule="auto"/>
                    <w:ind w:left="0"/>
                    <w:jc w:val="both"/>
                    <w:rPr>
                      <w:rFonts w:ascii="Arial" w:eastAsia="Arial" w:hAnsi="Arial" w:cs="Arial"/>
                      <w:b/>
                      <w:color w:val="0070C0"/>
                      <w:sz w:val="16"/>
                      <w:szCs w:val="16"/>
                    </w:rPr>
                  </w:pPr>
                  <w:r w:rsidRPr="00330EF1">
                    <w:rPr>
                      <w:rFonts w:ascii="Arial" w:eastAsia="Arial" w:hAnsi="Arial" w:cs="Arial"/>
                      <w:b/>
                      <w:color w:val="0070C0"/>
                      <w:sz w:val="16"/>
                      <w:szCs w:val="16"/>
                    </w:rPr>
                    <w:t>4Ps</w:t>
                  </w:r>
                </w:p>
              </w:tc>
              <w:tc>
                <w:tcPr>
                  <w:tcW w:w="1511" w:type="dxa"/>
                  <w:vAlign w:val="center"/>
                </w:tcPr>
                <w:p w14:paraId="6522C19D"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288,679</w:t>
                  </w:r>
                </w:p>
              </w:tc>
              <w:tc>
                <w:tcPr>
                  <w:tcW w:w="1511" w:type="dxa"/>
                  <w:vAlign w:val="center"/>
                </w:tcPr>
                <w:p w14:paraId="016AA118"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286,421</w:t>
                  </w:r>
                </w:p>
              </w:tc>
              <w:tc>
                <w:tcPr>
                  <w:tcW w:w="1511" w:type="dxa"/>
                  <w:vAlign w:val="center"/>
                </w:tcPr>
                <w:p w14:paraId="72B2CF43"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99.21</w:t>
                  </w:r>
                </w:p>
              </w:tc>
              <w:tc>
                <w:tcPr>
                  <w:tcW w:w="1512" w:type="dxa"/>
                  <w:vAlign w:val="center"/>
                </w:tcPr>
                <w:p w14:paraId="50C62A5C"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1,331,857,650</w:t>
                  </w:r>
                </w:p>
              </w:tc>
            </w:tr>
            <w:tr w:rsidR="00330EF1" w:rsidRPr="00330EF1" w14:paraId="2AF332D1" w14:textId="77777777" w:rsidTr="009C745E">
              <w:tc>
                <w:tcPr>
                  <w:tcW w:w="1511" w:type="dxa"/>
                  <w:vAlign w:val="center"/>
                </w:tcPr>
                <w:p w14:paraId="79F325F4" w14:textId="77777777" w:rsidR="00521424" w:rsidRPr="00330EF1" w:rsidRDefault="00521424" w:rsidP="009C745E">
                  <w:pPr>
                    <w:pStyle w:val="ListParagraph"/>
                    <w:spacing w:after="0" w:line="240" w:lineRule="auto"/>
                    <w:ind w:left="0"/>
                    <w:jc w:val="both"/>
                    <w:rPr>
                      <w:rFonts w:ascii="Arial" w:eastAsia="Arial" w:hAnsi="Arial" w:cs="Arial"/>
                      <w:color w:val="0070C0"/>
                      <w:sz w:val="16"/>
                      <w:szCs w:val="16"/>
                    </w:rPr>
                  </w:pPr>
                  <w:r w:rsidRPr="00330EF1">
                    <w:rPr>
                      <w:rFonts w:ascii="Arial" w:eastAsia="Arial" w:hAnsi="Arial" w:cs="Arial"/>
                      <w:color w:val="0070C0"/>
                      <w:sz w:val="16"/>
                      <w:szCs w:val="16"/>
                    </w:rPr>
                    <w:t>Cash card</w:t>
                  </w:r>
                </w:p>
              </w:tc>
              <w:tc>
                <w:tcPr>
                  <w:tcW w:w="1511" w:type="dxa"/>
                  <w:vAlign w:val="center"/>
                </w:tcPr>
                <w:p w14:paraId="0003F077"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82,150</w:t>
                  </w:r>
                </w:p>
              </w:tc>
              <w:tc>
                <w:tcPr>
                  <w:tcW w:w="1511" w:type="dxa"/>
                  <w:vAlign w:val="center"/>
                </w:tcPr>
                <w:p w14:paraId="322CAB38"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82,150</w:t>
                  </w:r>
                </w:p>
              </w:tc>
              <w:tc>
                <w:tcPr>
                  <w:tcW w:w="1511" w:type="dxa"/>
                  <w:vAlign w:val="center"/>
                </w:tcPr>
                <w:p w14:paraId="76B160B4"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00</w:t>
                  </w:r>
                </w:p>
              </w:tc>
              <w:tc>
                <w:tcPr>
                  <w:tcW w:w="1512" w:type="dxa"/>
                  <w:vAlign w:val="center"/>
                </w:tcPr>
                <w:p w14:paraId="0DD7CD7F"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311,997,500</w:t>
                  </w:r>
                </w:p>
              </w:tc>
            </w:tr>
            <w:tr w:rsidR="00330EF1" w:rsidRPr="00330EF1" w14:paraId="5FF1B7DE" w14:textId="77777777" w:rsidTr="009C745E">
              <w:tc>
                <w:tcPr>
                  <w:tcW w:w="1511" w:type="dxa"/>
                  <w:vAlign w:val="center"/>
                </w:tcPr>
                <w:p w14:paraId="4EF13FCF" w14:textId="77777777" w:rsidR="00521424" w:rsidRPr="00330EF1" w:rsidRDefault="00521424" w:rsidP="009C745E">
                  <w:pPr>
                    <w:pStyle w:val="ListParagraph"/>
                    <w:spacing w:after="0" w:line="240" w:lineRule="auto"/>
                    <w:ind w:left="0"/>
                    <w:jc w:val="both"/>
                    <w:rPr>
                      <w:rFonts w:ascii="Arial" w:eastAsia="Arial" w:hAnsi="Arial" w:cs="Arial"/>
                      <w:color w:val="0070C0"/>
                      <w:sz w:val="16"/>
                      <w:szCs w:val="16"/>
                    </w:rPr>
                  </w:pPr>
                  <w:r w:rsidRPr="00330EF1">
                    <w:rPr>
                      <w:rFonts w:ascii="Arial" w:eastAsia="Arial" w:hAnsi="Arial" w:cs="Arial"/>
                      <w:color w:val="0070C0"/>
                      <w:sz w:val="16"/>
                      <w:szCs w:val="16"/>
                    </w:rPr>
                    <w:t>Non-Cash card</w:t>
                  </w:r>
                </w:p>
              </w:tc>
              <w:tc>
                <w:tcPr>
                  <w:tcW w:w="1511" w:type="dxa"/>
                  <w:vAlign w:val="center"/>
                </w:tcPr>
                <w:p w14:paraId="1829D7C5"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6,529</w:t>
                  </w:r>
                </w:p>
              </w:tc>
              <w:tc>
                <w:tcPr>
                  <w:tcW w:w="1511" w:type="dxa"/>
                  <w:vAlign w:val="center"/>
                </w:tcPr>
                <w:p w14:paraId="184765CE"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4,271</w:t>
                  </w:r>
                </w:p>
              </w:tc>
              <w:tc>
                <w:tcPr>
                  <w:tcW w:w="1511" w:type="dxa"/>
                  <w:vAlign w:val="center"/>
                </w:tcPr>
                <w:p w14:paraId="06193D06"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65.42</w:t>
                  </w:r>
                </w:p>
              </w:tc>
              <w:tc>
                <w:tcPr>
                  <w:tcW w:w="1512" w:type="dxa"/>
                  <w:vAlign w:val="center"/>
                </w:tcPr>
                <w:p w14:paraId="1146B09A"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9,860,150</w:t>
                  </w:r>
                </w:p>
              </w:tc>
            </w:tr>
            <w:tr w:rsidR="00330EF1" w:rsidRPr="00330EF1" w14:paraId="2D0E32B8" w14:textId="77777777" w:rsidTr="009C745E">
              <w:tc>
                <w:tcPr>
                  <w:tcW w:w="1511" w:type="dxa"/>
                  <w:vAlign w:val="center"/>
                </w:tcPr>
                <w:p w14:paraId="5727BB21" w14:textId="77777777" w:rsidR="00521424" w:rsidRPr="00330EF1" w:rsidRDefault="00521424" w:rsidP="009C745E">
                  <w:pPr>
                    <w:pStyle w:val="ListParagraph"/>
                    <w:spacing w:after="0" w:line="240" w:lineRule="auto"/>
                    <w:ind w:left="0"/>
                    <w:jc w:val="both"/>
                    <w:rPr>
                      <w:rFonts w:ascii="Arial" w:eastAsia="Arial" w:hAnsi="Arial" w:cs="Arial"/>
                      <w:b/>
                      <w:color w:val="0070C0"/>
                      <w:sz w:val="16"/>
                      <w:szCs w:val="16"/>
                    </w:rPr>
                  </w:pPr>
                  <w:r w:rsidRPr="00330EF1">
                    <w:rPr>
                      <w:rFonts w:ascii="Arial" w:eastAsia="Arial" w:hAnsi="Arial" w:cs="Arial"/>
                      <w:b/>
                      <w:color w:val="0070C0"/>
                      <w:sz w:val="16"/>
                      <w:szCs w:val="16"/>
                    </w:rPr>
                    <w:t>Non-4Ps</w:t>
                  </w:r>
                </w:p>
              </w:tc>
              <w:tc>
                <w:tcPr>
                  <w:tcW w:w="1511" w:type="dxa"/>
                  <w:vAlign w:val="center"/>
                </w:tcPr>
                <w:p w14:paraId="2A42C804"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1,058,075</w:t>
                  </w:r>
                </w:p>
              </w:tc>
              <w:tc>
                <w:tcPr>
                  <w:tcW w:w="1511" w:type="dxa"/>
                  <w:vAlign w:val="center"/>
                </w:tcPr>
                <w:p w14:paraId="5F0011ED"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1,025,662</w:t>
                  </w:r>
                </w:p>
              </w:tc>
              <w:tc>
                <w:tcPr>
                  <w:tcW w:w="1511" w:type="dxa"/>
                  <w:vAlign w:val="center"/>
                </w:tcPr>
                <w:p w14:paraId="20BC8E16"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96.93</w:t>
                  </w:r>
                </w:p>
              </w:tc>
              <w:tc>
                <w:tcPr>
                  <w:tcW w:w="1512" w:type="dxa"/>
                  <w:vAlign w:val="center"/>
                </w:tcPr>
                <w:p w14:paraId="7CA3A56D"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4,653,564,000</w:t>
                  </w:r>
                </w:p>
              </w:tc>
            </w:tr>
            <w:tr w:rsidR="00330EF1" w:rsidRPr="00330EF1" w14:paraId="3EEC9BC7" w14:textId="77777777" w:rsidTr="009C745E">
              <w:tc>
                <w:tcPr>
                  <w:tcW w:w="1511" w:type="dxa"/>
                  <w:vAlign w:val="center"/>
                </w:tcPr>
                <w:p w14:paraId="14BC9AE2" w14:textId="77777777" w:rsidR="00521424" w:rsidRPr="00330EF1" w:rsidRDefault="00521424" w:rsidP="009C745E">
                  <w:pPr>
                    <w:pStyle w:val="ListParagraph"/>
                    <w:spacing w:after="0" w:line="240" w:lineRule="auto"/>
                    <w:ind w:left="0"/>
                    <w:jc w:val="both"/>
                    <w:rPr>
                      <w:rFonts w:ascii="Arial" w:eastAsia="Arial" w:hAnsi="Arial" w:cs="Arial"/>
                      <w:color w:val="0070C0"/>
                      <w:sz w:val="16"/>
                      <w:szCs w:val="16"/>
                    </w:rPr>
                  </w:pPr>
                  <w:r w:rsidRPr="00330EF1">
                    <w:rPr>
                      <w:rFonts w:ascii="Arial" w:eastAsia="Arial" w:hAnsi="Arial" w:cs="Arial"/>
                      <w:color w:val="0070C0"/>
                      <w:sz w:val="16"/>
                      <w:szCs w:val="16"/>
                    </w:rPr>
                    <w:t>Bohol</w:t>
                  </w:r>
                </w:p>
              </w:tc>
              <w:tc>
                <w:tcPr>
                  <w:tcW w:w="1511" w:type="dxa"/>
                  <w:vAlign w:val="center"/>
                </w:tcPr>
                <w:p w14:paraId="228E8202"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81,710</w:t>
                  </w:r>
                </w:p>
              </w:tc>
              <w:tc>
                <w:tcPr>
                  <w:tcW w:w="1511" w:type="dxa"/>
                  <w:vAlign w:val="center"/>
                </w:tcPr>
                <w:p w14:paraId="501E3927"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77,431</w:t>
                  </w:r>
                </w:p>
              </w:tc>
              <w:tc>
                <w:tcPr>
                  <w:tcW w:w="1511" w:type="dxa"/>
                  <w:vAlign w:val="center"/>
                </w:tcPr>
                <w:p w14:paraId="32837060"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97.64</w:t>
                  </w:r>
                </w:p>
              </w:tc>
              <w:tc>
                <w:tcPr>
                  <w:tcW w:w="1512" w:type="dxa"/>
                  <w:vAlign w:val="center"/>
                </w:tcPr>
                <w:p w14:paraId="777AD93B"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832,680,000</w:t>
                  </w:r>
                </w:p>
              </w:tc>
            </w:tr>
            <w:tr w:rsidR="00330EF1" w:rsidRPr="00330EF1" w14:paraId="1572F73A" w14:textId="77777777" w:rsidTr="009C745E">
              <w:tc>
                <w:tcPr>
                  <w:tcW w:w="1511" w:type="dxa"/>
                  <w:vAlign w:val="center"/>
                </w:tcPr>
                <w:p w14:paraId="1620F823" w14:textId="77777777" w:rsidR="00521424" w:rsidRPr="00330EF1" w:rsidRDefault="00521424" w:rsidP="009C745E">
                  <w:pPr>
                    <w:pStyle w:val="ListParagraph"/>
                    <w:spacing w:after="0" w:line="240" w:lineRule="auto"/>
                    <w:ind w:left="0"/>
                    <w:jc w:val="both"/>
                    <w:rPr>
                      <w:rFonts w:ascii="Arial" w:eastAsia="Arial" w:hAnsi="Arial" w:cs="Arial"/>
                      <w:color w:val="0070C0"/>
                      <w:sz w:val="16"/>
                      <w:szCs w:val="16"/>
                    </w:rPr>
                  </w:pPr>
                  <w:r w:rsidRPr="00330EF1">
                    <w:rPr>
                      <w:rFonts w:ascii="Arial" w:eastAsia="Arial" w:hAnsi="Arial" w:cs="Arial"/>
                      <w:color w:val="0070C0"/>
                      <w:sz w:val="16"/>
                      <w:szCs w:val="16"/>
                    </w:rPr>
                    <w:t>Cebu</w:t>
                  </w:r>
                </w:p>
              </w:tc>
              <w:tc>
                <w:tcPr>
                  <w:tcW w:w="1511" w:type="dxa"/>
                  <w:vAlign w:val="center"/>
                </w:tcPr>
                <w:p w14:paraId="09DC1E33"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598,218</w:t>
                  </w:r>
                </w:p>
              </w:tc>
              <w:tc>
                <w:tcPr>
                  <w:tcW w:w="1511" w:type="dxa"/>
                  <w:vAlign w:val="center"/>
                </w:tcPr>
                <w:p w14:paraId="5C7F48F1"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584,382</w:t>
                  </w:r>
                </w:p>
              </w:tc>
              <w:tc>
                <w:tcPr>
                  <w:tcW w:w="1511" w:type="dxa"/>
                  <w:vAlign w:val="center"/>
                </w:tcPr>
                <w:p w14:paraId="1A1E2B28"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97.68</w:t>
                  </w:r>
                </w:p>
              </w:tc>
              <w:tc>
                <w:tcPr>
                  <w:tcW w:w="1512" w:type="dxa"/>
                  <w:vAlign w:val="center"/>
                </w:tcPr>
                <w:p w14:paraId="126A5CB3"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661,666,000</w:t>
                  </w:r>
                </w:p>
              </w:tc>
            </w:tr>
            <w:tr w:rsidR="00330EF1" w:rsidRPr="00330EF1" w14:paraId="3C35D093" w14:textId="77777777" w:rsidTr="009C745E">
              <w:tc>
                <w:tcPr>
                  <w:tcW w:w="1511" w:type="dxa"/>
                  <w:vAlign w:val="center"/>
                </w:tcPr>
                <w:p w14:paraId="76832862" w14:textId="77777777" w:rsidR="00521424" w:rsidRPr="00330EF1" w:rsidRDefault="00521424" w:rsidP="009C745E">
                  <w:pPr>
                    <w:pStyle w:val="ListParagraph"/>
                    <w:spacing w:after="0" w:line="240" w:lineRule="auto"/>
                    <w:ind w:left="0"/>
                    <w:jc w:val="both"/>
                    <w:rPr>
                      <w:rFonts w:ascii="Arial" w:eastAsia="Arial" w:hAnsi="Arial" w:cs="Arial"/>
                      <w:color w:val="0070C0"/>
                      <w:sz w:val="16"/>
                      <w:szCs w:val="16"/>
                    </w:rPr>
                  </w:pPr>
                  <w:r w:rsidRPr="00330EF1">
                    <w:rPr>
                      <w:rFonts w:ascii="Arial" w:eastAsia="Arial" w:hAnsi="Arial" w:cs="Arial"/>
                      <w:color w:val="0070C0"/>
                      <w:sz w:val="16"/>
                      <w:szCs w:val="16"/>
                    </w:rPr>
                    <w:t>Negros Oriental</w:t>
                  </w:r>
                </w:p>
              </w:tc>
              <w:tc>
                <w:tcPr>
                  <w:tcW w:w="1511" w:type="dxa"/>
                  <w:vAlign w:val="center"/>
                </w:tcPr>
                <w:p w14:paraId="20B14046"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50,021</w:t>
                  </w:r>
                </w:p>
              </w:tc>
              <w:tc>
                <w:tcPr>
                  <w:tcW w:w="1511" w:type="dxa"/>
                  <w:vAlign w:val="center"/>
                </w:tcPr>
                <w:p w14:paraId="4AFB7CE5"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43,944</w:t>
                  </w:r>
                </w:p>
              </w:tc>
              <w:tc>
                <w:tcPr>
                  <w:tcW w:w="1511" w:type="dxa"/>
                  <w:vAlign w:val="center"/>
                </w:tcPr>
                <w:p w14:paraId="2CF33143"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97.56</w:t>
                  </w:r>
                </w:p>
              </w:tc>
              <w:tc>
                <w:tcPr>
                  <w:tcW w:w="1512" w:type="dxa"/>
                  <w:vAlign w:val="center"/>
                </w:tcPr>
                <w:p w14:paraId="08B5A98A"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054,632,000</w:t>
                  </w:r>
                </w:p>
              </w:tc>
            </w:tr>
            <w:tr w:rsidR="00330EF1" w:rsidRPr="00330EF1" w14:paraId="35DEA26E" w14:textId="77777777" w:rsidTr="009C745E">
              <w:tc>
                <w:tcPr>
                  <w:tcW w:w="1511" w:type="dxa"/>
                  <w:vAlign w:val="center"/>
                </w:tcPr>
                <w:p w14:paraId="778F6F24" w14:textId="77777777" w:rsidR="00521424" w:rsidRPr="00330EF1" w:rsidRDefault="00521424" w:rsidP="009C745E">
                  <w:pPr>
                    <w:pStyle w:val="ListParagraph"/>
                    <w:spacing w:after="0" w:line="240" w:lineRule="auto"/>
                    <w:ind w:left="0"/>
                    <w:jc w:val="both"/>
                    <w:rPr>
                      <w:rFonts w:ascii="Arial" w:eastAsia="Arial" w:hAnsi="Arial" w:cs="Arial"/>
                      <w:color w:val="0070C0"/>
                      <w:sz w:val="16"/>
                      <w:szCs w:val="16"/>
                    </w:rPr>
                  </w:pPr>
                  <w:r w:rsidRPr="00330EF1">
                    <w:rPr>
                      <w:rFonts w:ascii="Arial" w:eastAsia="Arial" w:hAnsi="Arial" w:cs="Arial"/>
                      <w:color w:val="0070C0"/>
                      <w:sz w:val="16"/>
                      <w:szCs w:val="16"/>
                    </w:rPr>
                    <w:t>Siquijor</w:t>
                  </w:r>
                </w:p>
              </w:tc>
              <w:tc>
                <w:tcPr>
                  <w:tcW w:w="1511" w:type="dxa"/>
                  <w:vAlign w:val="center"/>
                </w:tcPr>
                <w:p w14:paraId="54A7ACD1"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8,126</w:t>
                  </w:r>
                </w:p>
              </w:tc>
              <w:tc>
                <w:tcPr>
                  <w:tcW w:w="1511" w:type="dxa"/>
                  <w:vAlign w:val="center"/>
                </w:tcPr>
                <w:p w14:paraId="3F9DA7C4"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9,905</w:t>
                  </w:r>
                </w:p>
              </w:tc>
              <w:tc>
                <w:tcPr>
                  <w:tcW w:w="1511" w:type="dxa"/>
                  <w:vAlign w:val="center"/>
                </w:tcPr>
                <w:p w14:paraId="1E39DBE1"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70.76</w:t>
                  </w:r>
                </w:p>
              </w:tc>
              <w:tc>
                <w:tcPr>
                  <w:tcW w:w="1512" w:type="dxa"/>
                  <w:vAlign w:val="center"/>
                </w:tcPr>
                <w:p w14:paraId="2CB4F9C4"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04,586,000</w:t>
                  </w:r>
                </w:p>
              </w:tc>
            </w:tr>
            <w:tr w:rsidR="00330EF1" w:rsidRPr="00330EF1" w14:paraId="06219F75" w14:textId="77777777" w:rsidTr="009C745E">
              <w:tc>
                <w:tcPr>
                  <w:tcW w:w="1511" w:type="dxa"/>
                  <w:vAlign w:val="center"/>
                </w:tcPr>
                <w:p w14:paraId="390A21B7" w14:textId="77777777" w:rsidR="00521424" w:rsidRPr="00330EF1" w:rsidRDefault="00521424" w:rsidP="009C745E">
                  <w:pPr>
                    <w:pStyle w:val="ListParagraph"/>
                    <w:spacing w:after="0" w:line="240" w:lineRule="auto"/>
                    <w:ind w:left="0"/>
                    <w:jc w:val="both"/>
                    <w:rPr>
                      <w:rFonts w:ascii="Arial" w:eastAsia="Arial" w:hAnsi="Arial" w:cs="Arial"/>
                      <w:b/>
                      <w:color w:val="0070C0"/>
                      <w:sz w:val="16"/>
                      <w:szCs w:val="16"/>
                    </w:rPr>
                  </w:pPr>
                  <w:r w:rsidRPr="00330EF1">
                    <w:rPr>
                      <w:rFonts w:ascii="Arial" w:eastAsia="Arial" w:hAnsi="Arial" w:cs="Arial"/>
                      <w:b/>
                      <w:color w:val="0070C0"/>
                      <w:sz w:val="16"/>
                      <w:szCs w:val="16"/>
                    </w:rPr>
                    <w:t>GRAND TOTAL</w:t>
                  </w:r>
                </w:p>
              </w:tc>
              <w:tc>
                <w:tcPr>
                  <w:tcW w:w="1511" w:type="dxa"/>
                  <w:vAlign w:val="center"/>
                </w:tcPr>
                <w:p w14:paraId="54BC3575"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1,346,754</w:t>
                  </w:r>
                </w:p>
              </w:tc>
              <w:tc>
                <w:tcPr>
                  <w:tcW w:w="1511" w:type="dxa"/>
                  <w:vAlign w:val="center"/>
                </w:tcPr>
                <w:p w14:paraId="535BAA63"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1,312,083</w:t>
                  </w:r>
                </w:p>
              </w:tc>
              <w:tc>
                <w:tcPr>
                  <w:tcW w:w="1511" w:type="dxa"/>
                  <w:vAlign w:val="center"/>
                </w:tcPr>
                <w:p w14:paraId="7EA46C7B"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98.07</w:t>
                  </w:r>
                </w:p>
              </w:tc>
              <w:tc>
                <w:tcPr>
                  <w:tcW w:w="1512" w:type="dxa"/>
                  <w:vAlign w:val="center"/>
                </w:tcPr>
                <w:p w14:paraId="04E2A6B2"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5,985,421,650</w:t>
                  </w:r>
                </w:p>
              </w:tc>
            </w:tr>
          </w:tbl>
          <w:p w14:paraId="52EF0619" w14:textId="77777777" w:rsidR="00521424" w:rsidRPr="00330EF1"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p w14:paraId="36C9C892" w14:textId="77777777" w:rsidR="00521424" w:rsidRPr="00330EF1"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r w:rsidRPr="00330EF1">
              <w:rPr>
                <w:rFonts w:ascii="Arial" w:eastAsia="Arial" w:hAnsi="Arial" w:cs="Arial"/>
                <w:b/>
                <w:color w:val="0070C0"/>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330EF1" w14:paraId="76D808E4" w14:textId="77777777" w:rsidTr="009C745E">
              <w:tc>
                <w:tcPr>
                  <w:tcW w:w="1436" w:type="dxa"/>
                  <w:vAlign w:val="center"/>
                </w:tcPr>
                <w:p w14:paraId="76205A8F"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CATEGORY</w:t>
                  </w:r>
                </w:p>
              </w:tc>
              <w:tc>
                <w:tcPr>
                  <w:tcW w:w="1440" w:type="dxa"/>
                  <w:vAlign w:val="center"/>
                </w:tcPr>
                <w:p w14:paraId="523F11C4"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CLEANLIST</w:t>
                  </w:r>
                </w:p>
              </w:tc>
              <w:tc>
                <w:tcPr>
                  <w:tcW w:w="1440" w:type="dxa"/>
                  <w:vAlign w:val="center"/>
                </w:tcPr>
                <w:p w14:paraId="589962BE"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ACTUAL BENES PAID</w:t>
                  </w:r>
                </w:p>
              </w:tc>
              <w:tc>
                <w:tcPr>
                  <w:tcW w:w="1371" w:type="dxa"/>
                  <w:vAlign w:val="center"/>
                </w:tcPr>
                <w:p w14:paraId="0F6E0B5D"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w:t>
                  </w:r>
                </w:p>
              </w:tc>
              <w:tc>
                <w:tcPr>
                  <w:tcW w:w="1509" w:type="dxa"/>
                  <w:vAlign w:val="center"/>
                </w:tcPr>
                <w:p w14:paraId="0BB69753" w14:textId="77777777" w:rsidR="00521424" w:rsidRPr="00330EF1" w:rsidRDefault="00521424" w:rsidP="009C745E">
                  <w:pPr>
                    <w:pStyle w:val="ListParagraph"/>
                    <w:spacing w:after="0" w:line="240" w:lineRule="auto"/>
                    <w:ind w:left="0"/>
                    <w:jc w:val="center"/>
                    <w:rPr>
                      <w:rFonts w:ascii="Arial" w:eastAsia="Arial" w:hAnsi="Arial" w:cs="Arial"/>
                      <w:b/>
                      <w:color w:val="0070C0"/>
                      <w:sz w:val="16"/>
                      <w:szCs w:val="16"/>
                    </w:rPr>
                  </w:pPr>
                  <w:r w:rsidRPr="00330EF1">
                    <w:rPr>
                      <w:rFonts w:ascii="Arial" w:eastAsia="Arial" w:hAnsi="Arial" w:cs="Arial"/>
                      <w:b/>
                      <w:color w:val="0070C0"/>
                      <w:sz w:val="16"/>
                      <w:szCs w:val="16"/>
                    </w:rPr>
                    <w:t>AMOUNT</w:t>
                  </w:r>
                </w:p>
              </w:tc>
            </w:tr>
            <w:tr w:rsidR="00330EF1" w:rsidRPr="00330EF1" w14:paraId="402E6280" w14:textId="77777777" w:rsidTr="009C745E">
              <w:tc>
                <w:tcPr>
                  <w:tcW w:w="1436" w:type="dxa"/>
                  <w:vAlign w:val="center"/>
                </w:tcPr>
                <w:p w14:paraId="58DA0671" w14:textId="77777777" w:rsidR="00521424" w:rsidRPr="00330EF1" w:rsidRDefault="00521424" w:rsidP="009C745E">
                  <w:pPr>
                    <w:pStyle w:val="ListParagraph"/>
                    <w:spacing w:after="0" w:line="240" w:lineRule="auto"/>
                    <w:ind w:left="0"/>
                    <w:rPr>
                      <w:rFonts w:ascii="Arial" w:eastAsia="Arial" w:hAnsi="Arial" w:cs="Arial"/>
                      <w:b/>
                      <w:color w:val="0070C0"/>
                      <w:sz w:val="16"/>
                      <w:szCs w:val="16"/>
                    </w:rPr>
                  </w:pPr>
                  <w:r w:rsidRPr="00330EF1">
                    <w:rPr>
                      <w:rFonts w:ascii="Arial" w:eastAsia="Arial" w:hAnsi="Arial" w:cs="Arial"/>
                      <w:b/>
                      <w:color w:val="0070C0"/>
                      <w:sz w:val="16"/>
                      <w:szCs w:val="16"/>
                    </w:rPr>
                    <w:t>4Ps (Cebu)</w:t>
                  </w:r>
                </w:p>
              </w:tc>
              <w:tc>
                <w:tcPr>
                  <w:tcW w:w="1440" w:type="dxa"/>
                  <w:vAlign w:val="center"/>
                </w:tcPr>
                <w:p w14:paraId="3F360161"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149,542</w:t>
                  </w:r>
                </w:p>
              </w:tc>
              <w:tc>
                <w:tcPr>
                  <w:tcW w:w="1440" w:type="dxa"/>
                  <w:vAlign w:val="center"/>
                </w:tcPr>
                <w:p w14:paraId="15DFC866"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149,431</w:t>
                  </w:r>
                </w:p>
              </w:tc>
              <w:tc>
                <w:tcPr>
                  <w:tcW w:w="1371" w:type="dxa"/>
                  <w:vAlign w:val="center"/>
                </w:tcPr>
                <w:p w14:paraId="4517A295"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99.92</w:t>
                  </w:r>
                </w:p>
              </w:tc>
              <w:tc>
                <w:tcPr>
                  <w:tcW w:w="1509" w:type="dxa"/>
                  <w:vAlign w:val="center"/>
                </w:tcPr>
                <w:p w14:paraId="36C50A71"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694,854,150</w:t>
                  </w:r>
                </w:p>
              </w:tc>
            </w:tr>
            <w:tr w:rsidR="00330EF1" w:rsidRPr="00330EF1" w14:paraId="0694A75E" w14:textId="77777777" w:rsidTr="009C745E">
              <w:tc>
                <w:tcPr>
                  <w:tcW w:w="1436" w:type="dxa"/>
                  <w:vAlign w:val="center"/>
                </w:tcPr>
                <w:p w14:paraId="4E858CFC" w14:textId="77777777" w:rsidR="00521424" w:rsidRPr="00330EF1" w:rsidRDefault="00521424" w:rsidP="009C745E">
                  <w:pPr>
                    <w:pStyle w:val="ListParagraph"/>
                    <w:spacing w:after="0" w:line="240" w:lineRule="auto"/>
                    <w:ind w:left="0"/>
                    <w:rPr>
                      <w:rFonts w:ascii="Arial" w:eastAsia="Arial" w:hAnsi="Arial" w:cs="Arial"/>
                      <w:b/>
                      <w:color w:val="0070C0"/>
                      <w:sz w:val="16"/>
                      <w:szCs w:val="16"/>
                    </w:rPr>
                  </w:pPr>
                  <w:r w:rsidRPr="00330EF1">
                    <w:rPr>
                      <w:rFonts w:ascii="Arial" w:eastAsia="Arial" w:hAnsi="Arial" w:cs="Arial"/>
                      <w:b/>
                      <w:color w:val="0070C0"/>
                      <w:sz w:val="16"/>
                      <w:szCs w:val="16"/>
                    </w:rPr>
                    <w:t>Non-4Ps</w:t>
                  </w:r>
                </w:p>
              </w:tc>
              <w:tc>
                <w:tcPr>
                  <w:tcW w:w="1440" w:type="dxa"/>
                  <w:vAlign w:val="center"/>
                </w:tcPr>
                <w:p w14:paraId="747E7A22"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662,202</w:t>
                  </w:r>
                </w:p>
              </w:tc>
              <w:tc>
                <w:tcPr>
                  <w:tcW w:w="1440" w:type="dxa"/>
                  <w:vAlign w:val="center"/>
                </w:tcPr>
                <w:p w14:paraId="33205B58"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577,208</w:t>
                  </w:r>
                </w:p>
              </w:tc>
              <w:tc>
                <w:tcPr>
                  <w:tcW w:w="1371" w:type="dxa"/>
                  <w:vAlign w:val="center"/>
                </w:tcPr>
                <w:p w14:paraId="7B5D1582"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87.16</w:t>
                  </w:r>
                </w:p>
              </w:tc>
              <w:tc>
                <w:tcPr>
                  <w:tcW w:w="1509" w:type="dxa"/>
                  <w:vAlign w:val="center"/>
                </w:tcPr>
                <w:p w14:paraId="3D0F1490"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b/>
                      <w:color w:val="0070C0"/>
                      <w:sz w:val="16"/>
                      <w:szCs w:val="16"/>
                    </w:rPr>
                    <w:t>3,830,496,000</w:t>
                  </w:r>
                </w:p>
              </w:tc>
            </w:tr>
            <w:tr w:rsidR="00330EF1" w:rsidRPr="00330EF1" w14:paraId="07B1E7B0" w14:textId="77777777" w:rsidTr="009C745E">
              <w:tc>
                <w:tcPr>
                  <w:tcW w:w="1436" w:type="dxa"/>
                  <w:vAlign w:val="center"/>
                </w:tcPr>
                <w:p w14:paraId="0FE56677" w14:textId="77777777" w:rsidR="00521424" w:rsidRPr="00330EF1" w:rsidRDefault="00521424" w:rsidP="009C745E">
                  <w:pPr>
                    <w:pStyle w:val="ListParagraph"/>
                    <w:spacing w:after="0" w:line="240" w:lineRule="auto"/>
                    <w:ind w:left="0"/>
                    <w:rPr>
                      <w:rFonts w:ascii="Arial" w:eastAsia="Arial" w:hAnsi="Arial" w:cs="Arial"/>
                      <w:color w:val="0070C0"/>
                      <w:sz w:val="16"/>
                      <w:szCs w:val="16"/>
                    </w:rPr>
                  </w:pPr>
                  <w:r w:rsidRPr="00330EF1">
                    <w:rPr>
                      <w:rFonts w:ascii="Arial" w:eastAsia="Arial" w:hAnsi="Arial" w:cs="Arial"/>
                      <w:color w:val="0070C0"/>
                      <w:sz w:val="16"/>
                      <w:szCs w:val="16"/>
                    </w:rPr>
                    <w:t>Waitlisted (Non-ECQ)</w:t>
                  </w:r>
                </w:p>
              </w:tc>
              <w:tc>
                <w:tcPr>
                  <w:tcW w:w="1440" w:type="dxa"/>
                  <w:vAlign w:val="center"/>
                </w:tcPr>
                <w:p w14:paraId="6E98A83D"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4,453</w:t>
                  </w:r>
                </w:p>
              </w:tc>
              <w:tc>
                <w:tcPr>
                  <w:tcW w:w="1440" w:type="dxa"/>
                  <w:vAlign w:val="center"/>
                </w:tcPr>
                <w:p w14:paraId="717B1129"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0,971</w:t>
                  </w:r>
                </w:p>
              </w:tc>
              <w:tc>
                <w:tcPr>
                  <w:tcW w:w="1371" w:type="dxa"/>
                  <w:vAlign w:val="center"/>
                </w:tcPr>
                <w:p w14:paraId="194E4C68"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85.76</w:t>
                  </w:r>
                </w:p>
              </w:tc>
              <w:tc>
                <w:tcPr>
                  <w:tcW w:w="1509" w:type="dxa"/>
                  <w:vAlign w:val="center"/>
                </w:tcPr>
                <w:p w14:paraId="6BD5E4A8"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251,652,000</w:t>
                  </w:r>
                </w:p>
              </w:tc>
            </w:tr>
            <w:tr w:rsidR="00330EF1" w:rsidRPr="00330EF1" w14:paraId="0DD0E224" w14:textId="77777777" w:rsidTr="009C745E">
              <w:tc>
                <w:tcPr>
                  <w:tcW w:w="1436" w:type="dxa"/>
                  <w:vAlign w:val="center"/>
                </w:tcPr>
                <w:p w14:paraId="4F11F8B8" w14:textId="77777777" w:rsidR="00521424" w:rsidRPr="00330EF1" w:rsidRDefault="00521424" w:rsidP="009C745E">
                  <w:pPr>
                    <w:pStyle w:val="ListParagraph"/>
                    <w:spacing w:after="0" w:line="240" w:lineRule="auto"/>
                    <w:ind w:left="0"/>
                    <w:rPr>
                      <w:rFonts w:ascii="Arial" w:eastAsia="Arial" w:hAnsi="Arial" w:cs="Arial"/>
                      <w:color w:val="0070C0"/>
                      <w:sz w:val="16"/>
                      <w:szCs w:val="16"/>
                    </w:rPr>
                  </w:pPr>
                  <w:r w:rsidRPr="00330EF1">
                    <w:rPr>
                      <w:rFonts w:ascii="Arial" w:eastAsia="Arial" w:hAnsi="Arial" w:cs="Arial"/>
                      <w:color w:val="0070C0"/>
                      <w:sz w:val="16"/>
                      <w:szCs w:val="16"/>
                    </w:rPr>
                    <w:t>Waitlisted (Cebu)</w:t>
                  </w:r>
                </w:p>
              </w:tc>
              <w:tc>
                <w:tcPr>
                  <w:tcW w:w="1440" w:type="dxa"/>
                  <w:vAlign w:val="center"/>
                </w:tcPr>
                <w:p w14:paraId="7F7F8401"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10,214</w:t>
                  </w:r>
                </w:p>
              </w:tc>
              <w:tc>
                <w:tcPr>
                  <w:tcW w:w="1440" w:type="dxa"/>
                  <w:vAlign w:val="center"/>
                </w:tcPr>
                <w:p w14:paraId="59F82069"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98,852</w:t>
                  </w:r>
                </w:p>
              </w:tc>
              <w:tc>
                <w:tcPr>
                  <w:tcW w:w="1371" w:type="dxa"/>
                  <w:vAlign w:val="center"/>
                </w:tcPr>
                <w:p w14:paraId="1F003456"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89.69</w:t>
                  </w:r>
                </w:p>
              </w:tc>
              <w:tc>
                <w:tcPr>
                  <w:tcW w:w="1509" w:type="dxa"/>
                  <w:vAlign w:val="center"/>
                </w:tcPr>
                <w:p w14:paraId="65E49910"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186,200,000</w:t>
                  </w:r>
                </w:p>
              </w:tc>
            </w:tr>
            <w:tr w:rsidR="00330EF1" w:rsidRPr="00330EF1" w14:paraId="4B59985B" w14:textId="77777777" w:rsidTr="009C745E">
              <w:tc>
                <w:tcPr>
                  <w:tcW w:w="1436" w:type="dxa"/>
                  <w:vAlign w:val="center"/>
                </w:tcPr>
                <w:p w14:paraId="21804510" w14:textId="77777777" w:rsidR="00521424" w:rsidRPr="00330EF1" w:rsidRDefault="00521424" w:rsidP="009C745E">
                  <w:pPr>
                    <w:pStyle w:val="ListParagraph"/>
                    <w:spacing w:after="0" w:line="240" w:lineRule="auto"/>
                    <w:ind w:left="0"/>
                    <w:rPr>
                      <w:rFonts w:ascii="Arial" w:eastAsia="Arial" w:hAnsi="Arial" w:cs="Arial"/>
                      <w:b/>
                      <w:color w:val="0070C0"/>
                      <w:sz w:val="16"/>
                      <w:szCs w:val="16"/>
                    </w:rPr>
                  </w:pPr>
                  <w:r w:rsidRPr="00330EF1">
                    <w:rPr>
                      <w:rFonts w:ascii="Arial" w:eastAsia="Arial" w:hAnsi="Arial" w:cs="Arial"/>
                      <w:color w:val="0070C0"/>
                      <w:sz w:val="16"/>
                      <w:szCs w:val="16"/>
                    </w:rPr>
                    <w:t>ECQ (Cebu)</w:t>
                  </w:r>
                </w:p>
              </w:tc>
              <w:tc>
                <w:tcPr>
                  <w:tcW w:w="1440" w:type="dxa"/>
                  <w:vAlign w:val="center"/>
                </w:tcPr>
                <w:p w14:paraId="50E64350"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color w:val="0070C0"/>
                      <w:sz w:val="16"/>
                      <w:szCs w:val="16"/>
                    </w:rPr>
                    <w:t>525,689</w:t>
                  </w:r>
                </w:p>
              </w:tc>
              <w:tc>
                <w:tcPr>
                  <w:tcW w:w="1440" w:type="dxa"/>
                  <w:vAlign w:val="center"/>
                </w:tcPr>
                <w:p w14:paraId="2CB13F5C"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color w:val="0070C0"/>
                      <w:sz w:val="16"/>
                      <w:szCs w:val="16"/>
                    </w:rPr>
                    <w:t>455,946</w:t>
                  </w:r>
                </w:p>
              </w:tc>
              <w:tc>
                <w:tcPr>
                  <w:tcW w:w="1371" w:type="dxa"/>
                  <w:vAlign w:val="center"/>
                </w:tcPr>
                <w:p w14:paraId="26D88A75"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color w:val="0070C0"/>
                      <w:sz w:val="16"/>
                      <w:szCs w:val="16"/>
                    </w:rPr>
                    <w:t>86.73</w:t>
                  </w:r>
                </w:p>
              </w:tc>
              <w:tc>
                <w:tcPr>
                  <w:tcW w:w="1509" w:type="dxa"/>
                  <w:vAlign w:val="center"/>
                </w:tcPr>
                <w:p w14:paraId="5C4482C5" w14:textId="77777777" w:rsidR="00521424" w:rsidRPr="00330EF1" w:rsidRDefault="00521424" w:rsidP="009C745E">
                  <w:pPr>
                    <w:pStyle w:val="ListParagraph"/>
                    <w:spacing w:after="0" w:line="240" w:lineRule="auto"/>
                    <w:ind w:left="0"/>
                    <w:jc w:val="right"/>
                    <w:rPr>
                      <w:rFonts w:ascii="Arial" w:eastAsia="Arial" w:hAnsi="Arial" w:cs="Arial"/>
                      <w:b/>
                      <w:color w:val="0070C0"/>
                      <w:sz w:val="16"/>
                      <w:szCs w:val="16"/>
                    </w:rPr>
                  </w:pPr>
                  <w:r w:rsidRPr="00330EF1">
                    <w:rPr>
                      <w:rFonts w:ascii="Arial" w:eastAsia="Arial" w:hAnsi="Arial" w:cs="Arial"/>
                      <w:color w:val="0070C0"/>
                      <w:sz w:val="16"/>
                      <w:szCs w:val="16"/>
                    </w:rPr>
                    <w:t>2,375,676,000</w:t>
                  </w:r>
                </w:p>
              </w:tc>
            </w:tr>
            <w:tr w:rsidR="00330EF1" w:rsidRPr="00330EF1" w14:paraId="2C1FE130" w14:textId="77777777" w:rsidTr="009C745E">
              <w:tc>
                <w:tcPr>
                  <w:tcW w:w="1436" w:type="dxa"/>
                  <w:vAlign w:val="center"/>
                </w:tcPr>
                <w:p w14:paraId="4736BE43" w14:textId="77777777" w:rsidR="00521424" w:rsidRPr="00330EF1" w:rsidRDefault="00521424" w:rsidP="009C745E">
                  <w:pPr>
                    <w:pStyle w:val="ListParagraph"/>
                    <w:spacing w:after="0" w:line="240" w:lineRule="auto"/>
                    <w:ind w:left="0"/>
                    <w:rPr>
                      <w:rFonts w:ascii="Arial" w:eastAsia="Arial" w:hAnsi="Arial" w:cs="Arial"/>
                      <w:color w:val="0070C0"/>
                      <w:sz w:val="16"/>
                      <w:szCs w:val="16"/>
                    </w:rPr>
                  </w:pPr>
                  <w:r w:rsidRPr="00330EF1">
                    <w:rPr>
                      <w:rFonts w:ascii="Arial" w:eastAsia="Arial" w:hAnsi="Arial" w:cs="Arial"/>
                      <w:color w:val="0070C0"/>
                      <w:sz w:val="16"/>
                      <w:szCs w:val="16"/>
                    </w:rPr>
                    <w:t>LTFRB Drivers</w:t>
                  </w:r>
                </w:p>
              </w:tc>
              <w:tc>
                <w:tcPr>
                  <w:tcW w:w="1440" w:type="dxa"/>
                  <w:vAlign w:val="center"/>
                </w:tcPr>
                <w:p w14:paraId="1A2DFD10"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846</w:t>
                  </w:r>
                </w:p>
              </w:tc>
              <w:tc>
                <w:tcPr>
                  <w:tcW w:w="1440" w:type="dxa"/>
                  <w:vAlign w:val="center"/>
                </w:tcPr>
                <w:p w14:paraId="715217CA"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439</w:t>
                  </w:r>
                </w:p>
              </w:tc>
              <w:tc>
                <w:tcPr>
                  <w:tcW w:w="1371" w:type="dxa"/>
                  <w:vAlign w:val="center"/>
                </w:tcPr>
                <w:p w14:paraId="75679D6F"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77.95</w:t>
                  </w:r>
                </w:p>
              </w:tc>
              <w:tc>
                <w:tcPr>
                  <w:tcW w:w="1509" w:type="dxa"/>
                  <w:vAlign w:val="center"/>
                </w:tcPr>
                <w:p w14:paraId="230FB1AC"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color w:val="0070C0"/>
                      <w:sz w:val="16"/>
                      <w:szCs w:val="16"/>
                    </w:rPr>
                    <w:t>16,968,000</w:t>
                  </w:r>
                </w:p>
              </w:tc>
            </w:tr>
            <w:tr w:rsidR="00330EF1" w:rsidRPr="00330EF1" w14:paraId="554EE01C" w14:textId="77777777" w:rsidTr="00EB0190">
              <w:trPr>
                <w:trHeight w:val="58"/>
              </w:trPr>
              <w:tc>
                <w:tcPr>
                  <w:tcW w:w="1436" w:type="dxa"/>
                  <w:vAlign w:val="center"/>
                </w:tcPr>
                <w:p w14:paraId="5E0EAFC6" w14:textId="77777777" w:rsidR="00521424" w:rsidRPr="00330EF1" w:rsidRDefault="00521424" w:rsidP="009C745E">
                  <w:pPr>
                    <w:pStyle w:val="ListParagraph"/>
                    <w:spacing w:after="0" w:line="240" w:lineRule="auto"/>
                    <w:ind w:left="0"/>
                    <w:rPr>
                      <w:rFonts w:ascii="Arial" w:eastAsia="Arial" w:hAnsi="Arial" w:cs="Arial"/>
                      <w:color w:val="0070C0"/>
                      <w:sz w:val="16"/>
                      <w:szCs w:val="16"/>
                    </w:rPr>
                  </w:pPr>
                  <w:r w:rsidRPr="00330EF1">
                    <w:rPr>
                      <w:rFonts w:ascii="Arial" w:eastAsia="Arial" w:hAnsi="Arial" w:cs="Arial"/>
                      <w:b/>
                      <w:color w:val="0070C0"/>
                      <w:sz w:val="16"/>
                      <w:szCs w:val="16"/>
                    </w:rPr>
                    <w:t>GRAND TOTAL</w:t>
                  </w:r>
                </w:p>
              </w:tc>
              <w:tc>
                <w:tcPr>
                  <w:tcW w:w="1440" w:type="dxa"/>
                  <w:vAlign w:val="center"/>
                </w:tcPr>
                <w:p w14:paraId="747A27C0"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b/>
                      <w:color w:val="0070C0"/>
                      <w:sz w:val="16"/>
                      <w:szCs w:val="16"/>
                    </w:rPr>
                    <w:t>897,474</w:t>
                  </w:r>
                </w:p>
              </w:tc>
              <w:tc>
                <w:tcPr>
                  <w:tcW w:w="1440" w:type="dxa"/>
                  <w:vAlign w:val="center"/>
                </w:tcPr>
                <w:p w14:paraId="0D53F560"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b/>
                      <w:color w:val="0070C0"/>
                      <w:sz w:val="16"/>
                      <w:szCs w:val="16"/>
                    </w:rPr>
                    <w:t>726,639</w:t>
                  </w:r>
                </w:p>
              </w:tc>
              <w:tc>
                <w:tcPr>
                  <w:tcW w:w="1371" w:type="dxa"/>
                  <w:vAlign w:val="center"/>
                </w:tcPr>
                <w:p w14:paraId="68F92AD4"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b/>
                      <w:color w:val="0070C0"/>
                      <w:sz w:val="16"/>
                      <w:szCs w:val="16"/>
                    </w:rPr>
                    <w:t>93.54</w:t>
                  </w:r>
                </w:p>
              </w:tc>
              <w:tc>
                <w:tcPr>
                  <w:tcW w:w="1509" w:type="dxa"/>
                  <w:vAlign w:val="center"/>
                </w:tcPr>
                <w:p w14:paraId="39ED07BE" w14:textId="77777777" w:rsidR="00521424" w:rsidRPr="00330EF1" w:rsidRDefault="00521424" w:rsidP="009C745E">
                  <w:pPr>
                    <w:pStyle w:val="ListParagraph"/>
                    <w:spacing w:after="0" w:line="240" w:lineRule="auto"/>
                    <w:ind w:left="0"/>
                    <w:jc w:val="right"/>
                    <w:rPr>
                      <w:rFonts w:ascii="Arial" w:eastAsia="Arial" w:hAnsi="Arial" w:cs="Arial"/>
                      <w:color w:val="0070C0"/>
                      <w:sz w:val="16"/>
                      <w:szCs w:val="16"/>
                    </w:rPr>
                  </w:pPr>
                  <w:r w:rsidRPr="00330EF1">
                    <w:rPr>
                      <w:rFonts w:ascii="Arial" w:eastAsia="Arial" w:hAnsi="Arial" w:cs="Arial"/>
                      <w:b/>
                      <w:color w:val="0070C0"/>
                      <w:sz w:val="16"/>
                      <w:szCs w:val="16"/>
                    </w:rPr>
                    <w:t>4,525,350,150</w:t>
                  </w:r>
                </w:p>
              </w:tc>
            </w:tr>
          </w:tbl>
          <w:p w14:paraId="4DF87514" w14:textId="77777777" w:rsidR="00521424" w:rsidRPr="00330EF1" w:rsidRDefault="00521424" w:rsidP="009C745E">
            <w:pPr>
              <w:pBdr>
                <w:top w:val="none" w:sz="0" w:space="0" w:color="000000"/>
                <w:bottom w:val="none" w:sz="0" w:space="0" w:color="000000"/>
              </w:pBdr>
              <w:spacing w:after="0" w:line="240" w:lineRule="auto"/>
              <w:jc w:val="both"/>
              <w:rPr>
                <w:rFonts w:ascii="Arial" w:eastAsia="Arial" w:hAnsi="Arial" w:cs="Arial"/>
                <w:color w:val="0070C0"/>
                <w:sz w:val="20"/>
                <w:szCs w:val="19"/>
              </w:rPr>
            </w:pPr>
          </w:p>
        </w:tc>
      </w:tr>
    </w:tbl>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668AB955" w:rsidR="00521424" w:rsidRPr="00EB0190" w:rsidRDefault="00DA69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EB0190">
              <w:rPr>
                <w:rFonts w:ascii="Arial" w:eastAsia="Arial" w:hAnsi="Arial" w:cs="Arial"/>
                <w:sz w:val="20"/>
                <w:szCs w:val="19"/>
              </w:rPr>
              <w:lastRenderedPageBreak/>
              <w:t>0</w:t>
            </w:r>
            <w:r w:rsidR="005C5F27" w:rsidRPr="00EB0190">
              <w:rPr>
                <w:rFonts w:ascii="Arial" w:eastAsia="Arial" w:hAnsi="Arial" w:cs="Arial"/>
                <w:sz w:val="20"/>
                <w:szCs w:val="19"/>
              </w:rPr>
              <w:t>7</w:t>
            </w:r>
            <w:r w:rsidRPr="00EB0190">
              <w:rPr>
                <w:rFonts w:ascii="Arial" w:eastAsia="Arial" w:hAnsi="Arial" w:cs="Arial"/>
                <w:sz w:val="20"/>
                <w:szCs w:val="19"/>
              </w:rPr>
              <w:t xml:space="preserve"> </w:t>
            </w:r>
            <w:r w:rsidR="00521424" w:rsidRPr="00EB0190">
              <w:rPr>
                <w:rFonts w:ascii="Arial" w:eastAsia="Arial" w:hAnsi="Arial" w:cs="Arial"/>
                <w:sz w:val="20"/>
                <w:szCs w:val="19"/>
              </w:rPr>
              <w:t>December 2020</w:t>
            </w:r>
          </w:p>
        </w:tc>
        <w:tc>
          <w:tcPr>
            <w:tcW w:w="7830" w:type="dxa"/>
          </w:tcPr>
          <w:p w14:paraId="41FB6813" w14:textId="77777777" w:rsidR="00DA6962" w:rsidRPr="00EB0190"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DRMD provided a total of </w:t>
            </w:r>
            <w:r w:rsidRPr="00EB0190">
              <w:rPr>
                <w:rFonts w:ascii="Arial" w:eastAsia="Arial" w:hAnsi="Arial" w:cs="Arial"/>
                <w:b/>
                <w:sz w:val="20"/>
                <w:szCs w:val="19"/>
              </w:rPr>
              <w:t xml:space="preserve">₱13,310,675.54 </w:t>
            </w:r>
            <w:r w:rsidRPr="00EB0190">
              <w:rPr>
                <w:rFonts w:ascii="Arial" w:eastAsia="Arial" w:hAnsi="Arial" w:cs="Arial"/>
                <w:sz w:val="20"/>
                <w:szCs w:val="19"/>
              </w:rPr>
              <w:t>worth of assistance</w:t>
            </w:r>
            <w:r w:rsidRPr="00EB0190">
              <w:rPr>
                <w:rFonts w:ascii="Arial" w:eastAsia="Arial" w:hAnsi="Arial" w:cs="Arial"/>
                <w:b/>
                <w:sz w:val="20"/>
                <w:szCs w:val="19"/>
              </w:rPr>
              <w:t xml:space="preserve"> </w:t>
            </w:r>
            <w:r w:rsidRPr="00EB0190">
              <w:rPr>
                <w:rFonts w:ascii="Arial" w:eastAsia="Arial" w:hAnsi="Arial" w:cs="Arial"/>
                <w:sz w:val="20"/>
                <w:szCs w:val="19"/>
              </w:rPr>
              <w:t xml:space="preserve">to </w:t>
            </w:r>
            <w:r w:rsidRPr="00EB0190">
              <w:rPr>
                <w:rFonts w:ascii="Arial" w:eastAsia="Arial" w:hAnsi="Arial" w:cs="Arial"/>
                <w:b/>
                <w:sz w:val="20"/>
                <w:szCs w:val="19"/>
              </w:rPr>
              <w:t xml:space="preserve">17 stranded sale representatives </w:t>
            </w:r>
            <w:r w:rsidRPr="00EB0190">
              <w:rPr>
                <w:rFonts w:ascii="Arial" w:eastAsia="Arial" w:hAnsi="Arial" w:cs="Arial"/>
                <w:sz w:val="20"/>
                <w:szCs w:val="19"/>
              </w:rPr>
              <w:t xml:space="preserve">and eight </w:t>
            </w:r>
            <w:r w:rsidRPr="00EB0190">
              <w:rPr>
                <w:rFonts w:ascii="Arial" w:eastAsia="Arial" w:hAnsi="Arial" w:cs="Arial"/>
                <w:b/>
                <w:sz w:val="20"/>
                <w:szCs w:val="19"/>
              </w:rPr>
              <w:t>(8) bus drivers (HTIs);</w:t>
            </w:r>
            <w:r w:rsidRPr="00EB0190">
              <w:rPr>
                <w:rFonts w:ascii="Arial" w:eastAsia="Arial" w:hAnsi="Arial" w:cs="Arial"/>
                <w:sz w:val="20"/>
                <w:szCs w:val="19"/>
              </w:rPr>
              <w:t xml:space="preserve"> and</w:t>
            </w:r>
            <w:r w:rsidRPr="00EB0190">
              <w:rPr>
                <w:rFonts w:ascii="Arial" w:eastAsia="Arial" w:hAnsi="Arial" w:cs="Arial"/>
                <w:b/>
                <w:sz w:val="20"/>
                <w:szCs w:val="19"/>
              </w:rPr>
              <w:t xml:space="preserve"> 25,480 families </w:t>
            </w:r>
            <w:r w:rsidRPr="00EB0190">
              <w:rPr>
                <w:rFonts w:ascii="Arial" w:eastAsia="Arial" w:hAnsi="Arial" w:cs="Arial"/>
                <w:sz w:val="20"/>
                <w:szCs w:val="19"/>
              </w:rPr>
              <w:t>in which 815 are LSIs.</w:t>
            </w:r>
          </w:p>
          <w:p w14:paraId="04D17FAB" w14:textId="528135D7" w:rsidR="00521424" w:rsidRPr="00EB0190"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through its Crisis Intervention Unit (CIU) provided assistance to </w:t>
            </w:r>
            <w:r w:rsidR="00DA6962" w:rsidRPr="00EB0190">
              <w:rPr>
                <w:rFonts w:ascii="Arial" w:eastAsia="Arial" w:hAnsi="Arial" w:cs="Arial"/>
                <w:b/>
                <w:sz w:val="20"/>
                <w:szCs w:val="19"/>
              </w:rPr>
              <w:t xml:space="preserve">21,179 </w:t>
            </w:r>
            <w:r w:rsidRPr="00EB0190">
              <w:rPr>
                <w:rFonts w:ascii="Arial" w:eastAsia="Arial" w:hAnsi="Arial" w:cs="Arial"/>
                <w:b/>
                <w:sz w:val="20"/>
                <w:szCs w:val="19"/>
              </w:rPr>
              <w:t>walk-in clients</w:t>
            </w:r>
            <w:r w:rsidRPr="00EB0190">
              <w:rPr>
                <w:rFonts w:ascii="Arial" w:eastAsia="Arial" w:hAnsi="Arial" w:cs="Arial"/>
                <w:sz w:val="20"/>
                <w:szCs w:val="19"/>
              </w:rPr>
              <w:t xml:space="preserve"> amounting to </w:t>
            </w:r>
            <w:r w:rsidRPr="00EB0190">
              <w:rPr>
                <w:rFonts w:ascii="Arial" w:eastAsia="Arial" w:hAnsi="Arial" w:cs="Arial"/>
                <w:b/>
                <w:sz w:val="20"/>
                <w:szCs w:val="19"/>
              </w:rPr>
              <w:t>₱</w:t>
            </w:r>
            <w:r w:rsidR="00DA6962" w:rsidRPr="00EB0190">
              <w:rPr>
                <w:rFonts w:ascii="Arial" w:eastAsia="Arial" w:hAnsi="Arial" w:cs="Arial"/>
                <w:b/>
                <w:sz w:val="20"/>
                <w:szCs w:val="19"/>
              </w:rPr>
              <w:t>104,711,366.13</w:t>
            </w:r>
            <w:r w:rsidRPr="00EB0190">
              <w:rPr>
                <w:rFonts w:ascii="Arial" w:eastAsia="Arial" w:hAnsi="Arial" w:cs="Arial"/>
                <w:b/>
                <w:sz w:val="20"/>
                <w:szCs w:val="19"/>
              </w:rPr>
              <w:t>.</w:t>
            </w:r>
          </w:p>
          <w:p w14:paraId="741B82CF"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The Social Pension Unit extended assistance to </w:t>
            </w:r>
            <w:r w:rsidRPr="00EB0190">
              <w:rPr>
                <w:rFonts w:ascii="Arial" w:eastAsia="Arial" w:hAnsi="Arial" w:cs="Arial"/>
                <w:b/>
                <w:bCs/>
                <w:sz w:val="20"/>
                <w:szCs w:val="19"/>
              </w:rPr>
              <w:t>216,397 Senior Citizens</w:t>
            </w:r>
            <w:r w:rsidRPr="00EB0190">
              <w:rPr>
                <w:rFonts w:ascii="Arial" w:eastAsia="Arial" w:hAnsi="Arial" w:cs="Arial"/>
                <w:sz w:val="20"/>
                <w:szCs w:val="19"/>
              </w:rPr>
              <w:t xml:space="preserve"> amounting to </w:t>
            </w:r>
            <w:r w:rsidRPr="00EB0190">
              <w:rPr>
                <w:rFonts w:ascii="Arial" w:eastAsia="Arial" w:hAnsi="Arial" w:cs="Arial"/>
                <w:b/>
                <w:bCs/>
                <w:sz w:val="20"/>
                <w:szCs w:val="19"/>
              </w:rPr>
              <w:t xml:space="preserve">₱1,284,624,000.00; </w:t>
            </w:r>
            <w:r w:rsidRPr="00EB0190">
              <w:rPr>
                <w:rFonts w:ascii="Arial" w:eastAsia="Arial" w:hAnsi="Arial" w:cs="Arial"/>
                <w:sz w:val="20"/>
                <w:szCs w:val="19"/>
              </w:rPr>
              <w:t>and</w:t>
            </w:r>
            <w:r w:rsidRPr="00EB0190">
              <w:rPr>
                <w:rFonts w:ascii="Arial" w:eastAsia="Arial" w:hAnsi="Arial" w:cs="Arial"/>
                <w:b/>
                <w:bCs/>
                <w:sz w:val="20"/>
                <w:szCs w:val="19"/>
              </w:rPr>
              <w:t xml:space="preserve"> 29,264 Senior Citizens</w:t>
            </w:r>
            <w:r w:rsidRPr="00EB0190">
              <w:rPr>
                <w:rFonts w:ascii="Arial" w:eastAsia="Arial" w:hAnsi="Arial" w:cs="Arial"/>
                <w:sz w:val="20"/>
                <w:szCs w:val="19"/>
              </w:rPr>
              <w:t xml:space="preserve"> amounting to </w:t>
            </w:r>
            <w:r w:rsidRPr="00EB0190">
              <w:rPr>
                <w:rFonts w:ascii="Arial" w:eastAsia="Arial" w:hAnsi="Arial" w:cs="Arial"/>
                <w:b/>
                <w:bCs/>
                <w:sz w:val="20"/>
                <w:szCs w:val="19"/>
              </w:rPr>
              <w:t xml:space="preserve">₱173,937,000.00 </w:t>
            </w:r>
            <w:r w:rsidRPr="00EB0190">
              <w:rPr>
                <w:rFonts w:ascii="Arial" w:eastAsia="Arial" w:hAnsi="Arial" w:cs="Arial"/>
                <w:sz w:val="20"/>
                <w:szCs w:val="19"/>
              </w:rPr>
              <w:t>for the year 2019 and 2020, respectively.</w:t>
            </w:r>
          </w:p>
          <w:p w14:paraId="5E76368B"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The Sustainable Livelihood Program (SLP) of DSWD-FO VIII was able to extend assistance to </w:t>
            </w:r>
            <w:r w:rsidRPr="00EB0190">
              <w:rPr>
                <w:rFonts w:ascii="Arial" w:eastAsia="Arial" w:hAnsi="Arial" w:cs="Arial"/>
                <w:b/>
                <w:sz w:val="20"/>
                <w:szCs w:val="19"/>
              </w:rPr>
              <w:t>170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2,261,210.07</w:t>
            </w:r>
            <w:r w:rsidRPr="00EB0190">
              <w:rPr>
                <w:rFonts w:ascii="Arial" w:eastAsia="Arial" w:hAnsi="Arial" w:cs="Arial"/>
                <w:sz w:val="20"/>
                <w:szCs w:val="19"/>
              </w:rPr>
              <w:t>.</w:t>
            </w:r>
          </w:p>
          <w:p w14:paraId="78176967"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DSWD-FO VIII conducted an Emergency Meeting with Municipal Links.</w:t>
            </w:r>
          </w:p>
          <w:p w14:paraId="35339EBD" w14:textId="77777777" w:rsidR="00521424" w:rsidRPr="00EB0190"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EB0190"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54D637B2" w14:textId="2EAACAA0"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through the Emergency Subsidy Program was able to extend assistance to </w:t>
            </w:r>
            <w:r w:rsidRPr="00EB0190">
              <w:rPr>
                <w:rFonts w:ascii="Arial" w:eastAsia="Arial" w:hAnsi="Arial" w:cs="Arial"/>
                <w:b/>
                <w:sz w:val="20"/>
                <w:szCs w:val="19"/>
              </w:rPr>
              <w:t>1,</w:t>
            </w:r>
            <w:r w:rsidR="00D92DDC" w:rsidRPr="00EB0190">
              <w:rPr>
                <w:rFonts w:ascii="Arial" w:eastAsia="Arial" w:hAnsi="Arial" w:cs="Arial"/>
                <w:b/>
                <w:sz w:val="20"/>
                <w:szCs w:val="19"/>
              </w:rPr>
              <w:t>352</w:t>
            </w:r>
            <w:r w:rsidRPr="00EB0190">
              <w:rPr>
                <w:rFonts w:ascii="Arial" w:eastAsia="Arial" w:hAnsi="Arial" w:cs="Arial"/>
                <w:b/>
                <w:sz w:val="20"/>
                <w:szCs w:val="19"/>
              </w:rPr>
              <w:t xml:space="preserve"> beneficiaries</w:t>
            </w:r>
            <w:r w:rsidRPr="00EB0190">
              <w:rPr>
                <w:rFonts w:ascii="Arial" w:eastAsia="Arial" w:hAnsi="Arial" w:cs="Arial"/>
                <w:sz w:val="20"/>
                <w:szCs w:val="19"/>
              </w:rPr>
              <w:t xml:space="preserve"> amounting to </w:t>
            </w:r>
            <w:r w:rsidRPr="00EB0190">
              <w:rPr>
                <w:rFonts w:ascii="Arial" w:eastAsia="Arial" w:hAnsi="Arial" w:cs="Arial"/>
                <w:b/>
                <w:bCs/>
                <w:sz w:val="20"/>
                <w:szCs w:val="19"/>
              </w:rPr>
              <w:t>₱6,</w:t>
            </w:r>
            <w:r w:rsidR="00D92DDC" w:rsidRPr="00EB0190">
              <w:rPr>
                <w:rFonts w:ascii="Arial" w:eastAsia="Arial" w:hAnsi="Arial" w:cs="Arial"/>
                <w:b/>
                <w:bCs/>
                <w:sz w:val="20"/>
                <w:szCs w:val="19"/>
              </w:rPr>
              <w:t>760</w:t>
            </w:r>
            <w:r w:rsidRPr="00EB0190">
              <w:rPr>
                <w:rFonts w:ascii="Arial" w:eastAsia="Arial" w:hAnsi="Arial" w:cs="Arial"/>
                <w:b/>
                <w:bCs/>
                <w:sz w:val="20"/>
                <w:szCs w:val="19"/>
              </w:rPr>
              <w:t>,000.00.</w:t>
            </w:r>
          </w:p>
          <w:p w14:paraId="392379DC" w14:textId="141491F9"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DRMD recorded </w:t>
            </w:r>
            <w:r w:rsidRPr="00EB0190">
              <w:rPr>
                <w:rFonts w:ascii="Arial" w:eastAsia="Arial" w:hAnsi="Arial" w:cs="Arial"/>
                <w:b/>
                <w:sz w:val="20"/>
                <w:szCs w:val="19"/>
              </w:rPr>
              <w:t>550,267 non-4Ps beneficiaries</w:t>
            </w:r>
            <w:r w:rsidRPr="00EB0190">
              <w:rPr>
                <w:rFonts w:ascii="Arial" w:eastAsia="Arial" w:hAnsi="Arial" w:cs="Arial"/>
                <w:sz w:val="20"/>
                <w:szCs w:val="19"/>
              </w:rPr>
              <w:t xml:space="preserve"> who received SAP amounting to </w:t>
            </w:r>
            <w:r w:rsidRPr="00EB0190">
              <w:rPr>
                <w:rFonts w:ascii="Arial" w:eastAsia="Arial" w:hAnsi="Arial" w:cs="Arial"/>
                <w:b/>
                <w:sz w:val="20"/>
                <w:szCs w:val="19"/>
              </w:rPr>
              <w:t>₱</w:t>
            </w:r>
            <w:r w:rsidRPr="00EB0190">
              <w:rPr>
                <w:rFonts w:ascii="Arial" w:eastAsia="Arial" w:hAnsi="Arial" w:cs="Arial"/>
                <w:b/>
                <w:sz w:val="20"/>
                <w:szCs w:val="24"/>
              </w:rPr>
              <w:t>2,751,249,750.00</w:t>
            </w:r>
            <w:r w:rsidRPr="00EB0190">
              <w:rPr>
                <w:rFonts w:ascii="Arial" w:eastAsia="Arial" w:hAnsi="Arial" w:cs="Arial"/>
                <w:b/>
                <w:sz w:val="20"/>
                <w:szCs w:val="19"/>
              </w:rPr>
              <w:t xml:space="preserve">. </w:t>
            </w:r>
            <w:r w:rsidRPr="00EB0190">
              <w:rPr>
                <w:rFonts w:ascii="Arial" w:eastAsia="Arial" w:hAnsi="Arial" w:cs="Arial"/>
                <w:sz w:val="20"/>
                <w:szCs w:val="19"/>
              </w:rPr>
              <w:t xml:space="preserve">There are also </w:t>
            </w:r>
            <w:r w:rsidRPr="00EB0190">
              <w:rPr>
                <w:rFonts w:ascii="Arial" w:eastAsia="Arial" w:hAnsi="Arial" w:cs="Arial"/>
                <w:b/>
                <w:sz w:val="20"/>
                <w:szCs w:val="19"/>
              </w:rPr>
              <w:t>67,9</w:t>
            </w:r>
            <w:r w:rsidR="005C5F27" w:rsidRPr="00EB0190">
              <w:rPr>
                <w:rFonts w:ascii="Arial" w:eastAsia="Arial" w:hAnsi="Arial" w:cs="Arial"/>
                <w:b/>
                <w:sz w:val="20"/>
                <w:szCs w:val="19"/>
              </w:rPr>
              <w:t>61</w:t>
            </w:r>
            <w:r w:rsidRPr="00EB0190">
              <w:rPr>
                <w:rFonts w:ascii="Arial" w:eastAsia="Arial" w:hAnsi="Arial" w:cs="Arial"/>
                <w:b/>
                <w:sz w:val="20"/>
                <w:szCs w:val="19"/>
              </w:rPr>
              <w:t xml:space="preserve"> </w:t>
            </w:r>
            <w:r w:rsidRPr="00EB0190">
              <w:rPr>
                <w:rFonts w:ascii="Arial" w:eastAsia="Arial" w:hAnsi="Arial" w:cs="Arial"/>
                <w:sz w:val="20"/>
                <w:szCs w:val="19"/>
              </w:rPr>
              <w:t xml:space="preserve">out of 83,011 waitlisted beneficiaries who were served amounting to </w:t>
            </w:r>
            <w:r w:rsidRPr="00EB0190">
              <w:rPr>
                <w:rFonts w:ascii="Arial" w:eastAsia="Arial" w:hAnsi="Arial" w:cs="Arial"/>
                <w:b/>
                <w:sz w:val="20"/>
                <w:szCs w:val="19"/>
              </w:rPr>
              <w:t>₱339,</w:t>
            </w:r>
            <w:r w:rsidR="005C5F27" w:rsidRPr="00EB0190">
              <w:rPr>
                <w:rFonts w:ascii="Arial" w:eastAsia="Arial" w:hAnsi="Arial" w:cs="Arial"/>
                <w:b/>
                <w:sz w:val="20"/>
                <w:szCs w:val="19"/>
              </w:rPr>
              <w:t>805</w:t>
            </w:r>
            <w:r w:rsidRPr="00EB0190">
              <w:rPr>
                <w:rFonts w:ascii="Arial" w:eastAsia="Arial" w:hAnsi="Arial" w:cs="Arial"/>
                <w:b/>
                <w:sz w:val="20"/>
                <w:szCs w:val="19"/>
              </w:rPr>
              <w:t>,000.00.</w:t>
            </w:r>
          </w:p>
          <w:p w14:paraId="2106D0BB"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4Ps was able to extend assistance to their </w:t>
            </w:r>
            <w:r w:rsidRPr="00EB0190">
              <w:rPr>
                <w:rFonts w:ascii="Arial" w:eastAsia="Arial" w:hAnsi="Arial" w:cs="Arial"/>
                <w:b/>
                <w:sz w:val="20"/>
                <w:szCs w:val="19"/>
              </w:rPr>
              <w:t>258,936 cash card</w:t>
            </w:r>
            <w:r w:rsidRPr="00EB0190">
              <w:rPr>
                <w:rFonts w:ascii="Arial" w:eastAsia="Arial" w:hAnsi="Arial" w:cs="Arial"/>
                <w:sz w:val="20"/>
                <w:szCs w:val="19"/>
              </w:rPr>
              <w:t xml:space="preserve"> </w:t>
            </w:r>
            <w:r w:rsidRPr="00EB0190">
              <w:rPr>
                <w:rFonts w:ascii="Arial" w:eastAsia="Arial" w:hAnsi="Arial" w:cs="Arial"/>
                <w:b/>
                <w:sz w:val="20"/>
                <w:szCs w:val="19"/>
              </w:rPr>
              <w:t>holder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945,116,400.00</w:t>
            </w:r>
            <w:r w:rsidRPr="00EB0190">
              <w:rPr>
                <w:rFonts w:ascii="Arial" w:eastAsia="Arial" w:hAnsi="Arial" w:cs="Arial"/>
                <w:sz w:val="20"/>
                <w:szCs w:val="19"/>
              </w:rPr>
              <w:t xml:space="preserve"> and </w:t>
            </w:r>
            <w:r w:rsidRPr="00EB0190">
              <w:rPr>
                <w:rFonts w:ascii="Arial" w:eastAsia="Arial" w:hAnsi="Arial" w:cs="Arial"/>
                <w:b/>
                <w:sz w:val="20"/>
                <w:szCs w:val="19"/>
              </w:rPr>
              <w:t>21,153 non-cash card holder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CEEF18C" w:rsidR="00521424" w:rsidRPr="00AD2727" w:rsidRDefault="00BB5ADA"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2727">
              <w:rPr>
                <w:rFonts w:ascii="Arial" w:eastAsia="Arial" w:hAnsi="Arial" w:cs="Arial"/>
                <w:sz w:val="20"/>
                <w:szCs w:val="19"/>
              </w:rPr>
              <w:t>0</w:t>
            </w:r>
            <w:r w:rsidR="00A4534A" w:rsidRPr="00AD2727">
              <w:rPr>
                <w:rFonts w:ascii="Arial" w:eastAsia="Arial" w:hAnsi="Arial" w:cs="Arial"/>
                <w:sz w:val="20"/>
                <w:szCs w:val="19"/>
              </w:rPr>
              <w:t>9</w:t>
            </w:r>
            <w:r w:rsidR="00521424" w:rsidRPr="00AD2727">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Timely submission of reports to Office of the Regional Director, Central Office, OCD and NDRRMC.</w:t>
            </w:r>
          </w:p>
          <w:p w14:paraId="4A51DE56"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lastRenderedPageBreak/>
              <w:t>Regular attendance to the Agency Operation Center for COVID-19 meetings.</w:t>
            </w:r>
          </w:p>
          <w:p w14:paraId="41CB6AE0"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Ongoing procurement of additional supplies for production of FFPs.</w:t>
            </w:r>
          </w:p>
          <w:p w14:paraId="33CFE0DA"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Continuous monitoring, response and reporting at the Agency Operations Center.</w:t>
            </w:r>
          </w:p>
          <w:p w14:paraId="48F1DDFE"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DSWD-FO X Staff in coordination with OCD and DOH were augmented to help facilitate the LSIs in the designated isolation area in the city.</w:t>
            </w:r>
          </w:p>
          <w:p w14:paraId="01DE281A" w14:textId="77777777" w:rsidR="00521424" w:rsidRPr="00AD2727"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2B52438" w14:textId="77777777" w:rsidR="00521424" w:rsidRPr="00AD2727"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AD2727">
              <w:rPr>
                <w:rFonts w:ascii="Arial" w:eastAsia="Arial" w:hAnsi="Arial" w:cs="Arial"/>
                <w:b/>
                <w:bCs/>
                <w:sz w:val="20"/>
                <w:szCs w:val="19"/>
              </w:rPr>
              <w:t>Social Amelioration Program (SAP)</w:t>
            </w:r>
          </w:p>
          <w:p w14:paraId="3A3B49B8"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X has served </w:t>
            </w:r>
            <w:r w:rsidRPr="00AD2727">
              <w:rPr>
                <w:rFonts w:ascii="Arial" w:eastAsia="Arial" w:hAnsi="Arial" w:cs="Arial"/>
                <w:b/>
                <w:bCs/>
                <w:sz w:val="20"/>
                <w:szCs w:val="19"/>
              </w:rPr>
              <w:t xml:space="preserve">124,750 </w:t>
            </w:r>
            <w:r w:rsidRPr="00AD2727">
              <w:rPr>
                <w:rFonts w:ascii="Arial" w:eastAsia="Arial" w:hAnsi="Arial" w:cs="Arial"/>
                <w:sz w:val="20"/>
                <w:szCs w:val="19"/>
              </w:rPr>
              <w:t>waitlisted</w:t>
            </w:r>
            <w:r w:rsidRPr="00AD2727">
              <w:rPr>
                <w:rFonts w:ascii="Arial" w:eastAsia="Arial" w:hAnsi="Arial" w:cs="Arial"/>
                <w:b/>
                <w:bCs/>
                <w:sz w:val="20"/>
                <w:szCs w:val="19"/>
              </w:rPr>
              <w:t xml:space="preserve"> </w:t>
            </w:r>
            <w:r w:rsidRPr="00AD2727">
              <w:rPr>
                <w:rFonts w:ascii="Arial" w:eastAsia="Arial" w:hAnsi="Arial" w:cs="Arial"/>
                <w:sz w:val="20"/>
                <w:szCs w:val="19"/>
              </w:rPr>
              <w:t xml:space="preserve">beneficiaries amounting to </w:t>
            </w:r>
            <w:r w:rsidRPr="00AD2727">
              <w:rPr>
                <w:rFonts w:ascii="Arial" w:eastAsia="Arial" w:hAnsi="Arial" w:cs="Arial"/>
                <w:b/>
                <w:bCs/>
                <w:sz w:val="20"/>
                <w:szCs w:val="19"/>
              </w:rPr>
              <w:t xml:space="preserve">₱748,500,000.00 </w:t>
            </w:r>
            <w:r w:rsidRPr="00AD2727">
              <w:rPr>
                <w:rFonts w:ascii="Arial" w:eastAsia="Arial" w:hAnsi="Arial" w:cs="Arial"/>
                <w:sz w:val="20"/>
                <w:szCs w:val="19"/>
              </w:rPr>
              <w:t>as of 04 December 2020, 12NN.</w:t>
            </w:r>
          </w:p>
          <w:p w14:paraId="0F87EC5E" w14:textId="68688801"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X has served </w:t>
            </w:r>
            <w:r w:rsidRPr="00AD2727">
              <w:rPr>
                <w:rFonts w:ascii="Arial" w:eastAsia="Arial" w:hAnsi="Arial" w:cs="Arial"/>
                <w:b/>
                <w:bCs/>
                <w:sz w:val="20"/>
                <w:szCs w:val="19"/>
              </w:rPr>
              <w:t>1</w:t>
            </w:r>
            <w:r w:rsidR="00A4534A" w:rsidRPr="00AD2727">
              <w:rPr>
                <w:rFonts w:ascii="Arial" w:eastAsia="Arial" w:hAnsi="Arial" w:cs="Arial"/>
                <w:b/>
                <w:bCs/>
                <w:sz w:val="20"/>
                <w:szCs w:val="19"/>
              </w:rPr>
              <w:t>7</w:t>
            </w:r>
            <w:r w:rsidRPr="00AD2727">
              <w:rPr>
                <w:rFonts w:ascii="Arial" w:eastAsia="Arial" w:hAnsi="Arial" w:cs="Arial"/>
                <w:b/>
                <w:bCs/>
                <w:sz w:val="20"/>
                <w:szCs w:val="19"/>
              </w:rPr>
              <w:t>,2</w:t>
            </w:r>
            <w:r w:rsidR="00A4534A" w:rsidRPr="00AD2727">
              <w:rPr>
                <w:rFonts w:ascii="Arial" w:eastAsia="Arial" w:hAnsi="Arial" w:cs="Arial"/>
                <w:b/>
                <w:bCs/>
                <w:sz w:val="20"/>
                <w:szCs w:val="19"/>
              </w:rPr>
              <w:t>51</w:t>
            </w:r>
            <w:r w:rsidRPr="00AD2727">
              <w:rPr>
                <w:rFonts w:ascii="Arial" w:eastAsia="Arial" w:hAnsi="Arial" w:cs="Arial"/>
                <w:b/>
                <w:bCs/>
                <w:sz w:val="20"/>
                <w:szCs w:val="19"/>
              </w:rPr>
              <w:t xml:space="preserve"> </w:t>
            </w:r>
            <w:r w:rsidRPr="00AD2727">
              <w:rPr>
                <w:rFonts w:ascii="Arial" w:eastAsia="Arial" w:hAnsi="Arial" w:cs="Arial"/>
                <w:sz w:val="20"/>
                <w:szCs w:val="19"/>
              </w:rPr>
              <w:t xml:space="preserve">beneficiaries for the Bayanihan 2 ESP Implementation amounting to </w:t>
            </w:r>
            <w:r w:rsidRPr="00AD2727">
              <w:rPr>
                <w:rFonts w:ascii="Arial" w:eastAsia="Arial" w:hAnsi="Arial" w:cs="Arial"/>
                <w:b/>
                <w:bCs/>
                <w:sz w:val="20"/>
                <w:szCs w:val="19"/>
              </w:rPr>
              <w:t>₱</w:t>
            </w:r>
            <w:r w:rsidR="00A4534A" w:rsidRPr="00AD2727">
              <w:rPr>
                <w:rFonts w:ascii="Arial" w:eastAsia="Arial" w:hAnsi="Arial" w:cs="Arial"/>
                <w:b/>
                <w:bCs/>
                <w:sz w:val="20"/>
                <w:szCs w:val="19"/>
              </w:rPr>
              <w:t>103</w:t>
            </w:r>
            <w:r w:rsidRPr="00AD2727">
              <w:rPr>
                <w:rFonts w:ascii="Arial" w:eastAsia="Arial" w:hAnsi="Arial" w:cs="Arial"/>
                <w:b/>
                <w:bCs/>
                <w:sz w:val="20"/>
                <w:szCs w:val="19"/>
              </w:rPr>
              <w:t>,</w:t>
            </w:r>
            <w:r w:rsidR="00A4534A" w:rsidRPr="00AD2727">
              <w:rPr>
                <w:rFonts w:ascii="Arial" w:eastAsia="Arial" w:hAnsi="Arial" w:cs="Arial"/>
                <w:b/>
                <w:bCs/>
                <w:sz w:val="20"/>
                <w:szCs w:val="19"/>
              </w:rPr>
              <w:t>506</w:t>
            </w:r>
            <w:r w:rsidRPr="00AD2727">
              <w:rPr>
                <w:rFonts w:ascii="Arial" w:eastAsia="Arial" w:hAnsi="Arial" w:cs="Arial"/>
                <w:b/>
                <w:bCs/>
                <w:sz w:val="20"/>
                <w:szCs w:val="19"/>
              </w:rPr>
              <w:t xml:space="preserve">,000.00 </w:t>
            </w:r>
            <w:r w:rsidRPr="00AD2727">
              <w:rPr>
                <w:rFonts w:ascii="Arial" w:eastAsia="Arial" w:hAnsi="Arial" w:cs="Arial"/>
                <w:sz w:val="20"/>
                <w:szCs w:val="19"/>
              </w:rPr>
              <w:t>as of 0</w:t>
            </w:r>
            <w:r w:rsidR="00A4534A" w:rsidRPr="00AD2727">
              <w:rPr>
                <w:rFonts w:ascii="Arial" w:eastAsia="Arial" w:hAnsi="Arial" w:cs="Arial"/>
                <w:sz w:val="20"/>
                <w:szCs w:val="19"/>
              </w:rPr>
              <w:t>9</w:t>
            </w:r>
            <w:r w:rsidRPr="00AD2727">
              <w:rPr>
                <w:rFonts w:ascii="Arial" w:eastAsia="Arial" w:hAnsi="Arial" w:cs="Arial"/>
                <w:sz w:val="20"/>
                <w:szCs w:val="19"/>
              </w:rPr>
              <w:t xml:space="preserve"> December 2020, 12NN.</w:t>
            </w:r>
          </w:p>
          <w:p w14:paraId="6C83816D"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lastRenderedPageBreak/>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891F9" w14:textId="77777777" w:rsidR="00E7681D" w:rsidRDefault="00E7681D" w:rsidP="00E7681D">
      <w:pPr>
        <w:contextualSpacing/>
        <w:rPr>
          <w:rFonts w:ascii="Arial" w:eastAsia="Arial" w:hAnsi="Arial" w:cs="Arial"/>
          <w:b/>
          <w:sz w:val="24"/>
          <w:szCs w:val="24"/>
        </w:rPr>
      </w:pPr>
      <w:r>
        <w:rPr>
          <w:rFonts w:ascii="Arial" w:eastAsia="Arial" w:hAnsi="Arial" w:cs="Arial"/>
          <w:b/>
          <w:sz w:val="24"/>
          <w:szCs w:val="24"/>
        </w:rPr>
        <w:t>MARIEL B. FERRARIZ</w:t>
      </w:r>
    </w:p>
    <w:p w14:paraId="4EB544BC" w14:textId="77777777" w:rsidR="00BC4984" w:rsidRDefault="00BC4984" w:rsidP="00BC4984">
      <w:pPr>
        <w:contextualSpacing/>
        <w:rPr>
          <w:rFonts w:ascii="Arial" w:eastAsia="Arial" w:hAnsi="Arial" w:cs="Arial"/>
          <w:b/>
          <w:sz w:val="24"/>
          <w:szCs w:val="24"/>
        </w:rPr>
      </w:pPr>
      <w:r>
        <w:rPr>
          <w:rFonts w:ascii="Arial" w:eastAsia="Arial" w:hAnsi="Arial" w:cs="Arial"/>
          <w:b/>
          <w:sz w:val="24"/>
          <w:szCs w:val="24"/>
        </w:rPr>
        <w:t>JEM ERIC F. FAMORCAN</w:t>
      </w:r>
    </w:p>
    <w:p w14:paraId="68E009C6" w14:textId="77777777" w:rsidR="00410665" w:rsidRDefault="00410665" w:rsidP="00193169">
      <w:pPr>
        <w:contextualSpacing/>
        <w:rPr>
          <w:rFonts w:ascii="Arial" w:eastAsia="Arial" w:hAnsi="Arial" w:cs="Arial"/>
          <w:b/>
          <w:sz w:val="24"/>
          <w:szCs w:val="24"/>
        </w:rPr>
      </w:pPr>
    </w:p>
    <w:p w14:paraId="2F59246E" w14:textId="2E5AE7A2" w:rsidR="00193169" w:rsidRDefault="00BC4984" w:rsidP="00193169">
      <w:pPr>
        <w:contextualSpacing/>
        <w:rPr>
          <w:rFonts w:ascii="Arial" w:eastAsia="Arial" w:hAnsi="Arial" w:cs="Arial"/>
          <w:b/>
          <w:sz w:val="24"/>
          <w:szCs w:val="24"/>
        </w:rPr>
      </w:pPr>
      <w:r>
        <w:rPr>
          <w:rFonts w:ascii="Arial" w:eastAsia="Arial" w:hAnsi="Arial" w:cs="Arial"/>
          <w:b/>
          <w:sz w:val="24"/>
          <w:szCs w:val="24"/>
        </w:rPr>
        <w:t>RODEL V. CABADDU</w:t>
      </w:r>
    </w:p>
    <w:p w14:paraId="1BC1F03E" w14:textId="758E5781"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0BFE8DF" w14:textId="77777777" w:rsidR="00E7681D" w:rsidRPr="00CD77F1" w:rsidRDefault="00E7681D" w:rsidP="00CD77F1">
      <w:pPr>
        <w:widowControl/>
        <w:spacing w:after="0" w:line="240" w:lineRule="auto"/>
        <w:contextualSpacing/>
        <w:rPr>
          <w:rFonts w:ascii="Arial" w:eastAsia="Arial" w:hAnsi="Arial" w:cs="Arial"/>
          <w:sz w:val="24"/>
          <w:szCs w:val="24"/>
        </w:rPr>
      </w:pPr>
    </w:p>
    <w:p w14:paraId="1BA932EA" w14:textId="77777777" w:rsidR="00BC4984" w:rsidRDefault="00BC4984" w:rsidP="00410665">
      <w:pPr>
        <w:widowControl/>
        <w:spacing w:after="160" w:line="259" w:lineRule="auto"/>
        <w:rPr>
          <w:rFonts w:ascii="Arial" w:eastAsia="Arial" w:hAnsi="Arial" w:cs="Arial"/>
          <w:b/>
          <w:color w:val="002060"/>
          <w:sz w:val="28"/>
          <w:szCs w:val="24"/>
        </w:rPr>
      </w:pPr>
    </w:p>
    <w:p w14:paraId="752E67B5" w14:textId="77777777" w:rsidR="00BC4984" w:rsidRDefault="00BC4984" w:rsidP="00410665">
      <w:pPr>
        <w:widowControl/>
        <w:spacing w:after="160" w:line="259" w:lineRule="auto"/>
        <w:rPr>
          <w:rFonts w:ascii="Arial" w:eastAsia="Arial" w:hAnsi="Arial" w:cs="Arial"/>
          <w:b/>
          <w:color w:val="002060"/>
          <w:sz w:val="28"/>
          <w:szCs w:val="24"/>
        </w:rPr>
      </w:pPr>
    </w:p>
    <w:p w14:paraId="0849184A" w14:textId="49D7C1B0" w:rsidR="00521424" w:rsidRDefault="00521424" w:rsidP="00410665">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t>PHOTO DOCUMENTATION</w:t>
      </w:r>
    </w:p>
    <w:p w14:paraId="64BB604C" w14:textId="77777777" w:rsidR="008B4F40" w:rsidRPr="008B4F40" w:rsidRDefault="008B4F40" w:rsidP="00404678">
      <w:pPr>
        <w:widowControl/>
        <w:spacing w:after="0" w:line="240" w:lineRule="auto"/>
        <w:contextualSpacing/>
        <w:rPr>
          <w:rFonts w:ascii="Arial" w:eastAsia="Arial" w:hAnsi="Arial" w:cs="Arial"/>
          <w:b/>
          <w:color w:val="002060"/>
          <w:sz w:val="16"/>
          <w:szCs w:val="24"/>
        </w:rPr>
      </w:pPr>
    </w:p>
    <w:bookmarkEnd w:id="3"/>
    <w:p w14:paraId="217F0444" w14:textId="5155CA2C" w:rsidR="00193169" w:rsidRDefault="00BC4984" w:rsidP="00E509EB">
      <w:pPr>
        <w:widowControl/>
        <w:spacing w:after="0" w:line="240" w:lineRule="auto"/>
        <w:contextualSpacing/>
        <w:jc w:val="center"/>
        <w:rPr>
          <w:rFonts w:ascii="Arial" w:eastAsia="Arial" w:hAnsi="Arial" w:cs="Arial"/>
          <w:b/>
          <w:color w:val="002060"/>
          <w:sz w:val="28"/>
          <w:szCs w:val="24"/>
        </w:rPr>
      </w:pPr>
      <w:r w:rsidRPr="00BC4984">
        <w:rPr>
          <w:rFonts w:ascii="Arial" w:eastAsia="Arial" w:hAnsi="Arial" w:cs="Arial"/>
          <w:b/>
          <w:noProof/>
          <w:color w:val="002060"/>
          <w:sz w:val="28"/>
          <w:szCs w:val="24"/>
        </w:rPr>
        <w:drawing>
          <wp:inline distT="0" distB="0" distL="0" distR="0" wp14:anchorId="069651FA" wp14:editId="40F133AB">
            <wp:extent cx="5527553" cy="4147200"/>
            <wp:effectExtent l="0" t="0" r="0" b="5715"/>
            <wp:docPr id="4" name="Picture 4" descr="C:\Users\JEFFAMORCAN\Desktop\DRMB Files\Pre 2018\REPORTS\2020\COVID19\Slide1 10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10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6476" cy="4161397"/>
                    </a:xfrm>
                    <a:prstGeom prst="rect">
                      <a:avLst/>
                    </a:prstGeom>
                    <a:noFill/>
                    <a:ln>
                      <a:noFill/>
                    </a:ln>
                  </pic:spPr>
                </pic:pic>
              </a:graphicData>
            </a:graphic>
          </wp:inline>
        </w:drawing>
      </w:r>
    </w:p>
    <w:p w14:paraId="5DBAE3DE" w14:textId="27098224" w:rsidR="00410665" w:rsidRDefault="00410665" w:rsidP="00E509EB">
      <w:pPr>
        <w:widowControl/>
        <w:spacing w:after="0" w:line="240" w:lineRule="auto"/>
        <w:contextualSpacing/>
        <w:jc w:val="center"/>
        <w:rPr>
          <w:rFonts w:ascii="Arial" w:eastAsia="Arial" w:hAnsi="Arial" w:cs="Arial"/>
          <w:b/>
          <w:color w:val="002060"/>
          <w:sz w:val="20"/>
          <w:szCs w:val="24"/>
        </w:rPr>
      </w:pPr>
    </w:p>
    <w:p w14:paraId="32D25D45" w14:textId="77777777" w:rsidR="00BC4984" w:rsidRPr="00BC4984" w:rsidRDefault="00BC4984" w:rsidP="00E509EB">
      <w:pPr>
        <w:widowControl/>
        <w:spacing w:after="0" w:line="240" w:lineRule="auto"/>
        <w:contextualSpacing/>
        <w:jc w:val="center"/>
        <w:rPr>
          <w:rFonts w:ascii="Arial" w:eastAsia="Arial" w:hAnsi="Arial" w:cs="Arial"/>
          <w:b/>
          <w:color w:val="002060"/>
          <w:sz w:val="10"/>
          <w:szCs w:val="24"/>
        </w:rPr>
      </w:pPr>
    </w:p>
    <w:p w14:paraId="1CFD1043" w14:textId="6A79B5C7" w:rsidR="00E509EB" w:rsidRDefault="00BC4984" w:rsidP="00BC4984">
      <w:pPr>
        <w:widowControl/>
        <w:spacing w:after="160" w:line="259" w:lineRule="auto"/>
        <w:jc w:val="center"/>
        <w:rPr>
          <w:rFonts w:ascii="Arial" w:eastAsia="Arial" w:hAnsi="Arial" w:cs="Arial"/>
          <w:sz w:val="28"/>
          <w:szCs w:val="24"/>
        </w:rPr>
      </w:pPr>
      <w:r w:rsidRPr="00BC4984">
        <w:rPr>
          <w:rFonts w:ascii="Arial" w:eastAsia="Arial" w:hAnsi="Arial" w:cs="Arial"/>
          <w:noProof/>
          <w:sz w:val="28"/>
          <w:szCs w:val="24"/>
        </w:rPr>
        <w:lastRenderedPageBreak/>
        <w:drawing>
          <wp:inline distT="0" distB="0" distL="0" distR="0" wp14:anchorId="5DC15ACE" wp14:editId="1570EC16">
            <wp:extent cx="5544000" cy="4159540"/>
            <wp:effectExtent l="0" t="0" r="0" b="0"/>
            <wp:docPr id="5" name="Picture 5" descr="C:\Users\JEFFAMORCAN\Desktop\DRMB Files\Pre 2018\REPORTS\2020\COVID19\Slide2 10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10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577" cy="4187733"/>
                    </a:xfrm>
                    <a:prstGeom prst="rect">
                      <a:avLst/>
                    </a:prstGeom>
                    <a:noFill/>
                    <a:ln>
                      <a:noFill/>
                    </a:ln>
                  </pic:spPr>
                </pic:pic>
              </a:graphicData>
            </a:graphic>
          </wp:inline>
        </w:drawing>
      </w:r>
    </w:p>
    <w:sectPr w:rsidR="00E509EB"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B81C3" w14:textId="77777777" w:rsidR="00BC4CBF" w:rsidRDefault="00BC4CBF">
      <w:pPr>
        <w:spacing w:after="0" w:line="240" w:lineRule="auto"/>
      </w:pPr>
      <w:r>
        <w:separator/>
      </w:r>
    </w:p>
  </w:endnote>
  <w:endnote w:type="continuationSeparator" w:id="0">
    <w:p w14:paraId="50A6A949" w14:textId="77777777" w:rsidR="00BC4CBF" w:rsidRDefault="00BC4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5779E" w:rsidRDefault="0045779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5779E" w:rsidRDefault="0045779E">
    <w:pPr>
      <w:pBdr>
        <w:bottom w:val="single" w:sz="6" w:space="1" w:color="000000"/>
      </w:pBdr>
      <w:tabs>
        <w:tab w:val="left" w:pos="2371"/>
        <w:tab w:val="center" w:pos="5233"/>
      </w:tabs>
      <w:spacing w:after="0" w:line="240" w:lineRule="auto"/>
      <w:jc w:val="right"/>
      <w:rPr>
        <w:sz w:val="16"/>
        <w:szCs w:val="16"/>
      </w:rPr>
    </w:pPr>
  </w:p>
  <w:p w14:paraId="7DE3E999" w14:textId="1EFBFEE7" w:rsidR="0045779E" w:rsidRDefault="0045779E">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64112">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64112">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w:t>
    </w:r>
    <w:r w:rsidR="00735A3A">
      <w:rPr>
        <w:rFonts w:ascii="Arial" w:eastAsia="Arial" w:hAnsi="Arial" w:cs="Arial"/>
        <w:sz w:val="14"/>
        <w:szCs w:val="14"/>
      </w:rPr>
      <w:t>8</w:t>
    </w:r>
    <w:r w:rsidRPr="00F8215D">
      <w:rPr>
        <w:rFonts w:ascii="Arial" w:eastAsia="Arial" w:hAnsi="Arial" w:cs="Arial"/>
        <w:sz w:val="14"/>
        <w:szCs w:val="14"/>
      </w:rPr>
      <w:t xml:space="preserve"> on the Coronavirus Disease (COV</w:t>
    </w:r>
    <w:r w:rsidR="00735A3A">
      <w:rPr>
        <w:rFonts w:ascii="Arial" w:eastAsia="Arial" w:hAnsi="Arial" w:cs="Arial"/>
        <w:sz w:val="14"/>
        <w:szCs w:val="14"/>
      </w:rPr>
      <w:t>ID19) as of 10</w:t>
    </w:r>
    <w:r>
      <w:rPr>
        <w:rFonts w:ascii="Arial" w:eastAsia="Arial" w:hAnsi="Arial" w:cs="Arial"/>
        <w:sz w:val="14"/>
        <w:szCs w:val="14"/>
      </w:rPr>
      <w:t xml:space="preserve"> December 2020, 6</w:t>
    </w:r>
    <w:r w:rsidR="00735A3A">
      <w:rPr>
        <w:rFonts w:ascii="Arial" w:eastAsia="Arial" w:hAnsi="Arial" w:cs="Arial"/>
        <w:sz w:val="14"/>
        <w:szCs w:val="14"/>
      </w:rPr>
      <w:t>A</w:t>
    </w:r>
    <w:r w:rsidRPr="00F8215D">
      <w:rPr>
        <w:rFonts w:ascii="Arial" w:eastAsia="Arial" w:hAnsi="Arial" w:cs="Arial"/>
        <w:sz w:val="14"/>
        <w:szCs w:val="14"/>
      </w:rPr>
      <w:t>M</w:t>
    </w:r>
  </w:p>
  <w:p w14:paraId="2B859230" w14:textId="77777777" w:rsidR="0045779E" w:rsidRDefault="0045779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5779E" w:rsidRDefault="0045779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39FD2" w14:textId="77777777" w:rsidR="00BC4CBF" w:rsidRDefault="00BC4CBF">
      <w:pPr>
        <w:spacing w:after="0" w:line="240" w:lineRule="auto"/>
      </w:pPr>
      <w:r>
        <w:separator/>
      </w:r>
    </w:p>
  </w:footnote>
  <w:footnote w:type="continuationSeparator" w:id="0">
    <w:p w14:paraId="47C6A4DD" w14:textId="77777777" w:rsidR="00BC4CBF" w:rsidRDefault="00BC4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5779E" w:rsidRDefault="0045779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5779E" w:rsidRDefault="0045779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5779E" w:rsidRDefault="0045779E">
    <w:pPr>
      <w:pBdr>
        <w:bottom w:val="single" w:sz="6" w:space="1" w:color="000000"/>
      </w:pBdr>
      <w:tabs>
        <w:tab w:val="center" w:pos="4680"/>
        <w:tab w:val="right" w:pos="9360"/>
      </w:tabs>
      <w:spacing w:after="0" w:line="240" w:lineRule="auto"/>
      <w:jc w:val="center"/>
      <w:rPr>
        <w:sz w:val="10"/>
      </w:rPr>
    </w:pPr>
  </w:p>
  <w:p w14:paraId="3A0C3660" w14:textId="77777777" w:rsidR="0045779E" w:rsidRDefault="0045779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5779E" w:rsidRDefault="0045779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11"/>
  </w:num>
  <w:num w:numId="3">
    <w:abstractNumId w:val="22"/>
  </w:num>
  <w:num w:numId="4">
    <w:abstractNumId w:val="1"/>
  </w:num>
  <w:num w:numId="5">
    <w:abstractNumId w:val="23"/>
  </w:num>
  <w:num w:numId="6">
    <w:abstractNumId w:val="18"/>
  </w:num>
  <w:num w:numId="7">
    <w:abstractNumId w:val="13"/>
  </w:num>
  <w:num w:numId="8">
    <w:abstractNumId w:val="0"/>
  </w:num>
  <w:num w:numId="9">
    <w:abstractNumId w:val="25"/>
  </w:num>
  <w:num w:numId="10">
    <w:abstractNumId w:val="29"/>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7"/>
  </w:num>
  <w:num w:numId="19">
    <w:abstractNumId w:val="20"/>
  </w:num>
  <w:num w:numId="20">
    <w:abstractNumId w:val="6"/>
  </w:num>
  <w:num w:numId="21">
    <w:abstractNumId w:val="17"/>
  </w:num>
  <w:num w:numId="22">
    <w:abstractNumId w:val="15"/>
  </w:num>
  <w:num w:numId="23">
    <w:abstractNumId w:val="30"/>
  </w:num>
  <w:num w:numId="24">
    <w:abstractNumId w:val="10"/>
  </w:num>
  <w:num w:numId="25">
    <w:abstractNumId w:val="2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3"/>
  </w:num>
  <w:num w:numId="29">
    <w:abstractNumId w:val="4"/>
  </w:num>
  <w:num w:numId="30">
    <w:abstractNumId w:val="21"/>
  </w:num>
  <w:num w:numId="31">
    <w:abstractNumId w:val="7"/>
  </w:num>
  <w:num w:numId="32">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37D"/>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88E8F6-9978-487E-8409-2DF542D45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4</Pages>
  <Words>12352</Words>
  <Characters>70411</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354</cp:revision>
  <dcterms:created xsi:type="dcterms:W3CDTF">2020-12-09T10:06:00Z</dcterms:created>
  <dcterms:modified xsi:type="dcterms:W3CDTF">2020-12-0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